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Hlk87354595" w:displacedByCustomXml="next"/>
    <w:bookmarkEnd w:id="0" w:displacedByCustomXml="next"/>
    <w:sdt>
      <w:sdtPr>
        <w:id w:val="2135061113"/>
        <w:docPartObj>
          <w:docPartGallery w:val="Cover Pages"/>
          <w:docPartUnique/>
        </w:docPartObj>
      </w:sdtPr>
      <w:sdtEndPr/>
      <w:sdtContent>
        <w:p w14:paraId="01D7C476" w14:textId="77777777" w:rsidR="005B6DF7" w:rsidRDefault="005B6DF7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4D989E23" wp14:editId="1962E86C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2920" cy="9142730"/>
                    <wp:effectExtent l="0" t="0" r="2540" b="133985"/>
                    <wp:wrapNone/>
                    <wp:docPr id="119" name="Group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271750"/>
                              <a:chOff x="0" y="0"/>
                              <a:chExt cx="6858000" cy="9271750"/>
                            </a:xfrm>
                          </wpg:grpSpPr>
                          <wps:wsp>
                            <wps:cNvPr id="120" name="Rectangle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ctangle 121"/>
                            <wps:cNvSpPr/>
                            <wps:spPr>
                              <a:xfrm>
                                <a:off x="0" y="7439025"/>
                                <a:ext cx="6858000" cy="1832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36"/>
                                      <w:szCs w:val="36"/>
                                    </w:rPr>
                                    <w:alias w:val="Author"/>
                                    <w:tag w:val=""/>
                                    <w:id w:val="88414185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0BC32603" w14:textId="7497F8B3" w:rsidR="006723F4" w:rsidRPr="00BA1578" w:rsidRDefault="006723F4">
                                      <w:pPr>
                                        <w:pStyle w:val="NoSpacing"/>
                                        <w:rPr>
                                          <w:color w:val="FFFFFF" w:themeColor="background1"/>
                                          <w:sz w:val="36"/>
                                          <w:szCs w:val="36"/>
                                        </w:rPr>
                                      </w:pPr>
                                      <w:r w:rsidRPr="00BA1578">
                                        <w:rPr>
                                          <w:color w:val="FFFFFF" w:themeColor="background1"/>
                                          <w:sz w:val="36"/>
                                          <w:szCs w:val="36"/>
                                        </w:rPr>
                                        <w:t>Daniel Carpenter</w:t>
                                      </w:r>
                                    </w:p>
                                  </w:sdtContent>
                                </w:sdt>
                                <w:p w14:paraId="5895E6C7" w14:textId="2BCD285A" w:rsidR="006723F4" w:rsidRPr="00BA1578" w:rsidRDefault="006723F4">
                                  <w:pPr>
                                    <w:pStyle w:val="NoSpacing"/>
                                    <w:rPr>
                                      <w:caps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  <w:r w:rsidRPr="00BA1578">
                                    <w:rPr>
                                      <w:caps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t xml:space="preserve">OU ID: 113009743 | </w:t>
                                  </w:r>
                                  <w:r w:rsidRPr="00BA1578"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t>daniel.carpenter@ou.edu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Text Box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alias w:val="Title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23B383D7" w14:textId="632AB7E0" w:rsidR="006723F4" w:rsidRDefault="0032420E">
                                      <w:pPr>
                                        <w:pStyle w:val="NoSpacing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Individual</w:t>
                                      </w:r>
                                      <w:r w:rsidR="006723F4"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 xml:space="preserve"> Project</w:t>
                                      </w:r>
                                    </w:p>
                                  </w:sdtContent>
                                </w:sdt>
                                <w:p w14:paraId="66FBE21C" w14:textId="2E401C81" w:rsidR="006723F4" w:rsidRPr="00C104FB" w:rsidRDefault="006723F4" w:rsidP="00C618D8">
                                  <w:pPr>
                                    <w:pStyle w:val="NoSpacing"/>
                                    <w:spacing w:before="240"/>
                                    <w:rPr>
                                      <w:b/>
                                      <w:bCs/>
                                      <w:color w:val="103559" w:themeColor="text2"/>
                                      <w:sz w:val="36"/>
                                      <w:szCs w:val="36"/>
                                    </w:rPr>
                                  </w:pPr>
                                  <w:r w:rsidRPr="00C104FB">
                                    <w:rPr>
                                      <w:b/>
                                      <w:bCs/>
                                      <w:color w:val="103559" w:themeColor="text2"/>
                                      <w:sz w:val="36"/>
                                      <w:szCs w:val="36"/>
                                    </w:rPr>
                                    <w:t>Job-Shop Accounting Database</w:t>
                                  </w:r>
                                  <w:r>
                                    <w:rPr>
                                      <w:b/>
                                      <w:bCs/>
                                      <w:color w:val="103559" w:themeColor="text2"/>
                                      <w:sz w:val="36"/>
                                      <w:szCs w:val="36"/>
                                    </w:rPr>
                                    <w:t xml:space="preserve"> Implementation</w:t>
                                  </w:r>
                                </w:p>
                                <w:p w14:paraId="0CDFFB9E" w14:textId="44D45D95" w:rsidR="006723F4" w:rsidRPr="00993E56" w:rsidRDefault="006723F4" w:rsidP="00C618D8">
                                  <w:pPr>
                                    <w:pStyle w:val="NoSpacing"/>
                                    <w:spacing w:before="240"/>
                                    <w:rPr>
                                      <w:color w:val="103559" w:themeColor="text2"/>
                                      <w:sz w:val="36"/>
                                      <w:szCs w:val="36"/>
                                    </w:rPr>
                                  </w:pPr>
                                  <w:r>
                                    <w:rPr>
                                      <w:color w:val="103559" w:themeColor="text2"/>
                                      <w:sz w:val="36"/>
                                      <w:szCs w:val="36"/>
                                    </w:rPr>
                                    <w:t>Database Management Systems</w:t>
                                  </w:r>
                                  <w:r w:rsidRPr="00C618D8">
                                    <w:rPr>
                                      <w:color w:val="103559" w:themeColor="text2"/>
                                      <w:sz w:val="36"/>
                                      <w:szCs w:val="3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103559" w:themeColor="text2"/>
                                      <w:sz w:val="36"/>
                                      <w:szCs w:val="36"/>
                                    </w:rPr>
                                    <w:t xml:space="preserve">(DSA </w:t>
                                  </w:r>
                                  <w:r w:rsidRPr="00C618D8">
                                    <w:rPr>
                                      <w:color w:val="103559" w:themeColor="text2"/>
                                      <w:sz w:val="36"/>
                                      <w:szCs w:val="36"/>
                                    </w:rPr>
                                    <w:t>4513</w:t>
                                  </w:r>
                                  <w:r>
                                    <w:rPr>
                                      <w:caps/>
                                      <w:color w:val="103559" w:themeColor="text2"/>
                                      <w:sz w:val="36"/>
                                      <w:szCs w:val="36"/>
                                    </w:rPr>
                                    <w:t>-995)</w:t>
                                  </w:r>
                                </w:p>
                                <w:p w14:paraId="38D5A520" w14:textId="32205D88" w:rsidR="006723F4" w:rsidRDefault="006723F4" w:rsidP="00C618D8">
                                  <w:pPr>
                                    <w:pStyle w:val="NoSpacing"/>
                                    <w:spacing w:before="240"/>
                                    <w:rPr>
                                      <w:color w:val="103559" w:themeColor="text2"/>
                                      <w:sz w:val="36"/>
                                      <w:szCs w:val="36"/>
                                    </w:rPr>
                                  </w:pPr>
                                  <w:r>
                                    <w:rPr>
                                      <w:color w:val="103559" w:themeColor="text2"/>
                                      <w:sz w:val="36"/>
                                      <w:szCs w:val="36"/>
                                    </w:rPr>
                                    <w:t>Fall 2021</w:t>
                                  </w:r>
                                </w:p>
                                <w:p w14:paraId="2D3372F4" w14:textId="17AC42FD" w:rsidR="006723F4" w:rsidRDefault="006723F4" w:rsidP="00C618D8">
                                  <w:pPr>
                                    <w:pStyle w:val="NoSpacing"/>
                                    <w:spacing w:before="240"/>
                                    <w:rPr>
                                      <w:caps/>
                                      <w:color w:val="103559" w:themeColor="text2"/>
                                      <w:sz w:val="36"/>
                                      <w:szCs w:val="36"/>
                                    </w:rPr>
                                  </w:pPr>
                                  <w:r>
                                    <w:rPr>
                                      <w:color w:val="103559" w:themeColor="text2"/>
                                      <w:sz w:val="36"/>
                                      <w:szCs w:val="36"/>
                                    </w:rPr>
                                    <w:t xml:space="preserve">Instructor </w:t>
                                  </w:r>
                                  <w:r w:rsidRPr="00A61ED2">
                                    <w:rPr>
                                      <w:color w:val="103559" w:themeColor="text2"/>
                                      <w:sz w:val="36"/>
                                      <w:szCs w:val="36"/>
                                    </w:rPr>
                                    <w:t>Dr. Le Gruenwald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4D989E23" id="Group 119" o:spid="_x0000_s1026" style="position:absolute;margin-left:0;margin-top:0;width:539.6pt;height:719.9pt;z-index:-251657216;mso-width-percent:882;mso-height-percent:909;mso-position-horizontal:center;mso-position-horizontal-relative:page;mso-position-vertical:center;mso-position-vertical-relative:page;mso-width-percent:882;mso-height-percent:909" coordsize="68580,927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">
                    <v:rect id="Rectangle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" fillcolor="#82b5e7 [3204]" stroked="f" strokeweight="1pt"/>
                    <v:rect id="Rectangle 121" o:spid="_x0000_s1028" style="position:absolute;top:74390;width:68580;height:183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" fillcolor="#164777 [3205]" stroked="f" strokeweight="1pt">
                      <v:textbox inset="36pt,14.4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  <w:alias w:val="Author"/>
                              <w:tag w:val=""/>
                              <w:id w:val="88414185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p w14:paraId="0BC32603" w14:textId="7497F8B3" w:rsidR="006723F4" w:rsidRPr="00BA1578" w:rsidRDefault="006723F4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36"/>
                                    <w:szCs w:val="36"/>
                                  </w:rPr>
                                </w:pPr>
                                <w:r w:rsidRPr="00BA1578">
                                  <w:rPr>
                                    <w:color w:val="FFFFFF" w:themeColor="background1"/>
                                    <w:sz w:val="36"/>
                                    <w:szCs w:val="36"/>
                                  </w:rPr>
                                  <w:t>Daniel Carpenter</w:t>
                                </w:r>
                              </w:p>
                            </w:sdtContent>
                          </w:sdt>
                          <w:p w14:paraId="5895E6C7" w14:textId="2BCD285A" w:rsidR="006723F4" w:rsidRPr="00BA1578" w:rsidRDefault="006723F4">
                            <w:pPr>
                              <w:pStyle w:val="NoSpacing"/>
                              <w:rPr>
                                <w:cap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BA1578">
                              <w:rPr>
                                <w:caps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OU ID: 113009743 | </w:t>
                            </w:r>
                            <w:r w:rsidRPr="00BA1578"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daniel.carpenter@ou.edu</w:t>
                            </w:r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alias w:val="Title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23B383D7" w14:textId="632AB7E0" w:rsidR="006723F4" w:rsidRDefault="0032420E">
                                <w:pPr>
                                  <w:pStyle w:val="NoSpacing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Individual</w:t>
                                </w:r>
                                <w:r w:rsidR="006723F4"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 xml:space="preserve"> Project</w:t>
                                </w:r>
                              </w:p>
                            </w:sdtContent>
                          </w:sdt>
                          <w:p w14:paraId="66FBE21C" w14:textId="2E401C81" w:rsidR="006723F4" w:rsidRPr="00C104FB" w:rsidRDefault="006723F4" w:rsidP="00C618D8">
                            <w:pPr>
                              <w:pStyle w:val="NoSpacing"/>
                              <w:spacing w:before="240"/>
                              <w:rPr>
                                <w:b/>
                                <w:bCs/>
                                <w:color w:val="103559" w:themeColor="text2"/>
                                <w:sz w:val="36"/>
                                <w:szCs w:val="36"/>
                              </w:rPr>
                            </w:pPr>
                            <w:r w:rsidRPr="00C104FB">
                              <w:rPr>
                                <w:b/>
                                <w:bCs/>
                                <w:color w:val="103559" w:themeColor="text2"/>
                                <w:sz w:val="36"/>
                                <w:szCs w:val="36"/>
                              </w:rPr>
                              <w:t>Job-Shop Accounting Database</w:t>
                            </w:r>
                            <w:r>
                              <w:rPr>
                                <w:b/>
                                <w:bCs/>
                                <w:color w:val="103559" w:themeColor="text2"/>
                                <w:sz w:val="36"/>
                                <w:szCs w:val="36"/>
                              </w:rPr>
                              <w:t xml:space="preserve"> Implementation</w:t>
                            </w:r>
                          </w:p>
                          <w:p w14:paraId="0CDFFB9E" w14:textId="44D45D95" w:rsidR="006723F4" w:rsidRPr="00993E56" w:rsidRDefault="006723F4" w:rsidP="00C618D8">
                            <w:pPr>
                              <w:pStyle w:val="NoSpacing"/>
                              <w:spacing w:before="240"/>
                              <w:rPr>
                                <w:color w:val="103559" w:themeColor="text2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color w:val="103559" w:themeColor="text2"/>
                                <w:sz w:val="36"/>
                                <w:szCs w:val="36"/>
                              </w:rPr>
                              <w:t>Database Management Systems</w:t>
                            </w:r>
                            <w:r w:rsidRPr="00C618D8">
                              <w:rPr>
                                <w:color w:val="103559" w:themeColor="text2"/>
                                <w:sz w:val="36"/>
                                <w:szCs w:val="36"/>
                              </w:rPr>
                              <w:t xml:space="preserve"> </w:t>
                            </w:r>
                            <w:r>
                              <w:rPr>
                                <w:color w:val="103559" w:themeColor="text2"/>
                                <w:sz w:val="36"/>
                                <w:szCs w:val="36"/>
                              </w:rPr>
                              <w:t xml:space="preserve">(DSA </w:t>
                            </w:r>
                            <w:r w:rsidRPr="00C618D8">
                              <w:rPr>
                                <w:color w:val="103559" w:themeColor="text2"/>
                                <w:sz w:val="36"/>
                                <w:szCs w:val="36"/>
                              </w:rPr>
                              <w:t>4513</w:t>
                            </w:r>
                            <w:r>
                              <w:rPr>
                                <w:caps/>
                                <w:color w:val="103559" w:themeColor="text2"/>
                                <w:sz w:val="36"/>
                                <w:szCs w:val="36"/>
                              </w:rPr>
                              <w:t>-995)</w:t>
                            </w:r>
                          </w:p>
                          <w:p w14:paraId="38D5A520" w14:textId="32205D88" w:rsidR="006723F4" w:rsidRDefault="006723F4" w:rsidP="00C618D8">
                            <w:pPr>
                              <w:pStyle w:val="NoSpacing"/>
                              <w:spacing w:before="240"/>
                              <w:rPr>
                                <w:color w:val="103559" w:themeColor="text2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color w:val="103559" w:themeColor="text2"/>
                                <w:sz w:val="36"/>
                                <w:szCs w:val="36"/>
                              </w:rPr>
                              <w:t>Fall 2021</w:t>
                            </w:r>
                          </w:p>
                          <w:p w14:paraId="2D3372F4" w14:textId="17AC42FD" w:rsidR="006723F4" w:rsidRDefault="006723F4" w:rsidP="00C618D8">
                            <w:pPr>
                              <w:pStyle w:val="NoSpacing"/>
                              <w:spacing w:before="240"/>
                              <w:rPr>
                                <w:caps/>
                                <w:color w:val="103559" w:themeColor="text2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color w:val="103559" w:themeColor="text2"/>
                                <w:sz w:val="36"/>
                                <w:szCs w:val="36"/>
                              </w:rPr>
                              <w:t xml:space="preserve">Instructor </w:t>
                            </w:r>
                            <w:r w:rsidRPr="00A61ED2">
                              <w:rPr>
                                <w:color w:val="103559" w:themeColor="text2"/>
                                <w:sz w:val="36"/>
                                <w:szCs w:val="36"/>
                              </w:rPr>
                              <w:t>Dr. Le Gruenwald</w:t>
                            </w: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657CDD36" w14:textId="31C156B2" w:rsidR="005B6DF7" w:rsidRDefault="005B6DF7">
          <w:r>
            <w:br w:type="page"/>
          </w:r>
        </w:p>
      </w:sdtContent>
    </w:sdt>
    <w:p w14:paraId="2B1EB2AD" w14:textId="475BA3A3" w:rsidR="008C6FB3" w:rsidRDefault="001D2DD1" w:rsidP="00C002AE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</w:pPr>
      <w:r w:rsidRPr="001D2DD1">
        <w:rPr>
          <w:b/>
          <w:bCs/>
          <w:sz w:val="26"/>
          <w:szCs w:val="26"/>
        </w:rPr>
        <w:lastRenderedPageBreak/>
        <w:t>Table of Contents</w:t>
      </w:r>
    </w:p>
    <w:tbl>
      <w:tblPr>
        <w:tblW w:w="10800" w:type="dxa"/>
        <w:tblLook w:val="04A0" w:firstRow="1" w:lastRow="0" w:firstColumn="1" w:lastColumn="0" w:noHBand="0" w:noVBand="1"/>
      </w:tblPr>
      <w:tblGrid>
        <w:gridCol w:w="900"/>
        <w:gridCol w:w="8280"/>
        <w:gridCol w:w="1620"/>
      </w:tblGrid>
      <w:tr w:rsidR="00930C02" w:rsidRPr="00CE4EDF" w14:paraId="78481020" w14:textId="77777777" w:rsidTr="00CE4EDF">
        <w:trPr>
          <w:trHeight w:val="20"/>
        </w:trPr>
        <w:tc>
          <w:tcPr>
            <w:tcW w:w="918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1D792ED2" w14:textId="56316B13" w:rsidR="00930C02" w:rsidRPr="004400C6" w:rsidRDefault="00930C02" w:rsidP="00930C0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4400C6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Tasks Performed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D05F2FF" w14:textId="77777777" w:rsidR="00930C02" w:rsidRPr="004400C6" w:rsidRDefault="00930C02" w:rsidP="00930C02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4400C6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Page Number</w:t>
            </w:r>
          </w:p>
        </w:tc>
      </w:tr>
      <w:tr w:rsidR="00CE4EDF" w:rsidRPr="00CE4EDF" w14:paraId="2EFB4DB4" w14:textId="77777777" w:rsidTr="00472D1C">
        <w:trPr>
          <w:trHeight w:val="20"/>
        </w:trPr>
        <w:tc>
          <w:tcPr>
            <w:tcW w:w="900" w:type="dxa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noWrap/>
            <w:hideMark/>
          </w:tcPr>
          <w:p w14:paraId="7F9FA69D" w14:textId="77777777" w:rsidR="004400C6" w:rsidRPr="004400C6" w:rsidRDefault="004400C6" w:rsidP="00930C02">
            <w:pPr>
              <w:spacing w:before="120" w:after="0" w:line="240" w:lineRule="auto"/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</w:pPr>
            <w:r w:rsidRPr="004400C6"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  <w:t xml:space="preserve">Task 1. </w:t>
            </w:r>
          </w:p>
        </w:tc>
        <w:tc>
          <w:tcPr>
            <w:tcW w:w="8280" w:type="dxa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hideMark/>
          </w:tcPr>
          <w:p w14:paraId="2AC7D324" w14:textId="77777777" w:rsidR="004400C6" w:rsidRPr="004400C6" w:rsidRDefault="004400C6" w:rsidP="00930C02">
            <w:pPr>
              <w:spacing w:before="120" w:after="0" w:line="240" w:lineRule="auto"/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4EFBDA87" w14:textId="55F01E31" w:rsidR="004400C6" w:rsidRPr="00E629AE" w:rsidRDefault="00411E0A" w:rsidP="00472D1C">
            <w:pPr>
              <w:spacing w:before="120" w:after="0" w:line="240" w:lineRule="auto"/>
              <w:rPr>
                <w:rFonts w:eastAsia="Times New Roman" w:cstheme="minorHAnsi"/>
                <w:i/>
                <w:iCs/>
                <w:sz w:val="24"/>
                <w:szCs w:val="24"/>
              </w:rPr>
            </w:pPr>
            <w:r w:rsidRPr="00E629AE">
              <w:rPr>
                <w:rFonts w:eastAsia="Times New Roman" w:cstheme="minorHAnsi"/>
                <w:i/>
                <w:iCs/>
                <w:sz w:val="24"/>
                <w:szCs w:val="24"/>
              </w:rPr>
              <w:t>2-3</w:t>
            </w:r>
          </w:p>
        </w:tc>
      </w:tr>
      <w:tr w:rsidR="00CE4EDF" w:rsidRPr="00CE4EDF" w14:paraId="6D6AA9C8" w14:textId="77777777" w:rsidTr="00E629AE">
        <w:trPr>
          <w:trHeight w:val="20"/>
        </w:trPr>
        <w:tc>
          <w:tcPr>
            <w:tcW w:w="900" w:type="dxa"/>
            <w:tcBorders>
              <w:top w:val="single" w:sz="4" w:space="0" w:color="D9D9D9" w:themeColor="background1" w:themeShade="D9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E0B200" w14:textId="77777777" w:rsidR="004400C6" w:rsidRPr="004400C6" w:rsidRDefault="004400C6" w:rsidP="00930C0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D9D9D9" w:themeColor="background1" w:themeShade="D9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19B25F" w14:textId="1D05D5B3" w:rsidR="004400C6" w:rsidRPr="004400C6" w:rsidRDefault="004400C6" w:rsidP="00930C02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>1.1. E</w:t>
            </w:r>
            <w:r w:rsidR="00374B17">
              <w:rPr>
                <w:rFonts w:eastAsia="Times New Roman" w:cstheme="minorHAnsi"/>
                <w:color w:val="000000"/>
                <w:sz w:val="24"/>
                <w:szCs w:val="24"/>
              </w:rPr>
              <w:t>ntity Relation</w:t>
            </w: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Diagram </w:t>
            </w:r>
            <w:r w:rsidR="00374B17">
              <w:rPr>
                <w:rFonts w:eastAsia="Times New Roman" w:cstheme="minorHAnsi"/>
                <w:color w:val="000000"/>
                <w:sz w:val="24"/>
                <w:szCs w:val="24"/>
              </w:rPr>
              <w:t>(ERD)</w:t>
            </w:r>
          </w:p>
        </w:tc>
        <w:tc>
          <w:tcPr>
            <w:tcW w:w="1620" w:type="dxa"/>
            <w:tcBorders>
              <w:top w:val="single" w:sz="4" w:space="0" w:color="D9D9D9" w:themeColor="background1" w:themeShade="D9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DCB077" w14:textId="04BEBBAD" w:rsidR="004400C6" w:rsidRPr="004400C6" w:rsidRDefault="005653D1" w:rsidP="00E629A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2</w:t>
            </w:r>
            <w:r w:rsidR="00411E0A">
              <w:rPr>
                <w:rFonts w:eastAsia="Times New Roman" w:cstheme="minorHAnsi"/>
                <w:color w:val="000000"/>
                <w:sz w:val="24"/>
                <w:szCs w:val="24"/>
              </w:rPr>
              <w:t>-2</w:t>
            </w:r>
          </w:p>
        </w:tc>
      </w:tr>
      <w:tr w:rsidR="00CE4EDF" w:rsidRPr="00CE4EDF" w14:paraId="17BF220E" w14:textId="77777777" w:rsidTr="00E629AE">
        <w:trPr>
          <w:trHeight w:val="20"/>
        </w:trPr>
        <w:tc>
          <w:tcPr>
            <w:tcW w:w="9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300054B8" w14:textId="77777777" w:rsidR="004400C6" w:rsidRPr="004400C6" w:rsidRDefault="004400C6" w:rsidP="00930C0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17BEE273" w14:textId="77777777" w:rsidR="004400C6" w:rsidRPr="004400C6" w:rsidRDefault="004400C6" w:rsidP="00930C02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>1.2. Relational Database Schema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110213D2" w14:textId="5039FC94" w:rsidR="004400C6" w:rsidRPr="004400C6" w:rsidRDefault="00411E0A" w:rsidP="00E629A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3-3</w:t>
            </w:r>
          </w:p>
        </w:tc>
      </w:tr>
      <w:tr w:rsidR="00CE4EDF" w:rsidRPr="00CE4EDF" w14:paraId="468B1BFD" w14:textId="77777777" w:rsidTr="00472D1C">
        <w:trPr>
          <w:trHeight w:val="20"/>
        </w:trPr>
        <w:tc>
          <w:tcPr>
            <w:tcW w:w="900" w:type="dxa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noWrap/>
            <w:hideMark/>
          </w:tcPr>
          <w:p w14:paraId="1A8A207F" w14:textId="77777777" w:rsidR="004400C6" w:rsidRPr="004400C6" w:rsidRDefault="004400C6" w:rsidP="00930C02">
            <w:pPr>
              <w:spacing w:before="120" w:after="0" w:line="240" w:lineRule="auto"/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</w:pPr>
            <w:r w:rsidRPr="004400C6"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  <w:t xml:space="preserve">Task 2. </w:t>
            </w:r>
          </w:p>
        </w:tc>
        <w:tc>
          <w:tcPr>
            <w:tcW w:w="8280" w:type="dxa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hideMark/>
          </w:tcPr>
          <w:p w14:paraId="400D5E76" w14:textId="77777777" w:rsidR="004400C6" w:rsidRPr="004400C6" w:rsidRDefault="004400C6" w:rsidP="00930C02">
            <w:pPr>
              <w:spacing w:before="120" w:after="0" w:line="240" w:lineRule="auto"/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</w:pPr>
            <w:r w:rsidRPr="004400C6"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  <w:t xml:space="preserve">Data Dictionary 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5BEDA2CB" w14:textId="03C2E8BB" w:rsidR="004400C6" w:rsidRPr="00E629AE" w:rsidRDefault="00DB0CCA" w:rsidP="00472D1C">
            <w:pPr>
              <w:spacing w:before="60" w:after="0" w:line="240" w:lineRule="auto"/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</w:pPr>
            <w:r w:rsidRPr="00E629AE"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  <w:t>4-5</w:t>
            </w:r>
          </w:p>
        </w:tc>
      </w:tr>
      <w:tr w:rsidR="00CE4EDF" w:rsidRPr="00CE4EDF" w14:paraId="41361072" w14:textId="77777777" w:rsidTr="00472D1C">
        <w:trPr>
          <w:trHeight w:val="20"/>
        </w:trPr>
        <w:tc>
          <w:tcPr>
            <w:tcW w:w="900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noWrap/>
            <w:hideMark/>
          </w:tcPr>
          <w:p w14:paraId="61BD955F" w14:textId="77777777" w:rsidR="004400C6" w:rsidRPr="004400C6" w:rsidRDefault="004400C6" w:rsidP="00930C02">
            <w:pPr>
              <w:spacing w:before="120" w:after="0" w:line="240" w:lineRule="auto"/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</w:pPr>
            <w:r w:rsidRPr="004400C6"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  <w:t>Task 3.</w:t>
            </w:r>
          </w:p>
        </w:tc>
        <w:tc>
          <w:tcPr>
            <w:tcW w:w="8280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hideMark/>
          </w:tcPr>
          <w:p w14:paraId="41183CE5" w14:textId="77777777" w:rsidR="004400C6" w:rsidRPr="004400C6" w:rsidRDefault="004400C6" w:rsidP="00930C02">
            <w:pPr>
              <w:spacing w:before="120" w:after="0" w:line="240" w:lineRule="auto"/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59E4FFCC" w14:textId="057FC0F8" w:rsidR="004400C6" w:rsidRPr="00E629AE" w:rsidRDefault="00DB0CCA" w:rsidP="00472D1C">
            <w:pPr>
              <w:spacing w:before="60" w:after="0" w:line="240" w:lineRule="auto"/>
              <w:rPr>
                <w:rFonts w:eastAsia="Times New Roman" w:cstheme="minorHAnsi"/>
                <w:i/>
                <w:iCs/>
                <w:sz w:val="24"/>
                <w:szCs w:val="24"/>
              </w:rPr>
            </w:pPr>
            <w:r w:rsidRPr="00E629AE">
              <w:rPr>
                <w:rFonts w:eastAsia="Times New Roman" w:cstheme="minorHAnsi"/>
                <w:i/>
                <w:iCs/>
                <w:sz w:val="24"/>
                <w:szCs w:val="24"/>
              </w:rPr>
              <w:t>6-10</w:t>
            </w:r>
          </w:p>
        </w:tc>
      </w:tr>
      <w:tr w:rsidR="00CE4EDF" w:rsidRPr="00CE4EDF" w14:paraId="41EB1B77" w14:textId="77777777" w:rsidTr="00E629AE">
        <w:trPr>
          <w:trHeight w:val="20"/>
        </w:trPr>
        <w:tc>
          <w:tcPr>
            <w:tcW w:w="900" w:type="dxa"/>
            <w:tcBorders>
              <w:top w:val="single" w:sz="4" w:space="0" w:color="D9D9D9" w:themeColor="background1" w:themeShade="D9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21CF5D" w14:textId="77777777" w:rsidR="004400C6" w:rsidRPr="004400C6" w:rsidRDefault="004400C6" w:rsidP="00930C0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D9D9D9" w:themeColor="background1" w:themeShade="D9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CF67A" w14:textId="35841F0A" w:rsidR="004400C6" w:rsidRPr="004400C6" w:rsidRDefault="004400C6" w:rsidP="00930C02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3.1. </w:t>
            </w:r>
            <w:r w:rsidR="00374B17">
              <w:rPr>
                <w:rFonts w:eastAsia="Times New Roman" w:cstheme="minorHAnsi"/>
                <w:color w:val="000000"/>
                <w:sz w:val="24"/>
                <w:szCs w:val="24"/>
              </w:rPr>
              <w:t>S</w:t>
            </w: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torage </w:t>
            </w:r>
            <w:r w:rsidR="00374B17">
              <w:rPr>
                <w:rFonts w:eastAsia="Times New Roman" w:cstheme="minorHAnsi"/>
                <w:color w:val="000000"/>
                <w:sz w:val="24"/>
                <w:szCs w:val="24"/>
              </w:rPr>
              <w:t>S</w:t>
            </w: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tructures for </w:t>
            </w:r>
            <w:r w:rsidR="00374B17">
              <w:rPr>
                <w:rFonts w:eastAsia="Times New Roman" w:cstheme="minorHAnsi"/>
                <w:color w:val="000000"/>
                <w:sz w:val="24"/>
                <w:szCs w:val="24"/>
              </w:rPr>
              <w:t>T</w:t>
            </w: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>ables</w:t>
            </w:r>
          </w:p>
        </w:tc>
        <w:tc>
          <w:tcPr>
            <w:tcW w:w="1620" w:type="dxa"/>
            <w:tcBorders>
              <w:top w:val="single" w:sz="4" w:space="0" w:color="D9D9D9" w:themeColor="background1" w:themeShade="D9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28A267" w14:textId="1AC65E8A" w:rsidR="004400C6" w:rsidRPr="00411E0A" w:rsidRDefault="00DB0CCA" w:rsidP="00E629A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6-9</w:t>
            </w:r>
          </w:p>
        </w:tc>
      </w:tr>
      <w:tr w:rsidR="00CE4EDF" w:rsidRPr="00CE4EDF" w14:paraId="14670727" w14:textId="77777777" w:rsidTr="00E629AE">
        <w:trPr>
          <w:trHeight w:val="20"/>
        </w:trPr>
        <w:tc>
          <w:tcPr>
            <w:tcW w:w="9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3897A18" w14:textId="77777777" w:rsidR="004400C6" w:rsidRPr="004400C6" w:rsidRDefault="004400C6" w:rsidP="00930C0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7C1DF110" w14:textId="5FA0A219" w:rsidR="004400C6" w:rsidRPr="004400C6" w:rsidRDefault="004400C6" w:rsidP="00930C02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3.2. </w:t>
            </w:r>
            <w:r w:rsidR="00374B17">
              <w:rPr>
                <w:rFonts w:eastAsia="Times New Roman" w:cstheme="minorHAnsi"/>
                <w:color w:val="000000"/>
                <w:sz w:val="24"/>
                <w:szCs w:val="24"/>
              </w:rPr>
              <w:t>S</w:t>
            </w: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torage </w:t>
            </w:r>
            <w:r w:rsidR="00374B17">
              <w:rPr>
                <w:rFonts w:eastAsia="Times New Roman" w:cstheme="minorHAnsi"/>
                <w:color w:val="000000"/>
                <w:sz w:val="24"/>
                <w:szCs w:val="24"/>
              </w:rPr>
              <w:t>S</w:t>
            </w: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tructures for </w:t>
            </w:r>
            <w:r w:rsidR="00374B17">
              <w:rPr>
                <w:rFonts w:eastAsia="Times New Roman" w:cstheme="minorHAnsi"/>
                <w:color w:val="000000"/>
                <w:sz w:val="24"/>
                <w:szCs w:val="24"/>
              </w:rPr>
              <w:t>T</w:t>
            </w: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ables </w:t>
            </w:r>
            <w:r w:rsidR="00374B17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in </w:t>
            </w: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>Azure SQL Database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3B5E6E1" w14:textId="12B05EFB" w:rsidR="004400C6" w:rsidRPr="00411E0A" w:rsidRDefault="00DB0CCA" w:rsidP="00E629A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10-10</w:t>
            </w:r>
          </w:p>
        </w:tc>
      </w:tr>
      <w:tr w:rsidR="00CE4EDF" w:rsidRPr="00CE4EDF" w14:paraId="71E7603C" w14:textId="77777777" w:rsidTr="00472D1C">
        <w:trPr>
          <w:trHeight w:val="20"/>
        </w:trPr>
        <w:tc>
          <w:tcPr>
            <w:tcW w:w="900" w:type="dxa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noWrap/>
            <w:hideMark/>
          </w:tcPr>
          <w:p w14:paraId="4F8A2C99" w14:textId="77777777" w:rsidR="004400C6" w:rsidRPr="004400C6" w:rsidRDefault="004400C6" w:rsidP="00930C02">
            <w:pPr>
              <w:spacing w:before="120" w:after="0" w:line="240" w:lineRule="auto"/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</w:pPr>
            <w:r w:rsidRPr="004400C6"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  <w:t xml:space="preserve">Task 4. </w:t>
            </w:r>
          </w:p>
        </w:tc>
        <w:tc>
          <w:tcPr>
            <w:tcW w:w="8280" w:type="dxa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hideMark/>
          </w:tcPr>
          <w:p w14:paraId="02DDC3BA" w14:textId="3FCA1C43" w:rsidR="004400C6" w:rsidRPr="004400C6" w:rsidRDefault="004400C6" w:rsidP="00930C02">
            <w:pPr>
              <w:spacing w:before="120" w:after="0" w:line="240" w:lineRule="auto"/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</w:pPr>
            <w:r w:rsidRPr="004400C6"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  <w:t xml:space="preserve">SQL </w:t>
            </w:r>
            <w:r w:rsidR="000A118C" w:rsidRPr="004400C6"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  <w:t xml:space="preserve">Statements </w:t>
            </w:r>
            <w:r w:rsidR="000A118C"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  <w:t xml:space="preserve">for </w:t>
            </w:r>
            <w:r w:rsidR="000A118C" w:rsidRPr="004400C6"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  <w:t xml:space="preserve">Creation </w:t>
            </w:r>
            <w:r w:rsidR="000A118C"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  <w:t>of</w:t>
            </w:r>
            <w:r w:rsidR="000A118C" w:rsidRPr="004400C6"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  <w:t xml:space="preserve"> Tables </w:t>
            </w:r>
            <w:r w:rsidR="007F566F"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  <w:t>i</w:t>
            </w:r>
            <w:r w:rsidR="000A118C" w:rsidRPr="004400C6"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  <w:t xml:space="preserve">n </w:t>
            </w:r>
            <w:r w:rsidRPr="004400C6"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  <w:t xml:space="preserve">Azure SQL Database 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10AA5764" w14:textId="2FF78C94" w:rsidR="004400C6" w:rsidRPr="00E508D2" w:rsidRDefault="00D27D37" w:rsidP="00472D1C">
            <w:pPr>
              <w:spacing w:before="60" w:after="0" w:line="240" w:lineRule="auto"/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</w:pPr>
            <w:r w:rsidRPr="00E508D2"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  <w:t>11-</w:t>
            </w:r>
            <w:r w:rsidR="00AE1E2B" w:rsidRPr="00E508D2"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  <w:t>17</w:t>
            </w:r>
          </w:p>
        </w:tc>
      </w:tr>
      <w:tr w:rsidR="00CE4EDF" w:rsidRPr="00CE4EDF" w14:paraId="087C768E" w14:textId="77777777" w:rsidTr="00472D1C">
        <w:trPr>
          <w:trHeight w:val="20"/>
        </w:trPr>
        <w:tc>
          <w:tcPr>
            <w:tcW w:w="900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noWrap/>
            <w:hideMark/>
          </w:tcPr>
          <w:p w14:paraId="5463C486" w14:textId="77777777" w:rsidR="004400C6" w:rsidRPr="004400C6" w:rsidRDefault="004400C6" w:rsidP="00930C02">
            <w:pPr>
              <w:spacing w:before="120" w:after="0" w:line="240" w:lineRule="auto"/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</w:pPr>
            <w:r w:rsidRPr="004400C6"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  <w:t>Task 5.</w:t>
            </w:r>
          </w:p>
        </w:tc>
        <w:tc>
          <w:tcPr>
            <w:tcW w:w="8280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hideMark/>
          </w:tcPr>
          <w:p w14:paraId="127723B8" w14:textId="77777777" w:rsidR="004400C6" w:rsidRPr="004400C6" w:rsidRDefault="004400C6" w:rsidP="00930C02">
            <w:pPr>
              <w:spacing w:before="120" w:after="0" w:line="240" w:lineRule="auto"/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D9D9D9" w:themeColor="background1" w:themeShade="D9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7FA217EA" w14:textId="6881FBD6" w:rsidR="004400C6" w:rsidRPr="00E629AE" w:rsidRDefault="00753CF0" w:rsidP="00472D1C">
            <w:pPr>
              <w:spacing w:before="60" w:after="0" w:line="240" w:lineRule="auto"/>
              <w:rPr>
                <w:rFonts w:eastAsia="Times New Roman" w:cstheme="minorHAnsi"/>
                <w:i/>
                <w:iCs/>
                <w:sz w:val="24"/>
                <w:szCs w:val="24"/>
              </w:rPr>
            </w:pPr>
            <w:r w:rsidRPr="00E629AE">
              <w:rPr>
                <w:rFonts w:eastAsia="Times New Roman" w:cstheme="minorHAnsi"/>
                <w:i/>
                <w:iCs/>
                <w:sz w:val="24"/>
                <w:szCs w:val="24"/>
              </w:rPr>
              <w:t>18-51</w:t>
            </w:r>
          </w:p>
        </w:tc>
      </w:tr>
      <w:tr w:rsidR="004400C6" w:rsidRPr="00CE4EDF" w14:paraId="2331C982" w14:textId="77777777" w:rsidTr="00E629AE">
        <w:trPr>
          <w:trHeight w:val="20"/>
        </w:trPr>
        <w:tc>
          <w:tcPr>
            <w:tcW w:w="900" w:type="dxa"/>
            <w:tcBorders>
              <w:top w:val="single" w:sz="4" w:space="0" w:color="D9D9D9" w:themeColor="background1" w:themeShade="D9"/>
              <w:left w:val="nil"/>
              <w:bottom w:val="nil"/>
              <w:right w:val="nil"/>
            </w:tcBorders>
            <w:shd w:val="clear" w:color="auto" w:fill="auto"/>
            <w:noWrap/>
          </w:tcPr>
          <w:p w14:paraId="60D67CAE" w14:textId="77777777" w:rsidR="004400C6" w:rsidRPr="00CE4EDF" w:rsidRDefault="004400C6" w:rsidP="00930C02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D9D9D9" w:themeColor="background1" w:themeShade="D9"/>
              <w:left w:val="nil"/>
              <w:bottom w:val="nil"/>
              <w:right w:val="nil"/>
            </w:tcBorders>
            <w:shd w:val="clear" w:color="auto" w:fill="auto"/>
          </w:tcPr>
          <w:p w14:paraId="1F79FCE0" w14:textId="638594DC" w:rsidR="004400C6" w:rsidRPr="00CE4EDF" w:rsidRDefault="000A118C" w:rsidP="00930C02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>5.1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>.</w:t>
            </w: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r w:rsidR="004400C6"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SQL </w:t>
            </w: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Statements 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>and</w:t>
            </w: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Associated </w:t>
            </w: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Stored Procedures Implementing All Queries (1-15 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>and</w:t>
            </w: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Error Checking)</w:t>
            </w:r>
          </w:p>
        </w:tc>
        <w:tc>
          <w:tcPr>
            <w:tcW w:w="1620" w:type="dxa"/>
            <w:tcBorders>
              <w:top w:val="single" w:sz="4" w:space="0" w:color="D9D9D9" w:themeColor="background1" w:themeShade="D9"/>
              <w:left w:val="nil"/>
              <w:bottom w:val="nil"/>
              <w:right w:val="nil"/>
            </w:tcBorders>
            <w:shd w:val="clear" w:color="auto" w:fill="auto"/>
            <w:noWrap/>
          </w:tcPr>
          <w:p w14:paraId="25E6D2CD" w14:textId="2683AB40" w:rsidR="004400C6" w:rsidRPr="00411E0A" w:rsidRDefault="00C06E57" w:rsidP="00E629AE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18-30</w:t>
            </w:r>
          </w:p>
        </w:tc>
      </w:tr>
      <w:tr w:rsidR="00930C02" w:rsidRPr="00CE4EDF" w14:paraId="6532C9E8" w14:textId="77777777" w:rsidTr="00E629AE">
        <w:trPr>
          <w:trHeight w:val="20"/>
        </w:trPr>
        <w:tc>
          <w:tcPr>
            <w:tcW w:w="9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9DCD385" w14:textId="77777777" w:rsidR="004400C6" w:rsidRPr="004400C6" w:rsidRDefault="004400C6" w:rsidP="00930C0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17AB560F" w14:textId="2DD5D149" w:rsidR="004400C6" w:rsidRPr="004400C6" w:rsidRDefault="000A118C" w:rsidP="00930C02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>5.2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>.</w:t>
            </w: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  <w:r w:rsidR="00FE0D86" w:rsidRPr="00FE0D86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Java </w:t>
            </w:r>
            <w:r w:rsidRPr="00FE0D86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Source Program 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>and</w:t>
            </w:r>
            <w:r w:rsidRPr="00FE0D86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Associated Screenshots 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>of</w:t>
            </w:r>
            <w:r w:rsidRPr="00FE0D86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Successful Compilation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3112E88" w14:textId="70BFB3E4" w:rsidR="004400C6" w:rsidRPr="00411E0A" w:rsidRDefault="00C06E57" w:rsidP="00E629A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31-51</w:t>
            </w:r>
          </w:p>
        </w:tc>
      </w:tr>
      <w:tr w:rsidR="00930C02" w:rsidRPr="00CE4EDF" w14:paraId="370ED2A2" w14:textId="77777777" w:rsidTr="00472D1C">
        <w:trPr>
          <w:trHeight w:val="20"/>
        </w:trPr>
        <w:tc>
          <w:tcPr>
            <w:tcW w:w="900" w:type="dxa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noWrap/>
            <w:hideMark/>
          </w:tcPr>
          <w:p w14:paraId="581AEE07" w14:textId="77777777" w:rsidR="004400C6" w:rsidRPr="004400C6" w:rsidRDefault="004400C6" w:rsidP="00930C02">
            <w:pPr>
              <w:spacing w:before="120" w:after="0" w:line="240" w:lineRule="auto"/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</w:pPr>
            <w:r w:rsidRPr="004400C6"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  <w:t>Task 6.</w:t>
            </w:r>
          </w:p>
        </w:tc>
        <w:tc>
          <w:tcPr>
            <w:tcW w:w="8280" w:type="dxa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hideMark/>
          </w:tcPr>
          <w:p w14:paraId="1C2A79FB" w14:textId="77777777" w:rsidR="004400C6" w:rsidRPr="004400C6" w:rsidRDefault="004400C6" w:rsidP="00930C02">
            <w:pPr>
              <w:spacing w:before="120" w:after="0" w:line="240" w:lineRule="auto"/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</w:pPr>
            <w:r w:rsidRPr="004400C6"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  <w:t>Java Program Executio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24965A31" w14:textId="4138799B" w:rsidR="004400C6" w:rsidRPr="00E629AE" w:rsidRDefault="00753CF0" w:rsidP="00472D1C">
            <w:pPr>
              <w:spacing w:after="0" w:line="240" w:lineRule="auto"/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</w:pPr>
            <w:r w:rsidRPr="00E629AE"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  <w:t>52-</w:t>
            </w:r>
            <w:r w:rsidR="001310F5" w:rsidRPr="00E629AE"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  <w:t>7</w:t>
            </w:r>
            <w:r w:rsidRPr="00E629AE"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  <w:t>9</w:t>
            </w:r>
          </w:p>
        </w:tc>
      </w:tr>
      <w:tr w:rsidR="00CE4EDF" w:rsidRPr="00CE4EDF" w14:paraId="56F42AD3" w14:textId="77777777" w:rsidTr="00E629AE">
        <w:trPr>
          <w:trHeight w:val="20"/>
        </w:trPr>
        <w:tc>
          <w:tcPr>
            <w:tcW w:w="900" w:type="dxa"/>
            <w:tcBorders>
              <w:top w:val="single" w:sz="4" w:space="0" w:color="D9D9D9" w:themeColor="background1" w:themeShade="D9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B3599B" w14:textId="77777777" w:rsidR="004400C6" w:rsidRPr="004400C6" w:rsidRDefault="004400C6" w:rsidP="00930C0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D9D9D9" w:themeColor="background1" w:themeShade="D9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817775" w14:textId="01AEF430" w:rsidR="004400C6" w:rsidRPr="004400C6" w:rsidRDefault="004400C6" w:rsidP="00930C02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>6.1</w:t>
            </w:r>
            <w:r w:rsidR="00985A7C">
              <w:rPr>
                <w:rFonts w:eastAsia="Times New Roman" w:cstheme="minorHAnsi"/>
                <w:color w:val="000000"/>
                <w:sz w:val="24"/>
                <w:szCs w:val="24"/>
              </w:rPr>
              <w:t>.</w:t>
            </w: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Screenshots showing the testing of Query 1</w:t>
            </w:r>
          </w:p>
        </w:tc>
        <w:tc>
          <w:tcPr>
            <w:tcW w:w="1620" w:type="dxa"/>
            <w:tcBorders>
              <w:top w:val="single" w:sz="4" w:space="0" w:color="D9D9D9" w:themeColor="background1" w:themeShade="D9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D0AFC6" w14:textId="02EFF5EB" w:rsidR="004400C6" w:rsidRPr="00411E0A" w:rsidRDefault="007155E6" w:rsidP="00E629A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52-52</w:t>
            </w:r>
          </w:p>
        </w:tc>
      </w:tr>
      <w:tr w:rsidR="00CE4EDF" w:rsidRPr="00CE4EDF" w14:paraId="04244A47" w14:textId="77777777" w:rsidTr="00E629AE">
        <w:trPr>
          <w:trHeight w:val="20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1BD011" w14:textId="77777777" w:rsidR="004400C6" w:rsidRPr="004400C6" w:rsidRDefault="004400C6" w:rsidP="00930C0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0A2032" w14:textId="2FDA8B63" w:rsidR="004400C6" w:rsidRPr="004400C6" w:rsidRDefault="004400C6" w:rsidP="00930C02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>6.2</w:t>
            </w:r>
            <w:r w:rsidR="00985A7C">
              <w:rPr>
                <w:rFonts w:eastAsia="Times New Roman" w:cstheme="minorHAnsi"/>
                <w:color w:val="000000"/>
                <w:sz w:val="24"/>
                <w:szCs w:val="24"/>
              </w:rPr>
              <w:t>.</w:t>
            </w: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Screenshots showing the testing of Query 2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822076" w14:textId="64A4A926" w:rsidR="004400C6" w:rsidRPr="00411E0A" w:rsidRDefault="007155E6" w:rsidP="00E629A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53-53</w:t>
            </w:r>
          </w:p>
        </w:tc>
      </w:tr>
      <w:tr w:rsidR="00CE4EDF" w:rsidRPr="00CE4EDF" w14:paraId="142552B9" w14:textId="77777777" w:rsidTr="00E629AE">
        <w:trPr>
          <w:trHeight w:val="20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423F8F" w14:textId="77777777" w:rsidR="004400C6" w:rsidRPr="004400C6" w:rsidRDefault="004400C6" w:rsidP="00930C0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8D52E0" w14:textId="6E222669" w:rsidR="004400C6" w:rsidRPr="004400C6" w:rsidRDefault="004400C6" w:rsidP="00930C02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>6.3</w:t>
            </w:r>
            <w:r w:rsidR="00985A7C">
              <w:rPr>
                <w:rFonts w:eastAsia="Times New Roman" w:cstheme="minorHAnsi"/>
                <w:color w:val="000000"/>
                <w:sz w:val="24"/>
                <w:szCs w:val="24"/>
              </w:rPr>
              <w:t>.</w:t>
            </w: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Screenshots showing the testing of Query 3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B13403" w14:textId="5836DEC7" w:rsidR="004400C6" w:rsidRPr="00411E0A" w:rsidRDefault="007155E6" w:rsidP="00E629A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54-55</w:t>
            </w:r>
          </w:p>
        </w:tc>
      </w:tr>
      <w:tr w:rsidR="00CE4EDF" w:rsidRPr="00CE4EDF" w14:paraId="1B7C6E6C" w14:textId="77777777" w:rsidTr="00E629AE">
        <w:trPr>
          <w:trHeight w:val="20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E351CE" w14:textId="77777777" w:rsidR="004400C6" w:rsidRPr="004400C6" w:rsidRDefault="004400C6" w:rsidP="00930C0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C63A6F" w14:textId="2F288BFF" w:rsidR="004400C6" w:rsidRPr="004400C6" w:rsidRDefault="004400C6" w:rsidP="00930C02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>6.4</w:t>
            </w:r>
            <w:r w:rsidR="00985A7C">
              <w:rPr>
                <w:rFonts w:eastAsia="Times New Roman" w:cstheme="minorHAnsi"/>
                <w:color w:val="000000"/>
                <w:sz w:val="24"/>
                <w:szCs w:val="24"/>
              </w:rPr>
              <w:t>.</w:t>
            </w: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Screenshots showing the testing of Query 4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BC6BB3" w14:textId="7F9BE5A3" w:rsidR="004400C6" w:rsidRPr="00411E0A" w:rsidRDefault="007155E6" w:rsidP="00E629A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56-56</w:t>
            </w:r>
          </w:p>
        </w:tc>
      </w:tr>
      <w:tr w:rsidR="00CE4EDF" w:rsidRPr="00CE4EDF" w14:paraId="3B1E30ED" w14:textId="77777777" w:rsidTr="00E629AE">
        <w:trPr>
          <w:trHeight w:val="20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A4E826" w14:textId="77777777" w:rsidR="004400C6" w:rsidRPr="004400C6" w:rsidRDefault="004400C6" w:rsidP="00930C0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6AB526" w14:textId="418F873C" w:rsidR="004400C6" w:rsidRPr="004400C6" w:rsidRDefault="004400C6" w:rsidP="00930C02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>6.5</w:t>
            </w:r>
            <w:r w:rsidR="00985A7C">
              <w:rPr>
                <w:rFonts w:eastAsia="Times New Roman" w:cstheme="minorHAnsi"/>
                <w:color w:val="000000"/>
                <w:sz w:val="24"/>
                <w:szCs w:val="24"/>
              </w:rPr>
              <w:t>.</w:t>
            </w: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Screenshots showing the testing of Query 5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B44740" w14:textId="6621573F" w:rsidR="004400C6" w:rsidRPr="00411E0A" w:rsidRDefault="007155E6" w:rsidP="00E629A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57-57</w:t>
            </w:r>
          </w:p>
        </w:tc>
      </w:tr>
      <w:tr w:rsidR="00CE4EDF" w:rsidRPr="00CE4EDF" w14:paraId="68F3447E" w14:textId="77777777" w:rsidTr="00E629AE">
        <w:trPr>
          <w:trHeight w:val="20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47C34D" w14:textId="77777777" w:rsidR="004400C6" w:rsidRPr="004400C6" w:rsidRDefault="004400C6" w:rsidP="00930C0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1C143A" w14:textId="3A43DB38" w:rsidR="004400C6" w:rsidRPr="004400C6" w:rsidRDefault="004400C6" w:rsidP="00930C02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>6.6</w:t>
            </w:r>
            <w:r w:rsidR="00985A7C">
              <w:rPr>
                <w:rFonts w:eastAsia="Times New Roman" w:cstheme="minorHAnsi"/>
                <w:color w:val="000000"/>
                <w:sz w:val="24"/>
                <w:szCs w:val="24"/>
              </w:rPr>
              <w:t>.</w:t>
            </w: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Screenshots showing the testing of Query 6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40B1D6" w14:textId="6744DD99" w:rsidR="004400C6" w:rsidRPr="00411E0A" w:rsidRDefault="00F568AB" w:rsidP="00E629A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58-59</w:t>
            </w:r>
          </w:p>
        </w:tc>
      </w:tr>
      <w:tr w:rsidR="00CE4EDF" w:rsidRPr="00CE4EDF" w14:paraId="1DAF3717" w14:textId="77777777" w:rsidTr="00E629AE">
        <w:trPr>
          <w:trHeight w:val="20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97893D" w14:textId="77777777" w:rsidR="004400C6" w:rsidRPr="004400C6" w:rsidRDefault="004400C6" w:rsidP="00930C0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78BF7A" w14:textId="583DC5B0" w:rsidR="004400C6" w:rsidRPr="004400C6" w:rsidRDefault="004400C6" w:rsidP="00930C02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>6.7</w:t>
            </w:r>
            <w:r w:rsidR="00985A7C">
              <w:rPr>
                <w:rFonts w:eastAsia="Times New Roman" w:cstheme="minorHAnsi"/>
                <w:color w:val="000000"/>
                <w:sz w:val="24"/>
                <w:szCs w:val="24"/>
              </w:rPr>
              <w:t>.</w:t>
            </w: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Screenshots showing the testing of Query 7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568EC1" w14:textId="48D4A9E3" w:rsidR="004400C6" w:rsidRPr="00411E0A" w:rsidRDefault="00F568AB" w:rsidP="00E629A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60-60</w:t>
            </w:r>
          </w:p>
        </w:tc>
      </w:tr>
      <w:tr w:rsidR="00CE4EDF" w:rsidRPr="00CE4EDF" w14:paraId="05DFA35C" w14:textId="77777777" w:rsidTr="00E629AE">
        <w:trPr>
          <w:trHeight w:val="20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E130F0" w14:textId="77777777" w:rsidR="004400C6" w:rsidRPr="004400C6" w:rsidRDefault="004400C6" w:rsidP="00930C0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1F6140" w14:textId="54D5E2AD" w:rsidR="004400C6" w:rsidRPr="004400C6" w:rsidRDefault="004400C6" w:rsidP="00930C02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>6.8</w:t>
            </w:r>
            <w:r w:rsidR="00985A7C">
              <w:rPr>
                <w:rFonts w:eastAsia="Times New Roman" w:cstheme="minorHAnsi"/>
                <w:color w:val="000000"/>
                <w:sz w:val="24"/>
                <w:szCs w:val="24"/>
              </w:rPr>
              <w:t>.</w:t>
            </w: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Screenshots showing the testing of Query 8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E2839B" w14:textId="14EEB4A5" w:rsidR="004400C6" w:rsidRPr="00411E0A" w:rsidRDefault="00F568AB" w:rsidP="00E629A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61-61</w:t>
            </w:r>
          </w:p>
        </w:tc>
      </w:tr>
      <w:tr w:rsidR="00CE4EDF" w:rsidRPr="00CE4EDF" w14:paraId="4036B437" w14:textId="77777777" w:rsidTr="00E629AE">
        <w:trPr>
          <w:trHeight w:val="20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8AAFED" w14:textId="77777777" w:rsidR="004400C6" w:rsidRPr="004400C6" w:rsidRDefault="004400C6" w:rsidP="00930C0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BF715" w14:textId="2C65FCB6" w:rsidR="004400C6" w:rsidRPr="004400C6" w:rsidRDefault="004400C6" w:rsidP="00930C02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>6.9</w:t>
            </w:r>
            <w:r w:rsidR="00985A7C">
              <w:rPr>
                <w:rFonts w:eastAsia="Times New Roman" w:cstheme="minorHAnsi"/>
                <w:color w:val="000000"/>
                <w:sz w:val="24"/>
                <w:szCs w:val="24"/>
              </w:rPr>
              <w:t>.</w:t>
            </w: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Screenshots showing the testing of Query 9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92AE55" w14:textId="4417AA4B" w:rsidR="004400C6" w:rsidRPr="00411E0A" w:rsidRDefault="00F568AB" w:rsidP="00E629A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62-62</w:t>
            </w:r>
          </w:p>
        </w:tc>
      </w:tr>
      <w:tr w:rsidR="00CE4EDF" w:rsidRPr="00CE4EDF" w14:paraId="54FC5F41" w14:textId="77777777" w:rsidTr="00E629AE">
        <w:trPr>
          <w:trHeight w:val="20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AC8ACF" w14:textId="77777777" w:rsidR="004400C6" w:rsidRPr="004400C6" w:rsidRDefault="004400C6" w:rsidP="00930C0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55DF19" w14:textId="5F9CA13D" w:rsidR="004400C6" w:rsidRPr="004400C6" w:rsidRDefault="004400C6" w:rsidP="00930C02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>6.10</w:t>
            </w:r>
            <w:r w:rsidR="00985A7C">
              <w:rPr>
                <w:rFonts w:eastAsia="Times New Roman" w:cstheme="minorHAnsi"/>
                <w:color w:val="000000"/>
                <w:sz w:val="24"/>
                <w:szCs w:val="24"/>
              </w:rPr>
              <w:t>.</w:t>
            </w: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Screenshots showing the testing of Query 1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5C88E5" w14:textId="4906ADBD" w:rsidR="004400C6" w:rsidRPr="00411E0A" w:rsidRDefault="000C0FE4" w:rsidP="00E629A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63-63</w:t>
            </w:r>
          </w:p>
        </w:tc>
      </w:tr>
      <w:tr w:rsidR="00CE4EDF" w:rsidRPr="00CE4EDF" w14:paraId="6290FBFE" w14:textId="77777777" w:rsidTr="00E629AE">
        <w:trPr>
          <w:trHeight w:val="20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DF24F1" w14:textId="77777777" w:rsidR="004400C6" w:rsidRPr="004400C6" w:rsidRDefault="004400C6" w:rsidP="00930C0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9913B5" w14:textId="16E29A2C" w:rsidR="004400C6" w:rsidRPr="004400C6" w:rsidRDefault="004400C6" w:rsidP="00930C02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>6.11</w:t>
            </w:r>
            <w:r w:rsidR="00985A7C">
              <w:rPr>
                <w:rFonts w:eastAsia="Times New Roman" w:cstheme="minorHAnsi"/>
                <w:color w:val="000000"/>
                <w:sz w:val="24"/>
                <w:szCs w:val="24"/>
              </w:rPr>
              <w:t>.</w:t>
            </w: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Screenshots showing the testing of Query 11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95DECB" w14:textId="7EF2F87C" w:rsidR="004400C6" w:rsidRPr="00411E0A" w:rsidRDefault="000C0FE4" w:rsidP="00E629A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64-64</w:t>
            </w:r>
          </w:p>
        </w:tc>
      </w:tr>
      <w:tr w:rsidR="00CE4EDF" w:rsidRPr="00CE4EDF" w14:paraId="67649C1D" w14:textId="77777777" w:rsidTr="00E629AE">
        <w:trPr>
          <w:trHeight w:val="20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202EFD" w14:textId="77777777" w:rsidR="004400C6" w:rsidRPr="004400C6" w:rsidRDefault="004400C6" w:rsidP="00930C0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B79972" w14:textId="0E414AE0" w:rsidR="004400C6" w:rsidRPr="004400C6" w:rsidRDefault="004400C6" w:rsidP="00930C02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>6.12</w:t>
            </w:r>
            <w:r w:rsidR="00985A7C">
              <w:rPr>
                <w:rFonts w:eastAsia="Times New Roman" w:cstheme="minorHAnsi"/>
                <w:color w:val="000000"/>
                <w:sz w:val="24"/>
                <w:szCs w:val="24"/>
              </w:rPr>
              <w:t>.</w:t>
            </w: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Screenshots showing the testing of Query 12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8675DE" w14:textId="2A900891" w:rsidR="004400C6" w:rsidRPr="00411E0A" w:rsidRDefault="000C0FE4" w:rsidP="00E629A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65-65</w:t>
            </w:r>
          </w:p>
        </w:tc>
      </w:tr>
      <w:tr w:rsidR="00CE4EDF" w:rsidRPr="00CE4EDF" w14:paraId="417FF325" w14:textId="77777777" w:rsidTr="00E629AE">
        <w:trPr>
          <w:trHeight w:val="20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C5F5E8" w14:textId="77777777" w:rsidR="004400C6" w:rsidRPr="004400C6" w:rsidRDefault="004400C6" w:rsidP="00930C0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7771F0" w14:textId="79E23263" w:rsidR="004400C6" w:rsidRPr="004400C6" w:rsidRDefault="004400C6" w:rsidP="00930C02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>6.13</w:t>
            </w:r>
            <w:r w:rsidR="00985A7C">
              <w:rPr>
                <w:rFonts w:eastAsia="Times New Roman" w:cstheme="minorHAnsi"/>
                <w:color w:val="000000"/>
                <w:sz w:val="24"/>
                <w:szCs w:val="24"/>
              </w:rPr>
              <w:t>.</w:t>
            </w: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Screenshots showing the testing of Query 13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35AE7EB" w14:textId="14611B7F" w:rsidR="004400C6" w:rsidRPr="00411E0A" w:rsidRDefault="000C0FE4" w:rsidP="00E629A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66-66</w:t>
            </w:r>
          </w:p>
        </w:tc>
      </w:tr>
      <w:tr w:rsidR="00CE4EDF" w:rsidRPr="00CE4EDF" w14:paraId="28052523" w14:textId="77777777" w:rsidTr="00E629AE">
        <w:trPr>
          <w:trHeight w:val="20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9FA4F0" w14:textId="77777777" w:rsidR="004400C6" w:rsidRPr="004400C6" w:rsidRDefault="004400C6" w:rsidP="00930C0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876480" w14:textId="75B3F6F3" w:rsidR="004400C6" w:rsidRPr="004400C6" w:rsidRDefault="004400C6" w:rsidP="00930C02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>6.14</w:t>
            </w:r>
            <w:r w:rsidR="00985A7C">
              <w:rPr>
                <w:rFonts w:eastAsia="Times New Roman" w:cstheme="minorHAnsi"/>
                <w:color w:val="000000"/>
                <w:sz w:val="24"/>
                <w:szCs w:val="24"/>
              </w:rPr>
              <w:t>.</w:t>
            </w: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Screenshots showing the testing of Query 14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27701E" w14:textId="5CEB0556" w:rsidR="004400C6" w:rsidRPr="00411E0A" w:rsidRDefault="000C0FE4" w:rsidP="00E629A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67-69</w:t>
            </w:r>
          </w:p>
        </w:tc>
      </w:tr>
      <w:tr w:rsidR="00CE4EDF" w:rsidRPr="00CE4EDF" w14:paraId="57CBF554" w14:textId="77777777" w:rsidTr="00E629AE">
        <w:trPr>
          <w:trHeight w:val="20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6E7B77" w14:textId="77777777" w:rsidR="004400C6" w:rsidRPr="004400C6" w:rsidRDefault="004400C6" w:rsidP="00930C0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837691" w14:textId="1415B334" w:rsidR="004400C6" w:rsidRPr="004400C6" w:rsidRDefault="004400C6" w:rsidP="00930C02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>6.15</w:t>
            </w:r>
            <w:r w:rsidR="00985A7C">
              <w:rPr>
                <w:rFonts w:eastAsia="Times New Roman" w:cstheme="minorHAnsi"/>
                <w:color w:val="000000"/>
                <w:sz w:val="24"/>
                <w:szCs w:val="24"/>
              </w:rPr>
              <w:t>.</w:t>
            </w: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Screenshots showing the testing of Query 15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689FEC" w14:textId="6FCE64CE" w:rsidR="004400C6" w:rsidRPr="00411E0A" w:rsidRDefault="000C0FE4" w:rsidP="00E629A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70-72</w:t>
            </w:r>
          </w:p>
        </w:tc>
      </w:tr>
      <w:tr w:rsidR="00930C02" w:rsidRPr="00CE4EDF" w14:paraId="739221E1" w14:textId="77777777" w:rsidTr="00E629AE">
        <w:trPr>
          <w:trHeight w:val="20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8F7420" w14:textId="77777777" w:rsidR="004400C6" w:rsidRPr="004400C6" w:rsidRDefault="004400C6" w:rsidP="00930C0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66DCF3" w14:textId="19E55F45" w:rsidR="004400C6" w:rsidRPr="004400C6" w:rsidRDefault="004400C6" w:rsidP="00930C02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6.16. Screenshots showing the testing of the import </w:t>
            </w:r>
            <w:r w:rsidR="000A118C">
              <w:rPr>
                <w:rFonts w:eastAsia="Times New Roman" w:cstheme="minorHAnsi"/>
                <w:color w:val="000000"/>
                <w:sz w:val="24"/>
                <w:szCs w:val="24"/>
              </w:rPr>
              <w:t>and</w:t>
            </w: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export options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370A46" w14:textId="7C736C08" w:rsidR="004400C6" w:rsidRPr="00411E0A" w:rsidRDefault="000C0FE4" w:rsidP="00E629A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73-</w:t>
            </w:r>
            <w:r w:rsidR="00D36E34">
              <w:rPr>
                <w:rFonts w:eastAsia="Times New Roman" w:cstheme="minorHAnsi"/>
                <w:color w:val="000000"/>
                <w:sz w:val="24"/>
                <w:szCs w:val="24"/>
              </w:rPr>
              <w:t>75</w:t>
            </w:r>
          </w:p>
        </w:tc>
      </w:tr>
      <w:tr w:rsidR="00CE4EDF" w:rsidRPr="00CE4EDF" w14:paraId="7306471E" w14:textId="77777777" w:rsidTr="00E629AE">
        <w:trPr>
          <w:trHeight w:val="20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2A97B8" w14:textId="77777777" w:rsidR="004400C6" w:rsidRPr="004400C6" w:rsidRDefault="004400C6" w:rsidP="00930C0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0B45BD" w14:textId="77777777" w:rsidR="004400C6" w:rsidRPr="004400C6" w:rsidRDefault="004400C6" w:rsidP="00930C02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6.17. Screenshots showing the testing of three types of errors 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7F199C" w14:textId="41B30158" w:rsidR="004400C6" w:rsidRPr="00411E0A" w:rsidRDefault="00D36E34" w:rsidP="00E629A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76-78</w:t>
            </w:r>
          </w:p>
        </w:tc>
      </w:tr>
      <w:tr w:rsidR="00CE4EDF" w:rsidRPr="00CE4EDF" w14:paraId="02878841" w14:textId="77777777" w:rsidTr="00E629AE">
        <w:trPr>
          <w:trHeight w:val="20"/>
        </w:trPr>
        <w:tc>
          <w:tcPr>
            <w:tcW w:w="9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52E334BF" w14:textId="77777777" w:rsidR="004400C6" w:rsidRPr="004400C6" w:rsidRDefault="004400C6" w:rsidP="00930C0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716B5E1F" w14:textId="77777777" w:rsidR="004400C6" w:rsidRPr="004400C6" w:rsidRDefault="004400C6" w:rsidP="00930C02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6.18. Screenshots showing the testing of the quit </w:t>
            </w:r>
            <w:proofErr w:type="gramStart"/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>option</w:t>
            </w:r>
            <w:proofErr w:type="gramEnd"/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6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3F06CA31" w14:textId="40DEF4DE" w:rsidR="004400C6" w:rsidRPr="00411E0A" w:rsidRDefault="00D36E34" w:rsidP="00E629A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79-79</w:t>
            </w:r>
          </w:p>
        </w:tc>
      </w:tr>
      <w:tr w:rsidR="00CE4EDF" w:rsidRPr="00CE4EDF" w14:paraId="77DD6BCC" w14:textId="77777777" w:rsidTr="00472D1C">
        <w:trPr>
          <w:trHeight w:val="20"/>
        </w:trPr>
        <w:tc>
          <w:tcPr>
            <w:tcW w:w="900" w:type="dxa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noWrap/>
            <w:hideMark/>
          </w:tcPr>
          <w:p w14:paraId="2482DFE9" w14:textId="77777777" w:rsidR="004400C6" w:rsidRPr="004400C6" w:rsidRDefault="004400C6" w:rsidP="00930C02">
            <w:pPr>
              <w:spacing w:before="120" w:after="0" w:line="240" w:lineRule="auto"/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</w:pPr>
            <w:r w:rsidRPr="004400C6"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  <w:t>Task 7.</w:t>
            </w:r>
          </w:p>
        </w:tc>
        <w:tc>
          <w:tcPr>
            <w:tcW w:w="8280" w:type="dxa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hideMark/>
          </w:tcPr>
          <w:p w14:paraId="4BD4AD43" w14:textId="6EEE545C" w:rsidR="004400C6" w:rsidRPr="004400C6" w:rsidRDefault="004400C6" w:rsidP="00930C02">
            <w:pPr>
              <w:spacing w:before="120" w:after="0" w:line="240" w:lineRule="auto"/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</w:pPr>
            <w:r w:rsidRPr="004400C6"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  <w:t xml:space="preserve">Web database application </w:t>
            </w:r>
            <w:r w:rsidR="000A118C"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  <w:t>and</w:t>
            </w:r>
            <w:r w:rsidRPr="004400C6"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  <w:t xml:space="preserve"> its executio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noWrap/>
            <w:vAlign w:val="bottom"/>
            <w:hideMark/>
          </w:tcPr>
          <w:p w14:paraId="3907B5FD" w14:textId="426CA0C9" w:rsidR="004400C6" w:rsidRPr="00E629AE" w:rsidRDefault="00D36E34" w:rsidP="00472D1C">
            <w:pPr>
              <w:spacing w:before="60" w:after="0" w:line="240" w:lineRule="auto"/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</w:pPr>
            <w:r w:rsidRPr="00E629AE"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  <w:t>80-</w:t>
            </w:r>
            <w:r w:rsidR="003B5CE1" w:rsidRPr="00E629AE"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  <w:t>95</w:t>
            </w:r>
          </w:p>
        </w:tc>
      </w:tr>
      <w:tr w:rsidR="00CE4EDF" w:rsidRPr="00CE4EDF" w14:paraId="63A53376" w14:textId="77777777" w:rsidTr="00E629AE">
        <w:trPr>
          <w:trHeight w:val="20"/>
        </w:trPr>
        <w:tc>
          <w:tcPr>
            <w:tcW w:w="900" w:type="dxa"/>
            <w:tcBorders>
              <w:top w:val="single" w:sz="4" w:space="0" w:color="D9D9D9" w:themeColor="background1" w:themeShade="D9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7D567E" w14:textId="77777777" w:rsidR="004400C6" w:rsidRPr="004400C6" w:rsidRDefault="004400C6" w:rsidP="00930C0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single" w:sz="4" w:space="0" w:color="D9D9D9" w:themeColor="background1" w:themeShade="D9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6BCA1B" w14:textId="23C71F01" w:rsidR="004400C6" w:rsidRPr="004400C6" w:rsidRDefault="004C1D9A" w:rsidP="00930C02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7.1. </w:t>
            </w:r>
            <w:r w:rsidR="004400C6"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Web </w:t>
            </w: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Database Application Source Program 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>and</w:t>
            </w:r>
            <w:r w:rsidRPr="00FE0D86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Associated Screenshots </w:t>
            </w:r>
            <w:r w:rsidR="00AE6010">
              <w:rPr>
                <w:rFonts w:eastAsia="Times New Roman" w:cstheme="minorHAnsi"/>
                <w:color w:val="000000"/>
                <w:sz w:val="24"/>
                <w:szCs w:val="24"/>
              </w:rPr>
              <w:t>o</w:t>
            </w:r>
            <w:r w:rsidRPr="00FE0D86">
              <w:rPr>
                <w:rFonts w:eastAsia="Times New Roman" w:cstheme="minorHAnsi"/>
                <w:color w:val="000000"/>
                <w:sz w:val="24"/>
                <w:szCs w:val="24"/>
              </w:rPr>
              <w:t>f Successful Compilation</w:t>
            </w:r>
          </w:p>
        </w:tc>
        <w:tc>
          <w:tcPr>
            <w:tcW w:w="1620" w:type="dxa"/>
            <w:tcBorders>
              <w:top w:val="single" w:sz="4" w:space="0" w:color="D9D9D9" w:themeColor="background1" w:themeShade="D9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355FB3" w14:textId="351647B1" w:rsidR="004400C6" w:rsidRPr="00411E0A" w:rsidRDefault="003B5CE1" w:rsidP="00E629A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80</w:t>
            </w:r>
            <w:r w:rsidR="00712AA6">
              <w:rPr>
                <w:rFonts w:eastAsia="Times New Roman" w:cstheme="minorHAnsi"/>
                <w:color w:val="000000"/>
                <w:sz w:val="24"/>
                <w:szCs w:val="24"/>
              </w:rPr>
              <w:t>-90</w:t>
            </w:r>
          </w:p>
        </w:tc>
      </w:tr>
      <w:tr w:rsidR="00CE4EDF" w:rsidRPr="00CE4EDF" w14:paraId="695B16A6" w14:textId="77777777" w:rsidTr="00E629AE">
        <w:trPr>
          <w:trHeight w:val="20"/>
        </w:trPr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B4231D" w14:textId="77777777" w:rsidR="004400C6" w:rsidRPr="004400C6" w:rsidRDefault="004400C6" w:rsidP="00930C0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8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B3E2EE" w14:textId="167B19E7" w:rsidR="004400C6" w:rsidRPr="004400C6" w:rsidRDefault="004C1D9A" w:rsidP="00930C02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7.2. </w:t>
            </w:r>
            <w:r w:rsidR="004400C6"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Screenshots </w:t>
            </w: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Showing </w:t>
            </w:r>
            <w:r>
              <w:rPr>
                <w:rFonts w:eastAsia="Times New Roman" w:cstheme="minorHAnsi"/>
                <w:color w:val="000000"/>
                <w:sz w:val="24"/>
                <w:szCs w:val="24"/>
              </w:rPr>
              <w:t>t</w:t>
            </w: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he Testing </w:t>
            </w:r>
            <w:r w:rsidR="00AE6010">
              <w:rPr>
                <w:rFonts w:eastAsia="Times New Roman" w:cstheme="minorHAnsi"/>
                <w:color w:val="000000"/>
                <w:sz w:val="24"/>
                <w:szCs w:val="24"/>
              </w:rPr>
              <w:t>o</w:t>
            </w: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f </w:t>
            </w:r>
            <w:r w:rsidR="00AE6010">
              <w:rPr>
                <w:rFonts w:eastAsia="Times New Roman" w:cstheme="minorHAnsi"/>
                <w:color w:val="000000"/>
                <w:sz w:val="24"/>
                <w:szCs w:val="24"/>
              </w:rPr>
              <w:t>t</w:t>
            </w: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he </w:t>
            </w:r>
            <w:r w:rsidR="004400C6"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Web </w:t>
            </w:r>
            <w:r w:rsidRPr="004400C6">
              <w:rPr>
                <w:rFonts w:eastAsia="Times New Roman" w:cstheme="minorHAnsi"/>
                <w:color w:val="000000"/>
                <w:sz w:val="24"/>
                <w:szCs w:val="24"/>
              </w:rPr>
              <w:t>Database Application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15A4AB" w14:textId="1A780F2E" w:rsidR="004400C6" w:rsidRPr="00411E0A" w:rsidRDefault="00712AA6" w:rsidP="00E629AE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</w:rPr>
              <w:t>91-9</w:t>
            </w:r>
            <w:r w:rsidR="00CC460D">
              <w:rPr>
                <w:rFonts w:eastAsia="Times New Roman" w:cstheme="minorHAnsi"/>
                <w:color w:val="000000"/>
                <w:sz w:val="24"/>
                <w:szCs w:val="24"/>
              </w:rPr>
              <w:t>6</w:t>
            </w:r>
          </w:p>
        </w:tc>
      </w:tr>
    </w:tbl>
    <w:p w14:paraId="21A184A6" w14:textId="31B1A57D" w:rsidR="0061618E" w:rsidRDefault="0061618E" w:rsidP="00FD7D74">
      <w:pPr>
        <w:rPr>
          <w:b/>
          <w:bCs/>
          <w:sz w:val="26"/>
          <w:szCs w:val="26"/>
        </w:rPr>
      </w:pPr>
    </w:p>
    <w:p w14:paraId="07266C8D" w14:textId="77777777" w:rsidR="0061618E" w:rsidRDefault="0061618E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</w:p>
    <w:p w14:paraId="1A14F96E" w14:textId="43E09CAE" w:rsidR="00C002AE" w:rsidRPr="00906959" w:rsidRDefault="00906959" w:rsidP="00906959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lastRenderedPageBreak/>
        <w:t xml:space="preserve">1.1. </w:t>
      </w:r>
      <w:r w:rsidR="00C002AE" w:rsidRPr="00906959">
        <w:rPr>
          <w:b/>
          <w:bCs/>
          <w:sz w:val="26"/>
          <w:szCs w:val="26"/>
        </w:rPr>
        <w:t>Entity Relation Diagram (ERD)</w:t>
      </w:r>
    </w:p>
    <w:p w14:paraId="5CCBFE0D" w14:textId="77777777" w:rsidR="00111CA6" w:rsidRDefault="00111CA6" w:rsidP="00111CA6">
      <w:pPr>
        <w:rPr>
          <w:b/>
          <w:bCs/>
          <w:sz w:val="26"/>
          <w:szCs w:val="26"/>
        </w:rPr>
      </w:pPr>
    </w:p>
    <w:p w14:paraId="45F5AC92" w14:textId="4C12FDF4" w:rsidR="00111CA6" w:rsidRPr="00111CA6" w:rsidRDefault="00B46130" w:rsidP="00111CA6">
      <w:pPr>
        <w:rPr>
          <w:b/>
          <w:bCs/>
          <w:sz w:val="26"/>
          <w:szCs w:val="26"/>
        </w:rPr>
      </w:pPr>
      <w:r>
        <w:rPr>
          <w:noProof/>
        </w:rPr>
        <w:drawing>
          <wp:inline distT="0" distB="0" distL="0" distR="0" wp14:anchorId="65F666BA" wp14:editId="620B9E45">
            <wp:extent cx="6851650" cy="7193280"/>
            <wp:effectExtent l="0" t="0" r="635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1650" cy="7193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4FAC7F" w14:textId="77777777" w:rsidR="00C002AE" w:rsidRDefault="00C002AE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</w:p>
    <w:p w14:paraId="6D486624" w14:textId="480EADB0" w:rsidR="00FD7D74" w:rsidRPr="00906959" w:rsidRDefault="00906959" w:rsidP="00E426D1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lastRenderedPageBreak/>
        <w:t xml:space="preserve">1.2. </w:t>
      </w:r>
      <w:r w:rsidRPr="00906959">
        <w:rPr>
          <w:b/>
          <w:bCs/>
          <w:sz w:val="26"/>
          <w:szCs w:val="26"/>
        </w:rPr>
        <w:t>Relational Database Schema</w:t>
      </w:r>
    </w:p>
    <w:p w14:paraId="43688E74" w14:textId="762A0822" w:rsidR="0019527E" w:rsidRDefault="0019527E">
      <w:pPr>
        <w:rPr>
          <w:b/>
          <w:bCs/>
          <w:sz w:val="26"/>
          <w:szCs w:val="26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38B60AC1" wp14:editId="1D36E84B">
            <wp:simplePos x="0" y="0"/>
            <wp:positionH relativeFrom="margin">
              <wp:align>center</wp:align>
            </wp:positionH>
            <wp:positionV relativeFrom="paragraph">
              <wp:posOffset>301625</wp:posOffset>
            </wp:positionV>
            <wp:extent cx="6400800" cy="7675032"/>
            <wp:effectExtent l="0" t="0" r="0" b="2540"/>
            <wp:wrapSquare wrapText="bothSides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76750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0AED063" w14:textId="005C54B8" w:rsidR="00E426D1" w:rsidRDefault="00E426D1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</w:p>
    <w:p w14:paraId="0805446E" w14:textId="77777777" w:rsidR="00945FE5" w:rsidRDefault="00945FE5" w:rsidP="006F158A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  <w:sectPr w:rsidR="00945FE5" w:rsidSect="0029365E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720" w:right="720" w:bottom="720" w:left="720" w:header="720" w:footer="720" w:gutter="0"/>
          <w:pgNumType w:start="0"/>
          <w:cols w:space="720"/>
          <w:titlePg/>
          <w:docGrid w:linePitch="360"/>
        </w:sectPr>
      </w:pPr>
    </w:p>
    <w:p w14:paraId="796808FA" w14:textId="34A3B937" w:rsidR="00C002AE" w:rsidRDefault="006F158A" w:rsidP="006F158A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lastRenderedPageBreak/>
        <w:t>Task 2. Data Dictionary</w:t>
      </w:r>
    </w:p>
    <w:p w14:paraId="36AFC52C" w14:textId="77777777" w:rsidR="006723F4" w:rsidRDefault="006723F4">
      <w:pPr>
        <w:rPr>
          <w:b/>
          <w:bCs/>
          <w:sz w:val="26"/>
          <w:szCs w:val="26"/>
        </w:rPr>
      </w:pPr>
      <w:r w:rsidRPr="006723F4">
        <w:rPr>
          <w:noProof/>
        </w:rPr>
        <w:drawing>
          <wp:inline distT="0" distB="0" distL="0" distR="0" wp14:anchorId="0062060D" wp14:editId="10C62757">
            <wp:extent cx="9119870" cy="4766945"/>
            <wp:effectExtent l="0" t="0" r="508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19870" cy="476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724A75" w14:textId="77777777" w:rsidR="006723F4" w:rsidRDefault="006723F4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</w:p>
    <w:p w14:paraId="529F21A6" w14:textId="469E8A60" w:rsidR="006723F4" w:rsidRPr="006723F4" w:rsidRDefault="006723F4" w:rsidP="006723F4">
      <w:pPr>
        <w:pBdr>
          <w:bottom w:val="single" w:sz="4" w:space="1" w:color="A6A6A6" w:themeColor="background1" w:themeShade="A6"/>
        </w:pBdr>
        <w:jc w:val="center"/>
        <w:rPr>
          <w:b/>
          <w:bCs/>
          <w:i/>
          <w:iCs/>
          <w:sz w:val="26"/>
          <w:szCs w:val="26"/>
        </w:rPr>
      </w:pPr>
      <w:r>
        <w:rPr>
          <w:b/>
          <w:bCs/>
          <w:sz w:val="26"/>
          <w:szCs w:val="26"/>
        </w:rPr>
        <w:lastRenderedPageBreak/>
        <w:t xml:space="preserve">Task 2. Data Dictionary </w:t>
      </w:r>
      <w:r>
        <w:rPr>
          <w:b/>
          <w:bCs/>
          <w:i/>
          <w:iCs/>
          <w:sz w:val="26"/>
          <w:szCs w:val="26"/>
        </w:rPr>
        <w:t>(Continued)</w:t>
      </w:r>
    </w:p>
    <w:p w14:paraId="7764A426" w14:textId="63623CCA" w:rsidR="006F158A" w:rsidRDefault="006723F4">
      <w:pPr>
        <w:rPr>
          <w:b/>
          <w:bCs/>
          <w:sz w:val="26"/>
          <w:szCs w:val="26"/>
        </w:rPr>
      </w:pPr>
      <w:r w:rsidRPr="006723F4">
        <w:rPr>
          <w:noProof/>
        </w:rPr>
        <w:drawing>
          <wp:inline distT="0" distB="0" distL="0" distR="0" wp14:anchorId="229CE9B4" wp14:editId="146AE1B9">
            <wp:extent cx="9114790" cy="5340350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14790" cy="5340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F158A">
        <w:rPr>
          <w:b/>
          <w:bCs/>
          <w:sz w:val="26"/>
          <w:szCs w:val="26"/>
        </w:rPr>
        <w:br w:type="page"/>
      </w:r>
    </w:p>
    <w:p w14:paraId="035734AD" w14:textId="5B084D08" w:rsidR="00ED6FDE" w:rsidRDefault="00ED6FDE" w:rsidP="00ED6FDE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lastRenderedPageBreak/>
        <w:t>3.1. Storage Structures for Table</w:t>
      </w:r>
      <w:r w:rsidR="00DB0CCA">
        <w:rPr>
          <w:b/>
          <w:bCs/>
          <w:sz w:val="26"/>
          <w:szCs w:val="26"/>
        </w:rPr>
        <w:t>s</w:t>
      </w:r>
    </w:p>
    <w:p w14:paraId="4B370267" w14:textId="5176603F" w:rsidR="003052A7" w:rsidRDefault="00C235D5">
      <w:pPr>
        <w:rPr>
          <w:b/>
          <w:bCs/>
          <w:sz w:val="26"/>
          <w:szCs w:val="26"/>
        </w:rPr>
      </w:pPr>
      <w:r w:rsidRPr="00C235D5">
        <w:rPr>
          <w:noProof/>
        </w:rPr>
        <w:drawing>
          <wp:inline distT="0" distB="0" distL="0" distR="0" wp14:anchorId="213233CA" wp14:editId="22CEA3F5">
            <wp:extent cx="9144000" cy="4697095"/>
            <wp:effectExtent l="0" t="0" r="0" b="8255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4697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52A7">
        <w:rPr>
          <w:b/>
          <w:bCs/>
          <w:sz w:val="26"/>
          <w:szCs w:val="26"/>
        </w:rPr>
        <w:br w:type="page"/>
      </w:r>
    </w:p>
    <w:p w14:paraId="186400B6" w14:textId="68802571" w:rsidR="003052A7" w:rsidRPr="003052A7" w:rsidRDefault="003052A7" w:rsidP="003052A7">
      <w:pPr>
        <w:pBdr>
          <w:bottom w:val="single" w:sz="4" w:space="1" w:color="A6A6A6" w:themeColor="background1" w:themeShade="A6"/>
        </w:pBdr>
        <w:jc w:val="center"/>
        <w:rPr>
          <w:b/>
          <w:bCs/>
          <w:i/>
          <w:iCs/>
          <w:sz w:val="26"/>
          <w:szCs w:val="26"/>
        </w:rPr>
      </w:pPr>
      <w:r>
        <w:rPr>
          <w:b/>
          <w:bCs/>
          <w:sz w:val="26"/>
          <w:szCs w:val="26"/>
        </w:rPr>
        <w:lastRenderedPageBreak/>
        <w:t>3.1. Storage Structures for Table</w:t>
      </w:r>
      <w:r w:rsidR="00DB0CCA">
        <w:rPr>
          <w:b/>
          <w:bCs/>
          <w:sz w:val="26"/>
          <w:szCs w:val="26"/>
        </w:rPr>
        <w:t>s</w:t>
      </w:r>
      <w:r>
        <w:rPr>
          <w:b/>
          <w:bCs/>
          <w:sz w:val="26"/>
          <w:szCs w:val="26"/>
        </w:rPr>
        <w:t xml:space="preserve"> </w:t>
      </w:r>
      <w:r>
        <w:rPr>
          <w:b/>
          <w:bCs/>
          <w:i/>
          <w:iCs/>
          <w:sz w:val="26"/>
          <w:szCs w:val="26"/>
        </w:rPr>
        <w:t>(Continued)</w:t>
      </w:r>
    </w:p>
    <w:p w14:paraId="05F576B9" w14:textId="20378FA0" w:rsidR="00ED6FDE" w:rsidRDefault="003052A7">
      <w:pPr>
        <w:rPr>
          <w:b/>
          <w:bCs/>
          <w:sz w:val="26"/>
          <w:szCs w:val="26"/>
        </w:rPr>
      </w:pPr>
      <w:r w:rsidRPr="003052A7">
        <w:rPr>
          <w:b/>
          <w:bCs/>
          <w:noProof/>
          <w:sz w:val="26"/>
          <w:szCs w:val="26"/>
        </w:rPr>
        <w:drawing>
          <wp:anchor distT="0" distB="0" distL="114300" distR="114300" simplePos="0" relativeHeight="251672576" behindDoc="0" locked="0" layoutInCell="1" allowOverlap="1" wp14:anchorId="0E8DB5BC" wp14:editId="21C371EE">
            <wp:simplePos x="0" y="0"/>
            <wp:positionH relativeFrom="column">
              <wp:posOffset>0</wp:posOffset>
            </wp:positionH>
            <wp:positionV relativeFrom="paragraph">
              <wp:posOffset>369570</wp:posOffset>
            </wp:positionV>
            <wp:extent cx="9144000" cy="5295900"/>
            <wp:effectExtent l="19050" t="19050" r="19050" b="19050"/>
            <wp:wrapTopAndBottom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295900"/>
                    </a:xfrm>
                    <a:prstGeom prst="rect">
                      <a:avLst/>
                    </a:prstGeom>
                    <a:ln w="6350"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  <w:r w:rsidR="00ED6FDE">
        <w:rPr>
          <w:b/>
          <w:bCs/>
          <w:sz w:val="26"/>
          <w:szCs w:val="26"/>
        </w:rPr>
        <w:br w:type="page"/>
      </w:r>
    </w:p>
    <w:p w14:paraId="206A8941" w14:textId="1729425C" w:rsidR="00C235D5" w:rsidRPr="003052A7" w:rsidRDefault="00C235D5" w:rsidP="00C235D5">
      <w:pPr>
        <w:pBdr>
          <w:bottom w:val="single" w:sz="4" w:space="1" w:color="A6A6A6" w:themeColor="background1" w:themeShade="A6"/>
        </w:pBdr>
        <w:jc w:val="center"/>
        <w:rPr>
          <w:b/>
          <w:bCs/>
          <w:i/>
          <w:iCs/>
          <w:sz w:val="26"/>
          <w:szCs w:val="26"/>
        </w:rPr>
      </w:pPr>
      <w:r>
        <w:rPr>
          <w:b/>
          <w:bCs/>
          <w:sz w:val="26"/>
          <w:szCs w:val="26"/>
        </w:rPr>
        <w:lastRenderedPageBreak/>
        <w:t>3.1. Storage Structures for Table</w:t>
      </w:r>
      <w:r w:rsidR="00DB0CCA">
        <w:rPr>
          <w:b/>
          <w:bCs/>
          <w:sz w:val="26"/>
          <w:szCs w:val="26"/>
        </w:rPr>
        <w:t>s</w:t>
      </w:r>
      <w:r>
        <w:rPr>
          <w:b/>
          <w:bCs/>
          <w:sz w:val="26"/>
          <w:szCs w:val="26"/>
        </w:rPr>
        <w:t xml:space="preserve"> </w:t>
      </w:r>
      <w:r>
        <w:rPr>
          <w:b/>
          <w:bCs/>
          <w:i/>
          <w:iCs/>
          <w:sz w:val="26"/>
          <w:szCs w:val="26"/>
        </w:rPr>
        <w:t>(Continued)</w:t>
      </w:r>
    </w:p>
    <w:p w14:paraId="37949401" w14:textId="66846394" w:rsidR="00C235D5" w:rsidRDefault="00C235D5">
      <w:pPr>
        <w:rPr>
          <w:b/>
          <w:bCs/>
          <w:sz w:val="26"/>
          <w:szCs w:val="26"/>
        </w:rPr>
      </w:pPr>
      <w:r w:rsidRPr="00C235D5">
        <w:rPr>
          <w:b/>
          <w:bCs/>
          <w:noProof/>
          <w:sz w:val="26"/>
          <w:szCs w:val="26"/>
        </w:rPr>
        <w:drawing>
          <wp:anchor distT="0" distB="0" distL="114300" distR="114300" simplePos="0" relativeHeight="251674624" behindDoc="0" locked="0" layoutInCell="1" allowOverlap="1" wp14:anchorId="7FED1C1F" wp14:editId="2DEBBC85">
            <wp:simplePos x="0" y="0"/>
            <wp:positionH relativeFrom="column">
              <wp:posOffset>0</wp:posOffset>
            </wp:positionH>
            <wp:positionV relativeFrom="paragraph">
              <wp:posOffset>369570</wp:posOffset>
            </wp:positionV>
            <wp:extent cx="9144000" cy="5098415"/>
            <wp:effectExtent l="19050" t="19050" r="19050" b="26035"/>
            <wp:wrapTopAndBottom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0984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  <w:r>
        <w:rPr>
          <w:b/>
          <w:bCs/>
          <w:sz w:val="26"/>
          <w:szCs w:val="26"/>
        </w:rPr>
        <w:br w:type="page"/>
      </w:r>
    </w:p>
    <w:p w14:paraId="29790893" w14:textId="24E382E3" w:rsidR="00C235D5" w:rsidRPr="003052A7" w:rsidRDefault="00C235D5" w:rsidP="00C235D5">
      <w:pPr>
        <w:pBdr>
          <w:bottom w:val="single" w:sz="4" w:space="1" w:color="A6A6A6" w:themeColor="background1" w:themeShade="A6"/>
        </w:pBdr>
        <w:jc w:val="center"/>
        <w:rPr>
          <w:b/>
          <w:bCs/>
          <w:i/>
          <w:iCs/>
          <w:sz w:val="26"/>
          <w:szCs w:val="26"/>
        </w:rPr>
      </w:pPr>
      <w:r>
        <w:rPr>
          <w:b/>
          <w:bCs/>
          <w:sz w:val="26"/>
          <w:szCs w:val="26"/>
        </w:rPr>
        <w:lastRenderedPageBreak/>
        <w:t>3.1. Storage Structures for Table</w:t>
      </w:r>
      <w:r w:rsidR="00DB0CCA">
        <w:rPr>
          <w:b/>
          <w:bCs/>
          <w:sz w:val="26"/>
          <w:szCs w:val="26"/>
        </w:rPr>
        <w:t>s</w:t>
      </w:r>
      <w:r>
        <w:rPr>
          <w:b/>
          <w:bCs/>
          <w:sz w:val="26"/>
          <w:szCs w:val="26"/>
        </w:rPr>
        <w:t xml:space="preserve"> </w:t>
      </w:r>
      <w:r>
        <w:rPr>
          <w:b/>
          <w:bCs/>
          <w:i/>
          <w:iCs/>
          <w:sz w:val="26"/>
          <w:szCs w:val="26"/>
        </w:rPr>
        <w:t>(Continued)</w:t>
      </w:r>
    </w:p>
    <w:p w14:paraId="4870D3D5" w14:textId="5D76242E" w:rsidR="00C235D5" w:rsidRDefault="00C235D5">
      <w:pPr>
        <w:rPr>
          <w:b/>
          <w:bCs/>
          <w:sz w:val="26"/>
          <w:szCs w:val="26"/>
        </w:rPr>
      </w:pPr>
      <w:r w:rsidRPr="00C235D5">
        <w:rPr>
          <w:b/>
          <w:bCs/>
          <w:noProof/>
          <w:sz w:val="26"/>
          <w:szCs w:val="26"/>
        </w:rPr>
        <w:drawing>
          <wp:anchor distT="0" distB="0" distL="114300" distR="114300" simplePos="0" relativeHeight="251676672" behindDoc="0" locked="0" layoutInCell="1" allowOverlap="1" wp14:anchorId="1856E655" wp14:editId="58CF1AC0">
            <wp:simplePos x="0" y="0"/>
            <wp:positionH relativeFrom="column">
              <wp:posOffset>0</wp:posOffset>
            </wp:positionH>
            <wp:positionV relativeFrom="paragraph">
              <wp:posOffset>369570</wp:posOffset>
            </wp:positionV>
            <wp:extent cx="9144000" cy="1565275"/>
            <wp:effectExtent l="0" t="0" r="0" b="0"/>
            <wp:wrapTopAndBottom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1565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sz w:val="26"/>
          <w:szCs w:val="26"/>
        </w:rPr>
        <w:br w:type="page"/>
      </w:r>
    </w:p>
    <w:p w14:paraId="2C803762" w14:textId="77777777" w:rsidR="00945FE5" w:rsidRDefault="00945FE5" w:rsidP="00ED6FDE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  <w:sectPr w:rsidR="00945FE5" w:rsidSect="008F38A0">
          <w:pgSz w:w="15840" w:h="12240" w:orient="landscape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2C4D240A" w14:textId="4D1EF472" w:rsidR="00ED6FDE" w:rsidRDefault="00ED6FDE" w:rsidP="00ED6FDE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lastRenderedPageBreak/>
        <w:t>3.</w:t>
      </w:r>
      <w:r w:rsidR="00BF1CDF">
        <w:rPr>
          <w:b/>
          <w:bCs/>
          <w:sz w:val="26"/>
          <w:szCs w:val="26"/>
        </w:rPr>
        <w:t>2</w:t>
      </w:r>
      <w:r>
        <w:rPr>
          <w:b/>
          <w:bCs/>
          <w:sz w:val="26"/>
          <w:szCs w:val="26"/>
        </w:rPr>
        <w:t>. Storage Structures for Table (Azure SQL Database)</w:t>
      </w:r>
    </w:p>
    <w:p w14:paraId="26CA7605" w14:textId="3229F2D3" w:rsidR="00E951D3" w:rsidRDefault="00E951D3" w:rsidP="00995EB4">
      <w:pPr>
        <w:spacing w:before="360" w:after="0"/>
        <w:rPr>
          <w:b/>
          <w:bCs/>
          <w:sz w:val="26"/>
          <w:szCs w:val="26"/>
        </w:rPr>
      </w:pPr>
      <w:r w:rsidRPr="00E951D3">
        <w:rPr>
          <w:b/>
          <w:bCs/>
          <w:sz w:val="26"/>
          <w:szCs w:val="26"/>
        </w:rPr>
        <w:t>B+ Tree</w:t>
      </w:r>
      <w:r w:rsidR="00FD558E">
        <w:rPr>
          <w:b/>
          <w:bCs/>
          <w:sz w:val="26"/>
          <w:szCs w:val="26"/>
        </w:rPr>
        <w:t xml:space="preserve"> Data Structure</w:t>
      </w:r>
    </w:p>
    <w:p w14:paraId="7ED38A91" w14:textId="3E8C4C0F" w:rsidR="00E951D3" w:rsidRDefault="00E951D3" w:rsidP="00E951D3">
      <w:pPr>
        <w:rPr>
          <w:sz w:val="26"/>
          <w:szCs w:val="26"/>
        </w:rPr>
      </w:pPr>
      <w:r>
        <w:rPr>
          <w:sz w:val="26"/>
          <w:szCs w:val="26"/>
        </w:rPr>
        <w:t>In order to implement a B+ Tree, b</w:t>
      </w:r>
      <w:r w:rsidRPr="00E951D3">
        <w:rPr>
          <w:sz w:val="26"/>
          <w:szCs w:val="26"/>
        </w:rPr>
        <w:t xml:space="preserve">asic index creation in SQL Server </w:t>
      </w:r>
      <w:proofErr w:type="gramStart"/>
      <w:r w:rsidRPr="00E951D3">
        <w:rPr>
          <w:sz w:val="26"/>
          <w:szCs w:val="26"/>
        </w:rPr>
        <w:t>are</w:t>
      </w:r>
      <w:proofErr w:type="gramEnd"/>
      <w:r w:rsidRPr="00E951D3">
        <w:rPr>
          <w:sz w:val="26"/>
          <w:szCs w:val="26"/>
        </w:rPr>
        <w:t xml:space="preserve"> B+ Trees</w:t>
      </w:r>
      <w:r>
        <w:rPr>
          <w:sz w:val="26"/>
          <w:szCs w:val="26"/>
        </w:rPr>
        <w:t>. Therefore, for all recommended indices with B+ Tree implementations use a simple index on the attribute.</w:t>
      </w:r>
    </w:p>
    <w:p w14:paraId="45DF1DAD" w14:textId="11540A93" w:rsidR="00E951D3" w:rsidRPr="00995EB4" w:rsidRDefault="00E951D3" w:rsidP="00E951D3">
      <w:pPr>
        <w:rPr>
          <w:sz w:val="26"/>
          <w:szCs w:val="26"/>
        </w:rPr>
      </w:pPr>
      <w:r>
        <w:rPr>
          <w:sz w:val="26"/>
          <w:szCs w:val="26"/>
        </w:rPr>
        <w:t xml:space="preserve">Source: </w:t>
      </w:r>
      <w:hyperlink r:id="rId22" w:history="1">
        <w:r w:rsidRPr="006C0F99">
          <w:rPr>
            <w:rStyle w:val="Hyperlink"/>
            <w:sz w:val="26"/>
            <w:szCs w:val="26"/>
          </w:rPr>
          <w:t>https://sqlity.net/en/2445/b-plus-tree/</w:t>
        </w:r>
      </w:hyperlink>
    </w:p>
    <w:p w14:paraId="401E6047" w14:textId="165BFBCF" w:rsidR="00E951D3" w:rsidRPr="00E951D3" w:rsidRDefault="00E951D3" w:rsidP="00995EB4">
      <w:pPr>
        <w:spacing w:before="360" w:after="0"/>
        <w:rPr>
          <w:b/>
          <w:bCs/>
          <w:sz w:val="26"/>
          <w:szCs w:val="26"/>
        </w:rPr>
      </w:pPr>
      <w:r w:rsidRPr="00E951D3">
        <w:rPr>
          <w:b/>
          <w:bCs/>
          <w:sz w:val="26"/>
          <w:szCs w:val="26"/>
        </w:rPr>
        <w:t>Heap</w:t>
      </w:r>
      <w:r w:rsidR="00FD558E">
        <w:rPr>
          <w:b/>
          <w:bCs/>
          <w:sz w:val="26"/>
          <w:szCs w:val="26"/>
        </w:rPr>
        <w:t xml:space="preserve"> Data Structure</w:t>
      </w:r>
    </w:p>
    <w:p w14:paraId="12DB737C" w14:textId="39732A3D" w:rsidR="00E951D3" w:rsidRPr="00E951D3" w:rsidRDefault="00E951D3" w:rsidP="00E951D3">
      <w:pPr>
        <w:rPr>
          <w:sz w:val="26"/>
          <w:szCs w:val="26"/>
        </w:rPr>
      </w:pPr>
      <w:r w:rsidRPr="00E951D3">
        <w:rPr>
          <w:sz w:val="26"/>
          <w:szCs w:val="26"/>
        </w:rPr>
        <w:t>By default, a table is a Heap when created</w:t>
      </w:r>
      <w:r>
        <w:rPr>
          <w:sz w:val="26"/>
          <w:szCs w:val="26"/>
        </w:rPr>
        <w:t>.</w:t>
      </w:r>
    </w:p>
    <w:p w14:paraId="62A9774C" w14:textId="6C5EF118" w:rsidR="00E951D3" w:rsidRPr="00E951D3" w:rsidRDefault="00E951D3" w:rsidP="00E951D3">
      <w:pPr>
        <w:rPr>
          <w:sz w:val="26"/>
          <w:szCs w:val="26"/>
        </w:rPr>
      </w:pPr>
      <w:r w:rsidRPr="00E951D3">
        <w:rPr>
          <w:sz w:val="26"/>
          <w:szCs w:val="26"/>
        </w:rPr>
        <w:t>Source</w:t>
      </w:r>
      <w:r>
        <w:rPr>
          <w:sz w:val="26"/>
          <w:szCs w:val="26"/>
        </w:rPr>
        <w:t>:</w:t>
      </w:r>
      <w:r>
        <w:rPr>
          <w:b/>
          <w:bCs/>
          <w:sz w:val="26"/>
          <w:szCs w:val="26"/>
        </w:rPr>
        <w:t xml:space="preserve"> </w:t>
      </w:r>
      <w:hyperlink r:id="rId23" w:history="1">
        <w:r w:rsidRPr="006C0F99">
          <w:rPr>
            <w:rStyle w:val="Hyperlink"/>
            <w:sz w:val="26"/>
            <w:szCs w:val="26"/>
          </w:rPr>
          <w:t>https://docs.microsoft.com/en-us/sql/relational-databases/indexes/heaps-tables-without-clustered-indexes?view=sql-server-ver15</w:t>
        </w:r>
      </w:hyperlink>
    </w:p>
    <w:p w14:paraId="6860620D" w14:textId="337242ED" w:rsidR="00E951D3" w:rsidRPr="00E951D3" w:rsidRDefault="00E951D3" w:rsidP="00995EB4">
      <w:pPr>
        <w:spacing w:before="360" w:after="0"/>
        <w:rPr>
          <w:b/>
          <w:bCs/>
          <w:sz w:val="26"/>
          <w:szCs w:val="26"/>
        </w:rPr>
      </w:pPr>
      <w:r w:rsidRPr="00E951D3">
        <w:rPr>
          <w:b/>
          <w:bCs/>
          <w:sz w:val="26"/>
          <w:szCs w:val="26"/>
        </w:rPr>
        <w:t>Static Hash Table</w:t>
      </w:r>
      <w:r w:rsidR="00FD558E">
        <w:rPr>
          <w:b/>
          <w:bCs/>
          <w:sz w:val="26"/>
          <w:szCs w:val="26"/>
        </w:rPr>
        <w:t xml:space="preserve"> Data Structure</w:t>
      </w:r>
    </w:p>
    <w:p w14:paraId="3F019E7D" w14:textId="7CDFD332" w:rsidR="00005389" w:rsidRPr="00E951D3" w:rsidRDefault="00005389" w:rsidP="00005389">
      <w:pPr>
        <w:rPr>
          <w:sz w:val="26"/>
          <w:szCs w:val="26"/>
        </w:rPr>
      </w:pPr>
      <w:r>
        <w:rPr>
          <w:sz w:val="26"/>
          <w:szCs w:val="26"/>
        </w:rPr>
        <w:t xml:space="preserve">It is possible to create Hash tables for memory optimized tables. To implement this hash index, you would alter (either </w:t>
      </w:r>
      <w:proofErr w:type="gramStart"/>
      <w:r>
        <w:rPr>
          <w:sz w:val="26"/>
          <w:szCs w:val="26"/>
        </w:rPr>
        <w:t>immediately</w:t>
      </w:r>
      <w:proofErr w:type="gramEnd"/>
      <w:r>
        <w:rPr>
          <w:sz w:val="26"/>
          <w:szCs w:val="26"/>
        </w:rPr>
        <w:t xml:space="preserve"> after creation of the table, or at some future point) the table and specify the number of buckets for each bin</w:t>
      </w:r>
      <w:r w:rsidR="00E951D3" w:rsidRPr="00E951D3">
        <w:rPr>
          <w:sz w:val="26"/>
          <w:szCs w:val="26"/>
        </w:rPr>
        <w:t xml:space="preserve">. </w:t>
      </w:r>
      <w:r>
        <w:rPr>
          <w:sz w:val="26"/>
          <w:szCs w:val="26"/>
        </w:rPr>
        <w:t>However, I am unaware of how to create this memory optimized table; per recommendations of Microsoft</w:t>
      </w:r>
      <w:r w:rsidR="00995EB4">
        <w:rPr>
          <w:sz w:val="26"/>
          <w:szCs w:val="26"/>
        </w:rPr>
        <w:t xml:space="preserve"> for an alternative</w:t>
      </w:r>
      <w:r>
        <w:rPr>
          <w:sz w:val="26"/>
          <w:szCs w:val="26"/>
        </w:rPr>
        <w:t>, I have i</w:t>
      </w:r>
      <w:r w:rsidR="00E951D3" w:rsidRPr="00E951D3">
        <w:rPr>
          <w:sz w:val="26"/>
          <w:szCs w:val="26"/>
        </w:rPr>
        <w:t>nstead create</w:t>
      </w:r>
      <w:r>
        <w:rPr>
          <w:sz w:val="26"/>
          <w:szCs w:val="26"/>
        </w:rPr>
        <w:t>d a</w:t>
      </w:r>
      <w:r w:rsidR="00E951D3" w:rsidRPr="00E951D3">
        <w:rPr>
          <w:sz w:val="26"/>
          <w:szCs w:val="26"/>
        </w:rPr>
        <w:t xml:space="preserve"> non-clustered index on </w:t>
      </w:r>
      <w:r>
        <w:rPr>
          <w:sz w:val="26"/>
          <w:szCs w:val="26"/>
        </w:rPr>
        <w:t xml:space="preserve">the specified </w:t>
      </w:r>
      <w:r w:rsidR="00E951D3" w:rsidRPr="00E951D3">
        <w:rPr>
          <w:sz w:val="26"/>
          <w:szCs w:val="26"/>
        </w:rPr>
        <w:t>attribut</w:t>
      </w:r>
      <w:r>
        <w:rPr>
          <w:sz w:val="26"/>
          <w:szCs w:val="26"/>
        </w:rPr>
        <w:t xml:space="preserve">e(s). </w:t>
      </w:r>
    </w:p>
    <w:p w14:paraId="66FC6CD3" w14:textId="43A6AEC2" w:rsidR="00E951D3" w:rsidRDefault="00005389" w:rsidP="00E951D3">
      <w:pPr>
        <w:rPr>
          <w:sz w:val="26"/>
          <w:szCs w:val="26"/>
        </w:rPr>
      </w:pPr>
      <w:r w:rsidRPr="00005389">
        <w:rPr>
          <w:sz w:val="26"/>
          <w:szCs w:val="26"/>
        </w:rPr>
        <w:t>Source</w:t>
      </w:r>
      <w:r>
        <w:rPr>
          <w:sz w:val="26"/>
          <w:szCs w:val="26"/>
        </w:rPr>
        <w:t xml:space="preserve">: </w:t>
      </w:r>
      <w:hyperlink r:id="rId24" w:anchor="hash_index" w:history="1">
        <w:r w:rsidRPr="006C0F99">
          <w:rPr>
            <w:rStyle w:val="Hyperlink"/>
            <w:sz w:val="26"/>
            <w:szCs w:val="26"/>
          </w:rPr>
          <w:t>https://docs.microsoft.com/en-us/sql/relational-databases/sql-server-index-design-guide?view=sql-server-ver15#hash_index</w:t>
        </w:r>
      </w:hyperlink>
    </w:p>
    <w:p w14:paraId="5A579EDB" w14:textId="242EE452" w:rsidR="00E951D3" w:rsidRDefault="00E951D3" w:rsidP="00995EB4">
      <w:pPr>
        <w:spacing w:before="360" w:after="0"/>
        <w:rPr>
          <w:b/>
          <w:bCs/>
          <w:sz w:val="26"/>
          <w:szCs w:val="26"/>
        </w:rPr>
      </w:pPr>
      <w:r w:rsidRPr="00E951D3">
        <w:rPr>
          <w:b/>
          <w:bCs/>
          <w:sz w:val="26"/>
          <w:szCs w:val="26"/>
        </w:rPr>
        <w:t>Dynamic Hash Table</w:t>
      </w:r>
      <w:r w:rsidR="00FD558E">
        <w:rPr>
          <w:b/>
          <w:bCs/>
          <w:sz w:val="26"/>
          <w:szCs w:val="26"/>
        </w:rPr>
        <w:t xml:space="preserve"> Data Structure</w:t>
      </w:r>
    </w:p>
    <w:p w14:paraId="6E762819" w14:textId="10A9FB8B" w:rsidR="00E951D3" w:rsidRPr="00E951D3" w:rsidRDefault="00005389" w:rsidP="00E951D3">
      <w:pPr>
        <w:rPr>
          <w:sz w:val="26"/>
          <w:szCs w:val="26"/>
        </w:rPr>
      </w:pPr>
      <w:r>
        <w:rPr>
          <w:sz w:val="26"/>
          <w:szCs w:val="26"/>
        </w:rPr>
        <w:t xml:space="preserve">The process is the same as creating a static hash index, but you would dynamically set the number of buckets (or bins). </w:t>
      </w:r>
      <w:r w:rsidR="00007004">
        <w:rPr>
          <w:sz w:val="26"/>
          <w:szCs w:val="26"/>
        </w:rPr>
        <w:t xml:space="preserve">Note that you would need to somehow schedule some update of these bins, which I theorize could be possible with a scheduled stored procedure. </w:t>
      </w:r>
      <w:r>
        <w:rPr>
          <w:sz w:val="26"/>
          <w:szCs w:val="26"/>
        </w:rPr>
        <w:t xml:space="preserve">If I were to implement it, I would use some </w:t>
      </w:r>
      <w:r w:rsidR="00007004">
        <w:rPr>
          <w:sz w:val="26"/>
          <w:szCs w:val="26"/>
        </w:rPr>
        <w:t xml:space="preserve">hash </w:t>
      </w:r>
      <w:r>
        <w:rPr>
          <w:sz w:val="26"/>
          <w:szCs w:val="26"/>
        </w:rPr>
        <w:t>function based on the number of bins (</w:t>
      </w:r>
      <w:proofErr w:type="gramStart"/>
      <w:r>
        <w:rPr>
          <w:sz w:val="26"/>
          <w:szCs w:val="26"/>
        </w:rPr>
        <w:t>e.g.</w:t>
      </w:r>
      <w:proofErr w:type="gramEnd"/>
      <w:r>
        <w:rPr>
          <w:sz w:val="26"/>
          <w:szCs w:val="26"/>
        </w:rPr>
        <w:t xml:space="preserve"> using a modulo function)</w:t>
      </w:r>
      <w:r w:rsidR="00363E49">
        <w:rPr>
          <w:sz w:val="26"/>
          <w:szCs w:val="26"/>
        </w:rPr>
        <w:t xml:space="preserve"> for the table at that point in time. Due to the issues </w:t>
      </w:r>
      <w:proofErr w:type="gramStart"/>
      <w:r w:rsidR="00363E49">
        <w:rPr>
          <w:sz w:val="26"/>
          <w:szCs w:val="26"/>
        </w:rPr>
        <w:t>stated</w:t>
      </w:r>
      <w:proofErr w:type="gramEnd"/>
      <w:r w:rsidR="00363E49">
        <w:rPr>
          <w:sz w:val="26"/>
          <w:szCs w:val="26"/>
        </w:rPr>
        <w:t xml:space="preserve"> </w:t>
      </w:r>
      <w:r w:rsidR="00007004">
        <w:rPr>
          <w:sz w:val="26"/>
          <w:szCs w:val="26"/>
        </w:rPr>
        <w:t>in the Static Hash section</w:t>
      </w:r>
      <w:r w:rsidR="00363E49">
        <w:rPr>
          <w:sz w:val="26"/>
          <w:szCs w:val="26"/>
        </w:rPr>
        <w:t>, I have chosen to use a non-clustered index</w:t>
      </w:r>
      <w:r w:rsidR="00007004">
        <w:rPr>
          <w:sz w:val="26"/>
          <w:szCs w:val="26"/>
        </w:rPr>
        <w:t xml:space="preserve"> for each specified attribute</w:t>
      </w:r>
      <w:r w:rsidR="00363E49">
        <w:rPr>
          <w:sz w:val="26"/>
          <w:szCs w:val="26"/>
        </w:rPr>
        <w:t>.</w:t>
      </w:r>
    </w:p>
    <w:p w14:paraId="681ACB39" w14:textId="2AA6C170" w:rsidR="004B4ADA" w:rsidRDefault="004B4ADA" w:rsidP="00E951D3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</w:p>
    <w:p w14:paraId="150569CF" w14:textId="77777777" w:rsidR="00194E60" w:rsidRDefault="00194E60" w:rsidP="004B4ADA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  <w:sectPr w:rsidR="00194E60" w:rsidSect="008F38A0"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18EA7BE2" w14:textId="5E3E3F0B" w:rsidR="00ED6FDE" w:rsidRDefault="004B4ADA" w:rsidP="004B4ADA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lastRenderedPageBreak/>
        <w:t>Task 4.</w:t>
      </w:r>
      <w:r w:rsidR="00D74B38">
        <w:rPr>
          <w:b/>
          <w:bCs/>
          <w:sz w:val="26"/>
          <w:szCs w:val="26"/>
        </w:rPr>
        <w:t xml:space="preserve"> S</w:t>
      </w:r>
      <w:r w:rsidR="001C4845">
        <w:rPr>
          <w:b/>
          <w:bCs/>
          <w:sz w:val="26"/>
          <w:szCs w:val="26"/>
        </w:rPr>
        <w:t>Q</w:t>
      </w:r>
      <w:r w:rsidR="00D74B38">
        <w:rPr>
          <w:b/>
          <w:bCs/>
          <w:sz w:val="26"/>
          <w:szCs w:val="26"/>
        </w:rPr>
        <w:t>L Statements to Create Tables in Azure SQL Database</w:t>
      </w:r>
    </w:p>
    <w:tbl>
      <w:tblPr>
        <w:tblStyle w:val="TableGrid"/>
        <w:tblW w:w="1448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14485"/>
      </w:tblGrid>
      <w:tr w:rsidR="009C15C2" w14:paraId="65083CEE" w14:textId="77777777" w:rsidTr="006723F4">
        <w:tc>
          <w:tcPr>
            <w:tcW w:w="14485" w:type="dxa"/>
            <w:shd w:val="clear" w:color="auto" w:fill="F2F2F2" w:themeFill="background1" w:themeFillShade="F2"/>
          </w:tcPr>
          <w:p w14:paraId="772E33E7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==========================================================================</w:t>
            </w:r>
          </w:p>
          <w:p w14:paraId="428A184F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@class:  DSA 4513</w:t>
            </w:r>
          </w:p>
          <w:p w14:paraId="46D35E0C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@asnmt:  Class Project</w:t>
            </w:r>
          </w:p>
          <w:p w14:paraId="35CBD9E9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@task:   4</w:t>
            </w:r>
          </w:p>
          <w:p w14:paraId="68739A88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@author: Daniel Carpenter, ID: 113009743</w:t>
            </w:r>
          </w:p>
          <w:p w14:paraId="35FC39E9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@description: </w:t>
            </w:r>
          </w:p>
          <w:p w14:paraId="284665B4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    Queries to create tables, contraints, and indiceds of the job-shop </w:t>
            </w:r>
          </w:p>
          <w:p w14:paraId="2FB87DDD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    accounting system database</w:t>
            </w:r>
          </w:p>
          <w:p w14:paraId="53C14819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==========================================================================</w:t>
            </w:r>
          </w:p>
          <w:p w14:paraId="38F7C57E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14604785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Use Daniel Carpenter's Azure Database for all queries</w:t>
            </w:r>
          </w:p>
          <w:p w14:paraId="4CA47D80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4B69C6"/>
              </w:rPr>
              <w:t>US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cs-dsa-4513-sql-db]</w:t>
            </w:r>
          </w:p>
          <w:p w14:paraId="5D6F7C94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190B14E2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==========================================================================</w:t>
            </w:r>
          </w:p>
          <w:p w14:paraId="592CD0C8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DROP TABLES IF ALREADY EXISTING</w:t>
            </w:r>
          </w:p>
          <w:p w14:paraId="275268B7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Note: Using schema named 'Project' for this Project's Tables</w:t>
            </w:r>
          </w:p>
          <w:p w14:paraId="1F880914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==========================================================================</w:t>
            </w:r>
          </w:p>
          <w:p w14:paraId="40D0FA84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2C2760E9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777777"/>
              </w:rPr>
              <w:t>    </w:t>
            </w: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Tables ---------------------------------------------------------------</w:t>
            </w:r>
          </w:p>
          <w:p w14:paraId="7DBDA501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ROP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TABL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F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EXIST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[</w:t>
            </w:r>
            <w:proofErr w:type="spellStart"/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P_Fit</w:t>
            </w:r>
            <w:proofErr w:type="spellEnd"/>
            <w:r w:rsidRPr="00AE7A16">
              <w:rPr>
                <w:rFonts w:ascii="Consolas" w:eastAsia="Times New Roman" w:hAnsi="Consolas" w:cs="Times New Roman"/>
                <w:color w:val="333333"/>
              </w:rPr>
              <w:t>];</w:t>
            </w:r>
          </w:p>
          <w:p w14:paraId="6F7019D0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ROP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TABL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F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EXIST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[</w:t>
            </w:r>
            <w:proofErr w:type="spellStart"/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P_Paint</w:t>
            </w:r>
            <w:proofErr w:type="spellEnd"/>
            <w:r w:rsidRPr="00AE7A16">
              <w:rPr>
                <w:rFonts w:ascii="Consolas" w:eastAsia="Times New Roman" w:hAnsi="Consolas" w:cs="Times New Roman"/>
                <w:color w:val="333333"/>
              </w:rPr>
              <w:t>];</w:t>
            </w:r>
          </w:p>
          <w:p w14:paraId="3A9B238B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ROP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TABL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F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EXIST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[</w:t>
            </w:r>
            <w:proofErr w:type="spellStart"/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P_Cut</w:t>
            </w:r>
            <w:proofErr w:type="spellEnd"/>
            <w:r w:rsidRPr="00AE7A16">
              <w:rPr>
                <w:rFonts w:ascii="Consolas" w:eastAsia="Times New Roman" w:hAnsi="Consolas" w:cs="Times New Roman"/>
                <w:color w:val="333333"/>
              </w:rPr>
              <w:t>];</w:t>
            </w:r>
          </w:p>
          <w:p w14:paraId="6CAF6362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ROP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TABL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F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EXIST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[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J_Fit];</w:t>
            </w:r>
          </w:p>
          <w:p w14:paraId="1F84A947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ROP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TABL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F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EXIST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[</w:t>
            </w:r>
            <w:proofErr w:type="spellStart"/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J_Paint</w:t>
            </w:r>
            <w:proofErr w:type="spellEnd"/>
            <w:r w:rsidRPr="00AE7A16">
              <w:rPr>
                <w:rFonts w:ascii="Consolas" w:eastAsia="Times New Roman" w:hAnsi="Consolas" w:cs="Times New Roman"/>
                <w:color w:val="333333"/>
              </w:rPr>
              <w:t>];</w:t>
            </w:r>
          </w:p>
          <w:p w14:paraId="3F5EDA3E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ROP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TABL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F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EXIST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[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J_Cut];</w:t>
            </w:r>
          </w:p>
          <w:p w14:paraId="34E74102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ROP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TABL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F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EXIST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[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Orders];</w:t>
            </w:r>
          </w:p>
          <w:p w14:paraId="26B5C451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ROP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TABL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F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EXIST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[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Manufactures];</w:t>
            </w:r>
          </w:p>
          <w:p w14:paraId="2639220E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ROP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TABL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F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EXIST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[</w:t>
            </w:r>
            <w:proofErr w:type="spellStart"/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ManagedBy</w:t>
            </w:r>
            <w:proofErr w:type="spellEnd"/>
            <w:r w:rsidRPr="00AE7A16">
              <w:rPr>
                <w:rFonts w:ascii="Consolas" w:eastAsia="Times New Roman" w:hAnsi="Consolas" w:cs="Times New Roman"/>
                <w:color w:val="333333"/>
              </w:rPr>
              <w:t>];</w:t>
            </w:r>
          </w:p>
          <w:p w14:paraId="78DC49A0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ROP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TABL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F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EXIST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[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Records];</w:t>
            </w:r>
          </w:p>
          <w:p w14:paraId="36017776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ROP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TABL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F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EXIST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[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Customer];</w:t>
            </w:r>
          </w:p>
          <w:p w14:paraId="7150B8EA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ROP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TABL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F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EXIST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[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Job];</w:t>
            </w:r>
          </w:p>
          <w:p w14:paraId="40D2DB0D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ROP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TABL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F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EXIST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[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Transaction];</w:t>
            </w:r>
          </w:p>
          <w:p w14:paraId="742A46E1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ROP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TABL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F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EXIST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[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Account];           </w:t>
            </w:r>
          </w:p>
          <w:p w14:paraId="14EE18AE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lastRenderedPageBreak/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ROP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TABL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F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EXIST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[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Assemblies];</w:t>
            </w:r>
          </w:p>
          <w:p w14:paraId="0D359744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ROP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TABL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F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EXIST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[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Process];</w:t>
            </w:r>
          </w:p>
          <w:p w14:paraId="5BF8CD30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ROP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TABL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F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EXIST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[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Department];</w:t>
            </w:r>
          </w:p>
          <w:p w14:paraId="72E4A132" w14:textId="77777777" w:rsidR="00AE7A16" w:rsidRPr="00AE7A16" w:rsidRDefault="00AE7A16" w:rsidP="00AE7A16">
            <w:pPr>
              <w:shd w:val="clear" w:color="auto" w:fill="F5F5F5"/>
              <w:spacing w:after="240"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4808F78B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==========================================================================</w:t>
            </w:r>
          </w:p>
          <w:p w14:paraId="1B0D7D6B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CREATE TABLES, INDICES, AND CONSTRAINTS FOR JOB-SHOP DATABASE</w:t>
            </w:r>
          </w:p>
          <w:p w14:paraId="6F913741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==========================================================================</w:t>
            </w:r>
          </w:p>
          <w:p w14:paraId="31019A19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258170B3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Create the Customer Table ------------------------------------------------</w:t>
            </w:r>
          </w:p>
          <w:p w14:paraId="71CD3EAB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4B69C6"/>
              </w:rPr>
              <w:t>CRE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TABL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Customer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(</w:t>
            </w:r>
          </w:p>
          <w:p w14:paraId="69EA1670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[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name]   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VARCHAR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(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255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)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PRIMARY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KEY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546BAB51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[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address]   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VARCHAR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(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255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)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O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ULL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41981A18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[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category]   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O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ULL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032DD221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CONSTRA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     CTGRY_RANGE 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4B69C6"/>
              </w:rPr>
              <w:t>CHECK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(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category </w:t>
            </w:r>
            <w:r w:rsidRPr="00AE7A16">
              <w:rPr>
                <w:rFonts w:ascii="Consolas" w:eastAsia="Times New Roman" w:hAnsi="Consolas" w:cs="Times New Roman"/>
                <w:color w:val="777777"/>
              </w:rPr>
              <w:t>&gt;=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1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AND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category </w:t>
            </w:r>
            <w:r w:rsidRPr="00AE7A16">
              <w:rPr>
                <w:rFonts w:ascii="Consolas" w:eastAsia="Times New Roman" w:hAnsi="Consolas" w:cs="Times New Roman"/>
                <w:color w:val="777777"/>
              </w:rPr>
              <w:t>&lt;=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10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)</w:t>
            </w:r>
          </w:p>
          <w:p w14:paraId="0FE2F370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)</w:t>
            </w:r>
          </w:p>
          <w:p w14:paraId="10A1D30E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Create B+ Tree Index on name of Customer table</w:t>
            </w:r>
          </w:p>
          <w:p w14:paraId="2B2A6F84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4B69C6"/>
              </w:rPr>
              <w:t>CRE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DEX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IDX_Customer_ON_name]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ON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Customer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([name]);</w:t>
            </w:r>
          </w:p>
          <w:p w14:paraId="1604F3F9" w14:textId="77777777" w:rsidR="00AE7A16" w:rsidRPr="00AE7A16" w:rsidRDefault="00AE7A16" w:rsidP="00AE7A16">
            <w:pPr>
              <w:shd w:val="clear" w:color="auto" w:fill="F5F5F5"/>
              <w:spacing w:after="240"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571042D7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Create the Assemblies Table ----------------------------------------------</w:t>
            </w:r>
          </w:p>
          <w:p w14:paraId="25E11277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4B69C6"/>
              </w:rPr>
              <w:t>CRE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TABL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Assemblies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(</w:t>
            </w:r>
          </w:p>
          <w:p w14:paraId="468E2956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[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id]   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PRIMARY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KEY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56D4945E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[</w:t>
            </w:r>
            <w:proofErr w:type="spellStart"/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dateOrdered</w:t>
            </w:r>
            <w:proofErr w:type="spellEnd"/>
            <w:r w:rsidRPr="00AE7A16">
              <w:rPr>
                <w:rFonts w:ascii="Consolas" w:eastAsia="Times New Roman" w:hAnsi="Consolas" w:cs="Times New Roman"/>
                <w:color w:val="333333"/>
              </w:rPr>
              <w:t>]   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4B69C6"/>
              </w:rPr>
              <w:t>D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O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ULL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344CC8F8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[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details]   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VARCHAR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(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255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)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EFAUL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ULL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00C69E60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[details1]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REAL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EFAUL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0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5EB678E7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CONSTRA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  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   [</w:t>
            </w:r>
            <w:proofErr w:type="spellStart"/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NON_NEG_id_Assemblies</w:t>
            </w:r>
            <w:proofErr w:type="spellEnd"/>
            <w:r w:rsidRPr="00AE7A16">
              <w:rPr>
                <w:rFonts w:ascii="Consolas" w:eastAsia="Times New Roman" w:hAnsi="Consolas" w:cs="Times New Roman"/>
                <w:color w:val="333333"/>
              </w:rPr>
              <w:t>]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CHECK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(id </w:t>
            </w:r>
            <w:r w:rsidRPr="00AE7A16">
              <w:rPr>
                <w:rFonts w:ascii="Consolas" w:eastAsia="Times New Roman" w:hAnsi="Consolas" w:cs="Times New Roman"/>
                <w:color w:val="777777"/>
              </w:rPr>
              <w:t>&gt;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0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)</w:t>
            </w:r>
          </w:p>
          <w:p w14:paraId="19492052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)</w:t>
            </w:r>
          </w:p>
          <w:p w14:paraId="2569A609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Create B+ Tree Index on id of Assemblies table</w:t>
            </w:r>
          </w:p>
          <w:p w14:paraId="61135C3E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4B69C6"/>
              </w:rPr>
              <w:t>CRE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DEX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IDX_Assemblies_ON_id</w:t>
            </w:r>
            <w:proofErr w:type="spellEnd"/>
            <w:r w:rsidRPr="00AE7A16">
              <w:rPr>
                <w:rFonts w:ascii="Consolas" w:eastAsia="Times New Roman" w:hAnsi="Consolas" w:cs="Times New Roman"/>
                <w:color w:val="333333"/>
              </w:rPr>
              <w:t>]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ON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Assemblies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(id);</w:t>
            </w:r>
          </w:p>
          <w:p w14:paraId="3EC6A079" w14:textId="77777777" w:rsidR="00AE7A16" w:rsidRPr="00AE7A16" w:rsidRDefault="00AE7A16" w:rsidP="00AE7A16">
            <w:pPr>
              <w:shd w:val="clear" w:color="auto" w:fill="F5F5F5"/>
              <w:spacing w:after="240"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650715A6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Create the Orders Table --------------------------------------------------</w:t>
            </w:r>
          </w:p>
          <w:p w14:paraId="5BD67D62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4B69C6"/>
              </w:rPr>
              <w:t>CRE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TABL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Orders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(</w:t>
            </w:r>
          </w:p>
          <w:p w14:paraId="4E951103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[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customerName]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VARCHAR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(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255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)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FOREIGN KEY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REFERENCE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].Customer,</w:t>
            </w:r>
          </w:p>
          <w:p w14:paraId="47BA75F5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lastRenderedPageBreak/>
              <w:t>    [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assembliesID]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O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ULL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FOREIGN KEY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REFERENCE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].Assemblies</w:t>
            </w:r>
          </w:p>
          <w:p w14:paraId="574C17FC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)</w:t>
            </w:r>
          </w:p>
          <w:p w14:paraId="1D41128A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6470F280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Create the Fit Table for Processes ---------------------------------------</w:t>
            </w:r>
          </w:p>
          <w:p w14:paraId="5C140572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4B69C6"/>
              </w:rPr>
              <w:t>CRE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TABL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P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_Fit</w:t>
            </w:r>
            <w:proofErr w:type="spellEnd"/>
            <w:r w:rsidRPr="00AE7A16">
              <w:rPr>
                <w:rFonts w:ascii="Consolas" w:eastAsia="Times New Roman" w:hAnsi="Consolas" w:cs="Times New Roman"/>
                <w:color w:val="333333"/>
              </w:rPr>
              <w:t> (</w:t>
            </w:r>
          </w:p>
          <w:p w14:paraId="0721C44E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[</w:t>
            </w:r>
            <w:proofErr w:type="spellStart"/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processID</w:t>
            </w:r>
            <w:proofErr w:type="spellEnd"/>
            <w:r w:rsidRPr="00AE7A16">
              <w:rPr>
                <w:rFonts w:ascii="Consolas" w:eastAsia="Times New Roman" w:hAnsi="Consolas" w:cs="Times New Roman"/>
                <w:color w:val="333333"/>
              </w:rPr>
              <w:t>]   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PRIMARY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KEY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3574884D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[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type]   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VARCHAR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(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255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)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EFAUL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ULL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529DD301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CONSTRA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  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   [</w:t>
            </w:r>
            <w:proofErr w:type="spellStart"/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NON_NEG_id_P_Fit</w:t>
            </w:r>
            <w:proofErr w:type="spellEnd"/>
            <w:r w:rsidRPr="00AE7A16">
              <w:rPr>
                <w:rFonts w:ascii="Consolas" w:eastAsia="Times New Roman" w:hAnsi="Consolas" w:cs="Times New Roman"/>
                <w:color w:val="333333"/>
              </w:rPr>
              <w:t>]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CHECK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(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processID</w:t>
            </w:r>
            <w:proofErr w:type="spellEnd"/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777777"/>
              </w:rPr>
              <w:t>&gt;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0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)</w:t>
            </w:r>
          </w:p>
          <w:p w14:paraId="0BB4AFD3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)</w:t>
            </w:r>
          </w:p>
          <w:p w14:paraId="2DC9D8B1" w14:textId="77777777" w:rsidR="00AE7A16" w:rsidRPr="00AE7A16" w:rsidRDefault="00AE7A16" w:rsidP="00AE7A16">
            <w:pPr>
              <w:shd w:val="clear" w:color="auto" w:fill="F5F5F5"/>
              <w:spacing w:after="240"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338ACA21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Create the Paint Table for Processes -------------------------------------</w:t>
            </w:r>
          </w:p>
          <w:p w14:paraId="6E7926EE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4B69C6"/>
              </w:rPr>
              <w:t>CRE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TABL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P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_Paint</w:t>
            </w:r>
            <w:proofErr w:type="spellEnd"/>
            <w:r w:rsidRPr="00AE7A16">
              <w:rPr>
                <w:rFonts w:ascii="Consolas" w:eastAsia="Times New Roman" w:hAnsi="Consolas" w:cs="Times New Roman"/>
                <w:color w:val="333333"/>
              </w:rPr>
              <w:t> (</w:t>
            </w:r>
          </w:p>
          <w:p w14:paraId="38D77B96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[</w:t>
            </w:r>
            <w:proofErr w:type="spellStart"/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processID</w:t>
            </w:r>
            <w:proofErr w:type="spellEnd"/>
            <w:r w:rsidRPr="00AE7A16">
              <w:rPr>
                <w:rFonts w:ascii="Consolas" w:eastAsia="Times New Roman" w:hAnsi="Consolas" w:cs="Times New Roman"/>
                <w:color w:val="333333"/>
              </w:rPr>
              <w:t>]   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PRIMARY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KEY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3DACFE89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[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type]   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VARCHAR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(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255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)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EFAUL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ULL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30ADADD4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[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method]   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VARCHAR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(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255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)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EFAUL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ULL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11F2729D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CONSTRA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  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   [</w:t>
            </w:r>
            <w:proofErr w:type="spellStart"/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NON_NEG_id_P_Paint</w:t>
            </w:r>
            <w:proofErr w:type="spellEnd"/>
            <w:r w:rsidRPr="00AE7A16">
              <w:rPr>
                <w:rFonts w:ascii="Consolas" w:eastAsia="Times New Roman" w:hAnsi="Consolas" w:cs="Times New Roman"/>
                <w:color w:val="333333"/>
              </w:rPr>
              <w:t>]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CHECK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(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processID</w:t>
            </w:r>
            <w:proofErr w:type="spellEnd"/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777777"/>
              </w:rPr>
              <w:t>&gt;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0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)</w:t>
            </w:r>
          </w:p>
          <w:p w14:paraId="1D23A749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)</w:t>
            </w:r>
          </w:p>
          <w:p w14:paraId="7BD56279" w14:textId="77777777" w:rsidR="00AE7A16" w:rsidRPr="00AE7A16" w:rsidRDefault="00AE7A16" w:rsidP="00AE7A16">
            <w:pPr>
              <w:shd w:val="clear" w:color="auto" w:fill="F5F5F5"/>
              <w:spacing w:after="240"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442FBCAF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Create the Cut Table for Processes ---------------------------------------</w:t>
            </w:r>
          </w:p>
          <w:p w14:paraId="766661CF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4B69C6"/>
              </w:rPr>
              <w:t>CRE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TABL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P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_Cut</w:t>
            </w:r>
            <w:proofErr w:type="spellEnd"/>
            <w:r w:rsidRPr="00AE7A16">
              <w:rPr>
                <w:rFonts w:ascii="Consolas" w:eastAsia="Times New Roman" w:hAnsi="Consolas" w:cs="Times New Roman"/>
                <w:color w:val="333333"/>
              </w:rPr>
              <w:t> (</w:t>
            </w:r>
          </w:p>
          <w:p w14:paraId="50C3330A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[</w:t>
            </w:r>
            <w:proofErr w:type="spellStart"/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processID</w:t>
            </w:r>
            <w:proofErr w:type="spellEnd"/>
            <w:r w:rsidRPr="00AE7A16">
              <w:rPr>
                <w:rFonts w:ascii="Consolas" w:eastAsia="Times New Roman" w:hAnsi="Consolas" w:cs="Times New Roman"/>
                <w:color w:val="333333"/>
              </w:rPr>
              <w:t>]   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PRIMARY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KEY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6B89F5C0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[</w:t>
            </w:r>
            <w:proofErr w:type="spellStart"/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cutType</w:t>
            </w:r>
            <w:proofErr w:type="spellEnd"/>
            <w:r w:rsidRPr="00AE7A16">
              <w:rPr>
                <w:rFonts w:ascii="Consolas" w:eastAsia="Times New Roman" w:hAnsi="Consolas" w:cs="Times New Roman"/>
                <w:color w:val="333333"/>
              </w:rPr>
              <w:t>]   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VARCHAR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(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255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)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EFAUL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ULL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26A5AEE7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[</w:t>
            </w:r>
            <w:proofErr w:type="spellStart"/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machineType</w:t>
            </w:r>
            <w:proofErr w:type="spellEnd"/>
            <w:r w:rsidRPr="00AE7A16">
              <w:rPr>
                <w:rFonts w:ascii="Consolas" w:eastAsia="Times New Roman" w:hAnsi="Consolas" w:cs="Times New Roman"/>
                <w:color w:val="333333"/>
              </w:rPr>
              <w:t>]   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4B69C6"/>
              </w:rPr>
              <w:t>VARCHAR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(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255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)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EFAUL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ULL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3D3399FA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CONSTRA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  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   [</w:t>
            </w:r>
            <w:proofErr w:type="spellStart"/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NON_NEG_id_P_Cut</w:t>
            </w:r>
            <w:proofErr w:type="spellEnd"/>
            <w:r w:rsidRPr="00AE7A16">
              <w:rPr>
                <w:rFonts w:ascii="Consolas" w:eastAsia="Times New Roman" w:hAnsi="Consolas" w:cs="Times New Roman"/>
                <w:color w:val="333333"/>
              </w:rPr>
              <w:t>]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CHECK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(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processID</w:t>
            </w:r>
            <w:proofErr w:type="spellEnd"/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777777"/>
              </w:rPr>
              <w:t>&gt;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0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)</w:t>
            </w:r>
          </w:p>
          <w:p w14:paraId="7FA6DF49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)</w:t>
            </w:r>
          </w:p>
          <w:p w14:paraId="3FD1010F" w14:textId="77777777" w:rsidR="00AE7A16" w:rsidRPr="00AE7A16" w:rsidRDefault="00AE7A16" w:rsidP="00AE7A16">
            <w:pPr>
              <w:shd w:val="clear" w:color="auto" w:fill="F5F5F5"/>
              <w:spacing w:after="240"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50227AEF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Create the Table for Departments------------------------------------------</w:t>
            </w:r>
          </w:p>
          <w:p w14:paraId="55D2FE89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4B69C6"/>
              </w:rPr>
              <w:t>CRE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TABL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Department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(</w:t>
            </w:r>
          </w:p>
          <w:p w14:paraId="1A7BB433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[</w:t>
            </w:r>
            <w:proofErr w:type="spellStart"/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deptNo</w:t>
            </w:r>
            <w:proofErr w:type="spellEnd"/>
            <w:r w:rsidRPr="00AE7A16">
              <w:rPr>
                <w:rFonts w:ascii="Consolas" w:eastAsia="Times New Roman" w:hAnsi="Consolas" w:cs="Times New Roman"/>
                <w:color w:val="333333"/>
              </w:rPr>
              <w:t>]   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PRIMARY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KEY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16BCC79F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[details2]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REAL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EFAUL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0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6342CFFD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CONSTRA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  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   [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NON_NEG_deptNo_Department]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CHECK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(deptNo </w:t>
            </w:r>
            <w:r w:rsidRPr="00AE7A16">
              <w:rPr>
                <w:rFonts w:ascii="Consolas" w:eastAsia="Times New Roman" w:hAnsi="Consolas" w:cs="Times New Roman"/>
                <w:color w:val="777777"/>
              </w:rPr>
              <w:t>&gt;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0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)</w:t>
            </w:r>
          </w:p>
          <w:p w14:paraId="153203B7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)</w:t>
            </w:r>
          </w:p>
          <w:p w14:paraId="3AC53F0D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lastRenderedPageBreak/>
              <w:t>-- Create B+ Tree Index on </w:t>
            </w:r>
            <w:proofErr w:type="spellStart"/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deptNo</w:t>
            </w:r>
            <w:proofErr w:type="spellEnd"/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 of the Department table</w:t>
            </w:r>
          </w:p>
          <w:p w14:paraId="3C1098B6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4B69C6"/>
              </w:rPr>
              <w:t>CRE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DEX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IDX_Department_ON_deptNo]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ON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Department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(deptNo);</w:t>
            </w:r>
          </w:p>
          <w:p w14:paraId="63BF406D" w14:textId="77777777" w:rsidR="00AE7A16" w:rsidRPr="00AE7A16" w:rsidRDefault="00AE7A16" w:rsidP="00AE7A16">
            <w:pPr>
              <w:shd w:val="clear" w:color="auto" w:fill="F5F5F5"/>
              <w:spacing w:after="240"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3B178C49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Create the Table for Processes -------------------------------------------</w:t>
            </w:r>
          </w:p>
          <w:p w14:paraId="116D9B92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4B69C6"/>
              </w:rPr>
              <w:t>CRE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TABL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Process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(</w:t>
            </w:r>
          </w:p>
          <w:p w14:paraId="34F5FBB8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[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id]   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PRIMARY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KEY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5BC686DA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[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deptNo]   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FOREIGN KEY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REFERENCE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].Department,</w:t>
            </w:r>
          </w:p>
          <w:p w14:paraId="6A303E32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[details3]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REAL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EFAUL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0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57CEFEAC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CONSTRA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  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   [</w:t>
            </w:r>
            <w:proofErr w:type="spellStart"/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NON_NEG_id_Process</w:t>
            </w:r>
            <w:proofErr w:type="spellEnd"/>
            <w:r w:rsidRPr="00AE7A16">
              <w:rPr>
                <w:rFonts w:ascii="Consolas" w:eastAsia="Times New Roman" w:hAnsi="Consolas" w:cs="Times New Roman"/>
                <w:color w:val="333333"/>
              </w:rPr>
              <w:t>]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CHECK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(id </w:t>
            </w:r>
            <w:r w:rsidRPr="00AE7A16">
              <w:rPr>
                <w:rFonts w:ascii="Consolas" w:eastAsia="Times New Roman" w:hAnsi="Consolas" w:cs="Times New Roman"/>
                <w:color w:val="777777"/>
              </w:rPr>
              <w:t>&gt;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0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)</w:t>
            </w:r>
          </w:p>
          <w:p w14:paraId="3B0CE5A6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)</w:t>
            </w:r>
          </w:p>
          <w:p w14:paraId="78D2F0FC" w14:textId="77777777" w:rsidR="00AE7A16" w:rsidRPr="00AE7A16" w:rsidRDefault="00AE7A16" w:rsidP="00AE7A16">
            <w:pPr>
              <w:shd w:val="clear" w:color="auto" w:fill="F5F5F5"/>
              <w:spacing w:after="240"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4F73F206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Create the Relation Table between the Process and Assemblies tables ------</w:t>
            </w:r>
          </w:p>
          <w:p w14:paraId="2E18C166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4B69C6"/>
              </w:rPr>
              <w:t>CRE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TABL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Manufactures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(</w:t>
            </w:r>
          </w:p>
          <w:p w14:paraId="06C02B24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[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assembliesID]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O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ULL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FOREIGN KEY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REFERENCE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].Assemblies,</w:t>
            </w:r>
          </w:p>
          <w:p w14:paraId="1543C9B0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[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processID]   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O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ULL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FOREIGN KEY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REFERENCE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].Process</w:t>
            </w:r>
          </w:p>
          <w:p w14:paraId="649D34F6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)</w:t>
            </w:r>
          </w:p>
          <w:p w14:paraId="7E059AE7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Create B+ Tree Index on </w:t>
            </w:r>
            <w:proofErr w:type="spellStart"/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deptNo</w:t>
            </w:r>
            <w:proofErr w:type="spellEnd"/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 of the Manufactures table </w:t>
            </w:r>
          </w:p>
          <w:p w14:paraId="38149272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4B69C6"/>
              </w:rPr>
              <w:t>CRE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DEX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IDX_Manufactures_ON_assembliesID]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ON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Manufactures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(assembliesID);</w:t>
            </w:r>
          </w:p>
          <w:p w14:paraId="0842E314" w14:textId="77777777" w:rsidR="00AE7A16" w:rsidRPr="00AE7A16" w:rsidRDefault="00AE7A16" w:rsidP="00AE7A16">
            <w:pPr>
              <w:shd w:val="clear" w:color="auto" w:fill="F5F5F5"/>
              <w:spacing w:after="240"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090E2A92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Create the Table for Jobs ------------------------------------------------</w:t>
            </w:r>
          </w:p>
          <w:p w14:paraId="7F83CE45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4B69C6"/>
              </w:rPr>
              <w:t>CRE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TABL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Job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(</w:t>
            </w:r>
          </w:p>
          <w:p w14:paraId="7E8D25D9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[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jobNo]   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PRIMARY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KEY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07F1EE8C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[</w:t>
            </w:r>
            <w:proofErr w:type="spellStart"/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startDate</w:t>
            </w:r>
            <w:proofErr w:type="spellEnd"/>
            <w:r w:rsidRPr="00AE7A16">
              <w:rPr>
                <w:rFonts w:ascii="Consolas" w:eastAsia="Times New Roman" w:hAnsi="Consolas" w:cs="Times New Roman"/>
                <w:color w:val="333333"/>
              </w:rPr>
              <w:t>]   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O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ULL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675915F2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[</w:t>
            </w:r>
            <w:proofErr w:type="spellStart"/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endDate</w:t>
            </w:r>
            <w:proofErr w:type="spellEnd"/>
            <w:r w:rsidRPr="00AE7A16">
              <w:rPr>
                <w:rFonts w:ascii="Consolas" w:eastAsia="Times New Roman" w:hAnsi="Consolas" w:cs="Times New Roman"/>
                <w:color w:val="333333"/>
              </w:rPr>
              <w:t>]   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EFAUL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ULL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5FABE1BE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[</w:t>
            </w:r>
            <w:proofErr w:type="spellStart"/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otherInfo</w:t>
            </w:r>
            <w:proofErr w:type="spellEnd"/>
            <w:r w:rsidRPr="00AE7A16">
              <w:rPr>
                <w:rFonts w:ascii="Consolas" w:eastAsia="Times New Roman" w:hAnsi="Consolas" w:cs="Times New Roman"/>
                <w:color w:val="333333"/>
              </w:rPr>
              <w:t>]   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VARCHAR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(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255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)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EFAUL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ULL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60002763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[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assembliesID]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O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ULL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FOREIGN KEY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REFERENCE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].Assemblies,</w:t>
            </w:r>
          </w:p>
          <w:p w14:paraId="00F3FA5A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[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processID]   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O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ULL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FOREIGN KEY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REFERENCE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].Process,</w:t>
            </w:r>
          </w:p>
          <w:p w14:paraId="2AD80C10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[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deptNo]   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O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ULL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FOREIGN KEY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REFERENCE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].Department,</w:t>
            </w:r>
          </w:p>
          <w:p w14:paraId="3D539296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CONSTRA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  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   [</w:t>
            </w:r>
            <w:proofErr w:type="spellStart"/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NON_NEG_JobNo_Job</w:t>
            </w:r>
            <w:proofErr w:type="spellEnd"/>
            <w:r w:rsidRPr="00AE7A16">
              <w:rPr>
                <w:rFonts w:ascii="Consolas" w:eastAsia="Times New Roman" w:hAnsi="Consolas" w:cs="Times New Roman"/>
                <w:color w:val="333333"/>
              </w:rPr>
              <w:t>]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CHECK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(JobNo </w:t>
            </w:r>
            <w:r w:rsidRPr="00AE7A16">
              <w:rPr>
                <w:rFonts w:ascii="Consolas" w:eastAsia="Times New Roman" w:hAnsi="Consolas" w:cs="Times New Roman"/>
                <w:color w:val="777777"/>
              </w:rPr>
              <w:t>&gt;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0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),</w:t>
            </w:r>
          </w:p>
          <w:p w14:paraId="4A2B627D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CONSTRA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  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   [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POS_VAR_DATES_Job]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CHECK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(endDate </w:t>
            </w:r>
            <w:r w:rsidRPr="00AE7A16">
              <w:rPr>
                <w:rFonts w:ascii="Consolas" w:eastAsia="Times New Roman" w:hAnsi="Consolas" w:cs="Times New Roman"/>
                <w:color w:val="777777"/>
              </w:rPr>
              <w:t>&gt;=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startDate)</w:t>
            </w:r>
          </w:p>
          <w:p w14:paraId="7D6E3D68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)</w:t>
            </w:r>
          </w:p>
          <w:p w14:paraId="0936C37C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Create B+ Tree Index on id of Job table</w:t>
            </w:r>
          </w:p>
          <w:p w14:paraId="14F61389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4B69C6"/>
              </w:rPr>
              <w:lastRenderedPageBreak/>
              <w:t>CRE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DEX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IDX_Job_ON_JobNo</w:t>
            </w:r>
            <w:proofErr w:type="spellEnd"/>
            <w:r w:rsidRPr="00AE7A16">
              <w:rPr>
                <w:rFonts w:ascii="Consolas" w:eastAsia="Times New Roman" w:hAnsi="Consolas" w:cs="Times New Roman"/>
                <w:color w:val="333333"/>
              </w:rPr>
              <w:t>]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ON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Job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(JobNo);</w:t>
            </w:r>
          </w:p>
          <w:p w14:paraId="3F583E0B" w14:textId="77777777" w:rsidR="00AE7A16" w:rsidRPr="00AE7A16" w:rsidRDefault="00AE7A16" w:rsidP="00AE7A16">
            <w:pPr>
              <w:shd w:val="clear" w:color="auto" w:fill="F5F5F5"/>
              <w:spacing w:after="240"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37510C94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Create the Fit Table for Jobs --------------------------------------------</w:t>
            </w:r>
          </w:p>
          <w:p w14:paraId="3B5C68C6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4B69C6"/>
              </w:rPr>
              <w:t>CRE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TABL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J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_Fit (</w:t>
            </w:r>
          </w:p>
          <w:p w14:paraId="632C5A0E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[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jobNo]   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FOREIGN KEY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REFERENCE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].Job,</w:t>
            </w:r>
          </w:p>
          <w:p w14:paraId="3787BB08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[</w:t>
            </w:r>
            <w:proofErr w:type="spellStart"/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timeOfLabor</w:t>
            </w:r>
            <w:proofErr w:type="spellEnd"/>
            <w:r w:rsidRPr="00AE7A16">
              <w:rPr>
                <w:rFonts w:ascii="Consolas" w:eastAsia="Times New Roman" w:hAnsi="Consolas" w:cs="Times New Roman"/>
                <w:color w:val="333333"/>
              </w:rPr>
              <w:t>]   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EFAUL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0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6D1EE39E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CONSTRA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  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   [</w:t>
            </w:r>
            <w:proofErr w:type="spellStart"/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NON_NEG_id_J_Fit</w:t>
            </w:r>
            <w:proofErr w:type="spellEnd"/>
            <w:r w:rsidRPr="00AE7A16">
              <w:rPr>
                <w:rFonts w:ascii="Consolas" w:eastAsia="Times New Roman" w:hAnsi="Consolas" w:cs="Times New Roman"/>
                <w:color w:val="333333"/>
              </w:rPr>
              <w:t>]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CHECK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(jobNo </w:t>
            </w:r>
            <w:r w:rsidRPr="00AE7A16">
              <w:rPr>
                <w:rFonts w:ascii="Consolas" w:eastAsia="Times New Roman" w:hAnsi="Consolas" w:cs="Times New Roman"/>
                <w:color w:val="777777"/>
              </w:rPr>
              <w:t>&gt;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0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),</w:t>
            </w:r>
          </w:p>
          <w:p w14:paraId="550F09B3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CONSTRA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  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   [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NON_NEG_timeOfLabor_J_Fit]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CHECK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([timeOfLabor] </w:t>
            </w:r>
            <w:r w:rsidRPr="00AE7A16">
              <w:rPr>
                <w:rFonts w:ascii="Consolas" w:eastAsia="Times New Roman" w:hAnsi="Consolas" w:cs="Times New Roman"/>
                <w:color w:val="777777"/>
              </w:rPr>
              <w:t>&gt;=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0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)</w:t>
            </w:r>
          </w:p>
          <w:p w14:paraId="3CF4080C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)</w:t>
            </w:r>
          </w:p>
          <w:p w14:paraId="78E57D09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Create non-clustered index in place of ideal static hash table</w:t>
            </w:r>
          </w:p>
          <w:p w14:paraId="16FAC9D1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4B69C6"/>
              </w:rPr>
              <w:t>CRE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ONCLUSTERED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DEX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IDX_J_Fit_ON_id]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ON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J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_Fit(jobNo);</w:t>
            </w:r>
          </w:p>
          <w:p w14:paraId="2E1D2108" w14:textId="77777777" w:rsidR="00AE7A16" w:rsidRPr="00AE7A16" w:rsidRDefault="00AE7A16" w:rsidP="00AE7A16">
            <w:pPr>
              <w:shd w:val="clear" w:color="auto" w:fill="F5F5F5"/>
              <w:spacing w:after="240"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2E88FC09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Create the Paint Table for Jobs ------------------------------------------</w:t>
            </w:r>
          </w:p>
          <w:p w14:paraId="5839ADB9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4B69C6"/>
              </w:rPr>
              <w:t>CRE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TABL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J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_Paint</w:t>
            </w:r>
            <w:proofErr w:type="spellEnd"/>
            <w:r w:rsidRPr="00AE7A16">
              <w:rPr>
                <w:rFonts w:ascii="Consolas" w:eastAsia="Times New Roman" w:hAnsi="Consolas" w:cs="Times New Roman"/>
                <w:color w:val="333333"/>
              </w:rPr>
              <w:t> (</w:t>
            </w:r>
          </w:p>
          <w:p w14:paraId="37CA84D9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[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jobNo]   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FOREIGN KEY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REFERENCE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].Job,</w:t>
            </w:r>
          </w:p>
          <w:p w14:paraId="6F574F39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[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color]   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VARCHAR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(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255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)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EFAUL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ULL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0387281C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[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volume]   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REAL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EFAUL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0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O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ULL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731A6AF3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[</w:t>
            </w:r>
            <w:proofErr w:type="spellStart"/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timeOfLabor</w:t>
            </w:r>
            <w:proofErr w:type="spellEnd"/>
            <w:r w:rsidRPr="00AE7A16">
              <w:rPr>
                <w:rFonts w:ascii="Consolas" w:eastAsia="Times New Roman" w:hAnsi="Consolas" w:cs="Times New Roman"/>
                <w:color w:val="333333"/>
              </w:rPr>
              <w:t>]   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EFAUL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0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O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ULL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5785CFA2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CONSTRA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  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   [</w:t>
            </w:r>
            <w:proofErr w:type="spellStart"/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NON_NEG_id_J_Paint</w:t>
            </w:r>
            <w:proofErr w:type="spellEnd"/>
            <w:r w:rsidRPr="00AE7A16">
              <w:rPr>
                <w:rFonts w:ascii="Consolas" w:eastAsia="Times New Roman" w:hAnsi="Consolas" w:cs="Times New Roman"/>
                <w:color w:val="333333"/>
              </w:rPr>
              <w:t>]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CHECK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(jobNo </w:t>
            </w:r>
            <w:r w:rsidRPr="00AE7A16">
              <w:rPr>
                <w:rFonts w:ascii="Consolas" w:eastAsia="Times New Roman" w:hAnsi="Consolas" w:cs="Times New Roman"/>
                <w:color w:val="777777"/>
              </w:rPr>
              <w:t>&gt;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0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),</w:t>
            </w:r>
          </w:p>
          <w:p w14:paraId="437B4E4C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CONSTRA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  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   [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NON_NEG_timeOfLabor_J_Paint]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CHECK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([timeOfLabor] </w:t>
            </w:r>
            <w:r w:rsidRPr="00AE7A16">
              <w:rPr>
                <w:rFonts w:ascii="Consolas" w:eastAsia="Times New Roman" w:hAnsi="Consolas" w:cs="Times New Roman"/>
                <w:color w:val="777777"/>
              </w:rPr>
              <w:t>&gt;=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0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)</w:t>
            </w:r>
          </w:p>
          <w:p w14:paraId="6C778848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)</w:t>
            </w:r>
          </w:p>
          <w:p w14:paraId="40B427B8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Create non-clustered index in place of </w:t>
            </w:r>
            <w:proofErr w:type="spellStart"/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dunamic</w:t>
            </w:r>
            <w:proofErr w:type="spellEnd"/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 hash table on id</w:t>
            </w:r>
          </w:p>
          <w:p w14:paraId="5A649788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4B69C6"/>
              </w:rPr>
              <w:t>CRE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ONCLUSTERED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DEX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IDX_J_Paint_ON_id]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ON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J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_Paint(jobNo);</w:t>
            </w:r>
          </w:p>
          <w:p w14:paraId="60162681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4CD0047F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Create B+ tree index for color </w:t>
            </w:r>
          </w:p>
          <w:p w14:paraId="6349499C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4B69C6"/>
              </w:rPr>
              <w:t>CRE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DEX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IDX_J_Paint_ON_color</w:t>
            </w:r>
            <w:proofErr w:type="spellEnd"/>
            <w:r w:rsidRPr="00AE7A16">
              <w:rPr>
                <w:rFonts w:ascii="Consolas" w:eastAsia="Times New Roman" w:hAnsi="Consolas" w:cs="Times New Roman"/>
                <w:color w:val="333333"/>
              </w:rPr>
              <w:t>]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ON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J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_Paint</w:t>
            </w:r>
            <w:proofErr w:type="spellEnd"/>
            <w:r w:rsidRPr="00AE7A16">
              <w:rPr>
                <w:rFonts w:ascii="Consolas" w:eastAsia="Times New Roman" w:hAnsi="Consolas" w:cs="Times New Roman"/>
                <w:color w:val="333333"/>
              </w:rPr>
              <w:t>(color);</w:t>
            </w:r>
          </w:p>
          <w:p w14:paraId="0D99DED6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63066034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Create the Cut Table for Jobs --------------------------------------------</w:t>
            </w:r>
          </w:p>
          <w:p w14:paraId="06A58808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4B69C6"/>
              </w:rPr>
              <w:t>CRE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TABL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J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_Cut (</w:t>
            </w:r>
          </w:p>
          <w:p w14:paraId="176045EB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[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jobNo]   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FOREIGN KEY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REFERENCE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].Job,</w:t>
            </w:r>
          </w:p>
          <w:p w14:paraId="636705E3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[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material]   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VARCHAR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(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255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)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EFAUL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ULL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0259B42E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[</w:t>
            </w:r>
            <w:proofErr w:type="spellStart"/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timeOfLabor</w:t>
            </w:r>
            <w:proofErr w:type="spellEnd"/>
            <w:r w:rsidRPr="00AE7A16">
              <w:rPr>
                <w:rFonts w:ascii="Consolas" w:eastAsia="Times New Roman" w:hAnsi="Consolas" w:cs="Times New Roman"/>
                <w:color w:val="333333"/>
              </w:rPr>
              <w:t>]   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EFAUL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0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O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ULL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4661EC9A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[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type]   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VARCHAR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(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255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)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EFAUL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ULL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35BEAA03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lastRenderedPageBreak/>
              <w:t>    [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amount]   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REAL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EFAUL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0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O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ULL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6E8D0C4E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CONSTRA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  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   [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NON_NEG_id_J_Cut]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CHECK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(jobNo </w:t>
            </w:r>
            <w:r w:rsidRPr="00AE7A16">
              <w:rPr>
                <w:rFonts w:ascii="Consolas" w:eastAsia="Times New Roman" w:hAnsi="Consolas" w:cs="Times New Roman"/>
                <w:color w:val="777777"/>
              </w:rPr>
              <w:t>&gt;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0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),</w:t>
            </w:r>
          </w:p>
          <w:p w14:paraId="341DF6A9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CONSTRA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  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   [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NON_NEG_timeOfLabor_J_Cut]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CHECK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([timeOfLabor] </w:t>
            </w:r>
            <w:r w:rsidRPr="00AE7A16">
              <w:rPr>
                <w:rFonts w:ascii="Consolas" w:eastAsia="Times New Roman" w:hAnsi="Consolas" w:cs="Times New Roman"/>
                <w:color w:val="777777"/>
              </w:rPr>
              <w:t>&gt;=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0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)</w:t>
            </w:r>
          </w:p>
          <w:p w14:paraId="7C8C81A4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)</w:t>
            </w:r>
          </w:p>
          <w:p w14:paraId="35565F06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Create non-clustered index in place of ideal static hash table</w:t>
            </w:r>
          </w:p>
          <w:p w14:paraId="4D883921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4B69C6"/>
              </w:rPr>
              <w:t>CRE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ONCLUSTERED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DEX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IDX_J_Cut_ON_id]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ON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J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_Cut(jobNo);</w:t>
            </w:r>
          </w:p>
          <w:p w14:paraId="7E04798E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0CB8433C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Create the Table for Transactions -----------------------------------------</w:t>
            </w:r>
          </w:p>
          <w:p w14:paraId="13F81803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4B69C6"/>
              </w:rPr>
              <w:t>CRE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TABL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[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Transaction] (</w:t>
            </w:r>
          </w:p>
          <w:p w14:paraId="2FBDDBF2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[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transactionNo</w:t>
            </w:r>
            <w:proofErr w:type="spellEnd"/>
            <w:r w:rsidRPr="00AE7A16">
              <w:rPr>
                <w:rFonts w:ascii="Consolas" w:eastAsia="Times New Roman" w:hAnsi="Consolas" w:cs="Times New Roman"/>
                <w:color w:val="333333"/>
              </w:rPr>
              <w:t>]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PRIMARY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KEY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21AB96E0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[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cost]   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REAL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EFAUL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0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O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ULL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4EC7DF8C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CONSTRA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  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   [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NON_NEG_transactionNo_Transaction]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CHECK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(transactionNo </w:t>
            </w:r>
            <w:r w:rsidRPr="00AE7A16">
              <w:rPr>
                <w:rFonts w:ascii="Consolas" w:eastAsia="Times New Roman" w:hAnsi="Consolas" w:cs="Times New Roman"/>
                <w:color w:val="777777"/>
              </w:rPr>
              <w:t>&gt;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0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),</w:t>
            </w:r>
          </w:p>
          <w:p w14:paraId="64D7E555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CONSTRA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  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   [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NON_NEG_cost_Transaction]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CHECK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(cost </w:t>
            </w:r>
            <w:r w:rsidRPr="00AE7A16">
              <w:rPr>
                <w:rFonts w:ascii="Consolas" w:eastAsia="Times New Roman" w:hAnsi="Consolas" w:cs="Times New Roman"/>
                <w:color w:val="777777"/>
              </w:rPr>
              <w:t>&gt;=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0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)</w:t>
            </w:r>
          </w:p>
          <w:p w14:paraId="4985E829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)</w:t>
            </w:r>
          </w:p>
          <w:p w14:paraId="31285785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Create non-clustered index in place of ideal dynamic hash table</w:t>
            </w:r>
          </w:p>
          <w:p w14:paraId="73B24EFF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4B69C6"/>
              </w:rPr>
              <w:t>CRE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ONCLUSTERED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DEX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IDX_Transaction_ON_transactionNo]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ON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[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Transaction](transactionNo);</w:t>
            </w:r>
          </w:p>
          <w:p w14:paraId="1A8D89FF" w14:textId="77777777" w:rsidR="00AE7A16" w:rsidRPr="00AE7A16" w:rsidRDefault="00AE7A16" w:rsidP="00AE7A16">
            <w:pPr>
              <w:shd w:val="clear" w:color="auto" w:fill="F5F5F5"/>
              <w:spacing w:after="240"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42F3AAC4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Create the Relation Table for the Job and Transactions tables -------------</w:t>
            </w:r>
          </w:p>
          <w:p w14:paraId="18EB04B6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4B69C6"/>
              </w:rPr>
              <w:t>CRE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TABL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Records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(</w:t>
            </w:r>
          </w:p>
          <w:p w14:paraId="0B2075FD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[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jobNo]   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O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ULL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FOREIGN KEY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REFERENCE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].Job,</w:t>
            </w:r>
          </w:p>
          <w:p w14:paraId="775B2367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[transactionNo]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O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ULL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FOREIGN KEY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REFERENCE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[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Transaction]</w:t>
            </w:r>
          </w:p>
          <w:p w14:paraId="7E6A24F8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)</w:t>
            </w:r>
          </w:p>
          <w:p w14:paraId="4919365A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Create non-clustered index in place of ideal dynamic hash table</w:t>
            </w:r>
          </w:p>
          <w:p w14:paraId="67470910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4B69C6"/>
              </w:rPr>
              <w:t>CRE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ONCLUSTERED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DEX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IDX_Records_ON_jobNo]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ON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Records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(jobNo);</w:t>
            </w:r>
          </w:p>
          <w:p w14:paraId="2B339A02" w14:textId="77777777" w:rsidR="00AE7A16" w:rsidRPr="00AE7A16" w:rsidRDefault="00AE7A16" w:rsidP="00AE7A16">
            <w:pPr>
              <w:shd w:val="clear" w:color="auto" w:fill="F5F5F5"/>
              <w:spacing w:after="240"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75A8077B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Create the Table for Accounts ---------------------------------------------</w:t>
            </w:r>
          </w:p>
          <w:p w14:paraId="4A33E1D5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4B69C6"/>
              </w:rPr>
              <w:t>CRE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TABL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Account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(</w:t>
            </w:r>
          </w:p>
          <w:p w14:paraId="436B94CD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[</w:t>
            </w:r>
            <w:proofErr w:type="spellStart"/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acctNo</w:t>
            </w:r>
            <w:proofErr w:type="spellEnd"/>
            <w:r w:rsidRPr="00AE7A16">
              <w:rPr>
                <w:rFonts w:ascii="Consolas" w:eastAsia="Times New Roman" w:hAnsi="Consolas" w:cs="Times New Roman"/>
                <w:color w:val="333333"/>
              </w:rPr>
              <w:t>]   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PRIMARY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KEY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11384FF2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[</w:t>
            </w:r>
            <w:proofErr w:type="spellStart"/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dateEstablished</w:t>
            </w:r>
            <w:proofErr w:type="spellEnd"/>
            <w:r w:rsidRPr="00AE7A16">
              <w:rPr>
                <w:rFonts w:ascii="Consolas" w:eastAsia="Times New Roman" w:hAnsi="Consolas" w:cs="Times New Roman"/>
                <w:color w:val="333333"/>
              </w:rPr>
              <w:t>]   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4B69C6"/>
              </w:rPr>
              <w:t>D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O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ULL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385FB7BA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[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assembliesID]   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O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ULL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FOREIGN KEY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REFERENCE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].Assemblies,</w:t>
            </w:r>
          </w:p>
          <w:p w14:paraId="4B1838FB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[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processID]   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O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ULL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FOREIGN KEY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REFERENCE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].Process,</w:t>
            </w:r>
          </w:p>
          <w:p w14:paraId="7B4EC9ED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[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deptNo]   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O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ULL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FOREIGN KEY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REFERENCE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].Department,</w:t>
            </w:r>
          </w:p>
          <w:p w14:paraId="18A573A6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CONSTRA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   [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NON_NEG_acctNo_Account]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CHECK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(acctNo </w:t>
            </w:r>
            <w:r w:rsidRPr="00AE7A16">
              <w:rPr>
                <w:rFonts w:ascii="Consolas" w:eastAsia="Times New Roman" w:hAnsi="Consolas" w:cs="Times New Roman"/>
                <w:color w:val="777777"/>
              </w:rPr>
              <w:t>&gt;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0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)</w:t>
            </w:r>
          </w:p>
          <w:p w14:paraId="1E52662C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lastRenderedPageBreak/>
              <w:t>)</w:t>
            </w:r>
          </w:p>
          <w:p w14:paraId="5A2668AB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Create B+ Tree Index on id of Accounts table</w:t>
            </w:r>
          </w:p>
          <w:p w14:paraId="0E8A5B4A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4B69C6"/>
              </w:rPr>
              <w:t>CRE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DEX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IDX_Account_ON_acctNo]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ON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Account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(acctNo);</w:t>
            </w:r>
          </w:p>
          <w:p w14:paraId="63AC5365" w14:textId="77777777" w:rsidR="009C15C2" w:rsidRPr="00945FE5" w:rsidRDefault="009C15C2" w:rsidP="006723F4">
            <w:pPr>
              <w:rPr>
                <w:sz w:val="26"/>
                <w:szCs w:val="26"/>
              </w:rPr>
            </w:pPr>
          </w:p>
        </w:tc>
      </w:tr>
    </w:tbl>
    <w:p w14:paraId="0515B543" w14:textId="77777777" w:rsidR="003C6285" w:rsidRDefault="003C6285">
      <w:pPr>
        <w:rPr>
          <w:b/>
          <w:bCs/>
          <w:sz w:val="26"/>
          <w:szCs w:val="26"/>
        </w:rPr>
      </w:pPr>
    </w:p>
    <w:p w14:paraId="5EECAADE" w14:textId="4054B710" w:rsidR="003C6285" w:rsidRPr="00C06E57" w:rsidRDefault="003C6285" w:rsidP="00C06E57">
      <w:pPr>
        <w:jc w:val="center"/>
        <w:rPr>
          <w:b/>
          <w:bCs/>
          <w:color w:val="FFFFFF" w:themeColor="background1"/>
          <w:sz w:val="26"/>
          <w:szCs w:val="26"/>
        </w:rPr>
      </w:pPr>
      <w:r w:rsidRPr="00C06E57">
        <w:rPr>
          <w:b/>
          <w:bCs/>
          <w:color w:val="FFFFFF" w:themeColor="background1"/>
          <w:sz w:val="26"/>
          <w:szCs w:val="26"/>
        </w:rPr>
        <w:t>Task 4. Continued: SQL Table Creation Successful Compilation Screenshot</w:t>
      </w:r>
    </w:p>
    <w:p w14:paraId="015BEF3B" w14:textId="34D34944" w:rsidR="00D6600F" w:rsidRDefault="00D6600F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</w:p>
    <w:p w14:paraId="49D8D6BD" w14:textId="1D42445C" w:rsidR="004B4ADA" w:rsidRDefault="00D6600F" w:rsidP="00AF58C4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lastRenderedPageBreak/>
        <w:t xml:space="preserve">5.1. SQL Statements </w:t>
      </w:r>
      <w:r w:rsidR="000A118C">
        <w:rPr>
          <w:b/>
          <w:bCs/>
          <w:sz w:val="26"/>
          <w:szCs w:val="26"/>
        </w:rPr>
        <w:t>and</w:t>
      </w:r>
      <w:r>
        <w:rPr>
          <w:b/>
          <w:bCs/>
          <w:sz w:val="26"/>
          <w:szCs w:val="26"/>
        </w:rPr>
        <w:t xml:space="preserve"> Stored Procedures Implementing Queries 1 </w:t>
      </w:r>
      <w:r w:rsidR="00AF58C4">
        <w:rPr>
          <w:b/>
          <w:bCs/>
          <w:sz w:val="26"/>
          <w:szCs w:val="26"/>
        </w:rPr>
        <w:t>–</w:t>
      </w:r>
      <w:r>
        <w:rPr>
          <w:b/>
          <w:bCs/>
          <w:sz w:val="26"/>
          <w:szCs w:val="26"/>
        </w:rPr>
        <w:t xml:space="preserve"> 15</w:t>
      </w:r>
    </w:p>
    <w:tbl>
      <w:tblPr>
        <w:tblStyle w:val="TableGrid"/>
        <w:tblW w:w="1439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14395"/>
      </w:tblGrid>
      <w:tr w:rsidR="00194E60" w14:paraId="01CA5293" w14:textId="77777777" w:rsidTr="006723F4">
        <w:tc>
          <w:tcPr>
            <w:tcW w:w="14395" w:type="dxa"/>
            <w:shd w:val="clear" w:color="auto" w:fill="F2F2F2" w:themeFill="background1" w:themeFillShade="F2"/>
          </w:tcPr>
          <w:p w14:paraId="603D9088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==========================================================================</w:t>
            </w:r>
          </w:p>
          <w:p w14:paraId="34DE9D3B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@class:  DSA 4513</w:t>
            </w:r>
          </w:p>
          <w:p w14:paraId="5B42A285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@asnmt:  Class Project</w:t>
            </w:r>
          </w:p>
          <w:p w14:paraId="2661AA1A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@task:   5 (a)</w:t>
            </w:r>
          </w:p>
          <w:p w14:paraId="0BC75C80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@author: Daniel Carpenter, ID: 113009743</w:t>
            </w:r>
          </w:p>
          <w:p w14:paraId="7A343EB0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@description: </w:t>
            </w:r>
          </w:p>
          <w:p w14:paraId="4155DBE0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    Queries to create procedures for queries 1 - 15 and 17 of the  </w:t>
            </w:r>
          </w:p>
          <w:p w14:paraId="15E0F69F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    job-shop accounting system database</w:t>
            </w:r>
          </w:p>
          <w:p w14:paraId="7261E7DB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==========================================================================</w:t>
            </w:r>
          </w:p>
          <w:p w14:paraId="3108C24F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38130D04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Use Daniel Carpenter's Azure Database for all queries</w:t>
            </w:r>
          </w:p>
          <w:p w14:paraId="4DE734C2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4B69C6"/>
              </w:rPr>
              <w:t>US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cs-dsa-4513-sql-db]</w:t>
            </w:r>
          </w:p>
          <w:p w14:paraId="39DFDC4E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5C137067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==========================================================================</w:t>
            </w:r>
          </w:p>
          <w:p w14:paraId="70CC17FA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DROP PROCEDURES IF ALREADY EXISTING</w:t>
            </w:r>
          </w:p>
          <w:p w14:paraId="60C0B5A0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Note: Using schema named 'Project' for this Project's Tables</w:t>
            </w:r>
          </w:p>
          <w:p w14:paraId="5C0492DD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==========================================================================</w:t>
            </w:r>
          </w:p>
          <w:p w14:paraId="36831D06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5EFD48DE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777777"/>
              </w:rPr>
              <w:t>    </w:t>
            </w: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Drop </w:t>
            </w:r>
            <w:proofErr w:type="gramStart"/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Procedures  -----------------------------------------------------</w:t>
            </w:r>
            <w:proofErr w:type="gramEnd"/>
          </w:p>
          <w:p w14:paraId="35E156BF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ROP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PROCEDUR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F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EXIST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addCustomer</w:t>
            </w:r>
            <w:proofErr w:type="spellEnd"/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;         </w:t>
            </w: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1</w:t>
            </w:r>
          </w:p>
          <w:p w14:paraId="20C9BF05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ROP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PROCEDUR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F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EXIST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addDepartment</w:t>
            </w:r>
            <w:proofErr w:type="spellEnd"/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;       </w:t>
            </w: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2</w:t>
            </w:r>
          </w:p>
          <w:p w14:paraId="76B1F04A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ROP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PROCEDUR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F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EXIST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addProcess</w:t>
            </w:r>
            <w:proofErr w:type="spellEnd"/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;          </w:t>
            </w: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3</w:t>
            </w:r>
          </w:p>
          <w:p w14:paraId="235C400B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ROP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PROCEDUR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F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EXIST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addAssembly</w:t>
            </w:r>
            <w:proofErr w:type="spellEnd"/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;         </w:t>
            </w: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4</w:t>
            </w:r>
          </w:p>
          <w:p w14:paraId="2511B4E6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ROP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PROCEDUR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F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EXIST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addAccount</w:t>
            </w:r>
            <w:proofErr w:type="spellEnd"/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;          </w:t>
            </w: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5</w:t>
            </w:r>
          </w:p>
          <w:p w14:paraId="3355994C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ROP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PROCEDUR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F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EXIST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addJob</w:t>
            </w:r>
            <w:proofErr w:type="spellEnd"/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;              </w:t>
            </w: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6</w:t>
            </w:r>
          </w:p>
          <w:p w14:paraId="75E6C5DC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ROP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PROCEDUR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F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EXIST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setJobAsCompleted</w:t>
            </w:r>
            <w:proofErr w:type="spellEnd"/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;   </w:t>
            </w: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7</w:t>
            </w:r>
          </w:p>
          <w:p w14:paraId="31416D2D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ROP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PROCEDUR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F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EXIST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addTransaction</w:t>
            </w:r>
            <w:proofErr w:type="spellEnd"/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;      </w:t>
            </w: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8</w:t>
            </w:r>
          </w:p>
          <w:p w14:paraId="360632B0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ROP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PROCEDUR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F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EXIST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getTotalCosts</w:t>
            </w:r>
            <w:proofErr w:type="spellEnd"/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;       </w:t>
            </w: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9</w:t>
            </w:r>
          </w:p>
          <w:p w14:paraId="26D34D86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ROP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PROCEDUR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F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EXIST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getTotalLaborTime</w:t>
            </w:r>
            <w:proofErr w:type="spellEnd"/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;   </w:t>
            </w: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10</w:t>
            </w:r>
          </w:p>
          <w:p w14:paraId="1351E161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ROP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PROCEDUR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F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EXIST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getProcessUpdate</w:t>
            </w:r>
            <w:proofErr w:type="spellEnd"/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;    </w:t>
            </w: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11</w:t>
            </w:r>
          </w:p>
          <w:p w14:paraId="473FF598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ROP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PROCEDUR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F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EXIST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getJobs</w:t>
            </w:r>
            <w:proofErr w:type="spellEnd"/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;             </w:t>
            </w: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12</w:t>
            </w:r>
          </w:p>
          <w:p w14:paraId="7BBD9A43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ROP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PROCEDUR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F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EXIST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getCustomers</w:t>
            </w:r>
            <w:proofErr w:type="spellEnd"/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;        </w:t>
            </w: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13</w:t>
            </w:r>
          </w:p>
          <w:p w14:paraId="33D3F892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ROP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PROCEDUR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F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EXIST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deleteJobs</w:t>
            </w:r>
            <w:proofErr w:type="spellEnd"/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;          </w:t>
            </w: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14</w:t>
            </w:r>
          </w:p>
          <w:p w14:paraId="65F3D92C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lastRenderedPageBreak/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ROP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PROCEDUR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F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EXIST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setPaintJob</w:t>
            </w:r>
            <w:proofErr w:type="spellEnd"/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;         </w:t>
            </w: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15</w:t>
            </w:r>
          </w:p>
          <w:p w14:paraId="56DF488C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ROP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PROCEDUR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F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EXIST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getCustomersInRange</w:t>
            </w:r>
            <w:proofErr w:type="spellEnd"/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; </w:t>
            </w: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17</w:t>
            </w:r>
          </w:p>
          <w:p w14:paraId="4EEEFB59" w14:textId="77777777" w:rsidR="00AE7A16" w:rsidRPr="00AE7A16" w:rsidRDefault="00AE7A16" w:rsidP="00AE7A16">
            <w:pPr>
              <w:shd w:val="clear" w:color="auto" w:fill="F5F5F5"/>
              <w:spacing w:after="240"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412D7307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==========================================================================</w:t>
            </w:r>
          </w:p>
          <w:p w14:paraId="07A2AA63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CREATE PROCDURES USED IN JAVA</w:t>
            </w:r>
          </w:p>
          <w:p w14:paraId="066F5F73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==========================================================================</w:t>
            </w:r>
          </w:p>
          <w:p w14:paraId="79AD7D30" w14:textId="77777777" w:rsidR="00AE7A16" w:rsidRPr="00AE7A16" w:rsidRDefault="00AE7A16" w:rsidP="00AE7A16">
            <w:pPr>
              <w:shd w:val="clear" w:color="auto" w:fill="F5F5F5"/>
              <w:spacing w:after="240"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0FA8A668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---------------------------------------------------------------------------</w:t>
            </w:r>
          </w:p>
          <w:p w14:paraId="5404A2F2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1. Enter a new customer </w:t>
            </w:r>
          </w:p>
          <w:p w14:paraId="50EBFC79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---------------------------------------------------------------------------</w:t>
            </w:r>
          </w:p>
          <w:p w14:paraId="084190A4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</w:p>
          <w:p w14:paraId="56569F85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GO</w:t>
            </w:r>
          </w:p>
          <w:p w14:paraId="54329725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CRE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PROCEDUR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addCustomer</w:t>
            </w:r>
            <w:proofErr w:type="spellEnd"/>
            <w:proofErr w:type="gramEnd"/>
          </w:p>
          <w:p w14:paraId="33DD3A83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@name       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4B69C6"/>
              </w:rPr>
              <w:t>VARCHAR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(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9C5D27"/>
              </w:rPr>
              <w:t>255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),</w:t>
            </w:r>
          </w:p>
          <w:p w14:paraId="491A85C9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@address    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4B69C6"/>
              </w:rPr>
              <w:t>VARCHAR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(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9C5D27"/>
              </w:rPr>
              <w:t>255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),</w:t>
            </w:r>
          </w:p>
          <w:p w14:paraId="198B53D4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@category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</w:p>
          <w:p w14:paraId="111B9D66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6B71FA10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A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</w:p>
          <w:p w14:paraId="0E9337DE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BEGIN</w:t>
            </w:r>
          </w:p>
          <w:p w14:paraId="40D30375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SER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O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Customer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VALUE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(@name, @address, @category)</w:t>
            </w:r>
          </w:p>
          <w:p w14:paraId="7A38881A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END</w:t>
            </w:r>
          </w:p>
          <w:p w14:paraId="65CA3D29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1A994781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GO</w:t>
            </w:r>
          </w:p>
          <w:p w14:paraId="0558F223" w14:textId="77777777" w:rsidR="00AE7A16" w:rsidRPr="00AE7A16" w:rsidRDefault="00AE7A16" w:rsidP="00AE7A16">
            <w:pPr>
              <w:shd w:val="clear" w:color="auto" w:fill="F5F5F5"/>
              <w:spacing w:after="240"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404DED20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---------------------------------------------------------------------------</w:t>
            </w:r>
          </w:p>
          <w:p w14:paraId="088EB840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2. Enter a new department </w:t>
            </w:r>
          </w:p>
          <w:p w14:paraId="663F17A2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---------------------------------------------------------------------------</w:t>
            </w:r>
          </w:p>
          <w:p w14:paraId="1D7A9E63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041AEB19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GO</w:t>
            </w:r>
          </w:p>
          <w:p w14:paraId="17B9DB3A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CRE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PROCEDUR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addDepartment</w:t>
            </w:r>
            <w:proofErr w:type="spellEnd"/>
            <w:proofErr w:type="gramEnd"/>
          </w:p>
          <w:p w14:paraId="501BFBF0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@deptNo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</w:p>
          <w:p w14:paraId="5C9D050C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0ED7758E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lastRenderedPageBreak/>
              <w:t>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AS</w:t>
            </w:r>
          </w:p>
          <w:p w14:paraId="7AC5740B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BEGIN</w:t>
            </w:r>
          </w:p>
          <w:p w14:paraId="0401B154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SER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O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Department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VALUE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(@deptNo, 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0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)</w:t>
            </w:r>
          </w:p>
          <w:p w14:paraId="4FFC8336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END</w:t>
            </w:r>
          </w:p>
          <w:p w14:paraId="25428217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GO</w:t>
            </w:r>
          </w:p>
          <w:p w14:paraId="03856D2C" w14:textId="77777777" w:rsidR="00AE7A16" w:rsidRPr="00AE7A16" w:rsidRDefault="00AE7A16" w:rsidP="00AE7A16">
            <w:pPr>
              <w:shd w:val="clear" w:color="auto" w:fill="F5F5F5"/>
              <w:spacing w:after="240"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30B9E908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---------------------------------------------------------------------------</w:t>
            </w:r>
          </w:p>
          <w:p w14:paraId="672DACA6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3. Enter a new process-id and its department together with its type and information </w:t>
            </w:r>
          </w:p>
          <w:p w14:paraId="5E4546DA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relevant to the type</w:t>
            </w:r>
          </w:p>
          <w:p w14:paraId="22BBFE47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---------------------------------------------------------------------------</w:t>
            </w:r>
          </w:p>
          <w:p w14:paraId="21169E8B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7BCD0F89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GO</w:t>
            </w:r>
          </w:p>
          <w:p w14:paraId="04DA0132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CRE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PROCEDUR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addProcess</w:t>
            </w:r>
            <w:proofErr w:type="spellEnd"/>
            <w:proofErr w:type="gramEnd"/>
          </w:p>
          <w:p w14:paraId="3A6C898C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@id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70E5840B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@deptNo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</w:p>
          <w:p w14:paraId="30077F13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2AA2D717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A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</w:p>
          <w:p w14:paraId="4422695E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BEGIN</w:t>
            </w:r>
          </w:p>
          <w:p w14:paraId="77311715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777777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Update the process table</w:t>
            </w:r>
          </w:p>
          <w:p w14:paraId="314F7BF6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SER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O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Process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VALUE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(@id, @deptNo, 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0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) </w:t>
            </w: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assumes that the department already exists</w:t>
            </w:r>
          </w:p>
          <w:p w14:paraId="5153659B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076DD1F7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777777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Insert the Process into Job Cut, Fit, and Paint table</w:t>
            </w:r>
          </w:p>
          <w:p w14:paraId="1B1C9E5D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777777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with other attributes assumed null or 0 where applicable</w:t>
            </w:r>
          </w:p>
          <w:p w14:paraId="33F42104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SER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O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[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P_Cut]   (processID)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VALUE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(@id) </w:t>
            </w:r>
          </w:p>
          <w:p w14:paraId="37A35804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SER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O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[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P_Fit]   (processID)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VALUE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(@id) </w:t>
            </w:r>
          </w:p>
          <w:p w14:paraId="107468D3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SER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O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[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P_Paint] (processID)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VALUE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(@id) </w:t>
            </w:r>
          </w:p>
          <w:p w14:paraId="5CE6122F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END</w:t>
            </w:r>
          </w:p>
          <w:p w14:paraId="0154835F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GO</w:t>
            </w:r>
          </w:p>
          <w:p w14:paraId="22409560" w14:textId="77777777" w:rsidR="00AE7A16" w:rsidRPr="00AE7A16" w:rsidRDefault="00AE7A16" w:rsidP="00AE7A16">
            <w:pPr>
              <w:shd w:val="clear" w:color="auto" w:fill="F5F5F5"/>
              <w:spacing w:after="240"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22AF50C1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---------------------------------------------------------------------------</w:t>
            </w:r>
          </w:p>
          <w:p w14:paraId="3AB9C907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4. Enter a new assembly with its customer-name, assembly-details, assembly-id, </w:t>
            </w:r>
          </w:p>
          <w:p w14:paraId="0461E9A0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and </w:t>
            </w:r>
            <w:proofErr w:type="spellStart"/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dateordered</w:t>
            </w:r>
            <w:proofErr w:type="spellEnd"/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 and associate it with one or more processes</w:t>
            </w:r>
          </w:p>
          <w:p w14:paraId="3B4C5347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---------------------------------------------------------------------------</w:t>
            </w:r>
          </w:p>
          <w:p w14:paraId="7A238E73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411CD2CE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GO</w:t>
            </w:r>
          </w:p>
          <w:p w14:paraId="09CFFA96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CRE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PROCEDUR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addAssembly</w:t>
            </w:r>
            <w:proofErr w:type="spellEnd"/>
            <w:proofErr w:type="gramEnd"/>
          </w:p>
          <w:p w14:paraId="0ACD067E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@assID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767EB383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@dateOrdered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75B99B14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@details        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4B69C6"/>
              </w:rPr>
              <w:t>VARCHAR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(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9C5D27"/>
              </w:rPr>
              <w:t>255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),</w:t>
            </w:r>
          </w:p>
          <w:p w14:paraId="6C7F3D15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@customerName   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4B69C6"/>
              </w:rPr>
              <w:t>VARCHAR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(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9C5D27"/>
              </w:rPr>
              <w:t>255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),</w:t>
            </w:r>
          </w:p>
          <w:p w14:paraId="68574158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@processID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</w:p>
          <w:p w14:paraId="7672AA67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28001EAA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AS</w:t>
            </w:r>
          </w:p>
          <w:p w14:paraId="27A5334E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BEGIN</w:t>
            </w:r>
          </w:p>
          <w:p w14:paraId="07ADFF1F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777777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Add the assembly</w:t>
            </w:r>
          </w:p>
          <w:p w14:paraId="3920FC30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SER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O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Assemblies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VALUE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(@assID, @dateOrdered, @details, 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0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)</w:t>
            </w:r>
          </w:p>
          <w:p w14:paraId="4177928E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</w:p>
          <w:p w14:paraId="233E389D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777777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Add assembly id and customer name to the relation table 'Orders'</w:t>
            </w:r>
          </w:p>
          <w:p w14:paraId="250EAF83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SER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O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Orders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VALUE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(@customerName, @assID)</w:t>
            </w:r>
          </w:p>
          <w:p w14:paraId="3F6FEB37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439F606B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777777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Update into the Relation table manufactures</w:t>
            </w:r>
          </w:p>
          <w:p w14:paraId="5442AEA1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SER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O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Manufactures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VALUE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(@assID, @processID)</w:t>
            </w:r>
          </w:p>
          <w:p w14:paraId="1D323473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END</w:t>
            </w:r>
          </w:p>
          <w:p w14:paraId="2A12F114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GO</w:t>
            </w:r>
          </w:p>
          <w:p w14:paraId="33B742D1" w14:textId="77777777" w:rsidR="00AE7A16" w:rsidRPr="00AE7A16" w:rsidRDefault="00AE7A16" w:rsidP="00AE7A16">
            <w:pPr>
              <w:shd w:val="clear" w:color="auto" w:fill="F5F5F5"/>
              <w:spacing w:after="240"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188B0865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---------------------------------------------------------------------------</w:t>
            </w:r>
          </w:p>
          <w:p w14:paraId="28CDD493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5. Create a new account and associate it with the process, assembly, or department </w:t>
            </w:r>
          </w:p>
          <w:p w14:paraId="7B60C29F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to which it is applicable</w:t>
            </w:r>
          </w:p>
          <w:p w14:paraId="4A1748F2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---------------------------------------------------------------------------</w:t>
            </w:r>
          </w:p>
          <w:p w14:paraId="7A563710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588B6822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GO</w:t>
            </w:r>
          </w:p>
          <w:p w14:paraId="7726BBFC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CRE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PROCEDUR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addAccount</w:t>
            </w:r>
            <w:proofErr w:type="spellEnd"/>
            <w:proofErr w:type="gramEnd"/>
          </w:p>
          <w:p w14:paraId="2406B85F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@acctNo 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30DBD7E0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@dateEstablished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7CF56B29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@assembliesID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6E1D0C56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@processID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6B6F369A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@deptNo 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</w:p>
          <w:p w14:paraId="248E996C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0DA0983B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AS</w:t>
            </w:r>
          </w:p>
          <w:p w14:paraId="64FCDAA9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BEGIN</w:t>
            </w:r>
          </w:p>
          <w:p w14:paraId="535D6D52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777777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Add an account to the 'Account' table</w:t>
            </w:r>
          </w:p>
          <w:p w14:paraId="4237BA28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SER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O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Account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VALUE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(@acctNo, @dateEstablished, @assembliesID, @processID, @deptNo)</w:t>
            </w:r>
          </w:p>
          <w:p w14:paraId="6EED626D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</w:p>
          <w:p w14:paraId="23E5DDE5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END</w:t>
            </w:r>
          </w:p>
          <w:p w14:paraId="447E5C0E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GO</w:t>
            </w:r>
          </w:p>
          <w:p w14:paraId="3E9E51F6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</w:p>
          <w:p w14:paraId="5ABB3224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5A7F7EDF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---------------------------------------------------------------------------</w:t>
            </w:r>
          </w:p>
          <w:p w14:paraId="68330B26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6. Enter a new job, given its job-no, assembly-id, process-id, and date the job commenced</w:t>
            </w:r>
          </w:p>
          <w:p w14:paraId="093F9E5B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---------------------------------------------------------------------------</w:t>
            </w:r>
          </w:p>
          <w:p w14:paraId="68AAAB99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768602AA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GO</w:t>
            </w:r>
          </w:p>
          <w:p w14:paraId="0E213E27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CRE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PROCEDUR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addJob</w:t>
            </w:r>
            <w:proofErr w:type="spellEnd"/>
            <w:proofErr w:type="gramEnd"/>
          </w:p>
          <w:p w14:paraId="2C5A2487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@jobNo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19381807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@startDate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17FE74E0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@assembliesID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17D66EEC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@processID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186A1A65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@deptNo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</w:p>
          <w:p w14:paraId="3983532F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7E1AF847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AS</w:t>
            </w:r>
          </w:p>
          <w:p w14:paraId="6BB3C390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BEGIN</w:t>
            </w:r>
          </w:p>
          <w:p w14:paraId="6A624A3F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777777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Insert only </w:t>
            </w:r>
            <w:proofErr w:type="spellStart"/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releveant</w:t>
            </w:r>
            <w:proofErr w:type="spellEnd"/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 values into Job table, </w:t>
            </w:r>
          </w:p>
          <w:p w14:paraId="57C7321F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777777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intentionally omitting end date and other info attributes</w:t>
            </w:r>
          </w:p>
          <w:p w14:paraId="0FDAA3EF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SER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O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Job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(jobNo,   startDate,  assembliesID,  processID,  deptNo)</w:t>
            </w:r>
          </w:p>
          <w:p w14:paraId="51CFC50A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VALUE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     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   (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@jobNo, @startDate, @assembliesID, @processID, @deptNo)</w:t>
            </w:r>
          </w:p>
          <w:p w14:paraId="2AC6F9D5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2E6B3B1E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777777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Insert the job into Job Cut, Fit, and Paint table</w:t>
            </w:r>
          </w:p>
          <w:p w14:paraId="62C7C676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777777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with other attributes assumed null or 0 where applicable</w:t>
            </w:r>
          </w:p>
          <w:p w14:paraId="25159188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SER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O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[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J_Cut]   (jobNo)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VALUE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(@jobNo) </w:t>
            </w:r>
          </w:p>
          <w:p w14:paraId="477CE121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SER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O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[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J_Fit]   (jobNo)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VALUE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(@jobNo) </w:t>
            </w:r>
          </w:p>
          <w:p w14:paraId="1CD576D9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SER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O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[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J_Paint] (jobNo)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VALUE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(@jobNo) </w:t>
            </w:r>
          </w:p>
          <w:p w14:paraId="443D1DBA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END</w:t>
            </w:r>
          </w:p>
          <w:p w14:paraId="77AA3991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lastRenderedPageBreak/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GO</w:t>
            </w:r>
          </w:p>
          <w:p w14:paraId="586F5713" w14:textId="77777777" w:rsidR="00AE7A16" w:rsidRPr="00AE7A16" w:rsidRDefault="00AE7A16" w:rsidP="00AE7A16">
            <w:pPr>
              <w:shd w:val="clear" w:color="auto" w:fill="F5F5F5"/>
              <w:spacing w:after="240"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426C6738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---------------------------------------------------------------------------</w:t>
            </w:r>
          </w:p>
          <w:p w14:paraId="53C097B9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7. At the completion of a job, enter the date it completed and the information </w:t>
            </w:r>
          </w:p>
          <w:p w14:paraId="1E897FE2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relevant to the type of job </w:t>
            </w:r>
          </w:p>
          <w:p w14:paraId="1BFBB541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---------------------------------------------------------------------------</w:t>
            </w:r>
          </w:p>
          <w:p w14:paraId="22654247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21AC5218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GO</w:t>
            </w:r>
          </w:p>
          <w:p w14:paraId="6AD63450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CRE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PROCEDUR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setJobAsCompleted</w:t>
            </w:r>
            <w:proofErr w:type="spellEnd"/>
            <w:proofErr w:type="gramEnd"/>
          </w:p>
          <w:p w14:paraId="36A1D9D9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@jobNo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7A2F2C2D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@endDate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7EBEAC16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@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otherInfo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VARCHAR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(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255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)</w:t>
            </w:r>
          </w:p>
          <w:p w14:paraId="73DCBE00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</w:p>
          <w:p w14:paraId="7672097F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AS</w:t>
            </w:r>
          </w:p>
          <w:p w14:paraId="0FE344F3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BEGIN</w:t>
            </w:r>
          </w:p>
          <w:p w14:paraId="1CD8E2D7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777777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Update existing job's end date and other info </w:t>
            </w:r>
          </w:p>
          <w:p w14:paraId="47830D4C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4B69C6"/>
              </w:rPr>
              <w:t>UPD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 [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Project].Job</w:t>
            </w:r>
          </w:p>
          <w:p w14:paraId="09A2097C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SE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9C5D27"/>
              </w:rPr>
              <w:t>Job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.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endDate</w:t>
            </w:r>
            <w:proofErr w:type="spellEnd"/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  </w:t>
            </w:r>
            <w:r w:rsidRPr="00AE7A16">
              <w:rPr>
                <w:rFonts w:ascii="Consolas" w:eastAsia="Times New Roman" w:hAnsi="Consolas" w:cs="Times New Roman"/>
                <w:color w:val="777777"/>
              </w:rPr>
              <w:t>=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@endDate,</w:t>
            </w:r>
          </w:p>
          <w:p w14:paraId="28528A9A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   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9C5D27"/>
              </w:rPr>
              <w:t>Job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.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otherInfo</w:t>
            </w:r>
            <w:proofErr w:type="spellEnd"/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777777"/>
              </w:rPr>
              <w:t>=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@otherInfo</w:t>
            </w:r>
          </w:p>
          <w:p w14:paraId="019C0466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59617759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777777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only show selected values for a given job number</w:t>
            </w:r>
          </w:p>
          <w:p w14:paraId="0B2C7750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WHER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9C5D27"/>
              </w:rPr>
              <w:t>Job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.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jobNo</w:t>
            </w:r>
            <w:proofErr w:type="spellEnd"/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  </w:t>
            </w:r>
            <w:r w:rsidRPr="00AE7A16">
              <w:rPr>
                <w:rFonts w:ascii="Consolas" w:eastAsia="Times New Roman" w:hAnsi="Consolas" w:cs="Times New Roman"/>
                <w:color w:val="777777"/>
              </w:rPr>
              <w:t>=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@jobNo</w:t>
            </w:r>
          </w:p>
          <w:p w14:paraId="43E9FF2B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END</w:t>
            </w:r>
          </w:p>
          <w:p w14:paraId="02EEFCED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GO</w:t>
            </w:r>
          </w:p>
          <w:p w14:paraId="2569BD95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649ABA6C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---------------------------------------------------------------------------</w:t>
            </w:r>
          </w:p>
          <w:p w14:paraId="1EEEA20B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8. Enter a transaction-no and its sup-cost and update all the costs (details) of the </w:t>
            </w:r>
          </w:p>
          <w:p w14:paraId="43CB4D8C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affected accounts by adding sup-cost to their current values of details </w:t>
            </w:r>
          </w:p>
          <w:p w14:paraId="696ACD9F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---------------------------------------------------------------------------</w:t>
            </w:r>
          </w:p>
          <w:p w14:paraId="415F3DD4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7DD3CB86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GO</w:t>
            </w:r>
          </w:p>
          <w:p w14:paraId="4133C7E5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CRE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PROCEDUR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addTransaction</w:t>
            </w:r>
            <w:proofErr w:type="spellEnd"/>
            <w:proofErr w:type="gramEnd"/>
          </w:p>
          <w:p w14:paraId="7A886B8A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@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transactionNo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5E9274AF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@cost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REAL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3393389D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lastRenderedPageBreak/>
              <w:t>        @deptNo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31EFAD1D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@assembliesID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52D0EF5A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@processID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347B23EA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@jobNo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</w:p>
          <w:p w14:paraId="731DA823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53C848A4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AS</w:t>
            </w:r>
          </w:p>
          <w:p w14:paraId="45979438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BEGIN</w:t>
            </w:r>
          </w:p>
          <w:p w14:paraId="631DFD9C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777777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Update the transaction table</w:t>
            </w:r>
          </w:p>
          <w:p w14:paraId="10973EA3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SER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O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[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Transaction]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VALUE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(@transactionNo, @cost)</w:t>
            </w:r>
          </w:p>
          <w:p w14:paraId="154ABB73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6F05E226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777777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Update the Relation table Records to associate with a job</w:t>
            </w:r>
          </w:p>
          <w:p w14:paraId="4FC1AE8F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SER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O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[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Records]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VALUE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(@jobNo, @transactionNo)</w:t>
            </w:r>
          </w:p>
          <w:p w14:paraId="54528D5F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7E066527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4B69C6"/>
              </w:rPr>
              <w:t>UPD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 [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Project].Assemblies </w:t>
            </w:r>
          </w:p>
          <w:p w14:paraId="56637BBB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SE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 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   [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Project].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Assemblie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.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details1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777777"/>
              </w:rPr>
              <w:t>+=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@cost </w:t>
            </w: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Adds to the existing values in field</w:t>
            </w:r>
          </w:p>
          <w:p w14:paraId="418EAACC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WHERE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   [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Project].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Assemblie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.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id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777777"/>
              </w:rPr>
              <w:t>=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@assembliesID</w:t>
            </w:r>
          </w:p>
          <w:p w14:paraId="193B233D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0CC38772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777777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Update the Department Table for the given department</w:t>
            </w:r>
          </w:p>
          <w:p w14:paraId="442FE14D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4B69C6"/>
              </w:rPr>
              <w:t>UPD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 [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Project].Department</w:t>
            </w:r>
          </w:p>
          <w:p w14:paraId="7BE32C59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SE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 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   [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Project].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Departme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.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details2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777777"/>
              </w:rPr>
              <w:t>+=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@cost </w:t>
            </w: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Adds to the existing values in field</w:t>
            </w:r>
          </w:p>
          <w:p w14:paraId="55294951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WHERE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   [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Project].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9C5D27"/>
              </w:rPr>
              <w:t>Departme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.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deptNo</w:t>
            </w:r>
            <w:proofErr w:type="spellEnd"/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777777"/>
              </w:rPr>
              <w:t>=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@deptNo</w:t>
            </w:r>
          </w:p>
          <w:p w14:paraId="2BEE935A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7A979EE3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777777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Update the Process table for the given Process</w:t>
            </w:r>
          </w:p>
          <w:p w14:paraId="25B75756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4B69C6"/>
              </w:rPr>
              <w:t>UPD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 [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Project].Process</w:t>
            </w:r>
          </w:p>
          <w:p w14:paraId="059E553D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SE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 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   [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Project].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Proces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.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details3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777777"/>
              </w:rPr>
              <w:t>+=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@cost </w:t>
            </w: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Adds to the existing values in field</w:t>
            </w:r>
          </w:p>
          <w:p w14:paraId="2638B438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WHERE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   [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Project].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Proces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.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id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777777"/>
              </w:rPr>
              <w:t>=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@processID</w:t>
            </w:r>
          </w:p>
          <w:p w14:paraId="68667E84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END</w:t>
            </w:r>
          </w:p>
          <w:p w14:paraId="3F10744E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GO</w:t>
            </w:r>
          </w:p>
          <w:p w14:paraId="754AB2D1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4DBAFE00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---------------------------------------------------------------------------</w:t>
            </w:r>
          </w:p>
          <w:p w14:paraId="19AF2C6E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9. Retrieve the total cost incurred on an assembly-id </w:t>
            </w:r>
          </w:p>
          <w:p w14:paraId="7048370C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---------------------------------------------------------------------------</w:t>
            </w:r>
          </w:p>
          <w:p w14:paraId="1D74C551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23C274F1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GO</w:t>
            </w:r>
          </w:p>
          <w:p w14:paraId="760D0416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CRE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PROCEDUR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getTotalCosts</w:t>
            </w:r>
            <w:proofErr w:type="spellEnd"/>
            <w:proofErr w:type="gramEnd"/>
          </w:p>
          <w:p w14:paraId="6C62A538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lastRenderedPageBreak/>
              <w:t>        @id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</w:p>
          <w:p w14:paraId="1F693E78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238E5571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AS</w:t>
            </w:r>
          </w:p>
          <w:p w14:paraId="26708D58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BEGIN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  </w:t>
            </w:r>
          </w:p>
          <w:p w14:paraId="46EB32C6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SELEC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details1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A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TOTAL_COST</w:t>
            </w:r>
          </w:p>
          <w:p w14:paraId="4807AC8C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FROM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Assemblies</w:t>
            </w:r>
            <w:proofErr w:type="gramEnd"/>
          </w:p>
          <w:p w14:paraId="69734FCC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07C93641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777777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Only show the selected </w:t>
            </w:r>
            <w:proofErr w:type="gramStart"/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assemblies</w:t>
            </w:r>
            <w:proofErr w:type="gramEnd"/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 ID</w:t>
            </w:r>
          </w:p>
          <w:p w14:paraId="4D3319BA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WHER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id </w:t>
            </w:r>
            <w:r w:rsidRPr="00AE7A16">
              <w:rPr>
                <w:rFonts w:ascii="Consolas" w:eastAsia="Times New Roman" w:hAnsi="Consolas" w:cs="Times New Roman"/>
                <w:color w:val="777777"/>
              </w:rPr>
              <w:t>=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@id</w:t>
            </w:r>
          </w:p>
          <w:p w14:paraId="3C6EE4AA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END</w:t>
            </w:r>
          </w:p>
          <w:p w14:paraId="05471D69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GO</w:t>
            </w:r>
          </w:p>
          <w:p w14:paraId="143FFBD8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75AD57DF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---------------------------------------------------------------------------</w:t>
            </w:r>
          </w:p>
          <w:p w14:paraId="1610EE04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10. Retrieve the total labor time within a department for jobs completed in the </w:t>
            </w:r>
          </w:p>
          <w:p w14:paraId="2287C76D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department during a given date</w:t>
            </w:r>
          </w:p>
          <w:p w14:paraId="4DFA6E5F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---------------------------------------------------------------------------</w:t>
            </w:r>
          </w:p>
          <w:p w14:paraId="1B69212F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2B2AC66B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GO</w:t>
            </w:r>
          </w:p>
          <w:p w14:paraId="230AAF25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CRE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PROCEDUR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getTotalLaborTime</w:t>
            </w:r>
            <w:proofErr w:type="spellEnd"/>
            <w:proofErr w:type="gramEnd"/>
          </w:p>
          <w:p w14:paraId="6BEDE1BA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@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deptNo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1FF97AC2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@endDate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ATE</w:t>
            </w:r>
          </w:p>
          <w:p w14:paraId="40E72464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7E6BE7D7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A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 </w:t>
            </w:r>
          </w:p>
          <w:p w14:paraId="0CAA294E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BEGIN</w:t>
            </w:r>
          </w:p>
          <w:p w14:paraId="76FF5519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SELEC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</w:p>
          <w:p w14:paraId="3C709007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    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deptNo</w:t>
            </w:r>
            <w:proofErr w:type="spellEnd"/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45521E68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    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9C5D27"/>
              </w:rPr>
              <w:t>fi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.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timeOfLabor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777777"/>
              </w:rPr>
              <w:t>+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cu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.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timeOfLabor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777777"/>
              </w:rPr>
              <w:t>+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pa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.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timeOfLabor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A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totalTimeOfLabor</w:t>
            </w:r>
          </w:p>
          <w:p w14:paraId="7A6548A8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1AA13CCF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FROM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Job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job</w:t>
            </w:r>
          </w:p>
          <w:p w14:paraId="36A69AB4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777777"/>
              </w:rPr>
              <w:t>                </w:t>
            </w: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Join job cut table</w:t>
            </w:r>
          </w:p>
          <w:p w14:paraId="3089CC80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LEFT JOIN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J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_Cut cut</w:t>
            </w:r>
          </w:p>
          <w:p w14:paraId="31770D90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ON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proofErr w:type="spellStart"/>
            <w:proofErr w:type="gramStart"/>
            <w:r w:rsidRPr="00AE7A16">
              <w:rPr>
                <w:rFonts w:ascii="Consolas" w:eastAsia="Times New Roman" w:hAnsi="Consolas" w:cs="Times New Roman"/>
                <w:color w:val="9C5D27"/>
              </w:rPr>
              <w:t>job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.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jobNo</w:t>
            </w:r>
            <w:proofErr w:type="spellEnd"/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777777"/>
              </w:rPr>
              <w:t>=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9C5D27"/>
              </w:rPr>
              <w:t>cu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.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jobNo</w:t>
            </w:r>
            <w:proofErr w:type="spellEnd"/>
          </w:p>
          <w:p w14:paraId="3F501698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    </w:t>
            </w:r>
          </w:p>
          <w:p w14:paraId="7E7F916B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777777"/>
              </w:rPr>
              <w:t>                </w:t>
            </w: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Join job fit table</w:t>
            </w:r>
          </w:p>
          <w:p w14:paraId="7EFAABA8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LEFT JOIN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J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_Fit fit</w:t>
            </w:r>
          </w:p>
          <w:p w14:paraId="71983A8C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lastRenderedPageBreak/>
              <w:t>        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ON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proofErr w:type="spellStart"/>
            <w:proofErr w:type="gramStart"/>
            <w:r w:rsidRPr="00AE7A16">
              <w:rPr>
                <w:rFonts w:ascii="Consolas" w:eastAsia="Times New Roman" w:hAnsi="Consolas" w:cs="Times New Roman"/>
                <w:color w:val="9C5D27"/>
              </w:rPr>
              <w:t>job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.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jobNo</w:t>
            </w:r>
            <w:proofErr w:type="spellEnd"/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777777"/>
              </w:rPr>
              <w:t>=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9C5D27"/>
              </w:rPr>
              <w:t>fi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.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jobNo</w:t>
            </w:r>
            <w:proofErr w:type="spellEnd"/>
          </w:p>
          <w:p w14:paraId="780B0A10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    </w:t>
            </w:r>
          </w:p>
          <w:p w14:paraId="5A8DF5BB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777777"/>
              </w:rPr>
              <w:t>                </w:t>
            </w: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Join job paint table</w:t>
            </w:r>
          </w:p>
          <w:p w14:paraId="1318F2C2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LEFT JOIN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J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_Paint</w:t>
            </w:r>
            <w:proofErr w:type="spellEnd"/>
            <w:r w:rsidRPr="00AE7A16">
              <w:rPr>
                <w:rFonts w:ascii="Consolas" w:eastAsia="Times New Roman" w:hAnsi="Consolas" w:cs="Times New Roman"/>
                <w:color w:val="333333"/>
              </w:rPr>
              <w:t> paint</w:t>
            </w:r>
          </w:p>
          <w:p w14:paraId="3F25BE90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ON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proofErr w:type="spellStart"/>
            <w:proofErr w:type="gramStart"/>
            <w:r w:rsidRPr="00AE7A16">
              <w:rPr>
                <w:rFonts w:ascii="Consolas" w:eastAsia="Times New Roman" w:hAnsi="Consolas" w:cs="Times New Roman"/>
                <w:color w:val="9C5D27"/>
              </w:rPr>
              <w:t>job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.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jobNo</w:t>
            </w:r>
            <w:proofErr w:type="spellEnd"/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777777"/>
              </w:rPr>
              <w:t>=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9C5D27"/>
              </w:rPr>
              <w:t>pa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.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jobNo</w:t>
            </w:r>
            <w:proofErr w:type="spellEnd"/>
          </w:p>
          <w:p w14:paraId="260C7C19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48018022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777777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Only show the selected </w:t>
            </w:r>
            <w:proofErr w:type="spellStart"/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deptNo</w:t>
            </w:r>
            <w:proofErr w:type="spellEnd"/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 and end date</w:t>
            </w:r>
          </w:p>
          <w:p w14:paraId="7C9D62E7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4B69C6"/>
              </w:rPr>
              <w:t>WHERE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</w:p>
          <w:p w14:paraId="3CE82DDB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        </w:t>
            </w:r>
            <w:proofErr w:type="spellStart"/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deptNo</w:t>
            </w:r>
            <w:proofErr w:type="spellEnd"/>
            <w:r w:rsidRPr="00AE7A16">
              <w:rPr>
                <w:rFonts w:ascii="Consolas" w:eastAsia="Times New Roman" w:hAnsi="Consolas" w:cs="Times New Roman"/>
                <w:color w:val="333333"/>
              </w:rPr>
              <w:t>  </w:t>
            </w:r>
            <w:r w:rsidRPr="00AE7A16">
              <w:rPr>
                <w:rFonts w:ascii="Consolas" w:eastAsia="Times New Roman" w:hAnsi="Consolas" w:cs="Times New Roman"/>
                <w:color w:val="777777"/>
              </w:rPr>
              <w:t>=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@deptNo</w:t>
            </w:r>
          </w:p>
          <w:p w14:paraId="323400CD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AND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endDate</w:t>
            </w:r>
            <w:proofErr w:type="spellEnd"/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777777"/>
              </w:rPr>
              <w:t>=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@endDate</w:t>
            </w:r>
          </w:p>
          <w:p w14:paraId="100F94F0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END</w:t>
            </w:r>
          </w:p>
          <w:p w14:paraId="40D17435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GO</w:t>
            </w:r>
          </w:p>
          <w:p w14:paraId="3E63F7DC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1C288E43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---------------------------------------------------------------------------</w:t>
            </w:r>
          </w:p>
          <w:p w14:paraId="5AE663ED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11. Retrieve the processes through which a given assembly-id has passed so far </w:t>
            </w:r>
          </w:p>
          <w:p w14:paraId="53944ECB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(in datecommenced order) and the department responsible for each process</w:t>
            </w:r>
          </w:p>
          <w:p w14:paraId="7B9F9776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---------------------------------------------------------------------------</w:t>
            </w:r>
          </w:p>
          <w:p w14:paraId="34828247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0DCCB3BD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GO</w:t>
            </w:r>
          </w:p>
          <w:p w14:paraId="01181A41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CRE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PROCEDUR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getProcessUpdate</w:t>
            </w:r>
            <w:proofErr w:type="spellEnd"/>
            <w:proofErr w:type="gramEnd"/>
          </w:p>
          <w:p w14:paraId="14B3D2C2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@assID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</w:p>
          <w:p w14:paraId="51A91739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5EECB445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AS</w:t>
            </w:r>
          </w:p>
          <w:p w14:paraId="39CC9308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BEGIN</w:t>
            </w:r>
          </w:p>
          <w:p w14:paraId="78317D2F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SELEC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</w:p>
          <w:p w14:paraId="1D9C67C4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dateOrdered</w:t>
            </w:r>
            <w:proofErr w:type="spellEnd"/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14458F11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processID</w:t>
            </w:r>
            <w:proofErr w:type="spellEnd"/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4B8E2FE1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deptNo</w:t>
            </w:r>
            <w:proofErr w:type="spellEnd"/>
          </w:p>
          <w:p w14:paraId="28CFA720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FROM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Process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[p]</w:t>
            </w:r>
          </w:p>
          <w:p w14:paraId="414B4F0A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0124195D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777777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Relation table between manufactures and assemblies</w:t>
            </w:r>
          </w:p>
          <w:p w14:paraId="60EDB962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LEFT JOIN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Manufactures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[m]</w:t>
            </w:r>
          </w:p>
          <w:p w14:paraId="1AEDD213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ON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p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.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id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777777"/>
              </w:rPr>
              <w:t>=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proofErr w:type="spellStart"/>
            <w:proofErr w:type="gramStart"/>
            <w:r w:rsidRPr="00AE7A16">
              <w:rPr>
                <w:rFonts w:ascii="Consolas" w:eastAsia="Times New Roman" w:hAnsi="Consolas" w:cs="Times New Roman"/>
                <w:color w:val="9C5D27"/>
              </w:rPr>
              <w:t>m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.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processID</w:t>
            </w:r>
            <w:proofErr w:type="spellEnd"/>
            <w:proofErr w:type="gramEnd"/>
          </w:p>
          <w:p w14:paraId="30A0F04E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292FAC2A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777777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Join </w:t>
            </w:r>
            <w:proofErr w:type="gramStart"/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assemblies</w:t>
            </w:r>
            <w:proofErr w:type="gramEnd"/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 table</w:t>
            </w:r>
          </w:p>
          <w:p w14:paraId="24EC9A35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lastRenderedPageBreak/>
              <w:t>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LEFT JOIN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[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Assemblies] [a]</w:t>
            </w:r>
          </w:p>
          <w:p w14:paraId="23E499A7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ON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proofErr w:type="spellStart"/>
            <w:proofErr w:type="gramStart"/>
            <w:r w:rsidRPr="00AE7A16">
              <w:rPr>
                <w:rFonts w:ascii="Consolas" w:eastAsia="Times New Roman" w:hAnsi="Consolas" w:cs="Times New Roman"/>
                <w:color w:val="9C5D27"/>
              </w:rPr>
              <w:t>m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.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assembliesID</w:t>
            </w:r>
            <w:proofErr w:type="spellEnd"/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777777"/>
              </w:rPr>
              <w:t>=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a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.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id</w:t>
            </w:r>
          </w:p>
          <w:p w14:paraId="13E77091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30D6166F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777777"/>
              </w:rPr>
              <w:t>        </w:t>
            </w: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Only show the given assemblies ID</w:t>
            </w:r>
          </w:p>
          <w:p w14:paraId="20277D2A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WHER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a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.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id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777777"/>
              </w:rPr>
              <w:t>=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@assID</w:t>
            </w:r>
          </w:p>
          <w:p w14:paraId="25F969C2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6C5B0579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ORDER BY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dateOrdered</w:t>
            </w:r>
            <w:proofErr w:type="spellEnd"/>
          </w:p>
          <w:p w14:paraId="7AEDF687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END</w:t>
            </w:r>
          </w:p>
          <w:p w14:paraId="161797C0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</w:p>
          <w:p w14:paraId="22255A39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GO</w:t>
            </w:r>
          </w:p>
          <w:p w14:paraId="0E02FC66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239997AB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---------------------------------------------------------------------------</w:t>
            </w:r>
          </w:p>
          <w:p w14:paraId="565C40F4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12. Retrieve the jobs (together with their type information and assembly-id) </w:t>
            </w:r>
          </w:p>
          <w:p w14:paraId="2C34B592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completed during a given date </w:t>
            </w:r>
            <w:proofErr w:type="gramStart"/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in a given</w:t>
            </w:r>
            <w:proofErr w:type="gramEnd"/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 department</w:t>
            </w:r>
          </w:p>
          <w:p w14:paraId="7D266F36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---------------------------------------------------------------------------</w:t>
            </w:r>
          </w:p>
          <w:p w14:paraId="46856E44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07E40617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GO</w:t>
            </w:r>
          </w:p>
          <w:p w14:paraId="51CA5C99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CRE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PROCEDUR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getJobs</w:t>
            </w:r>
            <w:proofErr w:type="spellEnd"/>
            <w:proofErr w:type="gramEnd"/>
          </w:p>
          <w:p w14:paraId="5B4F34EB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@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deptNo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08AE0553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@endDate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ATE</w:t>
            </w:r>
          </w:p>
          <w:p w14:paraId="170EEE7D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32DFE0C4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A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 </w:t>
            </w:r>
          </w:p>
          <w:p w14:paraId="51BE9140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BEGIN</w:t>
            </w:r>
          </w:p>
          <w:p w14:paraId="16D71A1F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SELEC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</w:p>
          <w:p w14:paraId="5511D0E1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    </w:t>
            </w:r>
            <w:proofErr w:type="spellStart"/>
            <w:proofErr w:type="gramStart"/>
            <w:r w:rsidRPr="00AE7A16">
              <w:rPr>
                <w:rFonts w:ascii="Consolas" w:eastAsia="Times New Roman" w:hAnsi="Consolas" w:cs="Times New Roman"/>
                <w:color w:val="9C5D27"/>
              </w:rPr>
              <w:t>job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.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jobNo</w:t>
            </w:r>
            <w:proofErr w:type="spellEnd"/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27873BBB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    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otherInfo</w:t>
            </w:r>
            <w:proofErr w:type="spellEnd"/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0A0B2F4E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    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assembliesID</w:t>
            </w:r>
            <w:proofErr w:type="spellEnd"/>
          </w:p>
          <w:p w14:paraId="6A2289EB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4A11DA42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FROM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Job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job</w:t>
            </w:r>
          </w:p>
          <w:p w14:paraId="29EEE04F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777777"/>
              </w:rPr>
              <w:t>                </w:t>
            </w: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Join job cut table</w:t>
            </w:r>
          </w:p>
          <w:p w14:paraId="4C1FF15E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LEFT JOIN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J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_Cut cut</w:t>
            </w:r>
          </w:p>
          <w:p w14:paraId="007B859C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ON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proofErr w:type="spellStart"/>
            <w:proofErr w:type="gramStart"/>
            <w:r w:rsidRPr="00AE7A16">
              <w:rPr>
                <w:rFonts w:ascii="Consolas" w:eastAsia="Times New Roman" w:hAnsi="Consolas" w:cs="Times New Roman"/>
                <w:color w:val="9C5D27"/>
              </w:rPr>
              <w:t>job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.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jobNo</w:t>
            </w:r>
            <w:proofErr w:type="spellEnd"/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777777"/>
              </w:rPr>
              <w:t>=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9C5D27"/>
              </w:rPr>
              <w:t>cu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.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jobNo</w:t>
            </w:r>
            <w:proofErr w:type="spellEnd"/>
          </w:p>
          <w:p w14:paraId="1DC158B6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    </w:t>
            </w:r>
          </w:p>
          <w:p w14:paraId="1D7509F3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777777"/>
              </w:rPr>
              <w:t>                </w:t>
            </w: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Join job fit table</w:t>
            </w:r>
          </w:p>
          <w:p w14:paraId="2E0B675D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LEFT JOIN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J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_Fit fit</w:t>
            </w:r>
          </w:p>
          <w:p w14:paraId="06891FD6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lastRenderedPageBreak/>
              <w:t>        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ON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proofErr w:type="spellStart"/>
            <w:proofErr w:type="gramStart"/>
            <w:r w:rsidRPr="00AE7A16">
              <w:rPr>
                <w:rFonts w:ascii="Consolas" w:eastAsia="Times New Roman" w:hAnsi="Consolas" w:cs="Times New Roman"/>
                <w:color w:val="9C5D27"/>
              </w:rPr>
              <w:t>job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.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jobNo</w:t>
            </w:r>
            <w:proofErr w:type="spellEnd"/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777777"/>
              </w:rPr>
              <w:t>=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9C5D27"/>
              </w:rPr>
              <w:t>fi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.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jobNo</w:t>
            </w:r>
            <w:proofErr w:type="spellEnd"/>
          </w:p>
          <w:p w14:paraId="559703AF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    </w:t>
            </w:r>
          </w:p>
          <w:p w14:paraId="1D7535D8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777777"/>
              </w:rPr>
              <w:t>                </w:t>
            </w: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Join job paint table</w:t>
            </w:r>
          </w:p>
          <w:p w14:paraId="349F526C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LEFT JOIN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J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_Paint</w:t>
            </w:r>
            <w:proofErr w:type="spellEnd"/>
            <w:r w:rsidRPr="00AE7A16">
              <w:rPr>
                <w:rFonts w:ascii="Consolas" w:eastAsia="Times New Roman" w:hAnsi="Consolas" w:cs="Times New Roman"/>
                <w:color w:val="333333"/>
              </w:rPr>
              <w:t> paint</w:t>
            </w:r>
          </w:p>
          <w:p w14:paraId="5F29C07D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ON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proofErr w:type="spellStart"/>
            <w:proofErr w:type="gramStart"/>
            <w:r w:rsidRPr="00AE7A16">
              <w:rPr>
                <w:rFonts w:ascii="Consolas" w:eastAsia="Times New Roman" w:hAnsi="Consolas" w:cs="Times New Roman"/>
                <w:color w:val="9C5D27"/>
              </w:rPr>
              <w:t>job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.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jobNo</w:t>
            </w:r>
            <w:proofErr w:type="spellEnd"/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777777"/>
              </w:rPr>
              <w:t>=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9C5D27"/>
              </w:rPr>
              <w:t>pa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.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jobNo</w:t>
            </w:r>
            <w:proofErr w:type="spellEnd"/>
          </w:p>
          <w:p w14:paraId="5FCA71A5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4B69C6"/>
              </w:rPr>
              <w:t>WHERE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</w:p>
          <w:p w14:paraId="7476B8E8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09A080B0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777777"/>
              </w:rPr>
              <w:t>                </w:t>
            </w: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Conditional upon selected dept and date</w:t>
            </w:r>
          </w:p>
          <w:p w14:paraId="6D75A2B2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        </w:t>
            </w:r>
            <w:proofErr w:type="spellStart"/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deptNo</w:t>
            </w:r>
            <w:proofErr w:type="spellEnd"/>
            <w:r w:rsidRPr="00AE7A16">
              <w:rPr>
                <w:rFonts w:ascii="Consolas" w:eastAsia="Times New Roman" w:hAnsi="Consolas" w:cs="Times New Roman"/>
                <w:color w:val="333333"/>
              </w:rPr>
              <w:t>  </w:t>
            </w:r>
            <w:r w:rsidRPr="00AE7A16">
              <w:rPr>
                <w:rFonts w:ascii="Consolas" w:eastAsia="Times New Roman" w:hAnsi="Consolas" w:cs="Times New Roman"/>
                <w:color w:val="777777"/>
              </w:rPr>
              <w:t>=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@deptNo</w:t>
            </w:r>
          </w:p>
          <w:p w14:paraId="54EF80CC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AND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endDate</w:t>
            </w:r>
            <w:proofErr w:type="spellEnd"/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777777"/>
              </w:rPr>
              <w:t>=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@endDate</w:t>
            </w:r>
          </w:p>
          <w:p w14:paraId="032CEEF3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END</w:t>
            </w:r>
          </w:p>
          <w:p w14:paraId="6DD795C6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GO</w:t>
            </w:r>
          </w:p>
          <w:p w14:paraId="0299C14D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5F994E75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---------------------------------------------------------------------------</w:t>
            </w:r>
          </w:p>
          <w:p w14:paraId="1763D425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13. Retrieve the customers (in name order) whose category is </w:t>
            </w:r>
            <w:proofErr w:type="gramStart"/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in a given</w:t>
            </w:r>
            <w:proofErr w:type="gramEnd"/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 range</w:t>
            </w:r>
          </w:p>
          <w:p w14:paraId="6BCE60A9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---------------------------------------------------------------------------</w:t>
            </w:r>
          </w:p>
          <w:p w14:paraId="675F2FB3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49B5CD0E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GO</w:t>
            </w:r>
          </w:p>
          <w:p w14:paraId="5E88628F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CRE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PROCEDUR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getCustomers</w:t>
            </w:r>
            <w:proofErr w:type="spellEnd"/>
            <w:proofErr w:type="gramEnd"/>
          </w:p>
          <w:p w14:paraId="3139E4F0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@min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15108EA0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@max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</w:p>
          <w:p w14:paraId="373C55E2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20B79D10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AS</w:t>
            </w:r>
          </w:p>
          <w:p w14:paraId="3F11401C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BEGIN</w:t>
            </w:r>
          </w:p>
          <w:p w14:paraId="13D54F16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SELEC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name]</w:t>
            </w:r>
          </w:p>
          <w:p w14:paraId="7947BB75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FROM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Customer</w:t>
            </w:r>
            <w:proofErr w:type="gramEnd"/>
          </w:p>
          <w:p w14:paraId="4FEF67BF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2E6BE820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777777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Get the customers with category between min and max range</w:t>
            </w:r>
          </w:p>
          <w:p w14:paraId="7CB4D004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WHER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category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BETWEEN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@min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AND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@max</w:t>
            </w:r>
          </w:p>
          <w:p w14:paraId="3F9D12BA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ORDER BY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name]</w:t>
            </w:r>
          </w:p>
          <w:p w14:paraId="07E44B5B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END</w:t>
            </w:r>
          </w:p>
          <w:p w14:paraId="5C2B971B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GO</w:t>
            </w:r>
          </w:p>
          <w:p w14:paraId="0F50D7BB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2B70CA25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---------------------------------------------------------------------------</w:t>
            </w:r>
          </w:p>
          <w:p w14:paraId="2107C389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14. Delete all cut-jobs whose job-no is </w:t>
            </w:r>
            <w:proofErr w:type="gramStart"/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in a given</w:t>
            </w:r>
            <w:proofErr w:type="gramEnd"/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 range</w:t>
            </w:r>
          </w:p>
          <w:p w14:paraId="41E52D4B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lastRenderedPageBreak/>
              <w:t>-----------------------------------------------------------------------------</w:t>
            </w:r>
          </w:p>
          <w:p w14:paraId="10077DE0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0A74B5DF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GO</w:t>
            </w:r>
          </w:p>
          <w:p w14:paraId="3A71E808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CRE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PROCEDUR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deleteJobs</w:t>
            </w:r>
            <w:proofErr w:type="spellEnd"/>
            <w:proofErr w:type="gramEnd"/>
          </w:p>
          <w:p w14:paraId="3EDF4157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@min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15DA768F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@max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</w:p>
          <w:p w14:paraId="7902F827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01F6F6D1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AS</w:t>
            </w:r>
          </w:p>
          <w:p w14:paraId="7A677322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BEGIN</w:t>
            </w:r>
          </w:p>
          <w:p w14:paraId="6DB8DCEE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DELE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FROM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J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_Cut</w:t>
            </w:r>
          </w:p>
          <w:p w14:paraId="680097DC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79CEC76F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777777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</w:t>
            </w:r>
            <w:proofErr w:type="gramStart"/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Delete</w:t>
            </w:r>
            <w:proofErr w:type="gramEnd"/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 cuts between min and max job number range </w:t>
            </w:r>
          </w:p>
          <w:p w14:paraId="0CC5D87A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777777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(with data related to a cut job)</w:t>
            </w:r>
          </w:p>
          <w:p w14:paraId="1D0E6A35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4B69C6"/>
              </w:rPr>
              <w:t>WHERE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</w:p>
          <w:p w14:paraId="4D0D3B56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        jobNo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BETWEEN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@min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AND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@max </w:t>
            </w:r>
          </w:p>
          <w:p w14:paraId="0FAA220B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AND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material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S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O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NULL</w:t>
            </w:r>
          </w:p>
          <w:p w14:paraId="0CE8C4A2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END</w:t>
            </w:r>
          </w:p>
          <w:p w14:paraId="58CC3D03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GO</w:t>
            </w:r>
          </w:p>
          <w:p w14:paraId="2E4D84D7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6EEE0365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---------------------------------------------------------------------------</w:t>
            </w:r>
          </w:p>
          <w:p w14:paraId="3C052AFC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15. Change the color of a given paint job</w:t>
            </w:r>
          </w:p>
          <w:p w14:paraId="2D4ED19A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---------------------------------------------------------------------------</w:t>
            </w:r>
          </w:p>
          <w:p w14:paraId="43CBC26F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7AEEECB8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GO</w:t>
            </w:r>
          </w:p>
          <w:p w14:paraId="3AFC4B3A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CRE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PROCEDUR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setPaintJob</w:t>
            </w:r>
            <w:proofErr w:type="spellEnd"/>
            <w:proofErr w:type="gramEnd"/>
          </w:p>
          <w:p w14:paraId="7BDEB7A0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@newColor   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4B69C6"/>
              </w:rPr>
              <w:t>VARCHAR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(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9C5D27"/>
              </w:rPr>
              <w:t>255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),</w:t>
            </w:r>
          </w:p>
          <w:p w14:paraId="2A3760E0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@jobNo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</w:p>
          <w:p w14:paraId="298C2CA5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0199836C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AS</w:t>
            </w:r>
          </w:p>
          <w:p w14:paraId="795372AA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BEGIN</w:t>
            </w:r>
          </w:p>
          <w:p w14:paraId="1162D8F3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4B69C6"/>
              </w:rPr>
              <w:t>UPD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 [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Project].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J_Paint</w:t>
            </w:r>
            <w:proofErr w:type="spellEnd"/>
          </w:p>
          <w:p w14:paraId="1829A497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SE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 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   [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Project].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9C5D27"/>
              </w:rPr>
              <w:t>J_Pa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.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color</w:t>
            </w:r>
            <w:proofErr w:type="spellEnd"/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777777"/>
              </w:rPr>
              <w:t>=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@newColor</w:t>
            </w:r>
          </w:p>
          <w:p w14:paraId="109C052F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WHERE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   [</w:t>
            </w:r>
            <w:proofErr w:type="gramEnd"/>
            <w:r w:rsidRPr="00AE7A16">
              <w:rPr>
                <w:rFonts w:ascii="Consolas" w:eastAsia="Times New Roman" w:hAnsi="Consolas" w:cs="Times New Roman"/>
                <w:color w:val="333333"/>
              </w:rPr>
              <w:t>Project].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9C5D27"/>
              </w:rPr>
              <w:t>J_Pa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.</w:t>
            </w:r>
            <w:r w:rsidRPr="00AE7A16">
              <w:rPr>
                <w:rFonts w:ascii="Consolas" w:eastAsia="Times New Roman" w:hAnsi="Consolas" w:cs="Times New Roman"/>
                <w:color w:val="9C5D27"/>
              </w:rPr>
              <w:t>jobNo</w:t>
            </w:r>
            <w:proofErr w:type="spellEnd"/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777777"/>
              </w:rPr>
              <w:t>=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@jobNo</w:t>
            </w:r>
          </w:p>
          <w:p w14:paraId="4C7F84C3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END</w:t>
            </w:r>
          </w:p>
          <w:p w14:paraId="5314F884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GO</w:t>
            </w:r>
          </w:p>
          <w:p w14:paraId="668ECB53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0F1B1429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---------------------------------------------------------------------------</w:t>
            </w:r>
          </w:p>
          <w:p w14:paraId="1CE116AE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17. Retrieve the customers (in name order) whose category is </w:t>
            </w:r>
            <w:proofErr w:type="gramStart"/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in a given</w:t>
            </w:r>
            <w:proofErr w:type="gramEnd"/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 range</w:t>
            </w:r>
          </w:p>
          <w:p w14:paraId="022FC404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---------------------------------------------------------------------------</w:t>
            </w:r>
          </w:p>
          <w:p w14:paraId="7D7F86C5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2062320D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GO</w:t>
            </w:r>
          </w:p>
          <w:p w14:paraId="7226D84A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CREAT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PROCEDUR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</w:t>
            </w:r>
            <w:proofErr w:type="spellStart"/>
            <w:r w:rsidRPr="00AE7A16">
              <w:rPr>
                <w:rFonts w:ascii="Consolas" w:eastAsia="Times New Roman" w:hAnsi="Consolas" w:cs="Times New Roman"/>
                <w:color w:val="333333"/>
              </w:rPr>
              <w:t>getCustomersInRange</w:t>
            </w:r>
            <w:proofErr w:type="spellEnd"/>
            <w:proofErr w:type="gramEnd"/>
          </w:p>
          <w:p w14:paraId="5744783B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@min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,</w:t>
            </w:r>
          </w:p>
          <w:p w14:paraId="78C55841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@max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INT</w:t>
            </w:r>
          </w:p>
          <w:p w14:paraId="45D7BA3D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00107D1F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AS</w:t>
            </w:r>
          </w:p>
          <w:p w14:paraId="139CC244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BEGIN</w:t>
            </w:r>
          </w:p>
          <w:p w14:paraId="7FD5606D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SELECT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  <w:r w:rsidRPr="00AE7A16">
              <w:rPr>
                <w:rFonts w:ascii="Consolas" w:eastAsia="Times New Roman" w:hAnsi="Consolas" w:cs="Times New Roman"/>
                <w:color w:val="777777"/>
              </w:rPr>
              <w:t>*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</w:t>
            </w:r>
          </w:p>
          <w:p w14:paraId="37E12629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FROM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Project</w:t>
            </w:r>
            <w:proofErr w:type="gramStart"/>
            <w:r w:rsidRPr="00AE7A16">
              <w:rPr>
                <w:rFonts w:ascii="Consolas" w:eastAsia="Times New Roman" w:hAnsi="Consolas" w:cs="Times New Roman"/>
                <w:color w:val="333333"/>
              </w:rPr>
              <w:t>].Customer</w:t>
            </w:r>
            <w:proofErr w:type="gramEnd"/>
          </w:p>
          <w:p w14:paraId="5381BE32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336A730F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777777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i/>
                <w:iCs/>
                <w:color w:val="AAAAAA"/>
              </w:rPr>
              <w:t>-- Only within the min and max range</w:t>
            </w:r>
          </w:p>
          <w:p w14:paraId="15CCD9B3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WHERE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category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BETWEEN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@min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AND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@max</w:t>
            </w:r>
          </w:p>
          <w:p w14:paraId="6EC853EF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ORDER BY</w:t>
            </w:r>
            <w:r w:rsidRPr="00AE7A16">
              <w:rPr>
                <w:rFonts w:ascii="Consolas" w:eastAsia="Times New Roman" w:hAnsi="Consolas" w:cs="Times New Roman"/>
                <w:color w:val="333333"/>
              </w:rPr>
              <w:t> [name]</w:t>
            </w:r>
          </w:p>
          <w:p w14:paraId="1648E29A" w14:textId="77777777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END</w:t>
            </w:r>
          </w:p>
          <w:p w14:paraId="0152B161" w14:textId="77777777" w:rsidR="00194E60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4B69C6"/>
              </w:rPr>
            </w:pPr>
            <w:r w:rsidRPr="00AE7A16">
              <w:rPr>
                <w:rFonts w:ascii="Consolas" w:eastAsia="Times New Roman" w:hAnsi="Consolas" w:cs="Times New Roman"/>
                <w:color w:val="333333"/>
              </w:rPr>
              <w:t>    </w:t>
            </w:r>
            <w:r w:rsidRPr="00AE7A16">
              <w:rPr>
                <w:rFonts w:ascii="Consolas" w:eastAsia="Times New Roman" w:hAnsi="Consolas" w:cs="Times New Roman"/>
                <w:color w:val="4B69C6"/>
              </w:rPr>
              <w:t>GO</w:t>
            </w:r>
          </w:p>
          <w:p w14:paraId="2BAC0862" w14:textId="2ED01F6F" w:rsidR="00AE7A16" w:rsidRPr="00AE7A16" w:rsidRDefault="00AE7A16" w:rsidP="00AE7A16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</w:tc>
      </w:tr>
    </w:tbl>
    <w:p w14:paraId="550F69D6" w14:textId="60CE9FA1" w:rsidR="00AF58C4" w:rsidRDefault="00AF58C4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lastRenderedPageBreak/>
        <w:br w:type="page"/>
      </w:r>
    </w:p>
    <w:p w14:paraId="71CEDF0B" w14:textId="313713B7" w:rsidR="00AF58C4" w:rsidRDefault="00AF58C4" w:rsidP="00FE0D86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lastRenderedPageBreak/>
        <w:t>5.2.</w:t>
      </w:r>
      <w:r w:rsidR="00FE0D86">
        <w:rPr>
          <w:b/>
          <w:bCs/>
          <w:sz w:val="26"/>
          <w:szCs w:val="26"/>
        </w:rPr>
        <w:t xml:space="preserve"> Java Source </w:t>
      </w:r>
      <w:r w:rsidR="00A31088">
        <w:rPr>
          <w:b/>
          <w:bCs/>
          <w:sz w:val="26"/>
          <w:szCs w:val="26"/>
        </w:rPr>
        <w:t>Code</w:t>
      </w:r>
    </w:p>
    <w:tbl>
      <w:tblPr>
        <w:tblStyle w:val="TableGrid"/>
        <w:tblW w:w="1439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19680"/>
      </w:tblGrid>
      <w:tr w:rsidR="00194E60" w14:paraId="2F97DAE5" w14:textId="77777777" w:rsidTr="006723F4">
        <w:tc>
          <w:tcPr>
            <w:tcW w:w="14395" w:type="dxa"/>
            <w:shd w:val="clear" w:color="auto" w:fill="F2F2F2" w:themeFill="background1" w:themeFillShade="F2"/>
          </w:tcPr>
          <w:p w14:paraId="4FAFB48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mpor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java.sql.CallableStateme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</w:p>
          <w:p w14:paraId="22ADAE3C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mpor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java.sql.Connection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</w:p>
          <w:p w14:paraId="7C01F72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mpor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java.util</w:t>
            </w:r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Scanner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</w:p>
          <w:p w14:paraId="72739EAF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mpor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java.sql.ResultSe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</w:p>
          <w:p w14:paraId="589B81CE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mpor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java.sql.SQLException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</w:p>
          <w:p w14:paraId="60CF9AC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mpor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java.sql.DriverManager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</w:p>
          <w:p w14:paraId="177156B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mpor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java.sql.PreparedStateme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</w:p>
          <w:p w14:paraId="7218EB4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mpor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java.io.*</w:t>
            </w:r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</w:p>
          <w:p w14:paraId="41069DC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mpor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java.io.FileWriter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</w:p>
          <w:p w14:paraId="35DF510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</w:p>
          <w:p w14:paraId="533457CD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==========================================================================</w:t>
            </w:r>
          </w:p>
          <w:p w14:paraId="1A1940A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@class:  DSA 4513</w:t>
            </w:r>
          </w:p>
          <w:p w14:paraId="55D1C65E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</w:t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  <w:u w:val="single"/>
              </w:rPr>
              <w:t>@asnmt</w:t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:  Class Project</w:t>
            </w:r>
          </w:p>
          <w:p w14:paraId="6BB3E87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@task:   5 (b)</w:t>
            </w:r>
          </w:p>
          <w:p w14:paraId="6FEA727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@author: </w:t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  <w:u w:val="single"/>
              </w:rPr>
              <w:t>Daniel</w:t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 Carpenter, ID: 113009743</w:t>
            </w:r>
          </w:p>
          <w:p w14:paraId="10368A5D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@description: </w:t>
            </w:r>
          </w:p>
          <w:p w14:paraId="1766D5BF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    Program to implement job-shop accounting system queries</w:t>
            </w:r>
          </w:p>
          <w:p w14:paraId="5F22D08F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==========================================================================</w:t>
            </w:r>
          </w:p>
          <w:p w14:paraId="55A7E56D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</w:p>
          <w:p w14:paraId="25195A8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publi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class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Carpenter_Daniel_IP_Task5b {</w:t>
            </w:r>
          </w:p>
          <w:p w14:paraId="58B26493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</w:p>
          <w:p w14:paraId="4EC94773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</w:t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Database credentials</w:t>
            </w:r>
          </w:p>
          <w:p w14:paraId="1AC6DDC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stati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String 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HOSTNAME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carp9743.database.windows.net</w:t>
            </w:r>
            <w:proofErr w:type="gram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  <w:proofErr w:type="gramEnd"/>
          </w:p>
          <w:p w14:paraId="5A36A3FC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stati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String 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DBNAME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= 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cs-dsa-4513-sql-db</w:t>
            </w:r>
            <w:proofErr w:type="gram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  <w:proofErr w:type="gramEnd"/>
          </w:p>
          <w:p w14:paraId="7D3DD71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stati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String 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USERNAME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carp9743</w:t>
            </w:r>
            <w:proofErr w:type="gram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  <w:proofErr w:type="gramEnd"/>
          </w:p>
          <w:p w14:paraId="487126FB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stati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String 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PASSWORD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tacoBout$97315!</w:t>
            </w:r>
            <w:proofErr w:type="gram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  <w:proofErr w:type="gramEnd"/>
          </w:p>
          <w:p w14:paraId="37F149D2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</w:p>
          <w:p w14:paraId="3EA9C093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</w:t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Database connection string</w:t>
            </w:r>
          </w:p>
          <w:p w14:paraId="114DA59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stati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String 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UR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String.</w:t>
            </w:r>
            <w:r w:rsidRPr="00D44300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</w:rPr>
              <w:t>forma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</w:t>
            </w:r>
            <w:proofErr w:type="gram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jdbc:sqlserver://%s:1433;database=%s;user=%s;password=%s;encrypt=true;trustServerCertificate=false;hostNameInCertificate=*.database.windows.net;loginTimeout=30</w:t>
            </w:r>
            <w:proofErr w:type="gram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;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,</w:t>
            </w:r>
          </w:p>
          <w:p w14:paraId="6AD651B1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HOSTNAME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DBNAME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USERNAME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PASSWORD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3B08EA3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</w:t>
            </w:r>
          </w:p>
          <w:p w14:paraId="600DFDA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</w:t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Selected integer that quits application</w:t>
            </w:r>
          </w:p>
          <w:p w14:paraId="13C88F9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stati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QUIT_APPLICATION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18;</w:t>
            </w:r>
            <w:proofErr w:type="gramEnd"/>
          </w:p>
          <w:p w14:paraId="103955DF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</w:p>
          <w:p w14:paraId="02A0007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</w:t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Create Template Queries to Execute stored procedures </w:t>
            </w:r>
          </w:p>
          <w:p w14:paraId="4F3E8E6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stati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String 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QUERY_</w:t>
            </w:r>
            <w:proofErr w:type="gramStart"/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1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=</w:t>
            </w:r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EXEC [Project].</w:t>
            </w:r>
            <w:proofErr w:type="spell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addCustomer</w:t>
            </w:r>
            <w:proofErr w:type="spell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 @name = ?,  @address = ?, @category = ?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</w:p>
          <w:p w14:paraId="2DE9CF9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stati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String 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QUERY_</w:t>
            </w:r>
            <w:proofErr w:type="gramStart"/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2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=</w:t>
            </w:r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EXEC [Project].</w:t>
            </w:r>
            <w:proofErr w:type="spell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addDepartment</w:t>
            </w:r>
            <w:proofErr w:type="spell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 @deptNo = ?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</w:p>
          <w:p w14:paraId="7DCE0AAD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stati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String 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QUERY_</w:t>
            </w:r>
            <w:proofErr w:type="gramStart"/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3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=</w:t>
            </w:r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EXEC [Project].</w:t>
            </w:r>
            <w:proofErr w:type="spell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addProcess</w:t>
            </w:r>
            <w:proofErr w:type="spell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 @id = ?, @deptNo = ?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</w:p>
          <w:p w14:paraId="647C96D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stati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String 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QUERY_</w:t>
            </w:r>
            <w:proofErr w:type="gramStart"/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4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=</w:t>
            </w:r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EXEC [Project].</w:t>
            </w:r>
            <w:proofErr w:type="spell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addAssembly</w:t>
            </w:r>
            <w:proofErr w:type="spell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 @assID = ?, @dateOrdered = ?, @details = ?, @customerName = ?, @processID = ?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</w:p>
          <w:p w14:paraId="1AB3AA0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lastRenderedPageBreak/>
              <w:t xml:space="preserve">   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stati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String 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QUERY_</w:t>
            </w:r>
            <w:proofErr w:type="gramStart"/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5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=</w:t>
            </w:r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EXEC [Project].</w:t>
            </w:r>
            <w:proofErr w:type="spell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addAccount</w:t>
            </w:r>
            <w:proofErr w:type="spell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 @acctNo = ?, @dateEstablished = ?, @assembliesID = ?, @processID = ?, @deptNo = ?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</w:p>
          <w:p w14:paraId="798E5B9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stati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String 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QUERY_</w:t>
            </w:r>
            <w:proofErr w:type="gramStart"/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6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=</w:t>
            </w:r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EXEC [Project].</w:t>
            </w:r>
            <w:proofErr w:type="spell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addJob</w:t>
            </w:r>
            <w:proofErr w:type="spell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 @jobNo = ?, @startDate = ?, @assembliesID = ?, @processID = ?, @deptNo = ?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</w:p>
          <w:p w14:paraId="655C2DD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stati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String 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QUERY_</w:t>
            </w:r>
            <w:proofErr w:type="gramStart"/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7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=</w:t>
            </w:r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EXEC [Project].</w:t>
            </w:r>
            <w:proofErr w:type="spell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setJobAsCompleted</w:t>
            </w:r>
            <w:proofErr w:type="spell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 @jobNo = ?, @endDate = ?, @otherInfo = ?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</w:p>
          <w:p w14:paraId="1C5721F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stati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String 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QUERY_</w:t>
            </w:r>
            <w:proofErr w:type="gramStart"/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8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=</w:t>
            </w:r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EXEC [Project].</w:t>
            </w:r>
            <w:proofErr w:type="spell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addTransaction</w:t>
            </w:r>
            <w:proofErr w:type="spell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 @transactionNo = ?, @cost = ?, @deptNo = ?, @assembliesID = ?, @processID = ?, @jobNo = ?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</w:p>
          <w:p w14:paraId="55BED58C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stati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String 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QUERY_</w:t>
            </w:r>
            <w:proofErr w:type="gramStart"/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9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=</w:t>
            </w:r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{CALL [Project].</w:t>
            </w:r>
            <w:proofErr w:type="spell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getTotalCosts</w:t>
            </w:r>
            <w:proofErr w:type="spell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(?)}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</w:p>
          <w:p w14:paraId="15134D61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stati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String 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QUERY_10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{CALL [Project</w:t>
            </w:r>
            <w:proofErr w:type="gram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].</w:t>
            </w:r>
            <w:proofErr w:type="spell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getTotalLaborTime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(?, ?)}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</w:p>
          <w:p w14:paraId="208C3CD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stati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String 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QUERY_11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{CALL [Project</w:t>
            </w:r>
            <w:proofErr w:type="gram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].</w:t>
            </w:r>
            <w:proofErr w:type="spell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getProcessUpdate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(?)}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</w:p>
          <w:p w14:paraId="3F0692DE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stati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String 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QUERY_12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{CALL [Project</w:t>
            </w:r>
            <w:proofErr w:type="gram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].</w:t>
            </w:r>
            <w:proofErr w:type="spell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getJobs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(?, ?)}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</w:p>
          <w:p w14:paraId="7A3D202B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stati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String 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QUERY_13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{CALL [Project</w:t>
            </w:r>
            <w:proofErr w:type="gram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].</w:t>
            </w:r>
            <w:proofErr w:type="spell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getCustomers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(?, ?)}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</w:p>
          <w:p w14:paraId="16080371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stati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String 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QUERY_14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EXEC [Project</w:t>
            </w:r>
            <w:proofErr w:type="gram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].</w:t>
            </w:r>
            <w:proofErr w:type="spell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deleteJobs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 @min = ?, @max = ?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</w:p>
          <w:p w14:paraId="4C78B63B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stati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String 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QUERY_15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EXEC [Project</w:t>
            </w:r>
            <w:proofErr w:type="gram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].</w:t>
            </w:r>
            <w:proofErr w:type="spell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setPaintJob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 @newColor = ?, @jobNo = ?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</w:p>
          <w:p w14:paraId="4DF3C76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stati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String 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QUERY_17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{CALL [Project</w:t>
            </w:r>
            <w:proofErr w:type="gram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].</w:t>
            </w:r>
            <w:proofErr w:type="spell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getCustomersInRange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(?, ?)}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</w:p>
          <w:p w14:paraId="1C35AFAF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</w:t>
            </w:r>
          </w:p>
          <w:p w14:paraId="52A18A50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</w:t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User input prompt</w:t>
            </w:r>
          </w:p>
          <w:p w14:paraId="1A4412AE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stati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String 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PROMP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</w:p>
          <w:p w14:paraId="408D5B1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\</w:t>
            </w:r>
            <w:proofErr w:type="spell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nPlease</w:t>
            </w:r>
            <w:proofErr w:type="spell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 select one of the options below: \n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</w:t>
            </w:r>
          </w:p>
          <w:p w14:paraId="09ECCFA3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(1) Enter a new customer \n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</w:p>
          <w:p w14:paraId="5CE655DD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(2) Enter a new department \n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</w:p>
          <w:p w14:paraId="0B78DB3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(3) Enter a new process-id and its department together with its type and information \n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</w:p>
          <w:p w14:paraId="367EEEAD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\</w:t>
            </w:r>
            <w:proofErr w:type="spell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trelevant</w:t>
            </w:r>
            <w:proofErr w:type="spell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 to the type\n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</w:p>
          <w:p w14:paraId="3E973BF0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(4) Enter a new assembly with its customer-name, assembly-details, assembly-id, \n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</w:p>
          <w:p w14:paraId="4AE33EE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\</w:t>
            </w:r>
            <w:proofErr w:type="spell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tand</w:t>
            </w:r>
            <w:proofErr w:type="spell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 </w:t>
            </w:r>
            <w:proofErr w:type="spell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dateordered</w:t>
            </w:r>
            <w:proofErr w:type="spell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 and associate it with one or more processes\n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</w:p>
          <w:p w14:paraId="0AF1002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(5) Create a new account and associate it with the process, assembly, or department \n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</w:p>
          <w:p w14:paraId="5A9FC902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\</w:t>
            </w:r>
            <w:proofErr w:type="spell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tto</w:t>
            </w:r>
            <w:proofErr w:type="spell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 which it is applicable\n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</w:p>
          <w:p w14:paraId="3EEF40B2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(6) Enter a new job, given its job-no, assembly-id, process-id, and date the job commenced\n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</w:p>
          <w:p w14:paraId="7B91C6E0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(7) At the completion of a job, enter the date it completed and the information \n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</w:p>
          <w:p w14:paraId="228773E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\</w:t>
            </w:r>
            <w:proofErr w:type="spell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trelevant</w:t>
            </w:r>
            <w:proofErr w:type="spell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 to the type of job \n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</w:p>
          <w:p w14:paraId="4175B6B0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(8) Enter a transaction-no and its sup-cost and update all the costs (details) of the \n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</w:p>
          <w:p w14:paraId="5BEE5501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\</w:t>
            </w:r>
            <w:proofErr w:type="spell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taffected</w:t>
            </w:r>
            <w:proofErr w:type="spell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 accounts by adding sup-cost to their current values of details \n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</w:p>
          <w:p w14:paraId="613FE3C0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(9) Retrieve the total cost incurred on an assembly-id \n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</w:p>
          <w:p w14:paraId="6B11152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(10) Retrieve the total labor time within a department for jobs completed in the \n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</w:p>
          <w:p w14:paraId="0965D2FD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\</w:t>
            </w:r>
            <w:proofErr w:type="spell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tdepartment</w:t>
            </w:r>
            <w:proofErr w:type="spell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 during a given date\n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</w:p>
          <w:p w14:paraId="225BE89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(11) Retrieve the processes through which a given assembly-id has passed so far \n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</w:p>
          <w:p w14:paraId="3AF69091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\</w:t>
            </w:r>
            <w:proofErr w:type="gram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t(</w:t>
            </w:r>
            <w:proofErr w:type="gram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in </w:t>
            </w:r>
            <w:proofErr w:type="spell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datecommenced</w:t>
            </w:r>
            <w:proofErr w:type="spell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 order) and the department responsible for each process\n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</w:p>
          <w:p w14:paraId="2014EEDB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(12) Retrieve the jobs (together with their type information and assembly-id) \n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</w:p>
          <w:p w14:paraId="5E1C1BC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\</w:t>
            </w:r>
            <w:proofErr w:type="spell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tcompleted</w:t>
            </w:r>
            <w:proofErr w:type="spell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 during a given date in a given department\n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</w:p>
          <w:p w14:paraId="7762816C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(13) Retrieve the customers (in name order) whose category is in a given range\n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</w:p>
          <w:p w14:paraId="190C0E2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(14) Delete all cut-jobs whose job-no is in a given range\n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</w:p>
          <w:p w14:paraId="7E88138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(15) Change the color of a given paint job\n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</w:p>
          <w:p w14:paraId="4562440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(16) Import: enter new customers from a data file until the file is empty \n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</w:p>
          <w:p w14:paraId="65D90261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(\</w:t>
            </w:r>
            <w:proofErr w:type="spell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tthe</w:t>
            </w:r>
            <w:proofErr w:type="spell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 user must be asked to enter the input file name). \n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</w:p>
          <w:p w14:paraId="513D3FC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(17) Export: Retrieve the customers (in name order) whose category is in a given range \n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</w:p>
          <w:p w14:paraId="35C43E0F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lastRenderedPageBreak/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\</w:t>
            </w:r>
            <w:proofErr w:type="spell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tand</w:t>
            </w:r>
            <w:proofErr w:type="spell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 output them to a data file instead of screen (the user must be asked to enter the output file name).\n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</w:p>
          <w:p w14:paraId="448DA8F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(18) Quit\n</w:t>
            </w:r>
            <w:proofErr w:type="gram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  <w:proofErr w:type="gramEnd"/>
          </w:p>
          <w:p w14:paraId="09977AE0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</w:p>
          <w:p w14:paraId="13519BE0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</w:t>
            </w:r>
          </w:p>
          <w:p w14:paraId="3CD5923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</w:t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Function to read in a </w:t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  <w:u w:val="single"/>
              </w:rPr>
              <w:t>csv</w:t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 file and return a concatenated into an insert statement</w:t>
            </w:r>
          </w:p>
          <w:p w14:paraId="6856A6B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publi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stati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String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readCSV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String 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filename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throws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IOExceptio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QLExceptio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{  </w:t>
            </w:r>
          </w:p>
          <w:p w14:paraId="5F467B71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</w:p>
          <w:p w14:paraId="2DFA8A6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Number of columns in the customer table (3)</w:t>
            </w:r>
          </w:p>
          <w:p w14:paraId="7F9C378E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NUM_CUST_COLS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3;</w:t>
            </w:r>
            <w:proofErr w:type="gramEnd"/>
          </w:p>
          <w:p w14:paraId="270C2DE3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1949152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string that will hold the insert statement</w:t>
            </w:r>
          </w:p>
          <w:p w14:paraId="23BCB7FC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 xml:space="preserve"> String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insertStatemen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INSERT INTO [Project</w:t>
            </w:r>
            <w:proofErr w:type="gram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].Customer</w:t>
            </w:r>
            <w:proofErr w:type="gram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 VALUES (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</w:p>
          <w:p w14:paraId="19EAF0F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652B63A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Create input reader</w:t>
            </w:r>
          </w:p>
          <w:p w14:paraId="4C9B371D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BufferedReader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inp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new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BufferedReader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gramEnd"/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new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FileReader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filename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);</w:t>
            </w:r>
          </w:p>
          <w:p w14:paraId="799E42E0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String 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line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</w:t>
            </w:r>
            <w:proofErr w:type="gram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  <w:proofErr w:type="gramEnd"/>
          </w:p>
          <w:p w14:paraId="4778886E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iterCoun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0; </w:t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keep track of iterations</w:t>
            </w:r>
          </w:p>
          <w:p w14:paraId="7616C3F1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FIRST_ITER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0;</w:t>
            </w:r>
            <w:proofErr w:type="gramEnd"/>
          </w:p>
          <w:p w14:paraId="6267E88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</w:p>
          <w:p w14:paraId="4750D6DD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Iterate through each 'row' of the </w:t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  <w:u w:val="single"/>
              </w:rPr>
              <w:t>csv</w:t>
            </w:r>
          </w:p>
          <w:p w14:paraId="034FC93C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while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((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line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inp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readLine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)) !=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nul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 {</w:t>
            </w:r>
          </w:p>
          <w:p w14:paraId="26E7BA52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22E3A61F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IF the first iteration, then do nothing. else concatenate parenthesis</w:t>
            </w:r>
          </w:p>
          <w:p w14:paraId="1268C4F0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f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(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iterCoun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!</w:t>
            </w:r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= 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FIRST_ITER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 {</w:t>
            </w:r>
          </w:p>
          <w:p w14:paraId="5857DE3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insertStatemen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= 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, (</w:t>
            </w:r>
            <w:proofErr w:type="gram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  <w:proofErr w:type="gramEnd"/>
          </w:p>
          <w:p w14:paraId="3DF4B23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 xml:space="preserve">}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else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{</w:t>
            </w:r>
          </w:p>
          <w:p w14:paraId="6F656701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++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iterCoun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  <w:proofErr w:type="gramEnd"/>
          </w:p>
          <w:p w14:paraId="202D83B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}</w:t>
            </w:r>
          </w:p>
          <w:p w14:paraId="0D22716D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7D661EB0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51B439B3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Iterate through each 'column' of the </w:t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  <w:u w:val="single"/>
              </w:rPr>
              <w:t>csv</w:t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 file</w:t>
            </w:r>
          </w:p>
          <w:p w14:paraId="0A167A4C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or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(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o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0; 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o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&lt; 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NUM_CUST_COLS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 ++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o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 {</w:t>
            </w:r>
          </w:p>
          <w:p w14:paraId="1B5E692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0FF5228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Add </w:t>
            </w:r>
            <w:proofErr w:type="gramStart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a</w:t>
            </w:r>
            <w:proofErr w:type="gramEnd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 ' in front of the string </w:t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  <w:u w:val="single"/>
              </w:rPr>
              <w:t>vars</w:t>
            </w:r>
          </w:p>
          <w:p w14:paraId="4A3AB70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f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(</w:t>
            </w:r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o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!</w:t>
            </w:r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= 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NUM_CUST_COLS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- 1) {</w:t>
            </w:r>
          </w:p>
          <w:p w14:paraId="498CC93B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insertStatemen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= 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'</w:t>
            </w:r>
            <w:proofErr w:type="gram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  <w:proofErr w:type="gramEnd"/>
          </w:p>
          <w:p w14:paraId="3910CB0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}</w:t>
            </w:r>
          </w:p>
          <w:p w14:paraId="5449A94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28EFEB8D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return the value of the row for each column index (1 through 3)</w:t>
            </w:r>
          </w:p>
          <w:p w14:paraId="172C4323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insertStatemen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line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spli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,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[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o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];</w:t>
            </w:r>
          </w:p>
          <w:p w14:paraId="18185110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77EA80E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If not at last column, add comma to the string</w:t>
            </w:r>
          </w:p>
          <w:p w14:paraId="7A5F9FDD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lastRenderedPageBreak/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Add </w:t>
            </w:r>
            <w:proofErr w:type="gramStart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a</w:t>
            </w:r>
            <w:proofErr w:type="gramEnd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 ' at end of the string </w:t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  <w:u w:val="single"/>
              </w:rPr>
              <w:t>vars</w:t>
            </w:r>
          </w:p>
          <w:p w14:paraId="4184D6FF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f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(</w:t>
            </w:r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o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!</w:t>
            </w:r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= 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NUM_CUST_COLS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- 1) {</w:t>
            </w:r>
          </w:p>
          <w:p w14:paraId="2038DC4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insertStatemen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= 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"', </w:t>
            </w:r>
            <w:proofErr w:type="gram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  <w:proofErr w:type="gramEnd"/>
          </w:p>
          <w:p w14:paraId="4066D832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}</w:t>
            </w:r>
          </w:p>
          <w:p w14:paraId="4480D88C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1E00394B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End the values insert</w:t>
            </w:r>
          </w:p>
          <w:p w14:paraId="09A2C233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else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{</w:t>
            </w:r>
          </w:p>
          <w:p w14:paraId="4400CABC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insertStatemen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= 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)</w:t>
            </w:r>
            <w:proofErr w:type="gram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  <w:proofErr w:type="gramEnd"/>
          </w:p>
          <w:p w14:paraId="6D6E6E9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}</w:t>
            </w:r>
          </w:p>
          <w:p w14:paraId="40950D4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}</w:t>
            </w:r>
          </w:p>
          <w:p w14:paraId="312AB9F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}</w:t>
            </w:r>
          </w:p>
          <w:p w14:paraId="4F2C8DB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</w:p>
          <w:p w14:paraId="7B45C201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close the input method</w:t>
            </w:r>
          </w:p>
          <w:p w14:paraId="3E308B5C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inp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close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675F30F2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</w:p>
          <w:p w14:paraId="49E59CA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return the insert statement</w:t>
            </w:r>
          </w:p>
          <w:p w14:paraId="08B7FD0E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return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insertStatement</w:t>
            </w:r>
            <w:proofErr w:type="spellEnd"/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1573A6A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}  </w:t>
            </w:r>
          </w:p>
          <w:p w14:paraId="10CD20B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</w:p>
          <w:p w14:paraId="286D1AB2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publi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stati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void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main(</w:t>
            </w:r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String[]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args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throws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QLExceptio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IOExceptio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{</w:t>
            </w:r>
          </w:p>
          <w:p w14:paraId="7CA5EF0F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</w:p>
          <w:p w14:paraId="04D10ED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Update Job-Shop Accounting Database: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6332C8EF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</w:p>
          <w:p w14:paraId="2E536493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</w:t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CREATE INPUT SCANNER ---------------------------------------------------------------------------------</w:t>
            </w:r>
          </w:p>
          <w:p w14:paraId="5046168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Scanner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new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canner(</w:t>
            </w:r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in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; </w:t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Scanner is used to collect </w:t>
            </w:r>
            <w:proofErr w:type="spellStart"/>
            <w:r w:rsidRPr="00D44300">
              <w:rPr>
                <w:rFonts w:ascii="Consolas" w:hAnsi="Consolas" w:cs="Consolas"/>
                <w:color w:val="3F7F5F"/>
                <w:sz w:val="20"/>
                <w:szCs w:val="20"/>
                <w:u w:val="single"/>
              </w:rPr>
              <w:t>thes</w:t>
            </w:r>
            <w:proofErr w:type="spellEnd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 user input</w:t>
            </w:r>
          </w:p>
          <w:p w14:paraId="2BDAD23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String 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option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; </w:t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Initialize user option </w:t>
            </w:r>
            <w:proofErr w:type="gramStart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selection</w:t>
            </w:r>
            <w:proofErr w:type="gramEnd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 as nothing</w:t>
            </w:r>
          </w:p>
          <w:p w14:paraId="04BF8963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while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!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option</w:t>
            </w:r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equals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Integer.</w:t>
            </w:r>
            <w:r w:rsidRPr="00D44300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</w:rPr>
              <w:t>toString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QUIT_APPLICATION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)) { </w:t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As user for options until quit option  is selected</w:t>
            </w:r>
          </w:p>
          <w:p w14:paraId="430642AD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PROMP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; </w:t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Print the available options</w:t>
            </w:r>
          </w:p>
          <w:p w14:paraId="6238CB0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</w:p>
          <w:p w14:paraId="37D19FC3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option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); </w:t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Read in the user option selection</w:t>
            </w:r>
          </w:p>
          <w:p w14:paraId="7FEADBF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</w:p>
          <w:p w14:paraId="7005BB0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</w:p>
          <w:p w14:paraId="26E4877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BEGIN SWITCH STATEMENTS ==========================================================================</w:t>
            </w:r>
          </w:p>
          <w:p w14:paraId="282D68D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switch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(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option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 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{ </w:t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</w:t>
            </w:r>
            <w:proofErr w:type="gramEnd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 Switch between different options</w:t>
            </w:r>
          </w:p>
          <w:p w14:paraId="711C226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</w:p>
          <w:p w14:paraId="5F608D8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(1) Enter a new customer </w:t>
            </w:r>
          </w:p>
          <w:p w14:paraId="1622523B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case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1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:</w:t>
            </w:r>
          </w:p>
          <w:p w14:paraId="3DB9614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0BD58AFB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Set the query </w:t>
            </w:r>
          </w:p>
          <w:p w14:paraId="1A417CC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 xml:space="preserve">String 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que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QUERY_</w:t>
            </w:r>
            <w:proofErr w:type="gramStart"/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1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  <w:proofErr w:type="gramEnd"/>
          </w:p>
          <w:p w14:paraId="5D5C9D9B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45172FCE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    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Please enter customer name: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2591CC4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lastRenderedPageBreak/>
              <w:t xml:space="preserve">                   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Line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65567C7C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    String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Name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Line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41F27FD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    </w:t>
            </w:r>
          </w:p>
          <w:p w14:paraId="0F1EDF9B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    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Please enter customer address in single line: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2E74ECE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    String 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address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Line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); </w:t>
            </w:r>
          </w:p>
          <w:p w14:paraId="56B0A76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    </w:t>
            </w:r>
          </w:p>
          <w:p w14:paraId="52137D60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    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"Please enter </w:t>
            </w:r>
            <w:proofErr w:type="gram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integer  customer</w:t>
            </w:r>
            <w:proofErr w:type="gram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 category between 1 and 10: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50BDACFB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   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atego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); </w:t>
            </w:r>
          </w:p>
          <w:p w14:paraId="17A2029C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</w:p>
          <w:p w14:paraId="3D4AE3F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    </w:t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Get a database connection and prepare a query statement</w:t>
            </w:r>
          </w:p>
          <w:p w14:paraId="7D17D3D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   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t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(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Connection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onnectio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DriverManager.</w:t>
            </w:r>
            <w:r w:rsidRPr="00D44300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</w:rPr>
              <w:t>getConnectio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UR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) {</w:t>
            </w:r>
          </w:p>
          <w:p w14:paraId="1626D4E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6AC21D5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        </w:t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Activate stored procedure to enter above data in database</w:t>
            </w:r>
          </w:p>
          <w:p w14:paraId="33ECB61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Insert new performer record into database</w:t>
            </w:r>
          </w:p>
          <w:p w14:paraId="1B12C3F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       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t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(</w:t>
            </w:r>
          </w:p>
          <w:p w14:paraId="39F476E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           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PreparedStatemen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tateme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onnection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epareStateme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que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) {</w:t>
            </w:r>
          </w:p>
          <w:p w14:paraId="7282612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            </w:t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Populate the query template with the data collected from the user</w:t>
            </w:r>
          </w:p>
          <w:p w14:paraId="0ED5B17F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           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tateme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setString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1,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Name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3706FBB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           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tateme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setString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2,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address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21F3D6F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           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tateme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se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3,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atego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228A13F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</w:p>
          <w:p w14:paraId="262C2BCB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            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Dispatching the query...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0798CE6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            </w:t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</w:t>
            </w:r>
            <w:proofErr w:type="gramStart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Actually</w:t>
            </w:r>
            <w:proofErr w:type="gramEnd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 execute the populated query</w:t>
            </w:r>
          </w:p>
          <w:p w14:paraId="0C334673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           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rows_inserted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tateme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executeUpdate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26225503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            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tring.</w:t>
            </w:r>
            <w:r w:rsidRPr="00D44300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</w:rPr>
              <w:t>forma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Done. %d rows inserted.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rows_inserted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0E24268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        }</w:t>
            </w:r>
          </w:p>
          <w:p w14:paraId="1BE641F0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    }</w:t>
            </w:r>
          </w:p>
          <w:p w14:paraId="6B7C5F90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    </w:t>
            </w:r>
            <w:proofErr w:type="gramStart"/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break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  <w:proofErr w:type="gramEnd"/>
          </w:p>
          <w:p w14:paraId="1D6B0D2D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  </w:t>
            </w:r>
          </w:p>
          <w:p w14:paraId="2EE5468C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(2) Enter a new department </w:t>
            </w:r>
          </w:p>
          <w:p w14:paraId="2CD0427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case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2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:</w:t>
            </w:r>
          </w:p>
          <w:p w14:paraId="4C92FF1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3E50D4BF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Set the query </w:t>
            </w:r>
          </w:p>
          <w:p w14:paraId="3DFE707D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que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QUERY_</w:t>
            </w:r>
            <w:proofErr w:type="gramStart"/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2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  <w:proofErr w:type="gramEnd"/>
          </w:p>
          <w:p w14:paraId="652E41B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3A9C6000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Please enter a new department number: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1C1BBB4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deptNo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6EEBDC51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69700D9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Get a database connection and prepare a query statement</w:t>
            </w:r>
          </w:p>
          <w:p w14:paraId="0AC6C8A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t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(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Connection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onnectio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DriverManager.</w:t>
            </w:r>
            <w:r w:rsidRPr="00D44300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</w:rPr>
              <w:t>getConnectio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UR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) {</w:t>
            </w:r>
          </w:p>
          <w:p w14:paraId="070C843D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0639DC4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Activate stored procedure to enter above data in database</w:t>
            </w:r>
          </w:p>
          <w:p w14:paraId="74C4212C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lastRenderedPageBreak/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Insert new performer record into database</w:t>
            </w:r>
          </w:p>
          <w:p w14:paraId="23399A9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t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(</w:t>
            </w:r>
          </w:p>
          <w:p w14:paraId="73EC1ADF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PreparedStatemen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tateme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onnection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epareStateme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que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) {</w:t>
            </w:r>
          </w:p>
          <w:p w14:paraId="43CFC78F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Populate the query template with the data collected from the user</w:t>
            </w:r>
          </w:p>
          <w:p w14:paraId="15279E2E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tateme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se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1,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deptNo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2BEC0D6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19CACEDC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Dispatching the query...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146E885E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</w:t>
            </w:r>
            <w:proofErr w:type="gramStart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Actually</w:t>
            </w:r>
            <w:proofErr w:type="gramEnd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 execute the populated query</w:t>
            </w:r>
          </w:p>
          <w:p w14:paraId="6F724BB2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rows_inserted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tateme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executeUpdate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0ECEEBCB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tring.</w:t>
            </w:r>
            <w:r w:rsidRPr="00D44300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</w:rPr>
              <w:t>forma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Done. %d rows inserted.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rows_inserted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3338959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}</w:t>
            </w:r>
          </w:p>
          <w:p w14:paraId="1CCFFA0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}</w:t>
            </w:r>
          </w:p>
          <w:p w14:paraId="71B7CA83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gramStart"/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break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  <w:proofErr w:type="gramEnd"/>
          </w:p>
          <w:p w14:paraId="32E0F9F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7BE2C55B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(3) Enter a new process-id and its department together with its type and information </w:t>
            </w:r>
          </w:p>
          <w:p w14:paraId="45BA369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relevant to the type</w:t>
            </w:r>
          </w:p>
          <w:p w14:paraId="13CCDC2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case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3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:</w:t>
            </w:r>
          </w:p>
          <w:p w14:paraId="35269ED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25A822F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Set the query </w:t>
            </w:r>
          </w:p>
          <w:p w14:paraId="3E52A33E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que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QUERY_</w:t>
            </w:r>
            <w:proofErr w:type="gramStart"/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3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  <w:proofErr w:type="gramEnd"/>
          </w:p>
          <w:p w14:paraId="034D53E0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48975D6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Please enter a new process id (integer):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71E694D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processID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35E86F2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30FCA81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Please enter its existing department number: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67C98FC3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deptNo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3A9D0D0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3609693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Get a database connection and prepare a query statement</w:t>
            </w:r>
          </w:p>
          <w:p w14:paraId="221601C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t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(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Connection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onnectio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DriverManager.</w:t>
            </w:r>
            <w:r w:rsidRPr="00D44300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</w:rPr>
              <w:t>getConnectio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UR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) {</w:t>
            </w:r>
          </w:p>
          <w:p w14:paraId="414EFBDF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0E2165EB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Activate stored procedure to enter above data in database</w:t>
            </w:r>
          </w:p>
          <w:p w14:paraId="324F9BEC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Insert new performer record into database</w:t>
            </w:r>
          </w:p>
          <w:p w14:paraId="331D8560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t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(</w:t>
            </w:r>
          </w:p>
          <w:p w14:paraId="0E92892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PreparedStatemen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tateme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onnection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epareStateme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que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) {</w:t>
            </w:r>
          </w:p>
          <w:p w14:paraId="26A41F0B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Populate the query template with the data collected from the user</w:t>
            </w:r>
          </w:p>
          <w:p w14:paraId="0147B13B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tateme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se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1,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processID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3666DBCE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tateme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se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2,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deptNo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230B509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041FA59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Dispatching the query...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4D2091E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</w:t>
            </w:r>
            <w:proofErr w:type="gramStart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Actually</w:t>
            </w:r>
            <w:proofErr w:type="gramEnd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 execute the populated query</w:t>
            </w:r>
          </w:p>
          <w:p w14:paraId="758A5B60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rows_inserted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tateme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executeUpdate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57E079DE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tring.</w:t>
            </w:r>
            <w:r w:rsidRPr="00D44300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</w:rPr>
              <w:t>forma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Done. %d rows inserted.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rows_inserted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59B02D90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lastRenderedPageBreak/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}</w:t>
            </w:r>
          </w:p>
          <w:p w14:paraId="56D0C713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}</w:t>
            </w:r>
          </w:p>
          <w:p w14:paraId="227214F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gramStart"/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break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  <w:proofErr w:type="gramEnd"/>
          </w:p>
          <w:p w14:paraId="0D9B4B9C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19B0472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(4) Enter a new assembly with its customer-name, assembly-details, assembly-id, </w:t>
            </w:r>
          </w:p>
          <w:p w14:paraId="1AA6BF2C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and </w:t>
            </w:r>
            <w:proofErr w:type="spellStart"/>
            <w:r w:rsidRPr="00D44300">
              <w:rPr>
                <w:rFonts w:ascii="Consolas" w:hAnsi="Consolas" w:cs="Consolas"/>
                <w:color w:val="3F7F5F"/>
                <w:sz w:val="20"/>
                <w:szCs w:val="20"/>
                <w:u w:val="single"/>
              </w:rPr>
              <w:t>dateordered</w:t>
            </w:r>
            <w:proofErr w:type="spellEnd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 and associate it with one or more processes</w:t>
            </w:r>
          </w:p>
          <w:p w14:paraId="0A00B53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case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4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:</w:t>
            </w:r>
          </w:p>
          <w:p w14:paraId="58346AE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6DF5DFAE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Set the query </w:t>
            </w:r>
          </w:p>
          <w:p w14:paraId="0C93062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que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QUERY_</w:t>
            </w:r>
            <w:proofErr w:type="gramStart"/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4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  <w:proofErr w:type="gramEnd"/>
          </w:p>
          <w:p w14:paraId="7F5FEE6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1E496592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Please enter a new assembly id (integer):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00CA539B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assID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6CF6124F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372958F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"Please enter the date commenced in 'YYYY-MM-DD' format, </w:t>
            </w:r>
            <w:proofErr w:type="gram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e.g.</w:t>
            </w:r>
            <w:proofErr w:type="gram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 2020-11-30: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4846A8E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   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Line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59CAE0C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 xml:space="preserve">String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dateOrdered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Line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571E7FAC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4814BE9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Please enter the details of the order in text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5EE100F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 xml:space="preserve">String 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details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Line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78EF20ED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08CF2773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Please enter the existing customer name associated with the assembly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0E292A4B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Name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Line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5C48259C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56D7AB83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Please enter the existing process ID (integer) associated with the assembly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2ADB9243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processID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4486EDBB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075AED2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Get a database connection and prepare a query statement</w:t>
            </w:r>
          </w:p>
          <w:p w14:paraId="464909A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t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(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Connection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onnectio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DriverManager.</w:t>
            </w:r>
            <w:r w:rsidRPr="00D44300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</w:rPr>
              <w:t>getConnectio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UR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) {</w:t>
            </w:r>
          </w:p>
          <w:p w14:paraId="7B03F14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614C380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Activate stored procedure to enter above data in database</w:t>
            </w:r>
          </w:p>
          <w:p w14:paraId="440EAC3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Insert new performer record into database</w:t>
            </w:r>
          </w:p>
          <w:p w14:paraId="01F209B0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t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(</w:t>
            </w:r>
          </w:p>
          <w:p w14:paraId="3D6A458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PreparedStatemen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tateme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onnection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epareStateme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que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) {</w:t>
            </w:r>
          </w:p>
          <w:p w14:paraId="30FA4CC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Populate the query template with the data collected from the user</w:t>
            </w:r>
          </w:p>
          <w:p w14:paraId="0D6014A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tateme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se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1,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assID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3A054ADF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tateme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setString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2,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dateOrdered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78161EAE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tateme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setString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3,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details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03A3F8F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tateme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setString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4,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Name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4492EA0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tateme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se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5,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processID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532907A0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6816735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Dispatching the query...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4053D83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lastRenderedPageBreak/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</w:t>
            </w:r>
            <w:proofErr w:type="gramStart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Actually</w:t>
            </w:r>
            <w:proofErr w:type="gramEnd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 execute the populated query</w:t>
            </w:r>
          </w:p>
          <w:p w14:paraId="6B9AFA11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rows_inserted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tateme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executeUpdate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3378459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tring.</w:t>
            </w:r>
            <w:r w:rsidRPr="00D44300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</w:rPr>
              <w:t>forma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Done. %d rows inserted.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rows_inserted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28120BB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}</w:t>
            </w:r>
          </w:p>
          <w:p w14:paraId="57585A3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}</w:t>
            </w:r>
          </w:p>
          <w:p w14:paraId="738A2860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gramStart"/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break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  <w:proofErr w:type="gramEnd"/>
          </w:p>
          <w:p w14:paraId="163BEBC1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13D00EC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(5) Create a new account and associate it with the process, assembly, or department </w:t>
            </w:r>
          </w:p>
          <w:p w14:paraId="2FD39C9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to which it is applicable</w:t>
            </w:r>
          </w:p>
          <w:p w14:paraId="642B44D0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case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5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:</w:t>
            </w:r>
          </w:p>
          <w:p w14:paraId="6AFBD85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5AA7A0AD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Set the query </w:t>
            </w:r>
          </w:p>
          <w:p w14:paraId="6BCBFEA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que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QUERY_</w:t>
            </w:r>
            <w:proofErr w:type="gramStart"/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5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  <w:proofErr w:type="gramEnd"/>
          </w:p>
          <w:p w14:paraId="0BF5963B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6790FA3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Please enter a new account id (integer):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3FDC3DA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acctNo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7F367E3E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6896086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"Please enter the date established in 'YYYY-MM-DD' format, </w:t>
            </w:r>
            <w:proofErr w:type="gram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e.g.</w:t>
            </w:r>
            <w:proofErr w:type="gram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 2020-11-30: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5ECD6F9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Line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0A3F170E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 xml:space="preserve">String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dateEs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Line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316418B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68156A9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Please enter the associated assembly id (integer)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18A7069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assID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5AB47943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589CF833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Please enter the associated process id (integer)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18EA95D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processID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7A8346B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193D1D72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Please enter the associated department number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589F6A2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deptNo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76B8BF9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289B317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Get a database connection and prepare a query statement</w:t>
            </w:r>
          </w:p>
          <w:p w14:paraId="64C576D3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t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(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Connection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onnectio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DriverManager.</w:t>
            </w:r>
            <w:r w:rsidRPr="00D44300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</w:rPr>
              <w:t>getConnectio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UR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) {</w:t>
            </w:r>
          </w:p>
          <w:p w14:paraId="066C594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05A94CA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Activate stored procedure to enter above data in database</w:t>
            </w:r>
          </w:p>
          <w:p w14:paraId="4AEEC9C2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Insert new performer record into database</w:t>
            </w:r>
          </w:p>
          <w:p w14:paraId="45BEF390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t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(</w:t>
            </w:r>
          </w:p>
          <w:p w14:paraId="4992BE3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PreparedStatemen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tateme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onnection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epareStateme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que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) {</w:t>
            </w:r>
          </w:p>
          <w:p w14:paraId="1D983B32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Populate the query template with the data collected from the user</w:t>
            </w:r>
          </w:p>
          <w:p w14:paraId="7423A043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tateme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se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1,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acctNo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15C825E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tateme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setString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2,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dateEs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3A62B043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tateme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se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3,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assID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7710CDA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tateme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se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4,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processID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5AAEA5A2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lastRenderedPageBreak/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tateme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se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5,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deptNo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79151E93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3A42EEBB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Dispatching the query...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34CD4331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</w:t>
            </w:r>
            <w:proofErr w:type="gramStart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Actually</w:t>
            </w:r>
            <w:proofErr w:type="gramEnd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 execute the populated query</w:t>
            </w:r>
          </w:p>
          <w:p w14:paraId="41977EAD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rows_inserted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tateme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executeUpdate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6BE37E73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tring.</w:t>
            </w:r>
            <w:r w:rsidRPr="00D44300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</w:rPr>
              <w:t>forma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Done. %d rows inserted.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rows_inserted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1176E62F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}</w:t>
            </w:r>
          </w:p>
          <w:p w14:paraId="19695BD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}</w:t>
            </w:r>
          </w:p>
          <w:p w14:paraId="79F4F482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gramStart"/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break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  <w:proofErr w:type="gramEnd"/>
          </w:p>
          <w:p w14:paraId="4555224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6E10CBC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(6) Enter a new job, given its job-no, assembly-id, process-id, and date the job commenced</w:t>
            </w:r>
          </w:p>
          <w:p w14:paraId="156707F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case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6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:</w:t>
            </w:r>
          </w:p>
          <w:p w14:paraId="2CA91A5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6E6481B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Set the query </w:t>
            </w:r>
          </w:p>
          <w:p w14:paraId="20D19BA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que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QUERY_</w:t>
            </w:r>
            <w:proofErr w:type="gramStart"/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6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  <w:proofErr w:type="gramEnd"/>
          </w:p>
          <w:p w14:paraId="244D42D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4309FE8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Please enter a new job number: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71768BBC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jobNo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6BDB8D73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60CE732E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"Please enter the start date of the job in 'YYYY-MM-DD' format, </w:t>
            </w:r>
            <w:proofErr w:type="gram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e.g.</w:t>
            </w:r>
            <w:proofErr w:type="gram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 2020-11-30: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6B25960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Line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1BF9A772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 xml:space="preserve">String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tartDate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Line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539981AD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4310ABB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Please enter the associated assembly id (integer)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7197FAC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assID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6E7C445C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305773BC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Please enter the associated process id (integer)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25FFC5F2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processID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605995CD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67D4BED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Please enter the associated department number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67AA81D1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deptNo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134319D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10437B6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Get a database connection and prepare a query statement</w:t>
            </w:r>
          </w:p>
          <w:p w14:paraId="07E171D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t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(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Connection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onnectio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DriverManager.</w:t>
            </w:r>
            <w:r w:rsidRPr="00D44300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</w:rPr>
              <w:t>getConnectio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UR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) {</w:t>
            </w:r>
          </w:p>
          <w:p w14:paraId="6ED8F5A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145522D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Activate stored procedure to enter above data in database</w:t>
            </w:r>
          </w:p>
          <w:p w14:paraId="2126993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Insert new performer record into database</w:t>
            </w:r>
          </w:p>
          <w:p w14:paraId="60D0267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t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(</w:t>
            </w:r>
          </w:p>
          <w:p w14:paraId="2C60CDD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PreparedStatemen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tateme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onnection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epareStateme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que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) {</w:t>
            </w:r>
          </w:p>
          <w:p w14:paraId="18C5A1CD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Populate the query template with the data collected from the user</w:t>
            </w:r>
          </w:p>
          <w:p w14:paraId="70DCF02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tateme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se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1,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jobNo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66F5778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tateme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setString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2,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tartDate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71F79051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lastRenderedPageBreak/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tateme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se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3,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assID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4168738E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tateme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se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4,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processID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5F25D970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tateme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se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5,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deptNo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4A138922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6A80C952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Dispatching the query...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69B8452C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</w:t>
            </w:r>
            <w:proofErr w:type="gramStart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Actually</w:t>
            </w:r>
            <w:proofErr w:type="gramEnd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 execute the populated query</w:t>
            </w:r>
          </w:p>
          <w:p w14:paraId="5D42A8E3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rows_inserted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tateme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executeUpdate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6155E8A0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tring.</w:t>
            </w:r>
            <w:r w:rsidRPr="00D44300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</w:rPr>
              <w:t>forma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Done. %d rows inserted.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rows_inserted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37CA2C00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}</w:t>
            </w:r>
          </w:p>
          <w:p w14:paraId="6206C8B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}</w:t>
            </w:r>
          </w:p>
          <w:p w14:paraId="394F616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gramStart"/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break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  <w:proofErr w:type="gramEnd"/>
          </w:p>
          <w:p w14:paraId="3558CAD1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2A698D51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(7) At the completion of a job, enter the date it completed and the information </w:t>
            </w:r>
          </w:p>
          <w:p w14:paraId="2E5F2AA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relevant to the type of job </w:t>
            </w:r>
          </w:p>
          <w:p w14:paraId="13F4146C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case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7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:</w:t>
            </w:r>
          </w:p>
          <w:p w14:paraId="15C03F3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0B45DB81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Set the query </w:t>
            </w:r>
          </w:p>
          <w:p w14:paraId="1202920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que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QUERY_</w:t>
            </w:r>
            <w:proofErr w:type="gramStart"/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7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  <w:proofErr w:type="gramEnd"/>
          </w:p>
          <w:p w14:paraId="07A89F7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6AFA3CF1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Please enter the existing job number: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1D00E9E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jobNo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471A229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50AE460F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"Please enter the end date of the job in 'YYYY-MM-DD' format, </w:t>
            </w:r>
            <w:proofErr w:type="gram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e.g.</w:t>
            </w:r>
            <w:proofErr w:type="gram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 2020-11-30: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48C29EA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Line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6D4DCB3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 xml:space="preserve">String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endDate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Line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5C7975DC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3AAB6F62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Please enter any other info about the job (as text):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5DDCE31C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 xml:space="preserve">String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otherInfo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Line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7E01813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</w:p>
          <w:p w14:paraId="1AC6DEDE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Get a database connection and prepare a query statement</w:t>
            </w:r>
          </w:p>
          <w:p w14:paraId="5A60B400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t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(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Connection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onnectio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DriverManager.</w:t>
            </w:r>
            <w:r w:rsidRPr="00D44300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</w:rPr>
              <w:t>getConnectio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UR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) {</w:t>
            </w:r>
          </w:p>
          <w:p w14:paraId="4AE65D8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029F1C1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Activate stored procedure to enter above data in database</w:t>
            </w:r>
          </w:p>
          <w:p w14:paraId="2D04CD6F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Insert new performer record into database</w:t>
            </w:r>
          </w:p>
          <w:p w14:paraId="2C49EE93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t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(</w:t>
            </w:r>
          </w:p>
          <w:p w14:paraId="2B524051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PreparedStatemen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tateme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onnection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epareStateme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que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) {</w:t>
            </w:r>
          </w:p>
          <w:p w14:paraId="0D7A1EC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Populate the query template with the data collected from the user</w:t>
            </w:r>
          </w:p>
          <w:p w14:paraId="20FB4003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tateme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se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1,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jobNo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61D381C3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tateme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setString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2,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endDate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0A260B6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tateme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setString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3,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otherInfo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7090480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6A283E0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Dispatching the query...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24E0C51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lastRenderedPageBreak/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</w:t>
            </w:r>
            <w:proofErr w:type="gramStart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Actually</w:t>
            </w:r>
            <w:proofErr w:type="gramEnd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 execute the populated query</w:t>
            </w:r>
          </w:p>
          <w:p w14:paraId="5DF6242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rows_inserted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tateme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executeUpdate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46D5BE5D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tring.</w:t>
            </w:r>
            <w:r w:rsidRPr="00D44300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</w:rPr>
              <w:t>forma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Done. %d rows inserted.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rows_inserted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10F4D99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}</w:t>
            </w:r>
          </w:p>
          <w:p w14:paraId="1C4C4D9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}</w:t>
            </w:r>
          </w:p>
          <w:p w14:paraId="3649B4F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gramStart"/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break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  <w:proofErr w:type="gramEnd"/>
          </w:p>
          <w:p w14:paraId="44AFF4B1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</w:p>
          <w:p w14:paraId="2D4B146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(8) Enter a transaction-no and its sup-cost and update all the costs (details) of the </w:t>
            </w:r>
          </w:p>
          <w:p w14:paraId="345A6EB0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affected accounts by adding sup-cost to their current values of details </w:t>
            </w:r>
          </w:p>
          <w:p w14:paraId="0C55236B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case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8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:</w:t>
            </w:r>
          </w:p>
          <w:p w14:paraId="393C6C4E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5E13BB2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Set the query </w:t>
            </w:r>
          </w:p>
          <w:p w14:paraId="35FFF10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que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QUERY_</w:t>
            </w:r>
            <w:proofErr w:type="gramStart"/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8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  <w:proofErr w:type="gramEnd"/>
          </w:p>
          <w:p w14:paraId="36CE914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2DA834AC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Please enter the new transaction number: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28F98932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transactionNo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08110D6C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113C9BF0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Please enter the cost of the transaction (as decimal number):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5D37066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double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os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Double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22FD6A72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6EE966C3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Please enter the associated assembly id (integer)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0B182E6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assID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39B88D5E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78141D3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Please enter the associated process id (integer)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36B1F7E3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processID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647F93C2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0D54609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Please enter the associated department number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7909E53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deptNo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0BAAFB1F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3970983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Please enter the associated job number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2F8C92E2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jobNo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3EEBA93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71C776E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Get a database connection and prepare a query statement</w:t>
            </w:r>
          </w:p>
          <w:p w14:paraId="0C29402E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t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(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Connection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onnectio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DriverManager.</w:t>
            </w:r>
            <w:r w:rsidRPr="00D44300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</w:rPr>
              <w:t>getConnectio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UR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) {</w:t>
            </w:r>
          </w:p>
          <w:p w14:paraId="258FEA7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1D22DB8E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Activate stored procedure to enter above data in database</w:t>
            </w:r>
          </w:p>
          <w:p w14:paraId="5D4DA7E2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Insert new performer record into database</w:t>
            </w:r>
          </w:p>
          <w:p w14:paraId="072E660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t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(</w:t>
            </w:r>
          </w:p>
          <w:p w14:paraId="1A0C63EC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PreparedStatemen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tateme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onnection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epareStateme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que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) {</w:t>
            </w:r>
          </w:p>
          <w:p w14:paraId="68621E9D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Populate the query template with the data collected from the user</w:t>
            </w:r>
          </w:p>
          <w:p w14:paraId="173D4AA0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tateme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se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1,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transactionNo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25648A9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tateme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setDouble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2,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os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1D25414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lastRenderedPageBreak/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tateme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se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3,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deptNo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3946481D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tateme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se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4,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assID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58495C0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tateme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se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5,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processID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115C23B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tateme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se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6,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jobNo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16D27BD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23E5E3F0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Dispatching the query...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45663931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</w:t>
            </w:r>
            <w:proofErr w:type="gramStart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Actually</w:t>
            </w:r>
            <w:proofErr w:type="gramEnd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 execute the populated query</w:t>
            </w:r>
          </w:p>
          <w:p w14:paraId="7DACDFD1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rows_inserted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tateme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executeUpdate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6C135F0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tring.</w:t>
            </w:r>
            <w:r w:rsidRPr="00D44300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</w:rPr>
              <w:t>forma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Done. %d rows inserted.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rows_inserted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3E3113A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}</w:t>
            </w:r>
          </w:p>
          <w:p w14:paraId="7BCC3A4B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}</w:t>
            </w:r>
          </w:p>
          <w:p w14:paraId="64E551C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gramStart"/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break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  <w:proofErr w:type="gramEnd"/>
          </w:p>
          <w:p w14:paraId="4C7EDC9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39E1678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(9) Retrieve the total cost incurred on an assembly-id </w:t>
            </w:r>
          </w:p>
          <w:p w14:paraId="174D2AEB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case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9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:</w:t>
            </w:r>
          </w:p>
          <w:p w14:paraId="0674256F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30CCBF4F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Set the query </w:t>
            </w:r>
          </w:p>
          <w:p w14:paraId="39D4051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que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QUERY_</w:t>
            </w:r>
            <w:proofErr w:type="gramStart"/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9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  <w:proofErr w:type="gramEnd"/>
          </w:p>
          <w:p w14:paraId="15D39FC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72A4F153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Please enter the assembly id (integer):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3CCAF62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assID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51526A3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61C1D2B0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Get a database connection and prepare a query statement</w:t>
            </w:r>
          </w:p>
          <w:p w14:paraId="63BC9CCD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t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(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Connection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onnectio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DriverManager.</w:t>
            </w:r>
            <w:r w:rsidRPr="00D44300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</w:rPr>
              <w:t>getConnectio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UR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) {</w:t>
            </w:r>
          </w:p>
          <w:p w14:paraId="55D84FC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6679169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Prepare a call to the stored procedure</w:t>
            </w:r>
          </w:p>
          <w:p w14:paraId="4E64EA3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CallableStatemen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s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onnection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epareCall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que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1079F26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315562FD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Set the assigned value(s) to the procedures input</w:t>
            </w:r>
          </w:p>
          <w:p w14:paraId="33C34A4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s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se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id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assID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6605020B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692C5D0D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Run the stored procedure and store values in </w:t>
            </w:r>
            <w:proofErr w:type="spellStart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resultSet</w:t>
            </w:r>
            <w:proofErr w:type="spellEnd"/>
          </w:p>
          <w:p w14:paraId="65FA9BA1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Dispatching the query...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5A315C82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ResultSe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resultSe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s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executeQuery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32B6CC1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29C007D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Done.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46F97E2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        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\</w:t>
            </w:r>
            <w:proofErr w:type="spell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nTotal</w:t>
            </w:r>
            <w:proofErr w:type="spell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 cost incurred on assembly-id: 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assID</w:t>
            </w:r>
            <w:proofErr w:type="spellEnd"/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6C6956BD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</w:p>
          <w:p w14:paraId="20316FD2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        </w:t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Unpack the tuples returned by the database and print them out to the user</w:t>
            </w:r>
          </w:p>
          <w:p w14:paraId="239B992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       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while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resultSe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) {</w:t>
            </w:r>
          </w:p>
          <w:p w14:paraId="234EC95B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            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tring.</w:t>
            </w:r>
            <w:r w:rsidRPr="00D44300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</w:rPr>
              <w:t>forma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%s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resultSe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getString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1))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208F624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        }</w:t>
            </w:r>
          </w:p>
          <w:p w14:paraId="37BA1CCE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lastRenderedPageBreak/>
              <w:t xml:space="preserve">                    }</w:t>
            </w:r>
          </w:p>
          <w:p w14:paraId="79EFCA9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7F3C3F8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gramStart"/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break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  <w:proofErr w:type="gramEnd"/>
          </w:p>
          <w:p w14:paraId="455DDFE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3D63943C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(10) Retrieve the total labor time within a department for jobs completed in the </w:t>
            </w:r>
          </w:p>
          <w:p w14:paraId="303A8A2E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department during a given date</w:t>
            </w:r>
          </w:p>
          <w:p w14:paraId="50D3CC0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case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10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:</w:t>
            </w:r>
          </w:p>
          <w:p w14:paraId="6846B65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7BCD9E8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Set the query </w:t>
            </w:r>
          </w:p>
          <w:p w14:paraId="1A47EECC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que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QUERY_</w:t>
            </w:r>
            <w:proofErr w:type="gramStart"/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10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  <w:proofErr w:type="gramEnd"/>
          </w:p>
          <w:p w14:paraId="54A0D9DB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39D286EB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Please enter the department number: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5C8EAF7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deptNo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68EEA772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269AAF3C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"Please enter the end date of the job in 'YYYY-MM-DD' format, </w:t>
            </w:r>
            <w:proofErr w:type="gram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e.g.</w:t>
            </w:r>
            <w:proofErr w:type="gram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 2020-11-30: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17415D1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Line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419C784B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endDate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Line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2ABFBFA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1927F41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Get a database connection and prepare a query statement</w:t>
            </w:r>
          </w:p>
          <w:p w14:paraId="2CCBACFC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t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(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Connection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onnectio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DriverManager.</w:t>
            </w:r>
            <w:r w:rsidRPr="00D44300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</w:rPr>
              <w:t>getConnectio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UR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) {</w:t>
            </w:r>
          </w:p>
          <w:p w14:paraId="1CB813D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5CDE063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Prepare a call to the stored procedure</w:t>
            </w:r>
          </w:p>
          <w:p w14:paraId="4CA0F6B2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CallableStatemen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s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onnection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epareCall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que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5624E38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60399C3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Set the assigned value(s) to the procedures input</w:t>
            </w:r>
          </w:p>
          <w:p w14:paraId="1D2AD29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s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se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</w:t>
            </w:r>
            <w:proofErr w:type="spell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deptNo</w:t>
            </w:r>
            <w:proofErr w:type="spell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,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 xml:space="preserve">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deptNo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0EDD677D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s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setString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</w:t>
            </w:r>
            <w:proofErr w:type="spell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endDate</w:t>
            </w:r>
            <w:proofErr w:type="spell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endDate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5ED7D33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18CED6A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Run the stored procedure and store values in </w:t>
            </w:r>
            <w:proofErr w:type="spellStart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resultSet</w:t>
            </w:r>
            <w:proofErr w:type="spellEnd"/>
          </w:p>
          <w:p w14:paraId="520D66D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Dispatching the query...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672EF2FC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ResultSe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resultSe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s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executeQuery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0F2CA62F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3EF01D7C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Done.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1CA7F1AB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\</w:t>
            </w:r>
            <w:proofErr w:type="spell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nTotal</w:t>
            </w:r>
            <w:proofErr w:type="spell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 labor time for department: 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deptNo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</w:t>
            </w:r>
          </w:p>
          <w:p w14:paraId="71EEFBDE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 for date ending on: 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endDate</w:t>
            </w:r>
            <w:proofErr w:type="spellEnd"/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7841702D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</w:t>
            </w:r>
            <w:proofErr w:type="spell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deptNo</w:t>
            </w:r>
            <w:proofErr w:type="spellEnd"/>
            <w:proofErr w:type="gram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ab/>
              <w:t xml:space="preserve">  |</w:t>
            </w:r>
            <w:proofErr w:type="gram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 </w:t>
            </w:r>
            <w:proofErr w:type="spell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timeOfLabor</w:t>
            </w:r>
            <w:proofErr w:type="spell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01796A5C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29F1F03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Unpack the tuples returned by the database and print them out to the user</w:t>
            </w:r>
          </w:p>
          <w:p w14:paraId="41992893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while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resultSe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) {</w:t>
            </w:r>
          </w:p>
          <w:p w14:paraId="2BB6766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tring.</w:t>
            </w:r>
            <w:r w:rsidRPr="00D44300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</w:rPr>
              <w:t>forma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%s</w:t>
            </w:r>
            <w:proofErr w:type="gram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ab/>
              <w:t xml:space="preserve">  |</w:t>
            </w:r>
            <w:proofErr w:type="gram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 %s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,</w:t>
            </w:r>
          </w:p>
          <w:p w14:paraId="11E8BA8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                   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resultSe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getString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1),</w:t>
            </w:r>
          </w:p>
          <w:p w14:paraId="2848FC4D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                   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resultSe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getString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2))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1303EA5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lastRenderedPageBreak/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}</w:t>
            </w:r>
          </w:p>
          <w:p w14:paraId="1841F9AE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}</w:t>
            </w:r>
          </w:p>
          <w:p w14:paraId="3614352B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40488BDC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gramStart"/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break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  <w:proofErr w:type="gramEnd"/>
          </w:p>
          <w:p w14:paraId="3A2A5D93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0654A46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7833A84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(11) Retrieve the processes through which a given assembly-id has passed so far </w:t>
            </w:r>
          </w:p>
          <w:p w14:paraId="70CBBA1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(in </w:t>
            </w:r>
            <w:proofErr w:type="spellStart"/>
            <w:r w:rsidRPr="00D44300">
              <w:rPr>
                <w:rFonts w:ascii="Consolas" w:hAnsi="Consolas" w:cs="Consolas"/>
                <w:color w:val="3F7F5F"/>
                <w:sz w:val="20"/>
                <w:szCs w:val="20"/>
                <w:u w:val="single"/>
              </w:rPr>
              <w:t>datecommenced</w:t>
            </w:r>
            <w:proofErr w:type="spellEnd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 order) and the department responsible for each process</w:t>
            </w:r>
          </w:p>
          <w:p w14:paraId="52AE8F12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case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11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:</w:t>
            </w:r>
          </w:p>
          <w:p w14:paraId="0DB37E7B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3A07FF7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Set the query </w:t>
            </w:r>
          </w:p>
          <w:p w14:paraId="5FE0365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que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QUERY_</w:t>
            </w:r>
            <w:proofErr w:type="gramStart"/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11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  <w:proofErr w:type="gramEnd"/>
          </w:p>
          <w:p w14:paraId="3791BE10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6D353B7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Please enter the assembly id (integer):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2E36FAEE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assID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0E45470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12C2340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Get a database connection and prepare a query statement</w:t>
            </w:r>
          </w:p>
          <w:p w14:paraId="3F52C6A3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t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(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Connection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onnectio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DriverManager.</w:t>
            </w:r>
            <w:r w:rsidRPr="00D44300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</w:rPr>
              <w:t>getConnectio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UR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) {</w:t>
            </w:r>
          </w:p>
          <w:p w14:paraId="659B29BD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0C9D1F4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Prepare a call to the stored procedure</w:t>
            </w:r>
          </w:p>
          <w:p w14:paraId="02C61561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CallableStatemen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s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onnection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epareCall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que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042EE643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1644386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Set the assigned value(s) to the procedures input</w:t>
            </w:r>
          </w:p>
          <w:p w14:paraId="5234FB1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s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se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</w:t>
            </w:r>
            <w:proofErr w:type="spell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assID</w:t>
            </w:r>
            <w:proofErr w:type="spell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,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 xml:space="preserve">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assID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55915B9C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4474654F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Run the stored procedure and store values in </w:t>
            </w:r>
            <w:proofErr w:type="spellStart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resultSet</w:t>
            </w:r>
            <w:proofErr w:type="spellEnd"/>
          </w:p>
          <w:p w14:paraId="405F684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Dispatching the query...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2730712B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ResultSe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resultSe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s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executeQuery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08723E6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21D0258C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Done.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493D2D92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\</w:t>
            </w:r>
            <w:proofErr w:type="spell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nProcess</w:t>
            </w:r>
            <w:proofErr w:type="spell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 for assembly-id: 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assID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</w:p>
          <w:p w14:paraId="4B0A1F5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", and its </w:t>
            </w:r>
            <w:proofErr w:type="spell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departement</w:t>
            </w:r>
            <w:proofErr w:type="spell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 number; Sorted by date commenced.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5E613C9F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</w:t>
            </w:r>
            <w:proofErr w:type="spell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dateOrdered</w:t>
            </w:r>
            <w:proofErr w:type="spellEnd"/>
            <w:proofErr w:type="gram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ab/>
              <w:t xml:space="preserve">  |</w:t>
            </w:r>
            <w:proofErr w:type="gram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 </w:t>
            </w:r>
            <w:proofErr w:type="spell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processID</w:t>
            </w:r>
            <w:proofErr w:type="spell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ab/>
              <w:t xml:space="preserve">| </w:t>
            </w:r>
            <w:proofErr w:type="spell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deptNo</w:t>
            </w:r>
            <w:proofErr w:type="spell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535F8ECE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13F6560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Unpack the tuples returned by the database and print them out to the user</w:t>
            </w:r>
          </w:p>
          <w:p w14:paraId="6C4EC7D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while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resultSe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) {</w:t>
            </w:r>
          </w:p>
          <w:p w14:paraId="255594FE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tring.</w:t>
            </w:r>
            <w:r w:rsidRPr="00D44300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</w:rPr>
              <w:t>forma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%s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ab/>
              <w:t>| %s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ab/>
              <w:t>| %s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,</w:t>
            </w:r>
          </w:p>
          <w:p w14:paraId="5F41A0EC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resultSe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getString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1),</w:t>
            </w:r>
          </w:p>
          <w:p w14:paraId="73C776F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resultSe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getString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2),</w:t>
            </w:r>
          </w:p>
          <w:p w14:paraId="462BDDE3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resultSe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getString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3))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1BEC268F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}</w:t>
            </w:r>
          </w:p>
          <w:p w14:paraId="4D8FEE4D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}</w:t>
            </w:r>
          </w:p>
          <w:p w14:paraId="25B5DC3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lastRenderedPageBreak/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4CCDCE1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gramStart"/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break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  <w:proofErr w:type="gramEnd"/>
          </w:p>
          <w:p w14:paraId="0E685DB1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54DF032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(12) Retrieve the jobs (together with their type information and assembly-id) </w:t>
            </w:r>
          </w:p>
          <w:p w14:paraId="0A88BD52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completed during a given date </w:t>
            </w:r>
            <w:proofErr w:type="gramStart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in a given</w:t>
            </w:r>
            <w:proofErr w:type="gramEnd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 department</w:t>
            </w:r>
          </w:p>
          <w:p w14:paraId="3AD3B793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case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12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:</w:t>
            </w:r>
          </w:p>
          <w:p w14:paraId="67365280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2A07D902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Set the query </w:t>
            </w:r>
          </w:p>
          <w:p w14:paraId="0A1CF9C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que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QUERY_</w:t>
            </w:r>
            <w:proofErr w:type="gramStart"/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12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  <w:proofErr w:type="gramEnd"/>
          </w:p>
          <w:p w14:paraId="14A6BE7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5BE5315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Please enter the department number: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02A2E892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deptNo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3EC0D63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06E7107F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"Please enter the end date of the job in 'YYYY-MM-DD' format, </w:t>
            </w:r>
            <w:proofErr w:type="gram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e.g.</w:t>
            </w:r>
            <w:proofErr w:type="gram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 2020-11-30: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69707CB3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Line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1B6CD172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endDate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Line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38ABC3E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30874551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Get a database connection and prepare a query statement</w:t>
            </w:r>
          </w:p>
          <w:p w14:paraId="507B0A71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t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(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Connection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onnectio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DriverManager.</w:t>
            </w:r>
            <w:r w:rsidRPr="00D44300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</w:rPr>
              <w:t>getConnectio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UR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) {</w:t>
            </w:r>
          </w:p>
          <w:p w14:paraId="1B4C7EF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60AFDBD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Prepare a call to the stored procedure</w:t>
            </w:r>
          </w:p>
          <w:p w14:paraId="5591A89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CallableStatemen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s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onnection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epareCall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que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4FFD686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479AC5BB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Set the assigned value(s) to the procedures input</w:t>
            </w:r>
          </w:p>
          <w:p w14:paraId="17A06503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s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se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</w:t>
            </w:r>
            <w:proofErr w:type="spell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deptNo</w:t>
            </w:r>
            <w:proofErr w:type="spell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,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 xml:space="preserve">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deptNo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7F4FE1E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s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setString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</w:t>
            </w:r>
            <w:proofErr w:type="spell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endDate</w:t>
            </w:r>
            <w:proofErr w:type="spell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endDate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369A5580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59CEEFA2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Run the stored procedure and store values in </w:t>
            </w:r>
            <w:proofErr w:type="spellStart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resultSet</w:t>
            </w:r>
            <w:proofErr w:type="spellEnd"/>
          </w:p>
          <w:p w14:paraId="72CBF56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Dispatching the query...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1592BC00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ResultSe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resultSe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s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executeQuery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3943136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5D4C5A9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Done.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553C3C9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\</w:t>
            </w:r>
            <w:proofErr w:type="spell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nJobs</w:t>
            </w:r>
            <w:proofErr w:type="spell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 from department 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deptNo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</w:t>
            </w:r>
          </w:p>
          <w:p w14:paraId="02ECDEEC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 completed on: 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endDate</w:t>
            </w:r>
            <w:proofErr w:type="spellEnd"/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5430BF7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jobNo</w:t>
            </w:r>
            <w:proofErr w:type="gram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ab/>
              <w:t xml:space="preserve">  |</w:t>
            </w:r>
            <w:proofErr w:type="gram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 </w:t>
            </w:r>
            <w:proofErr w:type="spell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otherInfo</w:t>
            </w:r>
            <w:proofErr w:type="spell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ab/>
              <w:t xml:space="preserve">| </w:t>
            </w:r>
            <w:proofErr w:type="spell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assembliesID</w:t>
            </w:r>
            <w:proofErr w:type="spell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 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6D2D9610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08E2DB40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Unpack the tuples returned by the database and print them out to the user</w:t>
            </w:r>
          </w:p>
          <w:p w14:paraId="0201EE6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while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resultSe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) {</w:t>
            </w:r>
          </w:p>
          <w:p w14:paraId="1F23E28D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tring.</w:t>
            </w:r>
            <w:r w:rsidRPr="00D44300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</w:rPr>
              <w:t>forma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%s</w:t>
            </w:r>
            <w:proofErr w:type="gram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ab/>
              <w:t xml:space="preserve">  |</w:t>
            </w:r>
            <w:proofErr w:type="gram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 %s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ab/>
              <w:t>| %s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,</w:t>
            </w:r>
          </w:p>
          <w:p w14:paraId="3EB6FBBD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resultSe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getString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1),</w:t>
            </w:r>
          </w:p>
          <w:p w14:paraId="0CE45B3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resultSe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getString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2),</w:t>
            </w:r>
          </w:p>
          <w:p w14:paraId="2F8B8FB1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resultSe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getString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3))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18143CD0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lastRenderedPageBreak/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}</w:t>
            </w:r>
          </w:p>
          <w:p w14:paraId="5B6DC44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}</w:t>
            </w:r>
          </w:p>
          <w:p w14:paraId="1D1024B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0F5D9EE2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gramStart"/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break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  <w:proofErr w:type="gramEnd"/>
          </w:p>
          <w:p w14:paraId="15A4F721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74A97B3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(13) Retrieve the customers (in name order) whose category is </w:t>
            </w:r>
            <w:proofErr w:type="gramStart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in a given</w:t>
            </w:r>
            <w:proofErr w:type="gramEnd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 range</w:t>
            </w:r>
          </w:p>
          <w:p w14:paraId="24E8B8BC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case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13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:</w:t>
            </w:r>
          </w:p>
          <w:p w14:paraId="0F03D05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205CCE2F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Set the query </w:t>
            </w:r>
          </w:p>
          <w:p w14:paraId="235EB17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que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QUERY_</w:t>
            </w:r>
            <w:proofErr w:type="gramStart"/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13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  <w:proofErr w:type="gramEnd"/>
          </w:p>
          <w:p w14:paraId="02CB44FB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4B21F260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Please enter MIN category number (integer from 1 - 10, inclusive):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705C389F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min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1CF52440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037C61B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Please enter MAX category number (integer from 1 - 10, inclusive):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55BDD211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max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6E30CA8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60D6ED5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Get a database connection and prepare a query statement</w:t>
            </w:r>
          </w:p>
          <w:p w14:paraId="305C214F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t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(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Connection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onnectio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DriverManager.</w:t>
            </w:r>
            <w:r w:rsidRPr="00D44300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</w:rPr>
              <w:t>getConnectio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UR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) {</w:t>
            </w:r>
          </w:p>
          <w:p w14:paraId="5976B37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39CF6E9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Prepare a call to the stored procedure</w:t>
            </w:r>
          </w:p>
          <w:p w14:paraId="65D25D9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CallableStatemen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s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onnection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epareCall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que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525D2F50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5BECF883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Set the assigned value(s) to the procedures input</w:t>
            </w:r>
          </w:p>
          <w:p w14:paraId="2D069B5F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s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se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min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min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718366EC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s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se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max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max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59105CA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63BF4251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Run the stored procedure and store values in </w:t>
            </w:r>
            <w:proofErr w:type="spellStart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resultSet</w:t>
            </w:r>
            <w:proofErr w:type="spellEnd"/>
          </w:p>
          <w:p w14:paraId="3B5FFA7D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Dispatching the query...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6C1957D0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ResultSe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resultSe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s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executeQuery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234AAE91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0317A8A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Done.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3DADB61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\</w:t>
            </w:r>
            <w:proofErr w:type="spell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nCustomers</w:t>
            </w:r>
            <w:proofErr w:type="spell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 xml:space="preserve"> with category from 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min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 to 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max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4C2F0BF0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name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; </w:t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</w:t>
            </w:r>
            <w:proofErr w:type="gramStart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ab/>
              <w:t xml:space="preserve">  |</w:t>
            </w:r>
            <w:proofErr w:type="gramEnd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 </w:t>
            </w:r>
            <w:proofErr w:type="spellStart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otherInfo</w:t>
            </w:r>
            <w:proofErr w:type="spellEnd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ab/>
              <w:t xml:space="preserve">| </w:t>
            </w:r>
            <w:proofErr w:type="spellStart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assembliesID</w:t>
            </w:r>
            <w:proofErr w:type="spellEnd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 ");</w:t>
            </w:r>
          </w:p>
          <w:p w14:paraId="43E9CB8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7B31F5F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Unpack the tuples returned by the database and print them out to the user</w:t>
            </w:r>
          </w:p>
          <w:p w14:paraId="46B63BEE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while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resultSe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) {</w:t>
            </w:r>
          </w:p>
          <w:p w14:paraId="5825F7A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tring.</w:t>
            </w:r>
            <w:r w:rsidRPr="00D44300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</w:rPr>
              <w:t>forma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%s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</w:t>
            </w:r>
            <w:proofErr w:type="gramStart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ab/>
              <w:t xml:space="preserve">  |</w:t>
            </w:r>
            <w:proofErr w:type="gramEnd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 %s</w:t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ab/>
              <w:t>| %s",</w:t>
            </w:r>
          </w:p>
          <w:p w14:paraId="439A5B2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resultSe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getString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1))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13A76AFE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}</w:t>
            </w:r>
          </w:p>
          <w:p w14:paraId="18C04FDE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}</w:t>
            </w:r>
          </w:p>
          <w:p w14:paraId="24C4B6F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29ABE7DD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lastRenderedPageBreak/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gramStart"/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break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  <w:proofErr w:type="gramEnd"/>
          </w:p>
          <w:p w14:paraId="42EAE3B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482F1343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(14) Delete all cut-jobs whose job-no is </w:t>
            </w:r>
            <w:proofErr w:type="gramStart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in a given</w:t>
            </w:r>
            <w:proofErr w:type="gramEnd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 range</w:t>
            </w:r>
          </w:p>
          <w:p w14:paraId="5102D020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case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14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:</w:t>
            </w:r>
          </w:p>
          <w:p w14:paraId="73F72CD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6C8056C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Set the query </w:t>
            </w:r>
          </w:p>
          <w:p w14:paraId="128DD0F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que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QUERY_</w:t>
            </w:r>
            <w:proofErr w:type="gramStart"/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14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  <w:proofErr w:type="gramEnd"/>
          </w:p>
          <w:p w14:paraId="6596178D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4A12602D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Please enter MIN category number (integer from 1 - 10, inclusive):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3E00840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min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34D5C6AD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0833B54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Please enter MAX category number (integer from 1 - 10, inclusive):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42BE9493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max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2456AA30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2BCBC4A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Get a database connection and prepare a query statement</w:t>
            </w:r>
          </w:p>
          <w:p w14:paraId="43445D5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t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(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Connection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onnectio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DriverManager.</w:t>
            </w:r>
            <w:r w:rsidRPr="00D44300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</w:rPr>
              <w:t>getConnectio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UR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) {</w:t>
            </w:r>
          </w:p>
          <w:p w14:paraId="30BD9332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73C4AEA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Prepare a call to the stored procedure</w:t>
            </w:r>
          </w:p>
          <w:p w14:paraId="5B6DB73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PreparedStatemen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ps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onnection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epareCall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que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1B1B157F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7914726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Set the assigned value(s) to the procedures input</w:t>
            </w:r>
          </w:p>
          <w:p w14:paraId="20763F13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ps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se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1, 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min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735E8B6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ps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se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2, 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max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0D16BD8C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3C72502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08795C5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32D7E7E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Dispatching the query...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1FE80CD1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</w:t>
            </w:r>
            <w:proofErr w:type="gramStart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Actually</w:t>
            </w:r>
            <w:proofErr w:type="gramEnd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 execute the populated query</w:t>
            </w:r>
          </w:p>
          <w:p w14:paraId="2440727D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rows_deleted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ps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executeUpdate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5774E09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tring.</w:t>
            </w:r>
            <w:r w:rsidRPr="00D44300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</w:rPr>
              <w:t>forma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Done. %d rows deleted.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rows_deleted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 +</w:t>
            </w:r>
          </w:p>
          <w:p w14:paraId="39D960D1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 from 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min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 to 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max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636408D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}</w:t>
            </w:r>
          </w:p>
          <w:p w14:paraId="0FB414EC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0A935C0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gramStart"/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break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  <w:proofErr w:type="gramEnd"/>
          </w:p>
          <w:p w14:paraId="523E5E8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3DBCF653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(15) Change the color of a given paint job</w:t>
            </w:r>
          </w:p>
          <w:p w14:paraId="1542981C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case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15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:</w:t>
            </w:r>
          </w:p>
          <w:p w14:paraId="36D2285D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3763487C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Set the query </w:t>
            </w:r>
          </w:p>
          <w:p w14:paraId="76E08892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que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QUERY_</w:t>
            </w:r>
            <w:proofErr w:type="gramStart"/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15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  <w:proofErr w:type="gramEnd"/>
          </w:p>
          <w:p w14:paraId="1EE44CD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37649B10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Please enter the new color: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299D8F2D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lastRenderedPageBreak/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Line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1C8A8D70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 xml:space="preserve">String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newColor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Line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0A60BE3C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3C6EAE4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Please enter the job number associated: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7D20D99E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jobNo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70497DF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4E71E7B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Get a database connection and prepare a query statement</w:t>
            </w:r>
          </w:p>
          <w:p w14:paraId="02D3048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t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(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Connection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onnectio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DriverManager.</w:t>
            </w:r>
            <w:r w:rsidRPr="00D44300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</w:rPr>
              <w:t>getConnectio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UR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) {</w:t>
            </w:r>
          </w:p>
          <w:p w14:paraId="7460F5CB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46C275A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Prepare a call to the stored procedure</w:t>
            </w:r>
          </w:p>
          <w:p w14:paraId="2D27FFF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PreparedStatemen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ps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onnection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epareCall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que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7292F24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0A65884E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Set the assigned value(s) to the procedures input</w:t>
            </w:r>
          </w:p>
          <w:p w14:paraId="742ACB3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ps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setString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1,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newColor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28C2BD4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ps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se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2, 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jobNo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51E3D43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2C50F4C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38CB7C5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716DEDB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Dispatching the query...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21459D10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</w:t>
            </w:r>
            <w:proofErr w:type="gramStart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Actually</w:t>
            </w:r>
            <w:proofErr w:type="gramEnd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 execute the populated query</w:t>
            </w:r>
          </w:p>
          <w:p w14:paraId="06A733F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rows_changed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ps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executeUpdate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5781A40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tring.</w:t>
            </w:r>
            <w:r w:rsidRPr="00D44300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</w:rPr>
              <w:t>forma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Done. %d rows changed.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rows_changed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 +</w:t>
            </w:r>
          </w:p>
          <w:p w14:paraId="237EB92D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 for job number: 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jobNo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4F92A6E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}</w:t>
            </w:r>
          </w:p>
          <w:p w14:paraId="48199E32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19D6B96F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gramStart"/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break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  <w:proofErr w:type="gramEnd"/>
          </w:p>
          <w:p w14:paraId="5D94A5EC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2AAE3D5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(16) Import: enter new customers from a data file until the file is empty </w:t>
            </w:r>
          </w:p>
          <w:p w14:paraId="79739D3F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(the user must </w:t>
            </w:r>
            <w:proofErr w:type="gramStart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be asked</w:t>
            </w:r>
            <w:proofErr w:type="gramEnd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 to enter the input file name). </w:t>
            </w:r>
          </w:p>
          <w:p w14:paraId="63648301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2202A6C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case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16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:</w:t>
            </w:r>
          </w:p>
          <w:p w14:paraId="5AC55CA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6080B1F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Please enter the location and name of a CSV file with customer data: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</w:t>
            </w:r>
          </w:p>
          <w:p w14:paraId="4437F9CB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\n&gt;&gt; PLEASE DO NOT INCLUDE COMMAS EXCEPT FOR THE DELIMITER &lt;&lt;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3276A8E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Line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0D3A7CB0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 xml:space="preserve">String 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filename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Line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17CE2C7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5B8C20AD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create insert statement with values from </w:t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  <w:u w:val="single"/>
              </w:rPr>
              <w:t>csv</w:t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 file</w:t>
            </w:r>
          </w:p>
          <w:p w14:paraId="29CE721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que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r w:rsidRPr="00D44300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</w:rPr>
              <w:t>readCSV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filename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6FFB2BF3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11D1FC72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3FCE5BEF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Get a database connection and prepare a query statement</w:t>
            </w:r>
          </w:p>
          <w:p w14:paraId="6AA9B45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lastRenderedPageBreak/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t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(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Connection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onnectio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DriverManager.</w:t>
            </w:r>
            <w:r w:rsidRPr="00D44300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</w:rPr>
              <w:t>getConnectio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UR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) {</w:t>
            </w:r>
          </w:p>
          <w:p w14:paraId="0B78699E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2578771E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Prepare a call to the stored procedure</w:t>
            </w:r>
          </w:p>
          <w:p w14:paraId="197E6D8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PreparedStatemen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ps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onnection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epareCall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que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223C8D4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0805210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Dispatching the query...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47D0FEE1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</w:t>
            </w:r>
            <w:proofErr w:type="gramStart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Actually</w:t>
            </w:r>
            <w:proofErr w:type="gramEnd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 execute the populated query</w:t>
            </w:r>
          </w:p>
          <w:p w14:paraId="37CEE8D0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in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rows_inserted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ps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executeUpdate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17C63CB2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tring.</w:t>
            </w:r>
            <w:r w:rsidRPr="00D44300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</w:rPr>
              <w:t>forma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Done. %d rows inserted.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rows_inserted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2B1336EE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}</w:t>
            </w:r>
          </w:p>
          <w:p w14:paraId="1B2F2021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gramStart"/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break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  <w:proofErr w:type="gramEnd"/>
          </w:p>
          <w:p w14:paraId="79F0596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14A25581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32B6F93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(17) Export: Retrieve the customers (in name order) whose category is </w:t>
            </w:r>
            <w:proofErr w:type="gramStart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in a given</w:t>
            </w:r>
            <w:proofErr w:type="gramEnd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 range </w:t>
            </w:r>
          </w:p>
          <w:p w14:paraId="3083E4DD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and output them to a data file instead of screen (the user must </w:t>
            </w:r>
            <w:proofErr w:type="gramStart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be asked</w:t>
            </w:r>
            <w:proofErr w:type="gramEnd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 to enter the output file name).</w:t>
            </w:r>
          </w:p>
          <w:p w14:paraId="4EEFAE01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5BF32D4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case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17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:</w:t>
            </w:r>
          </w:p>
          <w:p w14:paraId="1B1D29F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48DF46B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Set the query </w:t>
            </w:r>
          </w:p>
          <w:p w14:paraId="38A8A27D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que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QUERY_</w:t>
            </w:r>
            <w:proofErr w:type="gramStart"/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17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  <w:proofErr w:type="gramEnd"/>
          </w:p>
          <w:p w14:paraId="386E5E3E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7D22394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Please enter MIN category number (integer from 1 - 10, inclusive):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24FC40F2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min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7C5449F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48A6A8ED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Please enter MAX category number (integer from 1 - 10, inclusive):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3CAB736D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max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1877E29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4A3C3AA1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Please enter the file output name: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03A21DC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Line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7D5D860D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filename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Line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07EC9F5B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1BAA18A3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Get a database connection and prepare a query statement</w:t>
            </w:r>
          </w:p>
          <w:p w14:paraId="677FEFFE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t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(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fina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Connection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onnectio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DriverManager.</w:t>
            </w:r>
            <w:r w:rsidRPr="00D44300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</w:rPr>
              <w:t>getConnectio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URL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) {</w:t>
            </w:r>
          </w:p>
          <w:p w14:paraId="3226C7C1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14CA00D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Prepare a call to the stored procedure</w:t>
            </w:r>
          </w:p>
          <w:p w14:paraId="248F2E1F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CallableStatemen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s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onnection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epareCall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que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23E911F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3F62D4C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Set the assigned value(s) to the procedures input</w:t>
            </w:r>
          </w:p>
          <w:p w14:paraId="4D897191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s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se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min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min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2CD6A603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s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setInt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max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max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41AB8EDE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6D94A2F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 xml:space="preserve">// Run the stored procedure and store values in </w:t>
            </w:r>
            <w:proofErr w:type="spellStart"/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resultSet</w:t>
            </w:r>
            <w:proofErr w:type="spellEnd"/>
          </w:p>
          <w:p w14:paraId="7A3C4F5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lastRenderedPageBreak/>
              <w:t xml:space="preserve">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Dispatching the query...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76BCC19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ResultSe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resultSe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cs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executeQuery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425C1AAB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6277F75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try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{</w:t>
            </w:r>
          </w:p>
          <w:p w14:paraId="2F58FA62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 xml:space="preserve">      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FileWriter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myWriter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new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FileWriter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gramEnd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filename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.csv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038A4E6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 xml:space="preserve">     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myWriter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write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name,address</w:t>
            </w:r>
            <w:proofErr w:type="gram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,category</w:t>
            </w:r>
            <w:proofErr w:type="spell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\n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6BEEA63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 xml:space="preserve">      </w:t>
            </w:r>
          </w:p>
          <w:p w14:paraId="3D6BCC9F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 xml:space="preserve">      </w:t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Unpack the tuples returned by the database and print them out to the user</w:t>
            </w:r>
          </w:p>
          <w:p w14:paraId="6B95C99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 xml:space="preserve">     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while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resultSe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nex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) {</w:t>
            </w:r>
          </w:p>
          <w:p w14:paraId="6C63EA9D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 xml:space="preserve">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 xml:space="preserve"> 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myWriter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write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tring.</w:t>
            </w:r>
            <w:r w:rsidRPr="00D44300">
              <w:rPr>
                <w:rFonts w:ascii="Consolas" w:hAnsi="Consolas" w:cs="Consolas"/>
                <w:i/>
                <w:iCs/>
                <w:color w:val="000000"/>
                <w:sz w:val="20"/>
                <w:szCs w:val="20"/>
              </w:rPr>
              <w:t>format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%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s,%</w:t>
            </w:r>
            <w:proofErr w:type="gram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s,%s</w:t>
            </w:r>
            <w:proofErr w:type="spellEnd"/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\n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,</w:t>
            </w:r>
          </w:p>
          <w:p w14:paraId="502C88F0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 xml:space="preserve">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 xml:space="preserve"> 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resultSe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getString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1),</w:t>
            </w:r>
          </w:p>
          <w:p w14:paraId="578E3B6C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 xml:space="preserve">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 xml:space="preserve"> 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resultSe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getString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2),</w:t>
            </w:r>
          </w:p>
          <w:p w14:paraId="068A8F1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 xml:space="preserve">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 xml:space="preserve"> 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resultSe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getString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3))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0C9FBAE0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 xml:space="preserve">      }</w:t>
            </w:r>
          </w:p>
          <w:p w14:paraId="66D0D73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 xml:space="preserve">      </w:t>
            </w:r>
          </w:p>
          <w:p w14:paraId="74DD9A3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 xml:space="preserve">      </w:t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close the writer</w:t>
            </w:r>
          </w:p>
          <w:p w14:paraId="7472417D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 xml:space="preserve">      </w:t>
            </w:r>
            <w:proofErr w:type="spell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myWriter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close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5E474F0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 xml:space="preserve">      </w:t>
            </w:r>
          </w:p>
          <w:p w14:paraId="70AF615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 xml:space="preserve">    }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catch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IOExceptio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e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 {</w:t>
            </w:r>
          </w:p>
          <w:p w14:paraId="1335F703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 xml:space="preserve">      </w:t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Error with file name.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1851EEC1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 xml:space="preserve">     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e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StackTrace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1A41329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 xml:space="preserve">    }</w:t>
            </w:r>
          </w:p>
          <w:p w14:paraId="523E817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}</w:t>
            </w:r>
          </w:p>
          <w:p w14:paraId="42FA0F1F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0E22DE0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Done. File Location here: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6AAC43C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filename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+ 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.csv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6DB0FA96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</w:p>
          <w:p w14:paraId="398A4FC4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0A22F50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gramStart"/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break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;</w:t>
            </w:r>
            <w:proofErr w:type="gramEnd"/>
          </w:p>
          <w:p w14:paraId="7A1F242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</w:p>
          <w:p w14:paraId="17BAA36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(18) Quit</w:t>
            </w:r>
          </w:p>
          <w:p w14:paraId="6E1B0838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</w:rPr>
              <w:t>case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18"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:</w:t>
            </w:r>
          </w:p>
          <w:p w14:paraId="1E1744D5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    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ab/>
            </w:r>
            <w:proofErr w:type="spell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System.</w:t>
            </w:r>
            <w:r w:rsidRPr="00D44300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20"/>
              </w:rPr>
              <w:t>out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println</w:t>
            </w:r>
            <w:proofErr w:type="spell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D44300">
              <w:rPr>
                <w:rFonts w:ascii="Consolas" w:hAnsi="Consolas" w:cs="Consolas"/>
                <w:color w:val="2A00FF"/>
                <w:sz w:val="20"/>
                <w:szCs w:val="20"/>
              </w:rPr>
              <w:t>"Finished! Your work here is done."</w:t>
            </w:r>
            <w:proofErr w:type="gramStart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7DB855D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    }</w:t>
            </w:r>
          </w:p>
          <w:p w14:paraId="23C2680F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}</w:t>
            </w:r>
          </w:p>
          <w:p w14:paraId="741ED599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</w:p>
          <w:p w14:paraId="5DF539BA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D44300">
              <w:rPr>
                <w:rFonts w:ascii="Consolas" w:hAnsi="Consolas" w:cs="Consolas"/>
                <w:color w:val="6A3E3E"/>
                <w:sz w:val="20"/>
                <w:szCs w:val="20"/>
              </w:rPr>
              <w:t>sc</w:t>
            </w: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.close</w:t>
            </w:r>
            <w:proofErr w:type="spellEnd"/>
            <w:proofErr w:type="gramEnd"/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); </w:t>
            </w:r>
            <w:r w:rsidRPr="00D44300">
              <w:rPr>
                <w:rFonts w:ascii="Consolas" w:hAnsi="Consolas" w:cs="Consolas"/>
                <w:color w:val="3F7F5F"/>
                <w:sz w:val="20"/>
                <w:szCs w:val="20"/>
              </w:rPr>
              <w:t>// Close the scanner before exiting the application</w:t>
            </w:r>
          </w:p>
          <w:p w14:paraId="23B48B2F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   }</w:t>
            </w:r>
          </w:p>
          <w:p w14:paraId="604C5227" w14:textId="77777777" w:rsidR="00D44300" w:rsidRPr="00D44300" w:rsidRDefault="00D44300" w:rsidP="00D4430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D44300">
              <w:rPr>
                <w:rFonts w:ascii="Consolas" w:hAnsi="Consolas" w:cs="Consolas"/>
                <w:color w:val="000000"/>
                <w:sz w:val="20"/>
                <w:szCs w:val="20"/>
              </w:rPr>
              <w:t>}</w:t>
            </w:r>
          </w:p>
          <w:p w14:paraId="36C14599" w14:textId="77777777" w:rsidR="00194E60" w:rsidRPr="00945FE5" w:rsidRDefault="00194E60" w:rsidP="006723F4">
            <w:pPr>
              <w:rPr>
                <w:sz w:val="26"/>
                <w:szCs w:val="26"/>
              </w:rPr>
            </w:pPr>
          </w:p>
        </w:tc>
      </w:tr>
    </w:tbl>
    <w:p w14:paraId="0A90E13F" w14:textId="3A17187B" w:rsidR="00A31088" w:rsidRDefault="00A31088">
      <w:pPr>
        <w:rPr>
          <w:b/>
          <w:bCs/>
          <w:sz w:val="26"/>
          <w:szCs w:val="26"/>
        </w:rPr>
      </w:pPr>
    </w:p>
    <w:p w14:paraId="3EBFAC54" w14:textId="77777777" w:rsidR="00094483" w:rsidRDefault="00094483" w:rsidP="00A31088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  <w:sectPr w:rsidR="00094483" w:rsidSect="008F38A0">
          <w:pgSz w:w="15840" w:h="12240" w:orient="landscape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0F36E342" w14:textId="24251C69" w:rsidR="00A31088" w:rsidRDefault="00A31088" w:rsidP="00A31088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lastRenderedPageBreak/>
        <w:t xml:space="preserve">5.2. Continued: Java Program </w:t>
      </w:r>
      <w:r w:rsidRPr="00A31088">
        <w:rPr>
          <w:b/>
          <w:bCs/>
          <w:sz w:val="26"/>
          <w:szCs w:val="26"/>
        </w:rPr>
        <w:t>Screenshot</w:t>
      </w:r>
      <w:r>
        <w:rPr>
          <w:b/>
          <w:bCs/>
          <w:sz w:val="26"/>
          <w:szCs w:val="26"/>
        </w:rPr>
        <w:t xml:space="preserve"> </w:t>
      </w:r>
      <w:r w:rsidRPr="00A31088">
        <w:rPr>
          <w:b/>
          <w:bCs/>
          <w:sz w:val="26"/>
          <w:szCs w:val="26"/>
        </w:rPr>
        <w:t>of Successful Compilation</w:t>
      </w:r>
    </w:p>
    <w:p w14:paraId="12631FA0" w14:textId="4A73D1E9" w:rsidR="00FE0D86" w:rsidRDefault="00094483">
      <w:pPr>
        <w:rPr>
          <w:b/>
          <w:bCs/>
          <w:sz w:val="26"/>
          <w:szCs w:val="26"/>
        </w:rPr>
      </w:pPr>
      <w:r w:rsidRPr="00094483">
        <w:rPr>
          <w:b/>
          <w:bCs/>
          <w:noProof/>
          <w:sz w:val="26"/>
          <w:szCs w:val="26"/>
        </w:rPr>
        <w:drawing>
          <wp:inline distT="0" distB="0" distL="0" distR="0" wp14:anchorId="5EF17047" wp14:editId="6F6D2D68">
            <wp:extent cx="6858000" cy="618998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189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94483">
        <w:rPr>
          <w:b/>
          <w:bCs/>
          <w:sz w:val="26"/>
          <w:szCs w:val="26"/>
        </w:rPr>
        <w:t xml:space="preserve"> </w:t>
      </w:r>
      <w:r w:rsidR="00FE0D86">
        <w:rPr>
          <w:b/>
          <w:bCs/>
          <w:sz w:val="26"/>
          <w:szCs w:val="26"/>
        </w:rPr>
        <w:br w:type="page"/>
      </w:r>
    </w:p>
    <w:p w14:paraId="56215D55" w14:textId="77777777" w:rsidR="00094483" w:rsidRDefault="00094483" w:rsidP="002A20D2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  <w:sectPr w:rsidR="00094483" w:rsidSect="008F38A0"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4462C5EA" w14:textId="5A42F798" w:rsidR="002A20D2" w:rsidRDefault="002A20D2" w:rsidP="002A20D2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</w:pPr>
      <w:r w:rsidRPr="002A20D2">
        <w:rPr>
          <w:b/>
          <w:bCs/>
          <w:sz w:val="26"/>
          <w:szCs w:val="26"/>
        </w:rPr>
        <w:lastRenderedPageBreak/>
        <w:t>6.1. Screenshots showing the testing of Query 1</w:t>
      </w:r>
    </w:p>
    <w:p w14:paraId="37B6B2CD" w14:textId="2EFF5F22" w:rsidR="002A20D2" w:rsidRPr="002A20D2" w:rsidRDefault="004E37CA" w:rsidP="002A20D2">
      <w:pPr>
        <w:rPr>
          <w:b/>
          <w:bCs/>
          <w:sz w:val="26"/>
          <w:szCs w:val="26"/>
        </w:rPr>
      </w:pPr>
      <w:r w:rsidRPr="004E37CA">
        <w:rPr>
          <w:b/>
          <w:bCs/>
          <w:noProof/>
          <w:sz w:val="26"/>
          <w:szCs w:val="26"/>
        </w:rPr>
        <w:drawing>
          <wp:inline distT="0" distB="0" distL="0" distR="0" wp14:anchorId="15F16B87" wp14:editId="302F2C1A">
            <wp:extent cx="9144000" cy="5248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24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9D555" w14:textId="4F7E5F5B" w:rsidR="002A20D2" w:rsidRDefault="002A20D2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</w:p>
    <w:p w14:paraId="1C4F7A5A" w14:textId="46753B89" w:rsidR="002A20D2" w:rsidRDefault="002A20D2" w:rsidP="002A20D2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</w:pPr>
      <w:r w:rsidRPr="002A20D2">
        <w:rPr>
          <w:b/>
          <w:bCs/>
          <w:sz w:val="26"/>
          <w:szCs w:val="26"/>
        </w:rPr>
        <w:lastRenderedPageBreak/>
        <w:t>6.2. Screenshots showing the testing of Query 2</w:t>
      </w:r>
    </w:p>
    <w:p w14:paraId="5DA00FD0" w14:textId="44A58069" w:rsidR="002A20D2" w:rsidRPr="002A20D2" w:rsidRDefault="00AC120C" w:rsidP="002A20D2">
      <w:pPr>
        <w:rPr>
          <w:b/>
          <w:bCs/>
          <w:sz w:val="26"/>
          <w:szCs w:val="26"/>
        </w:rPr>
      </w:pPr>
      <w:r w:rsidRPr="00AC120C">
        <w:rPr>
          <w:b/>
          <w:bCs/>
          <w:noProof/>
          <w:sz w:val="26"/>
          <w:szCs w:val="26"/>
        </w:rPr>
        <w:drawing>
          <wp:inline distT="0" distB="0" distL="0" distR="0" wp14:anchorId="1C3C0427" wp14:editId="0E326B9D">
            <wp:extent cx="9144000" cy="5255260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25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49278" w14:textId="77777777" w:rsidR="002A20D2" w:rsidRDefault="002A20D2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</w:p>
    <w:p w14:paraId="30158817" w14:textId="4EF9DA32" w:rsidR="002A20D2" w:rsidRPr="002A20D2" w:rsidRDefault="002A20D2" w:rsidP="002A20D2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</w:pPr>
      <w:r w:rsidRPr="002A20D2">
        <w:rPr>
          <w:b/>
          <w:bCs/>
          <w:sz w:val="26"/>
          <w:szCs w:val="26"/>
        </w:rPr>
        <w:lastRenderedPageBreak/>
        <w:t>6.3. Screenshots showing the testing of Query 3</w:t>
      </w:r>
    </w:p>
    <w:p w14:paraId="6476B7FB" w14:textId="0ED53BF6" w:rsidR="006518F4" w:rsidRDefault="00961E38" w:rsidP="002A20D2">
      <w:pPr>
        <w:rPr>
          <w:b/>
          <w:bCs/>
          <w:sz w:val="26"/>
          <w:szCs w:val="26"/>
        </w:rPr>
      </w:pPr>
      <w:r w:rsidRPr="00961E38">
        <w:rPr>
          <w:b/>
          <w:bCs/>
          <w:noProof/>
          <w:sz w:val="26"/>
          <w:szCs w:val="26"/>
        </w:rPr>
        <w:drawing>
          <wp:inline distT="0" distB="0" distL="0" distR="0" wp14:anchorId="51DED77B" wp14:editId="27C06B4D">
            <wp:extent cx="9144000" cy="52451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24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9F25C" w14:textId="77777777" w:rsidR="006518F4" w:rsidRDefault="006518F4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</w:p>
    <w:p w14:paraId="681ADE63" w14:textId="77777777" w:rsidR="006518F4" w:rsidRDefault="006518F4" w:rsidP="006518F4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  <w:sectPr w:rsidR="006518F4" w:rsidSect="008F38A0">
          <w:pgSz w:w="15840" w:h="12240" w:orient="landscape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36EB5102" w14:textId="221D632D" w:rsidR="006518F4" w:rsidRPr="007F1303" w:rsidRDefault="006518F4" w:rsidP="006518F4">
      <w:pPr>
        <w:pBdr>
          <w:bottom w:val="single" w:sz="4" w:space="1" w:color="A6A6A6" w:themeColor="background1" w:themeShade="A6"/>
        </w:pBdr>
        <w:jc w:val="center"/>
        <w:rPr>
          <w:b/>
          <w:bCs/>
          <w:i/>
          <w:iCs/>
          <w:sz w:val="26"/>
          <w:szCs w:val="26"/>
        </w:rPr>
      </w:pPr>
      <w:r w:rsidRPr="00AC1ABC">
        <w:rPr>
          <w:b/>
          <w:bCs/>
          <w:noProof/>
          <w:sz w:val="26"/>
          <w:szCs w:val="26"/>
        </w:rPr>
        <w:lastRenderedPageBreak/>
        <w:drawing>
          <wp:anchor distT="0" distB="0" distL="114300" distR="114300" simplePos="0" relativeHeight="251670528" behindDoc="0" locked="0" layoutInCell="1" allowOverlap="1" wp14:anchorId="7C8F8B18" wp14:editId="29D821F7">
            <wp:simplePos x="0" y="0"/>
            <wp:positionH relativeFrom="column">
              <wp:posOffset>3810</wp:posOffset>
            </wp:positionH>
            <wp:positionV relativeFrom="paragraph">
              <wp:posOffset>407675</wp:posOffset>
            </wp:positionV>
            <wp:extent cx="3672837" cy="7929605"/>
            <wp:effectExtent l="0" t="0" r="4445" b="0"/>
            <wp:wrapTopAndBottom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672837" cy="7929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A20D2">
        <w:rPr>
          <w:b/>
          <w:bCs/>
          <w:sz w:val="26"/>
          <w:szCs w:val="26"/>
        </w:rPr>
        <w:t>6.</w:t>
      </w:r>
      <w:r>
        <w:rPr>
          <w:b/>
          <w:bCs/>
          <w:sz w:val="26"/>
          <w:szCs w:val="26"/>
        </w:rPr>
        <w:t>3</w:t>
      </w:r>
      <w:r w:rsidRPr="002A20D2">
        <w:rPr>
          <w:b/>
          <w:bCs/>
          <w:sz w:val="26"/>
          <w:szCs w:val="26"/>
        </w:rPr>
        <w:t xml:space="preserve">. Screenshots showing the testing of Query </w:t>
      </w:r>
      <w:r w:rsidR="00024DB7">
        <w:rPr>
          <w:b/>
          <w:bCs/>
          <w:sz w:val="26"/>
          <w:szCs w:val="26"/>
        </w:rPr>
        <w:t>3</w:t>
      </w:r>
      <w:r>
        <w:rPr>
          <w:b/>
          <w:bCs/>
          <w:sz w:val="26"/>
          <w:szCs w:val="26"/>
        </w:rPr>
        <w:t xml:space="preserve"> </w:t>
      </w:r>
      <w:r>
        <w:rPr>
          <w:b/>
          <w:bCs/>
          <w:i/>
          <w:iCs/>
          <w:sz w:val="26"/>
          <w:szCs w:val="26"/>
        </w:rPr>
        <w:t>(Continued)</w:t>
      </w:r>
    </w:p>
    <w:p w14:paraId="63CB624D" w14:textId="77777777" w:rsidR="002A20D2" w:rsidRDefault="002A20D2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</w:p>
    <w:p w14:paraId="4A5CD604" w14:textId="77777777" w:rsidR="006518F4" w:rsidRDefault="006518F4" w:rsidP="002A20D2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  <w:sectPr w:rsidR="006518F4" w:rsidSect="006518F4"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4512B971" w14:textId="69D27845" w:rsidR="002A20D2" w:rsidRPr="002A20D2" w:rsidRDefault="002A20D2" w:rsidP="002A20D2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</w:pPr>
      <w:r w:rsidRPr="002A20D2">
        <w:rPr>
          <w:b/>
          <w:bCs/>
          <w:sz w:val="26"/>
          <w:szCs w:val="26"/>
        </w:rPr>
        <w:lastRenderedPageBreak/>
        <w:t>6.4. Screenshots showing the testing of Query 4</w:t>
      </w:r>
    </w:p>
    <w:p w14:paraId="514F1545" w14:textId="383C0BC8" w:rsidR="007F1303" w:rsidRDefault="00E4491C">
      <w:pPr>
        <w:rPr>
          <w:b/>
          <w:bCs/>
          <w:sz w:val="26"/>
          <w:szCs w:val="26"/>
        </w:rPr>
      </w:pPr>
      <w:r w:rsidRPr="00E4491C">
        <w:rPr>
          <w:b/>
          <w:bCs/>
          <w:noProof/>
          <w:sz w:val="26"/>
          <w:szCs w:val="26"/>
        </w:rPr>
        <w:drawing>
          <wp:inline distT="0" distB="0" distL="0" distR="0" wp14:anchorId="5F1113A4" wp14:editId="36A8DEFB">
            <wp:extent cx="8667345" cy="5766192"/>
            <wp:effectExtent l="0" t="0" r="635" b="635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8668560" cy="576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F1303">
        <w:rPr>
          <w:b/>
          <w:bCs/>
          <w:sz w:val="26"/>
          <w:szCs w:val="26"/>
        </w:rPr>
        <w:br w:type="page"/>
      </w:r>
    </w:p>
    <w:p w14:paraId="665B2BCD" w14:textId="77777777" w:rsidR="007F1303" w:rsidRDefault="007F1303" w:rsidP="006518F4">
      <w:pPr>
        <w:pBdr>
          <w:bottom w:val="single" w:sz="4" w:space="1" w:color="A6A6A6" w:themeColor="background1" w:themeShade="A6"/>
        </w:pBdr>
        <w:rPr>
          <w:b/>
          <w:bCs/>
          <w:sz w:val="26"/>
          <w:szCs w:val="26"/>
        </w:rPr>
        <w:sectPr w:rsidR="007F1303" w:rsidSect="006518F4">
          <w:pgSz w:w="15840" w:h="12240" w:orient="landscape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365E7136" w14:textId="464E3A58" w:rsidR="002A20D2" w:rsidRDefault="002A20D2">
      <w:pPr>
        <w:rPr>
          <w:b/>
          <w:bCs/>
          <w:sz w:val="26"/>
          <w:szCs w:val="26"/>
        </w:rPr>
      </w:pPr>
    </w:p>
    <w:p w14:paraId="7A60EAC8" w14:textId="52AC5221" w:rsidR="002A20D2" w:rsidRPr="002A20D2" w:rsidRDefault="002A20D2" w:rsidP="002A20D2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</w:pPr>
      <w:r w:rsidRPr="002A20D2">
        <w:rPr>
          <w:b/>
          <w:bCs/>
          <w:sz w:val="26"/>
          <w:szCs w:val="26"/>
        </w:rPr>
        <w:t>6.5. Screenshots showing the testing of Query 5</w:t>
      </w:r>
    </w:p>
    <w:p w14:paraId="45C323CC" w14:textId="7F553B9D" w:rsidR="002A20D2" w:rsidRDefault="00D74828">
      <w:pPr>
        <w:rPr>
          <w:b/>
          <w:bCs/>
          <w:sz w:val="26"/>
          <w:szCs w:val="26"/>
        </w:rPr>
      </w:pPr>
      <w:r w:rsidRPr="00D74828">
        <w:rPr>
          <w:b/>
          <w:bCs/>
          <w:noProof/>
          <w:sz w:val="26"/>
          <w:szCs w:val="26"/>
        </w:rPr>
        <w:drawing>
          <wp:inline distT="0" distB="0" distL="0" distR="0" wp14:anchorId="232CD9B3" wp14:editId="6649218B">
            <wp:extent cx="9144000" cy="526288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26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A20D2">
        <w:rPr>
          <w:b/>
          <w:bCs/>
          <w:sz w:val="26"/>
          <w:szCs w:val="26"/>
        </w:rPr>
        <w:br w:type="page"/>
      </w:r>
    </w:p>
    <w:p w14:paraId="731BE67A" w14:textId="6029FC5B" w:rsidR="002A20D2" w:rsidRPr="002A20D2" w:rsidRDefault="002A20D2" w:rsidP="002A20D2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</w:pPr>
      <w:r w:rsidRPr="002A20D2">
        <w:rPr>
          <w:b/>
          <w:bCs/>
          <w:sz w:val="26"/>
          <w:szCs w:val="26"/>
        </w:rPr>
        <w:lastRenderedPageBreak/>
        <w:t>6.6. Screenshots showing the testing of Query 6</w:t>
      </w:r>
    </w:p>
    <w:p w14:paraId="11B5C32C" w14:textId="07BA8EF4" w:rsidR="007F1303" w:rsidRDefault="00E76A2E" w:rsidP="002A20D2">
      <w:pPr>
        <w:rPr>
          <w:b/>
          <w:bCs/>
          <w:sz w:val="26"/>
          <w:szCs w:val="26"/>
        </w:rPr>
      </w:pPr>
      <w:r w:rsidRPr="00E76A2E">
        <w:rPr>
          <w:b/>
          <w:bCs/>
          <w:noProof/>
          <w:sz w:val="26"/>
          <w:szCs w:val="26"/>
        </w:rPr>
        <w:drawing>
          <wp:inline distT="0" distB="0" distL="0" distR="0" wp14:anchorId="23718E3E" wp14:editId="49A36F0C">
            <wp:extent cx="9144000" cy="526161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261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AD985" w14:textId="77777777" w:rsidR="007F1303" w:rsidRDefault="007F1303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</w:p>
    <w:p w14:paraId="3941A40A" w14:textId="77777777" w:rsidR="007F1303" w:rsidRDefault="007F1303" w:rsidP="007F1303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  <w:sectPr w:rsidR="007F1303" w:rsidSect="007F1303">
          <w:pgSz w:w="15840" w:h="12240" w:orient="landscape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0694CB06" w14:textId="0BBDB6D5" w:rsidR="007F1303" w:rsidRPr="007F1303" w:rsidRDefault="004902D4" w:rsidP="007F1303">
      <w:pPr>
        <w:pBdr>
          <w:bottom w:val="single" w:sz="4" w:space="1" w:color="A6A6A6" w:themeColor="background1" w:themeShade="A6"/>
        </w:pBdr>
        <w:jc w:val="center"/>
        <w:rPr>
          <w:b/>
          <w:bCs/>
          <w:i/>
          <w:iCs/>
          <w:sz w:val="26"/>
          <w:szCs w:val="26"/>
        </w:rPr>
      </w:pPr>
      <w:r w:rsidRPr="004902D4">
        <w:rPr>
          <w:b/>
          <w:bCs/>
          <w:noProof/>
          <w:sz w:val="26"/>
          <w:szCs w:val="26"/>
        </w:rPr>
        <w:lastRenderedPageBreak/>
        <w:drawing>
          <wp:anchor distT="0" distB="0" distL="114300" distR="114300" simplePos="0" relativeHeight="251678720" behindDoc="0" locked="0" layoutInCell="1" allowOverlap="1" wp14:anchorId="21209D37" wp14:editId="5B590834">
            <wp:simplePos x="0" y="0"/>
            <wp:positionH relativeFrom="column">
              <wp:posOffset>1179095</wp:posOffset>
            </wp:positionH>
            <wp:positionV relativeFrom="paragraph">
              <wp:posOffset>3224329</wp:posOffset>
            </wp:positionV>
            <wp:extent cx="1136826" cy="2009274"/>
            <wp:effectExtent l="0" t="0" r="6350" b="0"/>
            <wp:wrapNone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6445" cy="20792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902D4">
        <w:rPr>
          <w:b/>
          <w:bCs/>
          <w:noProof/>
          <w:sz w:val="26"/>
          <w:szCs w:val="26"/>
        </w:rPr>
        <w:drawing>
          <wp:anchor distT="0" distB="0" distL="114300" distR="114300" simplePos="0" relativeHeight="251677696" behindDoc="0" locked="0" layoutInCell="1" allowOverlap="1" wp14:anchorId="172544CD" wp14:editId="3092B6CF">
            <wp:simplePos x="0" y="0"/>
            <wp:positionH relativeFrom="margin">
              <wp:align>left</wp:align>
            </wp:positionH>
            <wp:positionV relativeFrom="paragraph">
              <wp:posOffset>3229810</wp:posOffset>
            </wp:positionV>
            <wp:extent cx="1192028" cy="1986714"/>
            <wp:effectExtent l="0" t="0" r="8255" b="0"/>
            <wp:wrapNone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2028" cy="19867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F1303" w:rsidRPr="002A20D2">
        <w:rPr>
          <w:b/>
          <w:bCs/>
          <w:sz w:val="26"/>
          <w:szCs w:val="26"/>
        </w:rPr>
        <w:t xml:space="preserve">6.6. Screenshots showing the testing </w:t>
      </w:r>
      <w:r w:rsidR="007F1303" w:rsidRPr="004902D4">
        <w:rPr>
          <w:sz w:val="26"/>
          <w:szCs w:val="26"/>
        </w:rPr>
        <w:t>of</w:t>
      </w:r>
      <w:r w:rsidR="007F1303" w:rsidRPr="002A20D2">
        <w:rPr>
          <w:b/>
          <w:bCs/>
          <w:sz w:val="26"/>
          <w:szCs w:val="26"/>
        </w:rPr>
        <w:t xml:space="preserve"> Query 6</w:t>
      </w:r>
      <w:r w:rsidR="007F1303">
        <w:rPr>
          <w:b/>
          <w:bCs/>
          <w:sz w:val="26"/>
          <w:szCs w:val="26"/>
        </w:rPr>
        <w:t xml:space="preserve"> </w:t>
      </w:r>
      <w:r w:rsidR="007F1303">
        <w:rPr>
          <w:b/>
          <w:bCs/>
          <w:i/>
          <w:iCs/>
          <w:sz w:val="26"/>
          <w:szCs w:val="26"/>
        </w:rPr>
        <w:t>(Continued)</w:t>
      </w:r>
    </w:p>
    <w:p w14:paraId="18BF8E16" w14:textId="195B7C64" w:rsidR="002A20D2" w:rsidRDefault="007F1303" w:rsidP="002A20D2">
      <w:pPr>
        <w:rPr>
          <w:b/>
          <w:bCs/>
          <w:sz w:val="26"/>
          <w:szCs w:val="26"/>
        </w:rPr>
      </w:pPr>
      <w:r w:rsidRPr="007F1303">
        <w:rPr>
          <w:b/>
          <w:bCs/>
          <w:noProof/>
          <w:sz w:val="26"/>
          <w:szCs w:val="26"/>
        </w:rPr>
        <w:drawing>
          <wp:anchor distT="0" distB="0" distL="114300" distR="114300" simplePos="0" relativeHeight="251668480" behindDoc="0" locked="0" layoutInCell="1" allowOverlap="1" wp14:anchorId="58684F2D" wp14:editId="34B2544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3680460" cy="6858000"/>
            <wp:effectExtent l="0" t="0" r="0" b="0"/>
            <wp:wrapTopAndBottom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68046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FE0D635" w14:textId="77777777" w:rsidR="002A20D2" w:rsidRDefault="002A20D2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</w:p>
    <w:p w14:paraId="53F8B15B" w14:textId="77777777" w:rsidR="007F1303" w:rsidRDefault="007F1303" w:rsidP="002A20D2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  <w:sectPr w:rsidR="007F1303" w:rsidSect="007F1303"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1065BED9" w14:textId="263ED832" w:rsidR="002A20D2" w:rsidRPr="002A20D2" w:rsidRDefault="002A20D2" w:rsidP="002A20D2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</w:pPr>
      <w:r w:rsidRPr="002A20D2">
        <w:rPr>
          <w:b/>
          <w:bCs/>
          <w:sz w:val="26"/>
          <w:szCs w:val="26"/>
        </w:rPr>
        <w:lastRenderedPageBreak/>
        <w:t>6.7. Screenshots showing the testing of Query 7</w:t>
      </w:r>
    </w:p>
    <w:p w14:paraId="373117AD" w14:textId="67A8B34F" w:rsidR="002A20D2" w:rsidRDefault="00F07E1E">
      <w:pPr>
        <w:rPr>
          <w:b/>
          <w:bCs/>
          <w:sz w:val="26"/>
          <w:szCs w:val="26"/>
        </w:rPr>
      </w:pPr>
      <w:r w:rsidRPr="00F07E1E">
        <w:rPr>
          <w:b/>
          <w:bCs/>
          <w:noProof/>
          <w:sz w:val="26"/>
          <w:szCs w:val="26"/>
        </w:rPr>
        <w:drawing>
          <wp:inline distT="0" distB="0" distL="0" distR="0" wp14:anchorId="4ADD7C38" wp14:editId="2DF33E45">
            <wp:extent cx="9144000" cy="4586605"/>
            <wp:effectExtent l="0" t="0" r="0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4586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07E1E">
        <w:rPr>
          <w:b/>
          <w:bCs/>
          <w:sz w:val="26"/>
          <w:szCs w:val="26"/>
        </w:rPr>
        <w:t xml:space="preserve"> </w:t>
      </w:r>
      <w:r w:rsidR="002A20D2">
        <w:rPr>
          <w:b/>
          <w:bCs/>
          <w:sz w:val="26"/>
          <w:szCs w:val="26"/>
        </w:rPr>
        <w:br w:type="page"/>
      </w:r>
    </w:p>
    <w:p w14:paraId="2A574D4C" w14:textId="75F44612" w:rsidR="002A20D2" w:rsidRPr="002A20D2" w:rsidRDefault="002A20D2" w:rsidP="002A20D2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</w:pPr>
      <w:r w:rsidRPr="002A20D2">
        <w:rPr>
          <w:b/>
          <w:bCs/>
          <w:sz w:val="26"/>
          <w:szCs w:val="26"/>
        </w:rPr>
        <w:lastRenderedPageBreak/>
        <w:t>6.8. Screenshots showing the testing of Query 8</w:t>
      </w:r>
    </w:p>
    <w:p w14:paraId="2D1697F9" w14:textId="6393F9E5" w:rsidR="004A4BF9" w:rsidRDefault="004A4BF9">
      <w:pPr>
        <w:rPr>
          <w:b/>
          <w:bCs/>
          <w:sz w:val="26"/>
          <w:szCs w:val="26"/>
        </w:rPr>
      </w:pPr>
      <w:r w:rsidRPr="004A4BF9">
        <w:rPr>
          <w:b/>
          <w:bCs/>
          <w:noProof/>
          <w:sz w:val="26"/>
          <w:szCs w:val="26"/>
        </w:rPr>
        <w:drawing>
          <wp:inline distT="0" distB="0" distL="0" distR="0" wp14:anchorId="45DAE1A2" wp14:editId="387E3E24">
            <wp:extent cx="9144000" cy="4794250"/>
            <wp:effectExtent l="0" t="0" r="0" b="635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4794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6AFC4" w14:textId="77777777" w:rsidR="004A4BF9" w:rsidRDefault="004A4BF9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</w:p>
    <w:p w14:paraId="60CCAEC3" w14:textId="77777777" w:rsidR="006518F4" w:rsidRDefault="006518F4" w:rsidP="006518F4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  <w:sectPr w:rsidR="006518F4" w:rsidSect="007F1303">
          <w:pgSz w:w="15840" w:h="12240" w:orient="landscape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54A9CA20" w14:textId="4C527FE1" w:rsidR="006518F4" w:rsidRDefault="002A20D2" w:rsidP="006518F4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</w:pPr>
      <w:r w:rsidRPr="002A20D2">
        <w:rPr>
          <w:b/>
          <w:bCs/>
          <w:sz w:val="26"/>
          <w:szCs w:val="26"/>
        </w:rPr>
        <w:lastRenderedPageBreak/>
        <w:t>6.9. Screenshots showing the testing of Query</w:t>
      </w:r>
      <w:r w:rsidR="00FD434A">
        <w:rPr>
          <w:b/>
          <w:bCs/>
          <w:sz w:val="26"/>
          <w:szCs w:val="26"/>
        </w:rPr>
        <w:t xml:space="preserve"> 9</w:t>
      </w:r>
      <w:r w:rsidRPr="002A20D2">
        <w:rPr>
          <w:b/>
          <w:bCs/>
          <w:sz w:val="26"/>
          <w:szCs w:val="26"/>
        </w:rPr>
        <w:t xml:space="preserve"> </w:t>
      </w:r>
    </w:p>
    <w:p w14:paraId="48B4D654" w14:textId="77777777" w:rsidR="006518F4" w:rsidRDefault="006518F4" w:rsidP="006518F4">
      <w:pPr>
        <w:rPr>
          <w:b/>
          <w:bCs/>
          <w:sz w:val="26"/>
          <w:szCs w:val="26"/>
        </w:rPr>
        <w:sectPr w:rsidR="006518F4" w:rsidSect="006518F4">
          <w:type w:val="continuous"/>
          <w:pgSz w:w="15840" w:h="12240" w:orient="landscape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624D73EE" w14:textId="356D99DF" w:rsidR="006518F4" w:rsidRDefault="006518F4" w:rsidP="006518F4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Example 1</w:t>
      </w:r>
    </w:p>
    <w:p w14:paraId="50655018" w14:textId="77777777" w:rsidR="006518F4" w:rsidRDefault="006518F4" w:rsidP="006518F4">
      <w:pPr>
        <w:rPr>
          <w:b/>
          <w:bCs/>
          <w:sz w:val="26"/>
          <w:szCs w:val="26"/>
        </w:rPr>
      </w:pPr>
      <w:r w:rsidRPr="0067296B">
        <w:rPr>
          <w:b/>
          <w:bCs/>
          <w:noProof/>
          <w:sz w:val="26"/>
          <w:szCs w:val="26"/>
        </w:rPr>
        <w:drawing>
          <wp:inline distT="0" distB="0" distL="0" distR="0" wp14:anchorId="1316FCCE" wp14:editId="73ED188A">
            <wp:extent cx="3896269" cy="1962424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896269" cy="1962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E925E" w14:textId="77777777" w:rsidR="006518F4" w:rsidRDefault="006518F4" w:rsidP="006518F4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Example 2</w:t>
      </w:r>
    </w:p>
    <w:p w14:paraId="7F01FE54" w14:textId="77777777" w:rsidR="006518F4" w:rsidRDefault="006518F4" w:rsidP="006518F4">
      <w:pPr>
        <w:rPr>
          <w:b/>
          <w:bCs/>
          <w:sz w:val="26"/>
          <w:szCs w:val="26"/>
        </w:rPr>
      </w:pPr>
      <w:r w:rsidRPr="003A6F90">
        <w:rPr>
          <w:b/>
          <w:bCs/>
          <w:noProof/>
          <w:sz w:val="26"/>
          <w:szCs w:val="26"/>
        </w:rPr>
        <w:drawing>
          <wp:inline distT="0" distB="0" distL="0" distR="0" wp14:anchorId="69D35EB1" wp14:editId="6CE4902E">
            <wp:extent cx="3848637" cy="1905266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848637" cy="1905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6E916" w14:textId="77777777" w:rsidR="006518F4" w:rsidRDefault="006518F4" w:rsidP="006518F4">
      <w:pPr>
        <w:rPr>
          <w:b/>
          <w:bCs/>
          <w:sz w:val="26"/>
          <w:szCs w:val="26"/>
        </w:rPr>
        <w:sectPr w:rsidR="006518F4" w:rsidSect="006518F4">
          <w:type w:val="continuous"/>
          <w:pgSz w:w="15840" w:h="12240" w:orient="landscape"/>
          <w:pgMar w:top="720" w:right="720" w:bottom="720" w:left="720" w:header="720" w:footer="720" w:gutter="0"/>
          <w:pgNumType w:start="0"/>
          <w:cols w:num="2" w:space="720"/>
          <w:titlePg/>
          <w:docGrid w:linePitch="360"/>
        </w:sectPr>
      </w:pPr>
    </w:p>
    <w:p w14:paraId="74A89B2D" w14:textId="77777777" w:rsidR="006518F4" w:rsidRDefault="006518F4" w:rsidP="006518F4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Example 3</w:t>
      </w:r>
    </w:p>
    <w:p w14:paraId="0355F14E" w14:textId="77777777" w:rsidR="006518F4" w:rsidRDefault="006518F4" w:rsidP="006518F4">
      <w:pPr>
        <w:rPr>
          <w:b/>
          <w:bCs/>
          <w:sz w:val="26"/>
          <w:szCs w:val="26"/>
        </w:rPr>
      </w:pPr>
      <w:r w:rsidRPr="002B1721">
        <w:rPr>
          <w:b/>
          <w:bCs/>
          <w:noProof/>
          <w:sz w:val="26"/>
          <w:szCs w:val="26"/>
        </w:rPr>
        <w:drawing>
          <wp:inline distT="0" distB="0" distL="0" distR="0" wp14:anchorId="177C136C" wp14:editId="0E01E07E">
            <wp:extent cx="3839111" cy="1981477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839111" cy="1981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B1721">
        <w:rPr>
          <w:b/>
          <w:bCs/>
          <w:sz w:val="26"/>
          <w:szCs w:val="26"/>
        </w:rPr>
        <w:t xml:space="preserve"> </w:t>
      </w:r>
      <w:r>
        <w:rPr>
          <w:b/>
          <w:bCs/>
          <w:sz w:val="26"/>
          <w:szCs w:val="26"/>
        </w:rPr>
        <w:br w:type="page"/>
      </w:r>
    </w:p>
    <w:p w14:paraId="278F0989" w14:textId="77777777" w:rsidR="006518F4" w:rsidRDefault="006518F4" w:rsidP="006518F4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  <w:sectPr w:rsidR="006518F4" w:rsidSect="006518F4">
          <w:type w:val="continuous"/>
          <w:pgSz w:w="15840" w:h="12240" w:orient="landscape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2C488609" w14:textId="7DCC3AB4" w:rsidR="002A20D2" w:rsidRPr="00B7543C" w:rsidRDefault="002A20D2" w:rsidP="002A20D2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</w:pPr>
      <w:r w:rsidRPr="00B7543C">
        <w:rPr>
          <w:b/>
          <w:bCs/>
          <w:sz w:val="26"/>
          <w:szCs w:val="26"/>
        </w:rPr>
        <w:lastRenderedPageBreak/>
        <w:t>6.10. Screenshots showing the testing of Query 10</w:t>
      </w:r>
    </w:p>
    <w:p w14:paraId="151319AC" w14:textId="77777777" w:rsidR="00162724" w:rsidRPr="00B7543C" w:rsidRDefault="00162724" w:rsidP="00162724">
      <w:pPr>
        <w:rPr>
          <w:b/>
          <w:bCs/>
          <w:sz w:val="26"/>
          <w:szCs w:val="26"/>
        </w:rPr>
        <w:sectPr w:rsidR="00162724" w:rsidRPr="00B7543C" w:rsidSect="000C0FE4">
          <w:type w:val="continuous"/>
          <w:pgSz w:w="15840" w:h="12240" w:orient="landscape"/>
          <w:pgMar w:top="720" w:right="720" w:bottom="720" w:left="720" w:header="720" w:footer="720" w:gutter="0"/>
          <w:pgNumType w:start="63"/>
          <w:cols w:space="720"/>
          <w:titlePg/>
          <w:docGrid w:linePitch="360"/>
        </w:sectPr>
      </w:pPr>
    </w:p>
    <w:p w14:paraId="42362ED8" w14:textId="527DEE6D" w:rsidR="009E029B" w:rsidRPr="00FD434A" w:rsidRDefault="009E029B" w:rsidP="00162724">
      <w:pPr>
        <w:rPr>
          <w:i/>
          <w:iCs/>
          <w:sz w:val="26"/>
          <w:szCs w:val="26"/>
        </w:rPr>
        <w:sectPr w:rsidR="009E029B" w:rsidRPr="00FD434A" w:rsidSect="009E029B">
          <w:type w:val="continuous"/>
          <w:pgSz w:w="15840" w:h="12240" w:orient="landscape"/>
          <w:pgMar w:top="720" w:right="720" w:bottom="720" w:left="720" w:header="720" w:footer="720" w:gutter="0"/>
          <w:pgNumType w:start="0"/>
          <w:cols w:space="720"/>
          <w:titlePg/>
          <w:docGrid w:linePitch="360"/>
        </w:sectPr>
      </w:pPr>
      <w:r w:rsidRPr="00B7543C">
        <w:rPr>
          <w:i/>
          <w:iCs/>
          <w:sz w:val="26"/>
          <w:szCs w:val="26"/>
        </w:rPr>
        <w:t xml:space="preserve">Please note that these values are </w:t>
      </w:r>
      <w:r w:rsidR="00C92921" w:rsidRPr="00B7543C">
        <w:rPr>
          <w:i/>
          <w:iCs/>
          <w:sz w:val="26"/>
          <w:szCs w:val="26"/>
        </w:rPr>
        <w:t>0</w:t>
      </w:r>
      <w:r w:rsidRPr="00B7543C">
        <w:rPr>
          <w:i/>
          <w:iCs/>
          <w:sz w:val="26"/>
          <w:szCs w:val="26"/>
        </w:rPr>
        <w:t xml:space="preserve"> since no values</w:t>
      </w:r>
      <w:r w:rsidR="005D4A6D">
        <w:rPr>
          <w:i/>
          <w:iCs/>
          <w:sz w:val="26"/>
          <w:szCs w:val="26"/>
        </w:rPr>
        <w:t xml:space="preserve"> of `</w:t>
      </w:r>
      <w:proofErr w:type="spellStart"/>
      <w:r w:rsidR="005D4A6D">
        <w:rPr>
          <w:i/>
          <w:iCs/>
          <w:sz w:val="26"/>
          <w:szCs w:val="26"/>
        </w:rPr>
        <w:t>timeOfLabor</w:t>
      </w:r>
      <w:proofErr w:type="spellEnd"/>
      <w:r w:rsidR="005D4A6D">
        <w:rPr>
          <w:i/>
          <w:iCs/>
          <w:sz w:val="26"/>
          <w:szCs w:val="26"/>
        </w:rPr>
        <w:t>`</w:t>
      </w:r>
      <w:r w:rsidRPr="00B7543C">
        <w:rPr>
          <w:i/>
          <w:iCs/>
          <w:sz w:val="26"/>
          <w:szCs w:val="26"/>
        </w:rPr>
        <w:t xml:space="preserve"> have </w:t>
      </w:r>
      <w:proofErr w:type="gramStart"/>
      <w:r w:rsidRPr="00B7543C">
        <w:rPr>
          <w:i/>
          <w:iCs/>
          <w:sz w:val="26"/>
          <w:szCs w:val="26"/>
        </w:rPr>
        <w:t>been supplied</w:t>
      </w:r>
      <w:proofErr w:type="gramEnd"/>
      <w:r w:rsidR="004A1F7A" w:rsidRPr="00B7543C">
        <w:rPr>
          <w:i/>
          <w:iCs/>
          <w:sz w:val="26"/>
          <w:szCs w:val="26"/>
        </w:rPr>
        <w:t xml:space="preserve"> in the database</w:t>
      </w:r>
      <w:r w:rsidR="00FD434A">
        <w:rPr>
          <w:i/>
          <w:iCs/>
          <w:sz w:val="26"/>
          <w:szCs w:val="26"/>
        </w:rPr>
        <w:t xml:space="preserve"> yet.</w:t>
      </w:r>
    </w:p>
    <w:p w14:paraId="43286BDA" w14:textId="1F600896" w:rsidR="00162724" w:rsidRDefault="00162724" w:rsidP="00162724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Example 1</w:t>
      </w:r>
    </w:p>
    <w:p w14:paraId="00BE5713" w14:textId="3C201921" w:rsidR="00162724" w:rsidRDefault="006176B9" w:rsidP="00162724">
      <w:pPr>
        <w:rPr>
          <w:b/>
          <w:bCs/>
          <w:sz w:val="26"/>
          <w:szCs w:val="26"/>
        </w:rPr>
      </w:pPr>
      <w:r w:rsidRPr="006176B9">
        <w:rPr>
          <w:b/>
          <w:bCs/>
          <w:noProof/>
          <w:sz w:val="26"/>
          <w:szCs w:val="26"/>
        </w:rPr>
        <w:drawing>
          <wp:inline distT="0" distB="0" distL="0" distR="0" wp14:anchorId="3670CAA6" wp14:editId="3778228E">
            <wp:extent cx="4343400" cy="1546225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343400" cy="154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F3551" w14:textId="2493C39D" w:rsidR="00162724" w:rsidRDefault="00162724" w:rsidP="00162724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Example 2</w:t>
      </w:r>
    </w:p>
    <w:p w14:paraId="53C41927" w14:textId="35C7346B" w:rsidR="003225DC" w:rsidRDefault="000B5D12" w:rsidP="00162724">
      <w:pPr>
        <w:rPr>
          <w:b/>
          <w:bCs/>
          <w:sz w:val="26"/>
          <w:szCs w:val="26"/>
        </w:rPr>
      </w:pPr>
      <w:r w:rsidRPr="000B5D12">
        <w:rPr>
          <w:b/>
          <w:bCs/>
          <w:noProof/>
          <w:sz w:val="26"/>
          <w:szCs w:val="26"/>
        </w:rPr>
        <w:drawing>
          <wp:inline distT="0" distB="0" distL="0" distR="0" wp14:anchorId="3632C0B7" wp14:editId="7D3875C3">
            <wp:extent cx="4343400" cy="1555115"/>
            <wp:effectExtent l="0" t="0" r="0" b="698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343400" cy="1555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70B0B" w14:textId="3535E47F" w:rsidR="00162724" w:rsidRDefault="00162724" w:rsidP="00162724">
      <w:pPr>
        <w:rPr>
          <w:b/>
          <w:bCs/>
          <w:sz w:val="26"/>
          <w:szCs w:val="26"/>
        </w:rPr>
        <w:sectPr w:rsidR="00162724" w:rsidSect="00AB26C5">
          <w:type w:val="continuous"/>
          <w:pgSz w:w="15840" w:h="12240" w:orient="landscape"/>
          <w:pgMar w:top="720" w:right="720" w:bottom="720" w:left="720" w:header="720" w:footer="720" w:gutter="0"/>
          <w:pgNumType w:start="0"/>
          <w:cols w:num="2" w:space="720"/>
          <w:titlePg/>
          <w:docGrid w:linePitch="360"/>
        </w:sectPr>
      </w:pPr>
    </w:p>
    <w:p w14:paraId="7358CA41" w14:textId="18CC9E06" w:rsidR="00162724" w:rsidRDefault="00162724" w:rsidP="00162724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Example 3</w:t>
      </w:r>
    </w:p>
    <w:p w14:paraId="2DBE51B5" w14:textId="77777777" w:rsidR="003225DC" w:rsidRDefault="003225DC" w:rsidP="00162724">
      <w:pPr>
        <w:rPr>
          <w:b/>
          <w:bCs/>
          <w:sz w:val="26"/>
          <w:szCs w:val="26"/>
        </w:rPr>
        <w:sectPr w:rsidR="003225DC" w:rsidSect="003225DC">
          <w:type w:val="continuous"/>
          <w:pgSz w:w="15840" w:h="12240" w:orient="landscape"/>
          <w:pgMar w:top="720" w:right="720" w:bottom="720" w:left="720" w:header="720" w:footer="720" w:gutter="0"/>
          <w:pgNumType w:start="0"/>
          <w:cols w:space="720"/>
          <w:titlePg/>
          <w:docGrid w:linePitch="360"/>
        </w:sectPr>
      </w:pPr>
    </w:p>
    <w:p w14:paraId="454D2DDB" w14:textId="109F2FC6" w:rsidR="00162724" w:rsidRDefault="00B7543C" w:rsidP="00162724">
      <w:pPr>
        <w:rPr>
          <w:b/>
          <w:bCs/>
          <w:sz w:val="26"/>
          <w:szCs w:val="26"/>
        </w:rPr>
      </w:pPr>
      <w:r w:rsidRPr="00B7543C">
        <w:rPr>
          <w:b/>
          <w:bCs/>
          <w:noProof/>
          <w:sz w:val="26"/>
          <w:szCs w:val="26"/>
        </w:rPr>
        <w:drawing>
          <wp:inline distT="0" distB="0" distL="0" distR="0" wp14:anchorId="45F88B95" wp14:editId="379079BE">
            <wp:extent cx="4343400" cy="1544320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343400" cy="1544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583B6" w14:textId="77777777" w:rsidR="002A20D2" w:rsidRDefault="002A20D2" w:rsidP="002A20D2">
      <w:pPr>
        <w:rPr>
          <w:b/>
          <w:bCs/>
          <w:sz w:val="26"/>
          <w:szCs w:val="26"/>
        </w:rPr>
      </w:pPr>
    </w:p>
    <w:p w14:paraId="3DCF3817" w14:textId="77777777" w:rsidR="002A20D2" w:rsidRDefault="002A20D2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</w:p>
    <w:p w14:paraId="005A3A38" w14:textId="77777777" w:rsidR="000C0FE4" w:rsidRDefault="000C0FE4" w:rsidP="002A20D2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  <w:sectPr w:rsidR="000C0FE4" w:rsidSect="000C0FE4">
          <w:type w:val="continuous"/>
          <w:pgSz w:w="15840" w:h="12240" w:orient="landscape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754AD3C5" w14:textId="4075C02C" w:rsidR="002A20D2" w:rsidRPr="00D06C15" w:rsidRDefault="002A20D2" w:rsidP="002A20D2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</w:pPr>
      <w:r w:rsidRPr="00D06C15">
        <w:rPr>
          <w:b/>
          <w:bCs/>
          <w:sz w:val="26"/>
          <w:szCs w:val="26"/>
        </w:rPr>
        <w:lastRenderedPageBreak/>
        <w:t>6.11. Screenshots showing the testing of Query 11</w:t>
      </w:r>
    </w:p>
    <w:p w14:paraId="0F5B2FF1" w14:textId="77777777" w:rsidR="00607923" w:rsidRDefault="00607923" w:rsidP="000A4DB2">
      <w:pPr>
        <w:rPr>
          <w:b/>
          <w:bCs/>
          <w:sz w:val="26"/>
          <w:szCs w:val="26"/>
        </w:rPr>
        <w:sectPr w:rsidR="00607923" w:rsidSect="000C0FE4">
          <w:pgSz w:w="15840" w:h="12240" w:orient="landscape"/>
          <w:pgMar w:top="720" w:right="720" w:bottom="720" w:left="720" w:header="720" w:footer="720" w:gutter="0"/>
          <w:pgNumType w:start="64"/>
          <w:cols w:space="720"/>
          <w:titlePg/>
          <w:docGrid w:linePitch="360"/>
        </w:sectPr>
      </w:pPr>
    </w:p>
    <w:p w14:paraId="0A387AD1" w14:textId="787082E9" w:rsidR="000A4DB2" w:rsidRDefault="000A4DB2" w:rsidP="000A4DB2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Example 1</w:t>
      </w:r>
    </w:p>
    <w:p w14:paraId="0F47F761" w14:textId="25EA8D39" w:rsidR="002A20D2" w:rsidRDefault="00EA3EC2" w:rsidP="002A20D2">
      <w:pPr>
        <w:rPr>
          <w:b/>
          <w:bCs/>
          <w:sz w:val="26"/>
          <w:szCs w:val="26"/>
        </w:rPr>
      </w:pPr>
      <w:r w:rsidRPr="00EA3EC2">
        <w:rPr>
          <w:b/>
          <w:bCs/>
          <w:noProof/>
          <w:sz w:val="26"/>
          <w:szCs w:val="26"/>
        </w:rPr>
        <w:drawing>
          <wp:inline distT="0" distB="0" distL="0" distR="0" wp14:anchorId="32389036" wp14:editId="639A8250">
            <wp:extent cx="4343400" cy="1262380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343400" cy="1262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9EE5F" w14:textId="1B5574E6" w:rsidR="000A4DB2" w:rsidRDefault="000A4DB2" w:rsidP="000A4DB2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Example 2</w:t>
      </w:r>
    </w:p>
    <w:p w14:paraId="7F57CE80" w14:textId="36925185" w:rsidR="000A4DB2" w:rsidRDefault="009A3C5A" w:rsidP="002A20D2">
      <w:pPr>
        <w:rPr>
          <w:b/>
          <w:bCs/>
          <w:sz w:val="26"/>
          <w:szCs w:val="26"/>
        </w:rPr>
      </w:pPr>
      <w:r w:rsidRPr="009A3C5A">
        <w:rPr>
          <w:b/>
          <w:bCs/>
          <w:noProof/>
          <w:sz w:val="26"/>
          <w:szCs w:val="26"/>
        </w:rPr>
        <w:drawing>
          <wp:inline distT="0" distB="0" distL="0" distR="0" wp14:anchorId="264E3562" wp14:editId="6A735275">
            <wp:extent cx="4343400" cy="1272540"/>
            <wp:effectExtent l="0" t="0" r="0" b="381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343400" cy="127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7C7F1" w14:textId="77777777" w:rsidR="00607923" w:rsidRDefault="00607923" w:rsidP="000A4DB2">
      <w:pPr>
        <w:rPr>
          <w:b/>
          <w:bCs/>
          <w:sz w:val="26"/>
          <w:szCs w:val="26"/>
        </w:rPr>
        <w:sectPr w:rsidR="00607923" w:rsidSect="00607923">
          <w:type w:val="continuous"/>
          <w:pgSz w:w="15840" w:h="12240" w:orient="landscape"/>
          <w:pgMar w:top="720" w:right="720" w:bottom="720" w:left="720" w:header="720" w:footer="720" w:gutter="0"/>
          <w:pgNumType w:start="0"/>
          <w:cols w:num="2" w:space="720"/>
          <w:titlePg/>
          <w:docGrid w:linePitch="360"/>
        </w:sectPr>
      </w:pPr>
    </w:p>
    <w:p w14:paraId="12A90096" w14:textId="384AD770" w:rsidR="000A4DB2" w:rsidRDefault="000A4DB2" w:rsidP="000A4DB2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Example 3</w:t>
      </w:r>
    </w:p>
    <w:p w14:paraId="4292BEA8" w14:textId="07A45B4B" w:rsidR="000A4DB2" w:rsidRDefault="00405098" w:rsidP="002A20D2">
      <w:pPr>
        <w:rPr>
          <w:b/>
          <w:bCs/>
          <w:sz w:val="26"/>
          <w:szCs w:val="26"/>
        </w:rPr>
      </w:pPr>
      <w:r w:rsidRPr="00405098">
        <w:rPr>
          <w:b/>
          <w:bCs/>
          <w:noProof/>
          <w:sz w:val="26"/>
          <w:szCs w:val="26"/>
        </w:rPr>
        <w:drawing>
          <wp:inline distT="0" distB="0" distL="0" distR="0" wp14:anchorId="474EF070" wp14:editId="042AE476">
            <wp:extent cx="4343400" cy="1255784"/>
            <wp:effectExtent l="0" t="0" r="0" b="1905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343400" cy="1255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8F159D" w14:textId="77777777" w:rsidR="002A20D2" w:rsidRDefault="002A20D2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</w:p>
    <w:p w14:paraId="52AB17DD" w14:textId="51A7AC70" w:rsidR="002A20D2" w:rsidRPr="002A20D2" w:rsidRDefault="002A20D2" w:rsidP="002A20D2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</w:pPr>
      <w:r w:rsidRPr="002A20D2">
        <w:rPr>
          <w:b/>
          <w:bCs/>
          <w:sz w:val="26"/>
          <w:szCs w:val="26"/>
        </w:rPr>
        <w:lastRenderedPageBreak/>
        <w:t>6.12. Screenshots showing the testing of Query 12</w:t>
      </w:r>
    </w:p>
    <w:p w14:paraId="3483FE45" w14:textId="77777777" w:rsidR="00B82E83" w:rsidRDefault="00B82E83" w:rsidP="002A20D2">
      <w:pPr>
        <w:rPr>
          <w:b/>
          <w:bCs/>
          <w:sz w:val="26"/>
          <w:szCs w:val="26"/>
        </w:rPr>
        <w:sectPr w:rsidR="00B82E83" w:rsidSect="000C0FE4">
          <w:type w:val="continuous"/>
          <w:pgSz w:w="15840" w:h="12240" w:orient="landscape"/>
          <w:pgMar w:top="720" w:right="720" w:bottom="720" w:left="720" w:header="720" w:footer="720" w:gutter="0"/>
          <w:pgNumType w:start="64"/>
          <w:cols w:space="720"/>
          <w:titlePg/>
          <w:docGrid w:linePitch="360"/>
        </w:sectPr>
      </w:pPr>
    </w:p>
    <w:p w14:paraId="68F37799" w14:textId="39C77944" w:rsidR="002A20D2" w:rsidRDefault="00EC5BDA" w:rsidP="002A20D2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Example 1</w:t>
      </w:r>
    </w:p>
    <w:p w14:paraId="5D62B468" w14:textId="77676BBB" w:rsidR="00EC5BDA" w:rsidRDefault="00EC5BDA" w:rsidP="00EC5BDA">
      <w:pPr>
        <w:rPr>
          <w:b/>
          <w:bCs/>
          <w:sz w:val="26"/>
          <w:szCs w:val="26"/>
        </w:rPr>
      </w:pPr>
      <w:r w:rsidRPr="00EC5BDA">
        <w:rPr>
          <w:b/>
          <w:bCs/>
          <w:noProof/>
          <w:sz w:val="26"/>
          <w:szCs w:val="26"/>
        </w:rPr>
        <w:drawing>
          <wp:inline distT="0" distB="0" distL="0" distR="0" wp14:anchorId="559CEDE7" wp14:editId="2AFEF1E8">
            <wp:extent cx="4352544" cy="1535835"/>
            <wp:effectExtent l="0" t="0" r="0" b="76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352544" cy="1535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54C34" w14:textId="6C9CFB54" w:rsidR="00EC5BDA" w:rsidRDefault="00EC5BDA" w:rsidP="00EC5BDA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Example 2</w:t>
      </w:r>
    </w:p>
    <w:p w14:paraId="039B01B4" w14:textId="1602CE03" w:rsidR="00EC5BDA" w:rsidRDefault="00561D02" w:rsidP="00EC5BDA">
      <w:pPr>
        <w:rPr>
          <w:b/>
          <w:bCs/>
          <w:sz w:val="26"/>
          <w:szCs w:val="26"/>
        </w:rPr>
      </w:pPr>
      <w:r w:rsidRPr="00561D02">
        <w:rPr>
          <w:b/>
          <w:bCs/>
          <w:noProof/>
          <w:sz w:val="26"/>
          <w:szCs w:val="26"/>
        </w:rPr>
        <w:drawing>
          <wp:inline distT="0" distB="0" distL="0" distR="0" wp14:anchorId="04A60ACE" wp14:editId="1278900F">
            <wp:extent cx="4352544" cy="1510066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352544" cy="1510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9C7DF" w14:textId="77777777" w:rsidR="00B82E83" w:rsidRDefault="00B82E83" w:rsidP="00EC5BDA">
      <w:pPr>
        <w:rPr>
          <w:b/>
          <w:bCs/>
          <w:sz w:val="26"/>
          <w:szCs w:val="26"/>
        </w:rPr>
        <w:sectPr w:rsidR="00B82E83" w:rsidSect="00B82E83">
          <w:type w:val="continuous"/>
          <w:pgSz w:w="15840" w:h="12240" w:orient="landscape"/>
          <w:pgMar w:top="720" w:right="720" w:bottom="720" w:left="720" w:header="720" w:footer="720" w:gutter="0"/>
          <w:pgNumType w:start="0"/>
          <w:cols w:num="2" w:space="720"/>
          <w:titlePg/>
          <w:docGrid w:linePitch="360"/>
        </w:sectPr>
      </w:pPr>
    </w:p>
    <w:p w14:paraId="4824F1DD" w14:textId="46BE6B5E" w:rsidR="00EC5BDA" w:rsidRDefault="00EC5BDA" w:rsidP="00EC5BDA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Example 3</w:t>
      </w:r>
    </w:p>
    <w:p w14:paraId="7EBAF6E1" w14:textId="5E8EAC32" w:rsidR="002A20D2" w:rsidRDefault="002111B4">
      <w:pPr>
        <w:rPr>
          <w:b/>
          <w:bCs/>
          <w:sz w:val="26"/>
          <w:szCs w:val="26"/>
        </w:rPr>
      </w:pPr>
      <w:r w:rsidRPr="002111B4">
        <w:rPr>
          <w:b/>
          <w:bCs/>
          <w:noProof/>
          <w:sz w:val="26"/>
          <w:szCs w:val="26"/>
        </w:rPr>
        <w:drawing>
          <wp:inline distT="0" distB="0" distL="0" distR="0" wp14:anchorId="2270F19A" wp14:editId="768A1944">
            <wp:extent cx="4352544" cy="1555777"/>
            <wp:effectExtent l="0" t="0" r="0" b="63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352544" cy="1555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A20D2">
        <w:rPr>
          <w:b/>
          <w:bCs/>
          <w:sz w:val="26"/>
          <w:szCs w:val="26"/>
        </w:rPr>
        <w:br w:type="page"/>
      </w:r>
    </w:p>
    <w:p w14:paraId="08BF5753" w14:textId="143CE21C" w:rsidR="002A20D2" w:rsidRPr="002A20D2" w:rsidRDefault="002A20D2" w:rsidP="002A20D2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</w:pPr>
      <w:r w:rsidRPr="002A20D2">
        <w:rPr>
          <w:b/>
          <w:bCs/>
          <w:sz w:val="26"/>
          <w:szCs w:val="26"/>
        </w:rPr>
        <w:lastRenderedPageBreak/>
        <w:t>6.13. Screenshots showing the testing of Query 13</w:t>
      </w:r>
    </w:p>
    <w:p w14:paraId="6E97B543" w14:textId="77777777" w:rsidR="001D6BA3" w:rsidRDefault="001D6BA3" w:rsidP="002A20D2">
      <w:pPr>
        <w:rPr>
          <w:b/>
          <w:bCs/>
          <w:sz w:val="26"/>
          <w:szCs w:val="26"/>
        </w:rPr>
        <w:sectPr w:rsidR="001D6BA3" w:rsidSect="000C0FE4">
          <w:type w:val="continuous"/>
          <w:pgSz w:w="15840" w:h="12240" w:orient="landscape"/>
          <w:pgMar w:top="720" w:right="720" w:bottom="720" w:left="720" w:header="720" w:footer="720" w:gutter="0"/>
          <w:pgNumType w:start="65"/>
          <w:cols w:space="720"/>
          <w:titlePg/>
          <w:docGrid w:linePitch="360"/>
        </w:sectPr>
      </w:pPr>
    </w:p>
    <w:p w14:paraId="39AECC9C" w14:textId="15EE35EE" w:rsidR="002A20D2" w:rsidRDefault="002C2DDC" w:rsidP="002A20D2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Example 1</w:t>
      </w:r>
    </w:p>
    <w:p w14:paraId="41B03CBA" w14:textId="7D3B7633" w:rsidR="002C2DDC" w:rsidRDefault="002C2DDC" w:rsidP="002A20D2">
      <w:pPr>
        <w:rPr>
          <w:b/>
          <w:bCs/>
          <w:sz w:val="26"/>
          <w:szCs w:val="26"/>
        </w:rPr>
      </w:pPr>
      <w:r w:rsidRPr="002C2DDC">
        <w:rPr>
          <w:b/>
          <w:bCs/>
          <w:noProof/>
          <w:sz w:val="26"/>
          <w:szCs w:val="26"/>
        </w:rPr>
        <w:drawing>
          <wp:inline distT="0" distB="0" distL="0" distR="0" wp14:anchorId="6D32716B" wp14:editId="7C063A0E">
            <wp:extent cx="4352544" cy="2097784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352544" cy="2097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0E717" w14:textId="505694F1" w:rsidR="002C2DDC" w:rsidRDefault="002C2DDC" w:rsidP="002A20D2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Example 2</w:t>
      </w:r>
    </w:p>
    <w:p w14:paraId="249CC356" w14:textId="40C06BF2" w:rsidR="002C2DDC" w:rsidRDefault="00915FD1" w:rsidP="002A20D2">
      <w:pPr>
        <w:rPr>
          <w:b/>
          <w:bCs/>
          <w:sz w:val="26"/>
          <w:szCs w:val="26"/>
        </w:rPr>
      </w:pPr>
      <w:r w:rsidRPr="00915FD1">
        <w:rPr>
          <w:b/>
          <w:bCs/>
          <w:noProof/>
          <w:sz w:val="26"/>
          <w:szCs w:val="26"/>
        </w:rPr>
        <w:drawing>
          <wp:inline distT="0" distB="0" distL="0" distR="0" wp14:anchorId="30FA01B3" wp14:editId="44674D63">
            <wp:extent cx="4352544" cy="2088377"/>
            <wp:effectExtent l="0" t="0" r="0" b="762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352544" cy="2088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ECABB" w14:textId="77777777" w:rsidR="001D6BA3" w:rsidRDefault="001D6BA3" w:rsidP="002A20D2">
      <w:pPr>
        <w:rPr>
          <w:b/>
          <w:bCs/>
          <w:sz w:val="26"/>
          <w:szCs w:val="26"/>
        </w:rPr>
        <w:sectPr w:rsidR="001D6BA3" w:rsidSect="001D6BA3">
          <w:type w:val="continuous"/>
          <w:pgSz w:w="15840" w:h="12240" w:orient="landscape"/>
          <w:pgMar w:top="720" w:right="720" w:bottom="720" w:left="720" w:header="720" w:footer="720" w:gutter="0"/>
          <w:pgNumType w:start="0"/>
          <w:cols w:num="2" w:space="720"/>
          <w:titlePg/>
          <w:docGrid w:linePitch="360"/>
        </w:sectPr>
      </w:pPr>
    </w:p>
    <w:p w14:paraId="38005ACD" w14:textId="4D11C852" w:rsidR="002C2DDC" w:rsidRDefault="002C2DDC" w:rsidP="002A20D2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Example 3</w:t>
      </w:r>
    </w:p>
    <w:p w14:paraId="2C1F7B0B" w14:textId="13329653" w:rsidR="002C2DDC" w:rsidRDefault="001D6BA3" w:rsidP="002A20D2">
      <w:pPr>
        <w:rPr>
          <w:b/>
          <w:bCs/>
          <w:sz w:val="26"/>
          <w:szCs w:val="26"/>
        </w:rPr>
      </w:pPr>
      <w:r w:rsidRPr="001D6BA3">
        <w:rPr>
          <w:b/>
          <w:bCs/>
          <w:noProof/>
          <w:sz w:val="26"/>
          <w:szCs w:val="26"/>
        </w:rPr>
        <w:drawing>
          <wp:inline distT="0" distB="0" distL="0" distR="0" wp14:anchorId="16BDAE85" wp14:editId="0DDDBD9C">
            <wp:extent cx="4352544" cy="2357925"/>
            <wp:effectExtent l="0" t="0" r="0" b="444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352544" cy="235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106F13" w14:textId="77777777" w:rsidR="002A20D2" w:rsidRDefault="002A20D2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</w:p>
    <w:p w14:paraId="2F85BD0E" w14:textId="659E041B" w:rsidR="002A20D2" w:rsidRPr="000D5895" w:rsidRDefault="002A20D2" w:rsidP="002A20D2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</w:pPr>
      <w:r w:rsidRPr="000D5895">
        <w:rPr>
          <w:b/>
          <w:bCs/>
          <w:sz w:val="26"/>
          <w:szCs w:val="26"/>
        </w:rPr>
        <w:lastRenderedPageBreak/>
        <w:t>6.14. Screenshots showing the testing of Query 14</w:t>
      </w:r>
    </w:p>
    <w:p w14:paraId="3C3D82F9" w14:textId="6E2D0C68" w:rsidR="003E0800" w:rsidRPr="004A13B1" w:rsidRDefault="003E0800" w:rsidP="003E0800">
      <w:pPr>
        <w:rPr>
          <w:i/>
          <w:iCs/>
          <w:sz w:val="26"/>
          <w:szCs w:val="26"/>
        </w:rPr>
        <w:sectPr w:rsidR="003E0800" w:rsidRPr="004A13B1" w:rsidSect="000C0FE4">
          <w:type w:val="continuous"/>
          <w:pgSz w:w="15840" w:h="12240" w:orient="landscape"/>
          <w:pgMar w:top="720" w:right="720" w:bottom="720" w:left="720" w:header="720" w:footer="720" w:gutter="0"/>
          <w:pgNumType w:start="68"/>
          <w:cols w:space="720"/>
          <w:titlePg/>
          <w:docGrid w:linePitch="360"/>
        </w:sectPr>
      </w:pPr>
      <w:r>
        <w:rPr>
          <w:i/>
          <w:iCs/>
          <w:sz w:val="26"/>
          <w:szCs w:val="26"/>
        </w:rPr>
        <w:t xml:space="preserve">None </w:t>
      </w:r>
      <w:proofErr w:type="gramStart"/>
      <w:r>
        <w:rPr>
          <w:i/>
          <w:iCs/>
          <w:sz w:val="26"/>
          <w:szCs w:val="26"/>
        </w:rPr>
        <w:t>deleted</w:t>
      </w:r>
      <w:proofErr w:type="gramEnd"/>
      <w:r>
        <w:rPr>
          <w:i/>
          <w:iCs/>
          <w:sz w:val="26"/>
          <w:szCs w:val="26"/>
        </w:rPr>
        <w:t xml:space="preserve"> since no values of J_Cut have been supplied that specify if the job will be cut. I created the procedure this way to avoid </w:t>
      </w:r>
      <w:proofErr w:type="gramStart"/>
      <w:r>
        <w:rPr>
          <w:i/>
          <w:iCs/>
          <w:sz w:val="26"/>
          <w:szCs w:val="26"/>
        </w:rPr>
        <w:t>deleting</w:t>
      </w:r>
      <w:proofErr w:type="gramEnd"/>
      <w:r>
        <w:rPr>
          <w:i/>
          <w:iCs/>
          <w:sz w:val="26"/>
          <w:szCs w:val="26"/>
        </w:rPr>
        <w:t xml:space="preserve"> rows when not needed. If another procedure were to specify that the job was a cut job, then it would make more sense.</w:t>
      </w:r>
    </w:p>
    <w:p w14:paraId="5FF0D8C6" w14:textId="2316A074" w:rsidR="001E1C68" w:rsidRDefault="003B4206" w:rsidP="002A20D2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Example 1</w:t>
      </w:r>
    </w:p>
    <w:p w14:paraId="5188B70D" w14:textId="77777777" w:rsidR="00F9501D" w:rsidRDefault="00F9501D" w:rsidP="002A20D2">
      <w:pPr>
        <w:rPr>
          <w:b/>
          <w:bCs/>
          <w:sz w:val="26"/>
          <w:szCs w:val="26"/>
        </w:rPr>
        <w:sectPr w:rsidR="00F9501D" w:rsidSect="000C0FE4">
          <w:type w:val="continuous"/>
          <w:pgSz w:w="15840" w:h="12240" w:orient="landscape"/>
          <w:pgMar w:top="720" w:right="720" w:bottom="720" w:left="720" w:header="720" w:footer="720" w:gutter="0"/>
          <w:pgNumType w:start="66"/>
          <w:cols w:space="720"/>
          <w:titlePg/>
          <w:docGrid w:linePitch="360"/>
        </w:sectPr>
      </w:pPr>
    </w:p>
    <w:p w14:paraId="361644AE" w14:textId="4B8BE979" w:rsidR="003B4206" w:rsidRDefault="00F9501D" w:rsidP="002A20D2">
      <w:pPr>
        <w:rPr>
          <w:b/>
          <w:bCs/>
          <w:sz w:val="26"/>
          <w:szCs w:val="26"/>
        </w:rPr>
      </w:pPr>
      <w:r w:rsidRPr="00F9501D">
        <w:rPr>
          <w:b/>
          <w:bCs/>
          <w:noProof/>
          <w:sz w:val="26"/>
          <w:szCs w:val="26"/>
        </w:rPr>
        <w:drawing>
          <wp:inline distT="0" distB="0" distL="0" distR="0" wp14:anchorId="3BE9F931" wp14:editId="15B1A1C7">
            <wp:extent cx="4572000" cy="1362807"/>
            <wp:effectExtent l="0" t="0" r="0" b="889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362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64293" w14:textId="4A198480" w:rsidR="00F9501D" w:rsidRDefault="0034304D" w:rsidP="003B4206">
      <w:pPr>
        <w:rPr>
          <w:b/>
          <w:bCs/>
          <w:sz w:val="26"/>
          <w:szCs w:val="26"/>
        </w:rPr>
        <w:sectPr w:rsidR="00F9501D" w:rsidSect="0058150D">
          <w:type w:val="continuous"/>
          <w:pgSz w:w="15840" w:h="12240" w:orient="landscape"/>
          <w:pgMar w:top="720" w:right="720" w:bottom="720" w:left="720" w:header="720" w:footer="720" w:gutter="0"/>
          <w:pgNumType w:start="0"/>
          <w:cols w:space="720"/>
          <w:titlePg/>
          <w:docGrid w:linePitch="360"/>
        </w:sectPr>
      </w:pPr>
      <w:r w:rsidRPr="004A13B1">
        <w:rPr>
          <w:b/>
          <w:bCs/>
          <w:noProof/>
          <w:sz w:val="26"/>
          <w:szCs w:val="26"/>
        </w:rPr>
        <w:drawing>
          <wp:inline distT="0" distB="0" distL="0" distR="0" wp14:anchorId="4FFCFA17" wp14:editId="60AE470B">
            <wp:extent cx="3452369" cy="3374136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452369" cy="3374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4C1C6" w14:textId="09AC01A9" w:rsidR="00F9501D" w:rsidRPr="000D5895" w:rsidRDefault="00F9501D" w:rsidP="00F9501D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</w:pPr>
      <w:r w:rsidRPr="000D5895">
        <w:rPr>
          <w:b/>
          <w:bCs/>
          <w:sz w:val="26"/>
          <w:szCs w:val="26"/>
        </w:rPr>
        <w:lastRenderedPageBreak/>
        <w:t xml:space="preserve">6.14. Screenshots showing the testing of Query 14 </w:t>
      </w:r>
      <w:r w:rsidRPr="000D5895">
        <w:rPr>
          <w:b/>
          <w:bCs/>
          <w:i/>
          <w:iCs/>
          <w:sz w:val="26"/>
          <w:szCs w:val="26"/>
        </w:rPr>
        <w:t>(Continued)</w:t>
      </w:r>
    </w:p>
    <w:p w14:paraId="6EA4B071" w14:textId="53AA39B5" w:rsidR="003B4206" w:rsidRDefault="003B4206" w:rsidP="003B4206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Example 2</w:t>
      </w:r>
    </w:p>
    <w:p w14:paraId="49B44D7D" w14:textId="77777777" w:rsidR="007257D8" w:rsidRDefault="007257D8">
      <w:pPr>
        <w:rPr>
          <w:b/>
          <w:bCs/>
          <w:sz w:val="26"/>
          <w:szCs w:val="26"/>
        </w:rPr>
        <w:sectPr w:rsidR="007257D8" w:rsidSect="000C0FE4">
          <w:type w:val="continuous"/>
          <w:pgSz w:w="15840" w:h="12240" w:orient="landscape"/>
          <w:pgMar w:top="720" w:right="720" w:bottom="720" w:left="720" w:header="720" w:footer="720" w:gutter="0"/>
          <w:pgNumType w:start="68"/>
          <w:cols w:space="720"/>
          <w:titlePg/>
          <w:docGrid w:linePitch="360"/>
        </w:sectPr>
      </w:pPr>
    </w:p>
    <w:p w14:paraId="26FA2879" w14:textId="19BB8399" w:rsidR="003B4206" w:rsidRDefault="007257D8">
      <w:pPr>
        <w:rPr>
          <w:b/>
          <w:bCs/>
          <w:sz w:val="26"/>
          <w:szCs w:val="26"/>
        </w:rPr>
      </w:pPr>
      <w:r w:rsidRPr="007257D8">
        <w:rPr>
          <w:b/>
          <w:bCs/>
          <w:noProof/>
          <w:sz w:val="26"/>
          <w:szCs w:val="26"/>
        </w:rPr>
        <w:drawing>
          <wp:inline distT="0" distB="0" distL="0" distR="0" wp14:anchorId="778D36CE" wp14:editId="136A3FDB">
            <wp:extent cx="4572000" cy="1340326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340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DE77B" w14:textId="5D272C79" w:rsidR="007257D8" w:rsidRDefault="0034304D">
      <w:pPr>
        <w:rPr>
          <w:b/>
          <w:bCs/>
          <w:sz w:val="26"/>
          <w:szCs w:val="26"/>
        </w:rPr>
      </w:pPr>
      <w:r w:rsidRPr="004A13B1">
        <w:rPr>
          <w:b/>
          <w:bCs/>
          <w:noProof/>
          <w:sz w:val="26"/>
          <w:szCs w:val="26"/>
        </w:rPr>
        <w:drawing>
          <wp:inline distT="0" distB="0" distL="0" distR="0" wp14:anchorId="42E20E6D" wp14:editId="755037B9">
            <wp:extent cx="3453763" cy="3375498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458622" cy="3380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2F062" w14:textId="77777777" w:rsidR="007257D8" w:rsidRDefault="007257D8" w:rsidP="003B4206">
      <w:pPr>
        <w:rPr>
          <w:b/>
          <w:bCs/>
          <w:sz w:val="26"/>
          <w:szCs w:val="26"/>
        </w:rPr>
        <w:sectPr w:rsidR="007257D8" w:rsidSect="001B2FE8">
          <w:type w:val="continuous"/>
          <w:pgSz w:w="15840" w:h="12240" w:orient="landscape"/>
          <w:pgMar w:top="720" w:right="720" w:bottom="720" w:left="720" w:header="720" w:footer="720" w:gutter="0"/>
          <w:pgNumType w:start="0"/>
          <w:cols w:space="720"/>
          <w:titlePg/>
          <w:docGrid w:linePitch="360"/>
        </w:sectPr>
      </w:pPr>
    </w:p>
    <w:p w14:paraId="2814B77A" w14:textId="77777777" w:rsidR="007257D8" w:rsidRDefault="007257D8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</w:p>
    <w:p w14:paraId="5DAE6809" w14:textId="72C380EB" w:rsidR="007257D8" w:rsidRPr="000D5895" w:rsidRDefault="007257D8" w:rsidP="007257D8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</w:pPr>
      <w:r w:rsidRPr="000D5895">
        <w:rPr>
          <w:b/>
          <w:bCs/>
          <w:sz w:val="26"/>
          <w:szCs w:val="26"/>
        </w:rPr>
        <w:lastRenderedPageBreak/>
        <w:t xml:space="preserve">6.14. Screenshots showing the testing of Query 14 </w:t>
      </w:r>
      <w:r w:rsidRPr="000D5895">
        <w:rPr>
          <w:b/>
          <w:bCs/>
          <w:i/>
          <w:iCs/>
          <w:sz w:val="26"/>
          <w:szCs w:val="26"/>
        </w:rPr>
        <w:t>(Continued)</w:t>
      </w:r>
    </w:p>
    <w:p w14:paraId="332FB26F" w14:textId="287DDD5E" w:rsidR="00602C0C" w:rsidRDefault="003B4206" w:rsidP="003B4206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Example 3</w:t>
      </w:r>
    </w:p>
    <w:p w14:paraId="110A7F9B" w14:textId="1775CA53" w:rsidR="007257D8" w:rsidRDefault="00602C0C" w:rsidP="003B4206">
      <w:pPr>
        <w:rPr>
          <w:b/>
          <w:bCs/>
          <w:sz w:val="26"/>
          <w:szCs w:val="26"/>
        </w:rPr>
      </w:pPr>
      <w:r w:rsidRPr="00602C0C">
        <w:rPr>
          <w:b/>
          <w:bCs/>
          <w:noProof/>
          <w:sz w:val="26"/>
          <w:szCs w:val="26"/>
        </w:rPr>
        <w:drawing>
          <wp:inline distT="0" distB="0" distL="0" distR="0" wp14:anchorId="427AEA22" wp14:editId="5F1D6948">
            <wp:extent cx="4124528" cy="1265944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132643" cy="1268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686A4" w14:textId="77777777" w:rsidR="001B2FE8" w:rsidRDefault="001B2FE8">
      <w:pPr>
        <w:rPr>
          <w:b/>
          <w:bCs/>
          <w:sz w:val="26"/>
          <w:szCs w:val="26"/>
        </w:rPr>
        <w:sectPr w:rsidR="001B2FE8" w:rsidSect="001B2FE8">
          <w:type w:val="continuous"/>
          <w:pgSz w:w="15840" w:h="12240" w:orient="landscape"/>
          <w:pgMar w:top="720" w:right="720" w:bottom="720" w:left="720" w:header="720" w:footer="720" w:gutter="0"/>
          <w:pgNumType w:start="0"/>
          <w:cols w:space="720"/>
          <w:titlePg/>
          <w:docGrid w:linePitch="360"/>
        </w:sectPr>
      </w:pPr>
    </w:p>
    <w:p w14:paraId="125ECAF1" w14:textId="12A98FC9" w:rsidR="002A20D2" w:rsidRDefault="004A13B1">
      <w:pPr>
        <w:rPr>
          <w:b/>
          <w:bCs/>
          <w:sz w:val="26"/>
          <w:szCs w:val="26"/>
        </w:rPr>
      </w:pPr>
      <w:r w:rsidRPr="004A13B1">
        <w:rPr>
          <w:b/>
          <w:bCs/>
          <w:noProof/>
          <w:sz w:val="26"/>
          <w:szCs w:val="26"/>
        </w:rPr>
        <w:drawing>
          <wp:inline distT="0" distB="0" distL="0" distR="0" wp14:anchorId="0DFDC473" wp14:editId="1B438B08">
            <wp:extent cx="3453763" cy="3375498"/>
            <wp:effectExtent l="0" t="0" r="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458622" cy="3380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A20D2">
        <w:rPr>
          <w:b/>
          <w:bCs/>
          <w:sz w:val="26"/>
          <w:szCs w:val="26"/>
        </w:rPr>
        <w:br w:type="page"/>
      </w:r>
    </w:p>
    <w:p w14:paraId="3F75F132" w14:textId="77777777" w:rsidR="00602C0C" w:rsidRDefault="00602C0C" w:rsidP="002A20D2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  <w:sectPr w:rsidR="00602C0C" w:rsidSect="00602C0C">
          <w:type w:val="continuous"/>
          <w:pgSz w:w="15840" w:h="12240" w:orient="landscape"/>
          <w:pgMar w:top="720" w:right="720" w:bottom="720" w:left="720" w:header="720" w:footer="720" w:gutter="0"/>
          <w:pgNumType w:start="0"/>
          <w:cols w:num="2" w:space="720"/>
          <w:titlePg/>
          <w:docGrid w:linePitch="360"/>
        </w:sectPr>
      </w:pPr>
    </w:p>
    <w:p w14:paraId="38B29AE0" w14:textId="46EAF997" w:rsidR="002A20D2" w:rsidRPr="001A0797" w:rsidRDefault="002A20D2" w:rsidP="002A20D2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</w:pPr>
      <w:r w:rsidRPr="001A0797">
        <w:rPr>
          <w:b/>
          <w:bCs/>
          <w:sz w:val="26"/>
          <w:szCs w:val="26"/>
        </w:rPr>
        <w:lastRenderedPageBreak/>
        <w:t>6.15. Screenshots showing the testing of Query 15</w:t>
      </w:r>
    </w:p>
    <w:p w14:paraId="5DCF2A7F" w14:textId="391228A7" w:rsidR="002A20D2" w:rsidRDefault="000D6E4D" w:rsidP="002A20D2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Example 1</w:t>
      </w:r>
    </w:p>
    <w:p w14:paraId="707043DD" w14:textId="77777777" w:rsidR="0058150D" w:rsidRDefault="0058150D" w:rsidP="002A20D2">
      <w:pPr>
        <w:rPr>
          <w:b/>
          <w:bCs/>
          <w:sz w:val="26"/>
          <w:szCs w:val="26"/>
        </w:rPr>
        <w:sectPr w:rsidR="0058150D" w:rsidSect="000C0FE4">
          <w:type w:val="continuous"/>
          <w:pgSz w:w="15840" w:h="12240" w:orient="landscape"/>
          <w:pgMar w:top="720" w:right="720" w:bottom="720" w:left="720" w:header="720" w:footer="720" w:gutter="0"/>
          <w:pgNumType w:start="70"/>
          <w:cols w:space="720"/>
          <w:titlePg/>
          <w:docGrid w:linePitch="360"/>
        </w:sectPr>
      </w:pPr>
    </w:p>
    <w:p w14:paraId="1383D745" w14:textId="5A2C2BE7" w:rsidR="000D6E4D" w:rsidRDefault="007351CF" w:rsidP="002A20D2">
      <w:pPr>
        <w:rPr>
          <w:b/>
          <w:bCs/>
          <w:sz w:val="26"/>
          <w:szCs w:val="26"/>
        </w:rPr>
      </w:pPr>
      <w:r w:rsidRPr="007351CF">
        <w:rPr>
          <w:b/>
          <w:bCs/>
          <w:noProof/>
          <w:sz w:val="26"/>
          <w:szCs w:val="26"/>
        </w:rPr>
        <w:drawing>
          <wp:inline distT="0" distB="0" distL="0" distR="0" wp14:anchorId="6B9D3507" wp14:editId="7F82683C">
            <wp:extent cx="3657600" cy="1678745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678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0BA89" w14:textId="77777777" w:rsidR="0058150D" w:rsidRDefault="0058150D" w:rsidP="002A20D2">
      <w:pPr>
        <w:rPr>
          <w:b/>
          <w:bCs/>
          <w:sz w:val="26"/>
          <w:szCs w:val="26"/>
        </w:rPr>
        <w:sectPr w:rsidR="0058150D" w:rsidSect="0058150D">
          <w:type w:val="continuous"/>
          <w:pgSz w:w="15840" w:h="12240" w:orient="landscape"/>
          <w:pgMar w:top="720" w:right="720" w:bottom="720" w:left="720" w:header="720" w:footer="720" w:gutter="0"/>
          <w:pgNumType w:start="0"/>
          <w:cols w:num="2" w:space="720"/>
          <w:titlePg/>
          <w:docGrid w:linePitch="360"/>
        </w:sectPr>
      </w:pPr>
    </w:p>
    <w:p w14:paraId="22787955" w14:textId="157C501E" w:rsidR="0058150D" w:rsidRDefault="00284676">
      <w:pPr>
        <w:rPr>
          <w:b/>
          <w:bCs/>
          <w:sz w:val="26"/>
          <w:szCs w:val="26"/>
        </w:rPr>
      </w:pPr>
      <w:r w:rsidRPr="00284676">
        <w:rPr>
          <w:b/>
          <w:bCs/>
          <w:noProof/>
          <w:sz w:val="26"/>
          <w:szCs w:val="26"/>
        </w:rPr>
        <w:drawing>
          <wp:inline distT="0" distB="0" distL="0" distR="0" wp14:anchorId="4CFEB29A" wp14:editId="70ACF2AE">
            <wp:extent cx="3657600" cy="3711947"/>
            <wp:effectExtent l="0" t="0" r="0" b="317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37119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59BB2" w14:textId="650B757F" w:rsidR="0058150D" w:rsidRPr="0058150D" w:rsidRDefault="0058150D" w:rsidP="0058150D">
      <w:pPr>
        <w:pBdr>
          <w:bottom w:val="single" w:sz="4" w:space="1" w:color="A6A6A6" w:themeColor="background1" w:themeShade="A6"/>
        </w:pBdr>
        <w:jc w:val="center"/>
        <w:rPr>
          <w:b/>
          <w:bCs/>
          <w:i/>
          <w:iCs/>
          <w:sz w:val="26"/>
          <w:szCs w:val="26"/>
        </w:rPr>
      </w:pPr>
      <w:r w:rsidRPr="002A20D2">
        <w:rPr>
          <w:b/>
          <w:bCs/>
          <w:sz w:val="26"/>
          <w:szCs w:val="26"/>
        </w:rPr>
        <w:lastRenderedPageBreak/>
        <w:t>6.15. Screenshots showing the testing of Query 15</w:t>
      </w:r>
      <w:r>
        <w:rPr>
          <w:b/>
          <w:bCs/>
          <w:sz w:val="26"/>
          <w:szCs w:val="26"/>
        </w:rPr>
        <w:t xml:space="preserve"> </w:t>
      </w:r>
      <w:r>
        <w:rPr>
          <w:b/>
          <w:bCs/>
          <w:i/>
          <w:iCs/>
          <w:sz w:val="26"/>
          <w:szCs w:val="26"/>
        </w:rPr>
        <w:t>(Continued)</w:t>
      </w:r>
    </w:p>
    <w:p w14:paraId="56BBCDB6" w14:textId="6F847DA8" w:rsidR="000D6E4D" w:rsidRDefault="000D6E4D" w:rsidP="000D6E4D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Example 2</w:t>
      </w:r>
    </w:p>
    <w:p w14:paraId="7FAA84B8" w14:textId="77777777" w:rsidR="0058150D" w:rsidRDefault="0058150D" w:rsidP="000D6E4D">
      <w:pPr>
        <w:rPr>
          <w:b/>
          <w:bCs/>
          <w:sz w:val="26"/>
          <w:szCs w:val="26"/>
        </w:rPr>
        <w:sectPr w:rsidR="0058150D" w:rsidSect="000C0FE4">
          <w:type w:val="continuous"/>
          <w:pgSz w:w="15840" w:h="12240" w:orient="landscape"/>
          <w:pgMar w:top="720" w:right="720" w:bottom="720" w:left="720" w:header="720" w:footer="720" w:gutter="0"/>
          <w:pgNumType w:start="70"/>
          <w:cols w:space="720"/>
          <w:titlePg/>
          <w:docGrid w:linePitch="360"/>
        </w:sectPr>
      </w:pPr>
    </w:p>
    <w:p w14:paraId="33C5EDDD" w14:textId="4B8056C2" w:rsidR="000D6E4D" w:rsidRDefault="00826632" w:rsidP="000D6E4D">
      <w:pPr>
        <w:rPr>
          <w:b/>
          <w:bCs/>
          <w:sz w:val="26"/>
          <w:szCs w:val="26"/>
        </w:rPr>
      </w:pPr>
      <w:r w:rsidRPr="00826632">
        <w:rPr>
          <w:b/>
          <w:bCs/>
          <w:noProof/>
          <w:sz w:val="26"/>
          <w:szCs w:val="26"/>
        </w:rPr>
        <w:drawing>
          <wp:inline distT="0" distB="0" distL="0" distR="0" wp14:anchorId="158D20F4" wp14:editId="46F08401">
            <wp:extent cx="3566160" cy="1723796"/>
            <wp:effectExtent l="0" t="0" r="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566160" cy="1723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61D14" w14:textId="77777777" w:rsidR="0058150D" w:rsidRDefault="0058150D" w:rsidP="000D6E4D">
      <w:pPr>
        <w:rPr>
          <w:b/>
          <w:bCs/>
          <w:sz w:val="26"/>
          <w:szCs w:val="26"/>
        </w:rPr>
        <w:sectPr w:rsidR="0058150D" w:rsidSect="0058150D">
          <w:type w:val="continuous"/>
          <w:pgSz w:w="15840" w:h="12240" w:orient="landscape"/>
          <w:pgMar w:top="720" w:right="720" w:bottom="720" w:left="720" w:header="720" w:footer="720" w:gutter="0"/>
          <w:pgNumType w:start="0"/>
          <w:cols w:num="2" w:space="720"/>
          <w:titlePg/>
          <w:docGrid w:linePitch="360"/>
        </w:sectPr>
      </w:pPr>
    </w:p>
    <w:p w14:paraId="3E7278F5" w14:textId="1E82EF67" w:rsidR="0058150D" w:rsidRDefault="00826632" w:rsidP="000D6E4D">
      <w:pPr>
        <w:rPr>
          <w:b/>
          <w:bCs/>
          <w:sz w:val="26"/>
          <w:szCs w:val="26"/>
        </w:rPr>
      </w:pPr>
      <w:r w:rsidRPr="00826632">
        <w:rPr>
          <w:b/>
          <w:bCs/>
          <w:noProof/>
          <w:sz w:val="26"/>
          <w:szCs w:val="26"/>
        </w:rPr>
        <w:drawing>
          <wp:inline distT="0" distB="0" distL="0" distR="0" wp14:anchorId="2026FD04" wp14:editId="1F0D6A10">
            <wp:extent cx="3566160" cy="3608390"/>
            <wp:effectExtent l="0" t="0" r="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566160" cy="3608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11F88" w14:textId="723C21D5" w:rsidR="0058150D" w:rsidRPr="0058150D" w:rsidRDefault="0058150D" w:rsidP="0058150D">
      <w:pPr>
        <w:pBdr>
          <w:bottom w:val="single" w:sz="4" w:space="1" w:color="A6A6A6" w:themeColor="background1" w:themeShade="A6"/>
        </w:pBdr>
        <w:jc w:val="center"/>
        <w:rPr>
          <w:b/>
          <w:bCs/>
          <w:i/>
          <w:iCs/>
          <w:sz w:val="26"/>
          <w:szCs w:val="26"/>
        </w:rPr>
      </w:pPr>
      <w:r w:rsidRPr="002A20D2">
        <w:rPr>
          <w:b/>
          <w:bCs/>
          <w:sz w:val="26"/>
          <w:szCs w:val="26"/>
        </w:rPr>
        <w:lastRenderedPageBreak/>
        <w:t>6.15. Screenshots showing the testing of Query 15</w:t>
      </w:r>
      <w:r>
        <w:rPr>
          <w:b/>
          <w:bCs/>
          <w:sz w:val="26"/>
          <w:szCs w:val="26"/>
        </w:rPr>
        <w:t xml:space="preserve"> </w:t>
      </w:r>
      <w:r>
        <w:rPr>
          <w:b/>
          <w:bCs/>
          <w:i/>
          <w:iCs/>
          <w:sz w:val="26"/>
          <w:szCs w:val="26"/>
        </w:rPr>
        <w:t>(Continued)</w:t>
      </w:r>
    </w:p>
    <w:p w14:paraId="7DCF9D60" w14:textId="78024515" w:rsidR="000D6E4D" w:rsidRDefault="000D6E4D" w:rsidP="000D6E4D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Example 3</w:t>
      </w:r>
    </w:p>
    <w:p w14:paraId="70072DFC" w14:textId="5D2D0426" w:rsidR="000D6E4D" w:rsidRDefault="004F5D6A" w:rsidP="002A20D2">
      <w:pPr>
        <w:rPr>
          <w:b/>
          <w:bCs/>
          <w:sz w:val="26"/>
          <w:szCs w:val="26"/>
        </w:rPr>
      </w:pPr>
      <w:r w:rsidRPr="004F5D6A">
        <w:rPr>
          <w:b/>
          <w:bCs/>
          <w:noProof/>
          <w:sz w:val="26"/>
          <w:szCs w:val="26"/>
        </w:rPr>
        <w:drawing>
          <wp:inline distT="0" distB="0" distL="0" distR="0" wp14:anchorId="23050497" wp14:editId="13E310B7">
            <wp:extent cx="3566160" cy="1744939"/>
            <wp:effectExtent l="0" t="0" r="0" b="8255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566160" cy="1744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F90FE" w14:textId="5996C07C" w:rsidR="002A20D2" w:rsidRDefault="0008452E">
      <w:pPr>
        <w:rPr>
          <w:b/>
          <w:bCs/>
          <w:sz w:val="26"/>
          <w:szCs w:val="26"/>
        </w:rPr>
      </w:pPr>
      <w:r w:rsidRPr="0008452E">
        <w:rPr>
          <w:b/>
          <w:bCs/>
          <w:noProof/>
          <w:sz w:val="26"/>
          <w:szCs w:val="26"/>
        </w:rPr>
        <w:drawing>
          <wp:inline distT="0" distB="0" distL="0" distR="0" wp14:anchorId="07634C56" wp14:editId="1CB5C458">
            <wp:extent cx="3566160" cy="3608300"/>
            <wp:effectExtent l="0" t="0" r="0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566160" cy="360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A20D2">
        <w:rPr>
          <w:b/>
          <w:bCs/>
          <w:sz w:val="26"/>
          <w:szCs w:val="26"/>
        </w:rPr>
        <w:br w:type="page"/>
      </w:r>
    </w:p>
    <w:p w14:paraId="7E7E85CF" w14:textId="77777777" w:rsidR="00F41CC9" w:rsidRDefault="00F41CC9" w:rsidP="002A20D2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  <w:sectPr w:rsidR="00F41CC9" w:rsidSect="000C0FE4">
          <w:type w:val="continuous"/>
          <w:pgSz w:w="15840" w:h="12240" w:orient="landscape"/>
          <w:pgMar w:top="720" w:right="720" w:bottom="720" w:left="720" w:header="720" w:footer="720" w:gutter="0"/>
          <w:pgNumType w:start="71"/>
          <w:cols w:space="720"/>
          <w:titlePg/>
          <w:docGrid w:linePitch="360"/>
        </w:sectPr>
      </w:pPr>
    </w:p>
    <w:p w14:paraId="36EC6695" w14:textId="1C6607B9" w:rsidR="002A20D2" w:rsidRPr="002A20D2" w:rsidRDefault="003D0B5D" w:rsidP="002A20D2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</w:pPr>
      <w:r w:rsidRPr="002A20D2">
        <w:rPr>
          <w:b/>
          <w:bCs/>
          <w:sz w:val="26"/>
          <w:szCs w:val="26"/>
        </w:rPr>
        <w:lastRenderedPageBreak/>
        <w:t xml:space="preserve">6.16. Screenshots Showing </w:t>
      </w:r>
      <w:r>
        <w:rPr>
          <w:b/>
          <w:bCs/>
          <w:sz w:val="26"/>
          <w:szCs w:val="26"/>
        </w:rPr>
        <w:t>t</w:t>
      </w:r>
      <w:r w:rsidRPr="002A20D2">
        <w:rPr>
          <w:b/>
          <w:bCs/>
          <w:sz w:val="26"/>
          <w:szCs w:val="26"/>
        </w:rPr>
        <w:t xml:space="preserve">he Testing </w:t>
      </w:r>
      <w:r>
        <w:rPr>
          <w:b/>
          <w:bCs/>
          <w:sz w:val="26"/>
          <w:szCs w:val="26"/>
        </w:rPr>
        <w:t>o</w:t>
      </w:r>
      <w:r w:rsidRPr="002A20D2">
        <w:rPr>
          <w:b/>
          <w:bCs/>
          <w:sz w:val="26"/>
          <w:szCs w:val="26"/>
        </w:rPr>
        <w:t xml:space="preserve">f </w:t>
      </w:r>
      <w:r>
        <w:rPr>
          <w:b/>
          <w:bCs/>
          <w:sz w:val="26"/>
          <w:szCs w:val="26"/>
        </w:rPr>
        <w:t>t</w:t>
      </w:r>
      <w:r w:rsidRPr="002A20D2">
        <w:rPr>
          <w:b/>
          <w:bCs/>
          <w:sz w:val="26"/>
          <w:szCs w:val="26"/>
        </w:rPr>
        <w:t xml:space="preserve">he Import </w:t>
      </w:r>
      <w:r>
        <w:rPr>
          <w:b/>
          <w:bCs/>
          <w:sz w:val="26"/>
          <w:szCs w:val="26"/>
        </w:rPr>
        <w:t>and</w:t>
      </w:r>
      <w:r w:rsidRPr="002A20D2">
        <w:rPr>
          <w:b/>
          <w:bCs/>
          <w:sz w:val="26"/>
          <w:szCs w:val="26"/>
        </w:rPr>
        <w:t xml:space="preserve"> Export Options</w:t>
      </w:r>
    </w:p>
    <w:p w14:paraId="234C832C" w14:textId="745C52B3" w:rsidR="002A20D2" w:rsidRDefault="00E717D1" w:rsidP="002A20D2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Import Option (</w:t>
      </w:r>
      <w:r w:rsidR="00E073A5">
        <w:rPr>
          <w:b/>
          <w:bCs/>
          <w:sz w:val="26"/>
          <w:szCs w:val="26"/>
        </w:rPr>
        <w:t>16)</w:t>
      </w:r>
      <w:r w:rsidR="00F41CC9">
        <w:rPr>
          <w:b/>
          <w:bCs/>
          <w:sz w:val="26"/>
          <w:szCs w:val="26"/>
        </w:rPr>
        <w:t>:</w:t>
      </w:r>
    </w:p>
    <w:p w14:paraId="1E39B143" w14:textId="5F327686" w:rsidR="007B6D75" w:rsidRDefault="007B6D75" w:rsidP="002A20D2">
      <w:pPr>
        <w:rPr>
          <w:i/>
          <w:iCs/>
          <w:sz w:val="26"/>
          <w:szCs w:val="26"/>
        </w:rPr>
      </w:pPr>
      <w:r>
        <w:rPr>
          <w:i/>
          <w:iCs/>
          <w:sz w:val="26"/>
          <w:szCs w:val="26"/>
        </w:rPr>
        <w:t>customerList.csv contents:</w:t>
      </w:r>
    </w:p>
    <w:p w14:paraId="16AC7000" w14:textId="77777777" w:rsidR="009A6B9B" w:rsidRDefault="000B14E8">
      <w:pPr>
        <w:rPr>
          <w:b/>
          <w:bCs/>
          <w:sz w:val="26"/>
          <w:szCs w:val="26"/>
        </w:rPr>
      </w:pPr>
      <w:r w:rsidRPr="000B14E8">
        <w:rPr>
          <w:i/>
          <w:iCs/>
          <w:noProof/>
          <w:sz w:val="26"/>
          <w:szCs w:val="26"/>
        </w:rPr>
        <w:drawing>
          <wp:inline distT="0" distB="0" distL="0" distR="0" wp14:anchorId="274BA4DE" wp14:editId="2802FD6B">
            <wp:extent cx="2872541" cy="3744685"/>
            <wp:effectExtent l="0" t="0" r="4445" b="825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2882028" cy="3757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FABF8" w14:textId="296838D5" w:rsidR="009A6B9B" w:rsidRPr="00F41CC9" w:rsidRDefault="009A6B9B">
      <w:pPr>
        <w:rPr>
          <w:b/>
          <w:bCs/>
          <w:sz w:val="26"/>
          <w:szCs w:val="26"/>
        </w:rPr>
      </w:pPr>
      <w:r>
        <w:rPr>
          <w:i/>
          <w:iCs/>
          <w:sz w:val="26"/>
          <w:szCs w:val="26"/>
        </w:rPr>
        <w:t xml:space="preserve">Input </w:t>
      </w:r>
      <w:r w:rsidR="00E4024C">
        <w:rPr>
          <w:i/>
          <w:iCs/>
          <w:sz w:val="26"/>
          <w:szCs w:val="26"/>
        </w:rPr>
        <w:t>file name and path to upload to database:</w:t>
      </w:r>
    </w:p>
    <w:p w14:paraId="40D8B797" w14:textId="79F7CDC7" w:rsidR="00E4024C" w:rsidRDefault="00CB4A47">
      <w:pPr>
        <w:rPr>
          <w:b/>
          <w:bCs/>
          <w:sz w:val="26"/>
          <w:szCs w:val="26"/>
        </w:rPr>
      </w:pPr>
      <w:r w:rsidRPr="00CB4A47">
        <w:rPr>
          <w:b/>
          <w:bCs/>
          <w:noProof/>
          <w:sz w:val="26"/>
          <w:szCs w:val="26"/>
        </w:rPr>
        <w:drawing>
          <wp:inline distT="0" distB="0" distL="0" distR="0" wp14:anchorId="4ED6E64A" wp14:editId="1DC1B5B6">
            <wp:extent cx="6757522" cy="1286006"/>
            <wp:effectExtent l="0" t="0" r="5715" b="952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6820569" cy="1298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C045E" w14:textId="77777777" w:rsidR="00F41CC9" w:rsidRDefault="00F41CC9">
      <w:pPr>
        <w:rPr>
          <w:i/>
          <w:iCs/>
          <w:sz w:val="26"/>
          <w:szCs w:val="26"/>
        </w:rPr>
      </w:pPr>
      <w:r>
        <w:rPr>
          <w:i/>
          <w:iCs/>
          <w:sz w:val="26"/>
          <w:szCs w:val="26"/>
        </w:rPr>
        <w:br w:type="page"/>
      </w:r>
    </w:p>
    <w:p w14:paraId="6C4A5FF9" w14:textId="77777777" w:rsidR="00C47A55" w:rsidRPr="00E073A5" w:rsidRDefault="00C47A55" w:rsidP="00C47A55">
      <w:pPr>
        <w:pBdr>
          <w:bottom w:val="single" w:sz="4" w:space="1" w:color="A6A6A6" w:themeColor="background1" w:themeShade="A6"/>
        </w:pBdr>
        <w:jc w:val="center"/>
        <w:rPr>
          <w:b/>
          <w:bCs/>
          <w:i/>
          <w:iCs/>
          <w:sz w:val="26"/>
          <w:szCs w:val="26"/>
        </w:rPr>
      </w:pPr>
      <w:r w:rsidRPr="002A20D2">
        <w:rPr>
          <w:b/>
          <w:bCs/>
          <w:sz w:val="26"/>
          <w:szCs w:val="26"/>
        </w:rPr>
        <w:lastRenderedPageBreak/>
        <w:t xml:space="preserve">6.16. Screenshots showing the testing of the import </w:t>
      </w:r>
      <w:r>
        <w:rPr>
          <w:b/>
          <w:bCs/>
          <w:sz w:val="26"/>
          <w:szCs w:val="26"/>
        </w:rPr>
        <w:t>and</w:t>
      </w:r>
      <w:r w:rsidRPr="002A20D2">
        <w:rPr>
          <w:b/>
          <w:bCs/>
          <w:sz w:val="26"/>
          <w:szCs w:val="26"/>
        </w:rPr>
        <w:t xml:space="preserve"> export options</w:t>
      </w:r>
      <w:r>
        <w:rPr>
          <w:b/>
          <w:bCs/>
          <w:sz w:val="26"/>
          <w:szCs w:val="26"/>
        </w:rPr>
        <w:t xml:space="preserve"> </w:t>
      </w:r>
      <w:r>
        <w:rPr>
          <w:b/>
          <w:bCs/>
          <w:i/>
          <w:iCs/>
          <w:sz w:val="26"/>
          <w:szCs w:val="26"/>
        </w:rPr>
        <w:t>(Continued)</w:t>
      </w:r>
    </w:p>
    <w:p w14:paraId="30DB68A5" w14:textId="4B523D8F" w:rsidR="00C47A55" w:rsidRPr="00C47A55" w:rsidRDefault="00C47A55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Import Option (16) </w:t>
      </w:r>
      <w:r>
        <w:rPr>
          <w:b/>
          <w:bCs/>
          <w:i/>
          <w:iCs/>
          <w:sz w:val="26"/>
          <w:szCs w:val="26"/>
        </w:rPr>
        <w:t>(Continued)</w:t>
      </w:r>
      <w:r>
        <w:rPr>
          <w:b/>
          <w:bCs/>
          <w:sz w:val="26"/>
          <w:szCs w:val="26"/>
        </w:rPr>
        <w:t>:</w:t>
      </w:r>
    </w:p>
    <w:p w14:paraId="2D807E4E" w14:textId="270CCB2E" w:rsidR="00E4024C" w:rsidRDefault="00E4024C">
      <w:pPr>
        <w:rPr>
          <w:i/>
          <w:iCs/>
          <w:sz w:val="26"/>
          <w:szCs w:val="26"/>
        </w:rPr>
      </w:pPr>
      <w:r w:rsidRPr="00E4024C">
        <w:rPr>
          <w:i/>
          <w:iCs/>
          <w:sz w:val="26"/>
          <w:szCs w:val="26"/>
        </w:rPr>
        <w:t>Customer</w:t>
      </w:r>
      <w:r>
        <w:rPr>
          <w:i/>
          <w:iCs/>
          <w:sz w:val="26"/>
          <w:szCs w:val="26"/>
        </w:rPr>
        <w:t xml:space="preserve"> table after </w:t>
      </w:r>
      <w:r w:rsidR="00F41CC9">
        <w:rPr>
          <w:i/>
          <w:iCs/>
          <w:sz w:val="26"/>
          <w:szCs w:val="26"/>
        </w:rPr>
        <w:t>uploading file</w:t>
      </w:r>
    </w:p>
    <w:p w14:paraId="51DDCE16" w14:textId="15D3C730" w:rsidR="00F41CC9" w:rsidRPr="00E4024C" w:rsidRDefault="00F41CC9">
      <w:pPr>
        <w:rPr>
          <w:i/>
          <w:iCs/>
          <w:sz w:val="26"/>
          <w:szCs w:val="26"/>
        </w:rPr>
      </w:pPr>
      <w:r w:rsidRPr="00F41CC9">
        <w:rPr>
          <w:i/>
          <w:iCs/>
          <w:noProof/>
          <w:sz w:val="26"/>
          <w:szCs w:val="26"/>
        </w:rPr>
        <w:drawing>
          <wp:inline distT="0" distB="0" distL="0" distR="0" wp14:anchorId="788D43EB" wp14:editId="177165D5">
            <wp:extent cx="4430486" cy="6835604"/>
            <wp:effectExtent l="0" t="0" r="8255" b="381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474099" cy="6902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32EE5" w14:textId="627515F8" w:rsidR="00E073A5" w:rsidRPr="000B14E8" w:rsidRDefault="00E073A5">
      <w:pPr>
        <w:rPr>
          <w:i/>
          <w:i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</w:p>
    <w:p w14:paraId="4A1C4104" w14:textId="77777777" w:rsidR="00D66372" w:rsidRDefault="00D66372" w:rsidP="00E073A5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  <w:sectPr w:rsidR="00D66372" w:rsidSect="005F2398"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63EA86E2" w14:textId="3A46D313" w:rsidR="00E073A5" w:rsidRPr="00E073A5" w:rsidRDefault="00E073A5" w:rsidP="00E073A5">
      <w:pPr>
        <w:pBdr>
          <w:bottom w:val="single" w:sz="4" w:space="1" w:color="A6A6A6" w:themeColor="background1" w:themeShade="A6"/>
        </w:pBdr>
        <w:jc w:val="center"/>
        <w:rPr>
          <w:b/>
          <w:bCs/>
          <w:i/>
          <w:iCs/>
          <w:sz w:val="26"/>
          <w:szCs w:val="26"/>
        </w:rPr>
      </w:pPr>
      <w:r w:rsidRPr="002A20D2">
        <w:rPr>
          <w:b/>
          <w:bCs/>
          <w:sz w:val="26"/>
          <w:szCs w:val="26"/>
        </w:rPr>
        <w:lastRenderedPageBreak/>
        <w:t xml:space="preserve">6.16. Screenshots showing the testing of the import </w:t>
      </w:r>
      <w:r>
        <w:rPr>
          <w:b/>
          <w:bCs/>
          <w:sz w:val="26"/>
          <w:szCs w:val="26"/>
        </w:rPr>
        <w:t>and</w:t>
      </w:r>
      <w:r w:rsidRPr="002A20D2">
        <w:rPr>
          <w:b/>
          <w:bCs/>
          <w:sz w:val="26"/>
          <w:szCs w:val="26"/>
        </w:rPr>
        <w:t xml:space="preserve"> export options</w:t>
      </w:r>
      <w:r>
        <w:rPr>
          <w:b/>
          <w:bCs/>
          <w:sz w:val="26"/>
          <w:szCs w:val="26"/>
        </w:rPr>
        <w:t xml:space="preserve"> </w:t>
      </w:r>
      <w:r>
        <w:rPr>
          <w:b/>
          <w:bCs/>
          <w:i/>
          <w:iCs/>
          <w:sz w:val="26"/>
          <w:szCs w:val="26"/>
        </w:rPr>
        <w:t>(Continued)</w:t>
      </w:r>
    </w:p>
    <w:p w14:paraId="37456BF0" w14:textId="5A4C8841" w:rsidR="00E073A5" w:rsidRDefault="00E073A5" w:rsidP="00E073A5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Export Option (17)</w:t>
      </w:r>
      <w:r w:rsidR="00F746B2">
        <w:rPr>
          <w:b/>
          <w:bCs/>
          <w:sz w:val="26"/>
          <w:szCs w:val="26"/>
        </w:rPr>
        <w:t>:</w:t>
      </w:r>
    </w:p>
    <w:p w14:paraId="19685527" w14:textId="7C9E024D" w:rsidR="002A20D2" w:rsidRDefault="00C47A55">
      <w:pPr>
        <w:rPr>
          <w:b/>
          <w:bCs/>
          <w:sz w:val="26"/>
          <w:szCs w:val="26"/>
        </w:rPr>
      </w:pPr>
      <w:r w:rsidRPr="00C47A55">
        <w:rPr>
          <w:b/>
          <w:bCs/>
          <w:noProof/>
          <w:sz w:val="26"/>
          <w:szCs w:val="26"/>
        </w:rPr>
        <w:drawing>
          <wp:inline distT="0" distB="0" distL="0" distR="0" wp14:anchorId="54CB4DD7" wp14:editId="4DE19909">
            <wp:extent cx="9144000" cy="4581525"/>
            <wp:effectExtent l="0" t="0" r="0" b="952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458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A20D2">
        <w:rPr>
          <w:b/>
          <w:bCs/>
          <w:sz w:val="26"/>
          <w:szCs w:val="26"/>
        </w:rPr>
        <w:br w:type="page"/>
      </w:r>
    </w:p>
    <w:p w14:paraId="2628287D" w14:textId="216EA120" w:rsidR="002A20D2" w:rsidRPr="002A20D2" w:rsidRDefault="002A20D2" w:rsidP="002A20D2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</w:pPr>
      <w:r w:rsidRPr="002A20D2">
        <w:rPr>
          <w:b/>
          <w:bCs/>
          <w:sz w:val="26"/>
          <w:szCs w:val="26"/>
        </w:rPr>
        <w:lastRenderedPageBreak/>
        <w:t xml:space="preserve">6.17. Screenshots showing the </w:t>
      </w:r>
      <w:r w:rsidR="00F23BC8">
        <w:rPr>
          <w:b/>
          <w:bCs/>
          <w:sz w:val="26"/>
          <w:szCs w:val="26"/>
        </w:rPr>
        <w:t>T</w:t>
      </w:r>
      <w:r w:rsidRPr="002A20D2">
        <w:rPr>
          <w:b/>
          <w:bCs/>
          <w:sz w:val="26"/>
          <w:szCs w:val="26"/>
        </w:rPr>
        <w:t xml:space="preserve">esting of </w:t>
      </w:r>
      <w:r w:rsidR="00F23BC8">
        <w:rPr>
          <w:b/>
          <w:bCs/>
          <w:sz w:val="26"/>
          <w:szCs w:val="26"/>
        </w:rPr>
        <w:t>T</w:t>
      </w:r>
      <w:r w:rsidRPr="002A20D2">
        <w:rPr>
          <w:b/>
          <w:bCs/>
          <w:sz w:val="26"/>
          <w:szCs w:val="26"/>
        </w:rPr>
        <w:t xml:space="preserve">hree </w:t>
      </w:r>
      <w:r w:rsidR="00F23BC8">
        <w:rPr>
          <w:b/>
          <w:bCs/>
          <w:sz w:val="26"/>
          <w:szCs w:val="26"/>
        </w:rPr>
        <w:t>T</w:t>
      </w:r>
      <w:r w:rsidRPr="002A20D2">
        <w:rPr>
          <w:b/>
          <w:bCs/>
          <w:sz w:val="26"/>
          <w:szCs w:val="26"/>
        </w:rPr>
        <w:t xml:space="preserve">ypes of </w:t>
      </w:r>
      <w:r w:rsidR="00F23BC8">
        <w:rPr>
          <w:b/>
          <w:bCs/>
          <w:sz w:val="26"/>
          <w:szCs w:val="26"/>
        </w:rPr>
        <w:t>E</w:t>
      </w:r>
      <w:r w:rsidRPr="002A20D2">
        <w:rPr>
          <w:b/>
          <w:bCs/>
          <w:sz w:val="26"/>
          <w:szCs w:val="26"/>
        </w:rPr>
        <w:t>rrors</w:t>
      </w:r>
    </w:p>
    <w:p w14:paraId="41B8BBC2" w14:textId="1EBFC8CF" w:rsidR="002A20D2" w:rsidRDefault="00145F3B" w:rsidP="002A20D2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Error Example 1</w:t>
      </w:r>
      <w:r w:rsidR="00F930B6">
        <w:rPr>
          <w:b/>
          <w:bCs/>
          <w:sz w:val="26"/>
          <w:szCs w:val="26"/>
        </w:rPr>
        <w:t xml:space="preserve"> – Violating a Primary Key constraint on the </w:t>
      </w:r>
      <w:r w:rsidR="00ED2ED0">
        <w:rPr>
          <w:b/>
          <w:bCs/>
          <w:sz w:val="26"/>
          <w:szCs w:val="26"/>
        </w:rPr>
        <w:t>Table ‘Customer’</w:t>
      </w:r>
      <w:r>
        <w:rPr>
          <w:b/>
          <w:bCs/>
          <w:sz w:val="26"/>
          <w:szCs w:val="26"/>
        </w:rPr>
        <w:t>:</w:t>
      </w:r>
    </w:p>
    <w:p w14:paraId="75A10443" w14:textId="546CA8DC" w:rsidR="00273543" w:rsidRDefault="00273543" w:rsidP="002A20D2">
      <w:pPr>
        <w:rPr>
          <w:b/>
          <w:bCs/>
          <w:sz w:val="26"/>
          <w:szCs w:val="26"/>
        </w:rPr>
      </w:pPr>
      <w:r w:rsidRPr="00273543">
        <w:rPr>
          <w:b/>
          <w:bCs/>
          <w:noProof/>
          <w:sz w:val="26"/>
          <w:szCs w:val="26"/>
        </w:rPr>
        <w:drawing>
          <wp:inline distT="0" distB="0" distL="0" distR="0" wp14:anchorId="38FD611C" wp14:editId="5C28D123">
            <wp:extent cx="9144000" cy="4624705"/>
            <wp:effectExtent l="0" t="0" r="0" b="444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6D57D" w14:textId="77777777" w:rsidR="00273543" w:rsidRDefault="00273543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</w:p>
    <w:p w14:paraId="4C2997DD" w14:textId="4B19824B" w:rsidR="00273543" w:rsidRPr="002A20D2" w:rsidRDefault="00273543" w:rsidP="00273543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</w:pPr>
      <w:r w:rsidRPr="002A20D2">
        <w:rPr>
          <w:b/>
          <w:bCs/>
          <w:sz w:val="26"/>
          <w:szCs w:val="26"/>
        </w:rPr>
        <w:lastRenderedPageBreak/>
        <w:t xml:space="preserve">6.17. Screenshots showing the </w:t>
      </w:r>
      <w:r>
        <w:rPr>
          <w:b/>
          <w:bCs/>
          <w:sz w:val="26"/>
          <w:szCs w:val="26"/>
        </w:rPr>
        <w:t>T</w:t>
      </w:r>
      <w:r w:rsidRPr="002A20D2">
        <w:rPr>
          <w:b/>
          <w:bCs/>
          <w:sz w:val="26"/>
          <w:szCs w:val="26"/>
        </w:rPr>
        <w:t xml:space="preserve">esting of </w:t>
      </w:r>
      <w:r>
        <w:rPr>
          <w:b/>
          <w:bCs/>
          <w:sz w:val="26"/>
          <w:szCs w:val="26"/>
        </w:rPr>
        <w:t>T</w:t>
      </w:r>
      <w:r w:rsidRPr="002A20D2">
        <w:rPr>
          <w:b/>
          <w:bCs/>
          <w:sz w:val="26"/>
          <w:szCs w:val="26"/>
        </w:rPr>
        <w:t xml:space="preserve">hree </w:t>
      </w:r>
      <w:r>
        <w:rPr>
          <w:b/>
          <w:bCs/>
          <w:sz w:val="26"/>
          <w:szCs w:val="26"/>
        </w:rPr>
        <w:t>T</w:t>
      </w:r>
      <w:r w:rsidRPr="002A20D2">
        <w:rPr>
          <w:b/>
          <w:bCs/>
          <w:sz w:val="26"/>
          <w:szCs w:val="26"/>
        </w:rPr>
        <w:t xml:space="preserve">ypes of </w:t>
      </w:r>
      <w:r>
        <w:rPr>
          <w:b/>
          <w:bCs/>
          <w:sz w:val="26"/>
          <w:szCs w:val="26"/>
        </w:rPr>
        <w:t>E</w:t>
      </w:r>
      <w:r w:rsidRPr="002A20D2">
        <w:rPr>
          <w:b/>
          <w:bCs/>
          <w:sz w:val="26"/>
          <w:szCs w:val="26"/>
        </w:rPr>
        <w:t>rrors</w:t>
      </w:r>
      <w:r>
        <w:rPr>
          <w:b/>
          <w:bCs/>
          <w:sz w:val="26"/>
          <w:szCs w:val="26"/>
        </w:rPr>
        <w:t xml:space="preserve"> </w:t>
      </w:r>
      <w:r w:rsidRPr="00273543">
        <w:rPr>
          <w:b/>
          <w:bCs/>
          <w:i/>
          <w:iCs/>
          <w:sz w:val="26"/>
          <w:szCs w:val="26"/>
        </w:rPr>
        <w:t>(</w:t>
      </w:r>
      <w:r>
        <w:rPr>
          <w:b/>
          <w:bCs/>
          <w:i/>
          <w:iCs/>
          <w:sz w:val="26"/>
          <w:szCs w:val="26"/>
        </w:rPr>
        <w:t>Continued</w:t>
      </w:r>
      <w:r w:rsidRPr="00273543">
        <w:rPr>
          <w:b/>
          <w:bCs/>
          <w:i/>
          <w:iCs/>
          <w:sz w:val="26"/>
          <w:szCs w:val="26"/>
        </w:rPr>
        <w:t>)</w:t>
      </w:r>
    </w:p>
    <w:p w14:paraId="168F6265" w14:textId="7F5BD32E" w:rsidR="00273543" w:rsidRDefault="00273543" w:rsidP="00273543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Error Example 2: Entering data outside of </w:t>
      </w:r>
      <w:r w:rsidR="0024433B">
        <w:rPr>
          <w:b/>
          <w:bCs/>
          <w:sz w:val="26"/>
          <w:szCs w:val="26"/>
        </w:rPr>
        <w:t xml:space="preserve">constraint </w:t>
      </w:r>
      <w:r>
        <w:rPr>
          <w:b/>
          <w:bCs/>
          <w:sz w:val="26"/>
          <w:szCs w:val="26"/>
        </w:rPr>
        <w:t>range of table ‘Customer</w:t>
      </w:r>
      <w:r w:rsidR="00B10214">
        <w:rPr>
          <w:b/>
          <w:bCs/>
          <w:sz w:val="26"/>
          <w:szCs w:val="26"/>
        </w:rPr>
        <w:t>’ on attribute ‘</w:t>
      </w:r>
      <w:r>
        <w:rPr>
          <w:b/>
          <w:bCs/>
          <w:sz w:val="26"/>
          <w:szCs w:val="26"/>
        </w:rPr>
        <w:t>category</w:t>
      </w:r>
      <w:r w:rsidR="00B10214">
        <w:rPr>
          <w:b/>
          <w:bCs/>
          <w:sz w:val="26"/>
          <w:szCs w:val="26"/>
        </w:rPr>
        <w:t>’</w:t>
      </w:r>
      <w:r>
        <w:rPr>
          <w:b/>
          <w:bCs/>
          <w:sz w:val="26"/>
          <w:szCs w:val="26"/>
        </w:rPr>
        <w:t>. Expected values 1 through 10</w:t>
      </w:r>
    </w:p>
    <w:p w14:paraId="55526154" w14:textId="1A30F427" w:rsidR="00273543" w:rsidRDefault="007C44A1">
      <w:pPr>
        <w:rPr>
          <w:b/>
          <w:bCs/>
          <w:sz w:val="26"/>
          <w:szCs w:val="26"/>
        </w:rPr>
      </w:pPr>
      <w:r w:rsidRPr="007C44A1">
        <w:rPr>
          <w:b/>
          <w:bCs/>
          <w:noProof/>
          <w:sz w:val="26"/>
          <w:szCs w:val="26"/>
        </w:rPr>
        <w:drawing>
          <wp:inline distT="0" distB="0" distL="0" distR="0" wp14:anchorId="63133377" wp14:editId="4C547F39">
            <wp:extent cx="9144000" cy="4704715"/>
            <wp:effectExtent l="0" t="0" r="0" b="63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4704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73543">
        <w:rPr>
          <w:b/>
          <w:bCs/>
          <w:sz w:val="26"/>
          <w:szCs w:val="26"/>
        </w:rPr>
        <w:br w:type="page"/>
      </w:r>
    </w:p>
    <w:p w14:paraId="210C6B7D" w14:textId="77777777" w:rsidR="00273543" w:rsidRPr="002A20D2" w:rsidRDefault="00273543" w:rsidP="00273543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</w:pPr>
      <w:r w:rsidRPr="002A20D2">
        <w:rPr>
          <w:b/>
          <w:bCs/>
          <w:sz w:val="26"/>
          <w:szCs w:val="26"/>
        </w:rPr>
        <w:lastRenderedPageBreak/>
        <w:t xml:space="preserve">6.17. Screenshots showing the </w:t>
      </w:r>
      <w:r>
        <w:rPr>
          <w:b/>
          <w:bCs/>
          <w:sz w:val="26"/>
          <w:szCs w:val="26"/>
        </w:rPr>
        <w:t>T</w:t>
      </w:r>
      <w:r w:rsidRPr="002A20D2">
        <w:rPr>
          <w:b/>
          <w:bCs/>
          <w:sz w:val="26"/>
          <w:szCs w:val="26"/>
        </w:rPr>
        <w:t xml:space="preserve">esting of </w:t>
      </w:r>
      <w:r>
        <w:rPr>
          <w:b/>
          <w:bCs/>
          <w:sz w:val="26"/>
          <w:szCs w:val="26"/>
        </w:rPr>
        <w:t>T</w:t>
      </w:r>
      <w:r w:rsidRPr="002A20D2">
        <w:rPr>
          <w:b/>
          <w:bCs/>
          <w:sz w:val="26"/>
          <w:szCs w:val="26"/>
        </w:rPr>
        <w:t xml:space="preserve">hree </w:t>
      </w:r>
      <w:r>
        <w:rPr>
          <w:b/>
          <w:bCs/>
          <w:sz w:val="26"/>
          <w:szCs w:val="26"/>
        </w:rPr>
        <w:t>T</w:t>
      </w:r>
      <w:r w:rsidRPr="002A20D2">
        <w:rPr>
          <w:b/>
          <w:bCs/>
          <w:sz w:val="26"/>
          <w:szCs w:val="26"/>
        </w:rPr>
        <w:t xml:space="preserve">ypes of </w:t>
      </w:r>
      <w:r>
        <w:rPr>
          <w:b/>
          <w:bCs/>
          <w:sz w:val="26"/>
          <w:szCs w:val="26"/>
        </w:rPr>
        <w:t>E</w:t>
      </w:r>
      <w:r w:rsidRPr="002A20D2">
        <w:rPr>
          <w:b/>
          <w:bCs/>
          <w:sz w:val="26"/>
          <w:szCs w:val="26"/>
        </w:rPr>
        <w:t>rrors</w:t>
      </w:r>
      <w:r>
        <w:rPr>
          <w:b/>
          <w:bCs/>
          <w:sz w:val="26"/>
          <w:szCs w:val="26"/>
        </w:rPr>
        <w:t xml:space="preserve"> </w:t>
      </w:r>
      <w:r w:rsidRPr="00273543">
        <w:rPr>
          <w:b/>
          <w:bCs/>
          <w:i/>
          <w:iCs/>
          <w:sz w:val="26"/>
          <w:szCs w:val="26"/>
        </w:rPr>
        <w:t>(</w:t>
      </w:r>
      <w:r>
        <w:rPr>
          <w:b/>
          <w:bCs/>
          <w:i/>
          <w:iCs/>
          <w:sz w:val="26"/>
          <w:szCs w:val="26"/>
        </w:rPr>
        <w:t>Continued</w:t>
      </w:r>
      <w:r w:rsidRPr="00273543">
        <w:rPr>
          <w:b/>
          <w:bCs/>
          <w:i/>
          <w:iCs/>
          <w:sz w:val="26"/>
          <w:szCs w:val="26"/>
        </w:rPr>
        <w:t>)</w:t>
      </w:r>
    </w:p>
    <w:p w14:paraId="5EE20CA8" w14:textId="7B8AB316" w:rsidR="00145F3B" w:rsidRDefault="007C44A1" w:rsidP="002A20D2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Error Example 3:</w:t>
      </w:r>
      <w:r w:rsidR="00946F86">
        <w:rPr>
          <w:b/>
          <w:bCs/>
          <w:sz w:val="26"/>
          <w:szCs w:val="26"/>
        </w:rPr>
        <w:t xml:space="preserve"> </w:t>
      </w:r>
      <w:r w:rsidR="00BE0888">
        <w:rPr>
          <w:b/>
          <w:bCs/>
          <w:sz w:val="26"/>
          <w:szCs w:val="26"/>
        </w:rPr>
        <w:t>Violating foreign key constrain</w:t>
      </w:r>
      <w:r w:rsidR="00EC59C9">
        <w:rPr>
          <w:b/>
          <w:bCs/>
          <w:sz w:val="26"/>
          <w:szCs w:val="26"/>
        </w:rPr>
        <w:t>t</w:t>
      </w:r>
      <w:r w:rsidR="00BE0888">
        <w:rPr>
          <w:b/>
          <w:bCs/>
          <w:sz w:val="26"/>
          <w:szCs w:val="26"/>
        </w:rPr>
        <w:t xml:space="preserve"> by adding </w:t>
      </w:r>
      <w:r w:rsidR="00EC59C9">
        <w:rPr>
          <w:b/>
          <w:bCs/>
          <w:sz w:val="26"/>
          <w:szCs w:val="26"/>
        </w:rPr>
        <w:t>new Assembly with a non-existing ‘</w:t>
      </w:r>
      <w:proofErr w:type="spellStart"/>
      <w:r w:rsidR="00BE0888">
        <w:rPr>
          <w:b/>
          <w:bCs/>
          <w:sz w:val="26"/>
          <w:szCs w:val="26"/>
        </w:rPr>
        <w:t>deptNo</w:t>
      </w:r>
      <w:proofErr w:type="spellEnd"/>
      <w:r w:rsidR="00EC59C9">
        <w:rPr>
          <w:b/>
          <w:bCs/>
          <w:sz w:val="26"/>
          <w:szCs w:val="26"/>
        </w:rPr>
        <w:t>’ (which is the foreign key)</w:t>
      </w:r>
    </w:p>
    <w:p w14:paraId="1954A368" w14:textId="3CA6A3D8" w:rsidR="002A20D2" w:rsidRDefault="00C51493">
      <w:pPr>
        <w:rPr>
          <w:b/>
          <w:bCs/>
          <w:sz w:val="26"/>
          <w:szCs w:val="26"/>
        </w:rPr>
      </w:pPr>
      <w:r w:rsidRPr="00C51493">
        <w:rPr>
          <w:b/>
          <w:bCs/>
          <w:noProof/>
          <w:sz w:val="26"/>
          <w:szCs w:val="26"/>
        </w:rPr>
        <w:drawing>
          <wp:inline distT="0" distB="0" distL="0" distR="0" wp14:anchorId="5FE87873" wp14:editId="13E97A16">
            <wp:extent cx="9144000" cy="4798695"/>
            <wp:effectExtent l="0" t="0" r="0" b="190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479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A20D2">
        <w:rPr>
          <w:b/>
          <w:bCs/>
          <w:sz w:val="26"/>
          <w:szCs w:val="26"/>
        </w:rPr>
        <w:br w:type="page"/>
      </w:r>
    </w:p>
    <w:p w14:paraId="2AC0B441" w14:textId="12BC7CD1" w:rsidR="00FE0D86" w:rsidRDefault="002A20D2" w:rsidP="002A20D2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</w:pPr>
      <w:r w:rsidRPr="002A20D2">
        <w:rPr>
          <w:b/>
          <w:bCs/>
          <w:sz w:val="26"/>
          <w:szCs w:val="26"/>
        </w:rPr>
        <w:lastRenderedPageBreak/>
        <w:t xml:space="preserve">6.18. Screenshots showing the </w:t>
      </w:r>
      <w:r w:rsidR="004D6747">
        <w:rPr>
          <w:b/>
          <w:bCs/>
          <w:sz w:val="26"/>
          <w:szCs w:val="26"/>
        </w:rPr>
        <w:t>T</w:t>
      </w:r>
      <w:r w:rsidRPr="002A20D2">
        <w:rPr>
          <w:b/>
          <w:bCs/>
          <w:sz w:val="26"/>
          <w:szCs w:val="26"/>
        </w:rPr>
        <w:t xml:space="preserve">esting of the </w:t>
      </w:r>
      <w:r w:rsidR="0079035B">
        <w:rPr>
          <w:b/>
          <w:bCs/>
          <w:sz w:val="26"/>
          <w:szCs w:val="26"/>
        </w:rPr>
        <w:t>Q</w:t>
      </w:r>
      <w:r w:rsidRPr="002A20D2">
        <w:rPr>
          <w:b/>
          <w:bCs/>
          <w:sz w:val="26"/>
          <w:szCs w:val="26"/>
        </w:rPr>
        <w:t xml:space="preserve">uit </w:t>
      </w:r>
      <w:r w:rsidR="004D6747">
        <w:rPr>
          <w:b/>
          <w:bCs/>
          <w:sz w:val="26"/>
          <w:szCs w:val="26"/>
        </w:rPr>
        <w:t>O</w:t>
      </w:r>
      <w:r w:rsidRPr="002A20D2">
        <w:rPr>
          <w:b/>
          <w:bCs/>
          <w:sz w:val="26"/>
          <w:szCs w:val="26"/>
        </w:rPr>
        <w:t>ption</w:t>
      </w:r>
    </w:p>
    <w:p w14:paraId="35E2682A" w14:textId="61887F15" w:rsidR="00DF4315" w:rsidRDefault="009B7EAB">
      <w:pPr>
        <w:rPr>
          <w:b/>
          <w:bCs/>
          <w:sz w:val="26"/>
          <w:szCs w:val="26"/>
        </w:rPr>
      </w:pPr>
      <w:r w:rsidRPr="009B7EAB">
        <w:rPr>
          <w:b/>
          <w:bCs/>
          <w:noProof/>
          <w:sz w:val="26"/>
          <w:szCs w:val="26"/>
        </w:rPr>
        <w:drawing>
          <wp:inline distT="0" distB="0" distL="0" distR="0" wp14:anchorId="4C8044EF" wp14:editId="6FE16BC6">
            <wp:extent cx="9116697" cy="4896533"/>
            <wp:effectExtent l="0" t="0" r="8255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9116697" cy="4896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F4315">
        <w:rPr>
          <w:b/>
          <w:bCs/>
          <w:sz w:val="26"/>
          <w:szCs w:val="26"/>
        </w:rPr>
        <w:br w:type="page"/>
      </w:r>
    </w:p>
    <w:p w14:paraId="0AC77CDA" w14:textId="220D638E" w:rsidR="00977E81" w:rsidRDefault="00DF4315" w:rsidP="00977E81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</w:pPr>
      <w:r w:rsidRPr="00DF4315">
        <w:rPr>
          <w:b/>
          <w:bCs/>
          <w:sz w:val="26"/>
          <w:szCs w:val="26"/>
        </w:rPr>
        <w:lastRenderedPageBreak/>
        <w:t xml:space="preserve">7.1. Web </w:t>
      </w:r>
      <w:r>
        <w:rPr>
          <w:b/>
          <w:bCs/>
          <w:sz w:val="26"/>
          <w:szCs w:val="26"/>
        </w:rPr>
        <w:t>D</w:t>
      </w:r>
      <w:r w:rsidRPr="00DF4315">
        <w:rPr>
          <w:b/>
          <w:bCs/>
          <w:sz w:val="26"/>
          <w:szCs w:val="26"/>
        </w:rPr>
        <w:t xml:space="preserve">atabase </w:t>
      </w:r>
      <w:r>
        <w:rPr>
          <w:b/>
          <w:bCs/>
          <w:sz w:val="26"/>
          <w:szCs w:val="26"/>
        </w:rPr>
        <w:t>A</w:t>
      </w:r>
      <w:r w:rsidRPr="00DF4315">
        <w:rPr>
          <w:b/>
          <w:bCs/>
          <w:sz w:val="26"/>
          <w:szCs w:val="26"/>
        </w:rPr>
        <w:t xml:space="preserve">pplication </w:t>
      </w:r>
      <w:r>
        <w:rPr>
          <w:b/>
          <w:bCs/>
          <w:sz w:val="26"/>
          <w:szCs w:val="26"/>
        </w:rPr>
        <w:t>S</w:t>
      </w:r>
      <w:r w:rsidRPr="00DF4315">
        <w:rPr>
          <w:b/>
          <w:bCs/>
          <w:sz w:val="26"/>
          <w:szCs w:val="26"/>
        </w:rPr>
        <w:t xml:space="preserve">ource </w:t>
      </w:r>
      <w:r>
        <w:rPr>
          <w:b/>
          <w:bCs/>
          <w:sz w:val="26"/>
          <w:szCs w:val="26"/>
        </w:rPr>
        <w:t>P</w:t>
      </w:r>
      <w:r w:rsidRPr="00DF4315">
        <w:rPr>
          <w:b/>
          <w:bCs/>
          <w:sz w:val="26"/>
          <w:szCs w:val="26"/>
        </w:rPr>
        <w:t>rogram</w:t>
      </w:r>
    </w:p>
    <w:p w14:paraId="597D6D89" w14:textId="0FE83473" w:rsidR="002A20D2" w:rsidRDefault="000A118C" w:rsidP="00977E81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and</w:t>
      </w:r>
      <w:r w:rsidR="00B72D24" w:rsidRPr="00B72D24">
        <w:rPr>
          <w:b/>
          <w:bCs/>
          <w:sz w:val="26"/>
          <w:szCs w:val="26"/>
        </w:rPr>
        <w:t xml:space="preserve"> </w:t>
      </w:r>
      <w:r w:rsidR="00977E81">
        <w:rPr>
          <w:b/>
          <w:bCs/>
          <w:sz w:val="26"/>
          <w:szCs w:val="26"/>
        </w:rPr>
        <w:t>A</w:t>
      </w:r>
      <w:r w:rsidR="00B72D24" w:rsidRPr="00B72D24">
        <w:rPr>
          <w:b/>
          <w:bCs/>
          <w:sz w:val="26"/>
          <w:szCs w:val="26"/>
        </w:rPr>
        <w:t xml:space="preserve">ssociated </w:t>
      </w:r>
      <w:r w:rsidR="00977E81">
        <w:rPr>
          <w:b/>
          <w:bCs/>
          <w:sz w:val="26"/>
          <w:szCs w:val="26"/>
        </w:rPr>
        <w:t>S</w:t>
      </w:r>
      <w:r w:rsidR="00B72D24" w:rsidRPr="00B72D24">
        <w:rPr>
          <w:b/>
          <w:bCs/>
          <w:sz w:val="26"/>
          <w:szCs w:val="26"/>
        </w:rPr>
        <w:t xml:space="preserve">creenshots of </w:t>
      </w:r>
      <w:r w:rsidR="00977E81">
        <w:rPr>
          <w:b/>
          <w:bCs/>
          <w:sz w:val="26"/>
          <w:szCs w:val="26"/>
        </w:rPr>
        <w:t>S</w:t>
      </w:r>
      <w:r w:rsidR="00B72D24" w:rsidRPr="00B72D24">
        <w:rPr>
          <w:b/>
          <w:bCs/>
          <w:sz w:val="26"/>
          <w:szCs w:val="26"/>
        </w:rPr>
        <w:t xml:space="preserve">uccessful </w:t>
      </w:r>
      <w:r w:rsidR="00977E81">
        <w:rPr>
          <w:b/>
          <w:bCs/>
          <w:sz w:val="26"/>
          <w:szCs w:val="26"/>
        </w:rPr>
        <w:t>C</w:t>
      </w:r>
      <w:r w:rsidR="00B72D24" w:rsidRPr="00B72D24">
        <w:rPr>
          <w:b/>
          <w:bCs/>
          <w:sz w:val="26"/>
          <w:szCs w:val="26"/>
        </w:rPr>
        <w:t>ompilation</w:t>
      </w:r>
    </w:p>
    <w:p w14:paraId="22B67F4C" w14:textId="1E7C1BBB" w:rsidR="00661BA9" w:rsidRPr="002E078C" w:rsidRDefault="0074566C">
      <w:pPr>
        <w:rPr>
          <w:b/>
          <w:bCs/>
          <w:i/>
          <w:iCs/>
          <w:sz w:val="26"/>
          <w:szCs w:val="26"/>
        </w:rPr>
      </w:pPr>
      <w:r w:rsidRPr="0074566C">
        <w:rPr>
          <w:b/>
          <w:bCs/>
          <w:i/>
          <w:iCs/>
          <w:sz w:val="26"/>
          <w:szCs w:val="26"/>
        </w:rPr>
        <w:t>Carpenter_Daniel_IP_Task7_DataHandler</w:t>
      </w:r>
      <w:r>
        <w:rPr>
          <w:b/>
          <w:bCs/>
          <w:i/>
          <w:iCs/>
          <w:sz w:val="26"/>
          <w:szCs w:val="26"/>
        </w:rPr>
        <w:t>.java</w:t>
      </w:r>
    </w:p>
    <w:tbl>
      <w:tblPr>
        <w:tblStyle w:val="TableGrid"/>
        <w:tblW w:w="1439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22038"/>
      </w:tblGrid>
      <w:tr w:rsidR="0068543E" w14:paraId="34F864FC" w14:textId="77777777" w:rsidTr="000E0FD4">
        <w:tc>
          <w:tcPr>
            <w:tcW w:w="14395" w:type="dxa"/>
            <w:shd w:val="clear" w:color="auto" w:fill="F2F2F2" w:themeFill="background1" w:themeFillShade="F2"/>
          </w:tcPr>
          <w:p w14:paraId="10D1A504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4B69C6"/>
              </w:rPr>
              <w:t>package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proofErr w:type="spellStart"/>
            <w:proofErr w:type="gramStart"/>
            <w:r w:rsidRPr="009C7439">
              <w:rPr>
                <w:rFonts w:ascii="Consolas" w:eastAsia="Times New Roman" w:hAnsi="Consolas" w:cs="Times New Roman"/>
                <w:color w:val="CD3131"/>
              </w:rPr>
              <w:t>J</w:t>
            </w:r>
            <w:r w:rsidRPr="009C7439">
              <w:rPr>
                <w:rFonts w:ascii="Consolas" w:eastAsia="Times New Roman" w:hAnsi="Consolas" w:cs="Times New Roman"/>
                <w:color w:val="4B69C6"/>
              </w:rPr>
              <w:t>ob</w:t>
            </w:r>
            <w:r w:rsidRPr="009C7439">
              <w:rPr>
                <w:rFonts w:ascii="Consolas" w:eastAsia="Times New Roman" w:hAnsi="Consolas" w:cs="Times New Roman"/>
                <w:color w:val="CD3131"/>
              </w:rPr>
              <w:t>S</w:t>
            </w:r>
            <w:r w:rsidRPr="009C7439">
              <w:rPr>
                <w:rFonts w:ascii="Consolas" w:eastAsia="Times New Roman" w:hAnsi="Consolas" w:cs="Times New Roman"/>
                <w:color w:val="4B69C6"/>
              </w:rPr>
              <w:t>hop</w:t>
            </w:r>
            <w:r w:rsidRPr="009C7439">
              <w:rPr>
                <w:rFonts w:ascii="Consolas" w:eastAsia="Times New Roman" w:hAnsi="Consolas" w:cs="Times New Roman"/>
                <w:color w:val="CD3131"/>
              </w:rPr>
              <w:t>P</w:t>
            </w:r>
            <w:r w:rsidRPr="009C7439">
              <w:rPr>
                <w:rFonts w:ascii="Consolas" w:eastAsia="Times New Roman" w:hAnsi="Consolas" w:cs="Times New Roman"/>
                <w:color w:val="4B69C6"/>
              </w:rPr>
              <w:t>roject</w:t>
            </w:r>
            <w:proofErr w:type="spellEnd"/>
            <w:r w:rsidRPr="009C7439">
              <w:rPr>
                <w:rFonts w:ascii="Consolas" w:eastAsia="Times New Roman" w:hAnsi="Consolas" w:cs="Times New Roman"/>
                <w:color w:val="777777"/>
              </w:rPr>
              <w:t>;</w:t>
            </w:r>
            <w:proofErr w:type="gramEnd"/>
          </w:p>
          <w:p w14:paraId="55B4577A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028CD909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4B69C6"/>
              </w:rPr>
              <w:t>import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proofErr w:type="spellStart"/>
            <w:proofErr w:type="gramStart"/>
            <w:r w:rsidRPr="009C7439">
              <w:rPr>
                <w:rFonts w:ascii="Consolas" w:eastAsia="Times New Roman" w:hAnsi="Consolas" w:cs="Times New Roman"/>
                <w:color w:val="4B69C6"/>
              </w:rPr>
              <w:t>java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.</w:t>
            </w:r>
            <w:r w:rsidRPr="009C7439">
              <w:rPr>
                <w:rFonts w:ascii="Consolas" w:eastAsia="Times New Roman" w:hAnsi="Consolas" w:cs="Times New Roman"/>
                <w:color w:val="4B69C6"/>
              </w:rPr>
              <w:t>sql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.</w:t>
            </w:r>
            <w:r w:rsidRPr="009C7439">
              <w:rPr>
                <w:rFonts w:ascii="Consolas" w:eastAsia="Times New Roman" w:hAnsi="Consolas" w:cs="Times New Roman"/>
                <w:color w:val="4B69C6"/>
              </w:rPr>
              <w:t>CallableStatement</w:t>
            </w:r>
            <w:proofErr w:type="spellEnd"/>
            <w:proofErr w:type="gramEnd"/>
            <w:r w:rsidRPr="009C7439">
              <w:rPr>
                <w:rFonts w:ascii="Consolas" w:eastAsia="Times New Roman" w:hAnsi="Consolas" w:cs="Times New Roman"/>
                <w:color w:val="777777"/>
              </w:rPr>
              <w:t>;</w:t>
            </w:r>
          </w:p>
          <w:p w14:paraId="706EEF74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4B69C6"/>
              </w:rPr>
              <w:t>import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proofErr w:type="spellStart"/>
            <w:proofErr w:type="gramStart"/>
            <w:r w:rsidRPr="009C7439">
              <w:rPr>
                <w:rFonts w:ascii="Consolas" w:eastAsia="Times New Roman" w:hAnsi="Consolas" w:cs="Times New Roman"/>
                <w:color w:val="4B69C6"/>
              </w:rPr>
              <w:t>java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.</w:t>
            </w:r>
            <w:r w:rsidRPr="009C7439">
              <w:rPr>
                <w:rFonts w:ascii="Consolas" w:eastAsia="Times New Roman" w:hAnsi="Consolas" w:cs="Times New Roman"/>
                <w:color w:val="4B69C6"/>
              </w:rPr>
              <w:t>sql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.</w:t>
            </w:r>
            <w:r w:rsidRPr="009C7439">
              <w:rPr>
                <w:rFonts w:ascii="Consolas" w:eastAsia="Times New Roman" w:hAnsi="Consolas" w:cs="Times New Roman"/>
                <w:color w:val="4B69C6"/>
              </w:rPr>
              <w:t>Connection</w:t>
            </w:r>
            <w:proofErr w:type="spellEnd"/>
            <w:proofErr w:type="gramEnd"/>
            <w:r w:rsidRPr="009C7439">
              <w:rPr>
                <w:rFonts w:ascii="Consolas" w:eastAsia="Times New Roman" w:hAnsi="Consolas" w:cs="Times New Roman"/>
                <w:color w:val="777777"/>
              </w:rPr>
              <w:t>;</w:t>
            </w:r>
          </w:p>
          <w:p w14:paraId="6AE53664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4B69C6"/>
              </w:rPr>
              <w:t>import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proofErr w:type="spellStart"/>
            <w:proofErr w:type="gramStart"/>
            <w:r w:rsidRPr="009C7439">
              <w:rPr>
                <w:rFonts w:ascii="Consolas" w:eastAsia="Times New Roman" w:hAnsi="Consolas" w:cs="Times New Roman"/>
                <w:color w:val="4B69C6"/>
              </w:rPr>
              <w:t>java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.</w:t>
            </w:r>
            <w:r w:rsidRPr="009C7439">
              <w:rPr>
                <w:rFonts w:ascii="Consolas" w:eastAsia="Times New Roman" w:hAnsi="Consolas" w:cs="Times New Roman"/>
                <w:color w:val="4B69C6"/>
              </w:rPr>
              <w:t>sql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.</w:t>
            </w:r>
            <w:r w:rsidRPr="009C7439">
              <w:rPr>
                <w:rFonts w:ascii="Consolas" w:eastAsia="Times New Roman" w:hAnsi="Consolas" w:cs="Times New Roman"/>
                <w:color w:val="4B69C6"/>
              </w:rPr>
              <w:t>ResultSet</w:t>
            </w:r>
            <w:proofErr w:type="spellEnd"/>
            <w:proofErr w:type="gramEnd"/>
            <w:r w:rsidRPr="009C7439">
              <w:rPr>
                <w:rFonts w:ascii="Consolas" w:eastAsia="Times New Roman" w:hAnsi="Consolas" w:cs="Times New Roman"/>
                <w:color w:val="777777"/>
              </w:rPr>
              <w:t>;</w:t>
            </w:r>
          </w:p>
          <w:p w14:paraId="766497D4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4B69C6"/>
              </w:rPr>
              <w:t>import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proofErr w:type="spellStart"/>
            <w:proofErr w:type="gramStart"/>
            <w:r w:rsidRPr="009C7439">
              <w:rPr>
                <w:rFonts w:ascii="Consolas" w:eastAsia="Times New Roman" w:hAnsi="Consolas" w:cs="Times New Roman"/>
                <w:color w:val="4B69C6"/>
              </w:rPr>
              <w:t>java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.</w:t>
            </w:r>
            <w:r w:rsidRPr="009C7439">
              <w:rPr>
                <w:rFonts w:ascii="Consolas" w:eastAsia="Times New Roman" w:hAnsi="Consolas" w:cs="Times New Roman"/>
                <w:color w:val="4B69C6"/>
              </w:rPr>
              <w:t>sql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.</w:t>
            </w:r>
            <w:r w:rsidRPr="009C7439">
              <w:rPr>
                <w:rFonts w:ascii="Consolas" w:eastAsia="Times New Roman" w:hAnsi="Consolas" w:cs="Times New Roman"/>
                <w:color w:val="4B69C6"/>
              </w:rPr>
              <w:t>SQLException</w:t>
            </w:r>
            <w:proofErr w:type="spellEnd"/>
            <w:proofErr w:type="gramEnd"/>
            <w:r w:rsidRPr="009C7439">
              <w:rPr>
                <w:rFonts w:ascii="Consolas" w:eastAsia="Times New Roman" w:hAnsi="Consolas" w:cs="Times New Roman"/>
                <w:color w:val="777777"/>
              </w:rPr>
              <w:t>;</w:t>
            </w:r>
          </w:p>
          <w:p w14:paraId="0C21A9D0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4B69C6"/>
              </w:rPr>
              <w:t>import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proofErr w:type="spellStart"/>
            <w:proofErr w:type="gramStart"/>
            <w:r w:rsidRPr="009C7439">
              <w:rPr>
                <w:rFonts w:ascii="Consolas" w:eastAsia="Times New Roman" w:hAnsi="Consolas" w:cs="Times New Roman"/>
                <w:color w:val="4B69C6"/>
              </w:rPr>
              <w:t>java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.</w:t>
            </w:r>
            <w:r w:rsidRPr="009C7439">
              <w:rPr>
                <w:rFonts w:ascii="Consolas" w:eastAsia="Times New Roman" w:hAnsi="Consolas" w:cs="Times New Roman"/>
                <w:color w:val="4B69C6"/>
              </w:rPr>
              <w:t>sql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.</w:t>
            </w:r>
            <w:r w:rsidRPr="009C7439">
              <w:rPr>
                <w:rFonts w:ascii="Consolas" w:eastAsia="Times New Roman" w:hAnsi="Consolas" w:cs="Times New Roman"/>
                <w:color w:val="4B69C6"/>
              </w:rPr>
              <w:t>DriverManager</w:t>
            </w:r>
            <w:proofErr w:type="spellEnd"/>
            <w:proofErr w:type="gramEnd"/>
            <w:r w:rsidRPr="009C7439">
              <w:rPr>
                <w:rFonts w:ascii="Consolas" w:eastAsia="Times New Roman" w:hAnsi="Consolas" w:cs="Times New Roman"/>
                <w:color w:val="777777"/>
              </w:rPr>
              <w:t>;</w:t>
            </w:r>
          </w:p>
          <w:p w14:paraId="027C458A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4B69C6"/>
              </w:rPr>
              <w:t>import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proofErr w:type="spellStart"/>
            <w:proofErr w:type="gramStart"/>
            <w:r w:rsidRPr="009C7439">
              <w:rPr>
                <w:rFonts w:ascii="Consolas" w:eastAsia="Times New Roman" w:hAnsi="Consolas" w:cs="Times New Roman"/>
                <w:color w:val="4B69C6"/>
              </w:rPr>
              <w:t>java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.</w:t>
            </w:r>
            <w:r w:rsidRPr="009C7439">
              <w:rPr>
                <w:rFonts w:ascii="Consolas" w:eastAsia="Times New Roman" w:hAnsi="Consolas" w:cs="Times New Roman"/>
                <w:color w:val="4B69C6"/>
              </w:rPr>
              <w:t>sql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.</w:t>
            </w:r>
            <w:r w:rsidRPr="009C7439">
              <w:rPr>
                <w:rFonts w:ascii="Consolas" w:eastAsia="Times New Roman" w:hAnsi="Consolas" w:cs="Times New Roman"/>
                <w:color w:val="4B69C6"/>
              </w:rPr>
              <w:t>PreparedStatement</w:t>
            </w:r>
            <w:proofErr w:type="spellEnd"/>
            <w:proofErr w:type="gramEnd"/>
            <w:r w:rsidRPr="009C7439">
              <w:rPr>
                <w:rFonts w:ascii="Consolas" w:eastAsia="Times New Roman" w:hAnsi="Consolas" w:cs="Times New Roman"/>
                <w:color w:val="777777"/>
              </w:rPr>
              <w:t>;</w:t>
            </w:r>
          </w:p>
          <w:p w14:paraId="748482B7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1A97A08B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i/>
                <w:iCs/>
                <w:color w:val="AAAAAA"/>
              </w:rPr>
              <w:t>//==========================================================================</w:t>
            </w:r>
          </w:p>
          <w:p w14:paraId="45F6BADB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i/>
                <w:iCs/>
                <w:color w:val="AAAAAA"/>
              </w:rPr>
              <w:t>//@class:  DSA 4513</w:t>
            </w:r>
          </w:p>
          <w:p w14:paraId="256B2C8A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i/>
                <w:iCs/>
                <w:color w:val="AAAAAA"/>
              </w:rPr>
              <w:t>//@asnmt:  Class Project</w:t>
            </w:r>
          </w:p>
          <w:p w14:paraId="1B9880D4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i/>
                <w:iCs/>
                <w:color w:val="AAAAAA"/>
              </w:rPr>
              <w:t>//@task:   7</w:t>
            </w:r>
          </w:p>
          <w:p w14:paraId="4492FE90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i/>
                <w:iCs/>
                <w:color w:val="AAAAAA"/>
              </w:rPr>
              <w:t>//@author: Daniel Carpenter, ID: 113009743</w:t>
            </w:r>
          </w:p>
          <w:p w14:paraId="563CA0F8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i/>
                <w:iCs/>
                <w:color w:val="AAAAAA"/>
              </w:rPr>
              <w:t xml:space="preserve">//@description: </w:t>
            </w:r>
          </w:p>
          <w:p w14:paraId="6EF82EF2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i/>
                <w:iCs/>
                <w:color w:val="AAAAAA"/>
              </w:rPr>
              <w:t>/</w:t>
            </w:r>
            <w:proofErr w:type="gramStart"/>
            <w:r w:rsidRPr="009C7439">
              <w:rPr>
                <w:rFonts w:ascii="Consolas" w:eastAsia="Times New Roman" w:hAnsi="Consolas" w:cs="Times New Roman"/>
                <w:i/>
                <w:iCs/>
                <w:color w:val="AAAAAA"/>
              </w:rPr>
              <w:t>/  Program</w:t>
            </w:r>
            <w:proofErr w:type="gramEnd"/>
            <w:r w:rsidRPr="009C7439">
              <w:rPr>
                <w:rFonts w:ascii="Consolas" w:eastAsia="Times New Roman" w:hAnsi="Consolas" w:cs="Times New Roman"/>
                <w:i/>
                <w:iCs/>
                <w:color w:val="AAAAAA"/>
              </w:rPr>
              <w:t xml:space="preserve"> to implement job-shop accounting system query 1 and 13</w:t>
            </w:r>
          </w:p>
          <w:p w14:paraId="422DE67C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i/>
                <w:iCs/>
                <w:color w:val="AAAAAA"/>
              </w:rPr>
              <w:t>//==========================================================================</w:t>
            </w:r>
          </w:p>
          <w:p w14:paraId="75F00487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13EA94F3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4B69C6"/>
              </w:rPr>
              <w:t>public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r w:rsidRPr="009C7439">
              <w:rPr>
                <w:rFonts w:ascii="Consolas" w:eastAsia="Times New Roman" w:hAnsi="Consolas" w:cs="Times New Roman"/>
                <w:color w:val="4B69C6"/>
              </w:rPr>
              <w:t>class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r w:rsidRPr="009C7439">
              <w:rPr>
                <w:rFonts w:ascii="Consolas" w:eastAsia="Times New Roman" w:hAnsi="Consolas" w:cs="Times New Roman"/>
                <w:b/>
                <w:bCs/>
                <w:color w:val="7A3E9D"/>
              </w:rPr>
              <w:t>Carpenter_Daniel_IP_Task7_DataHandler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{</w:t>
            </w:r>
          </w:p>
          <w:p w14:paraId="2960E2F4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04EF78B8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    </w:t>
            </w:r>
            <w:r w:rsidRPr="009C7439">
              <w:rPr>
                <w:rFonts w:ascii="Consolas" w:eastAsia="Times New Roman" w:hAnsi="Consolas" w:cs="Times New Roman"/>
                <w:color w:val="4B69C6"/>
              </w:rPr>
              <w:t>private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r w:rsidRPr="009C7439">
              <w:rPr>
                <w:rFonts w:ascii="Consolas" w:eastAsia="Times New Roman" w:hAnsi="Consolas" w:cs="Times New Roman"/>
                <w:color w:val="7A3E9D"/>
              </w:rPr>
              <w:t>Connection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proofErr w:type="gramStart"/>
            <w:r w:rsidRPr="009C7439">
              <w:rPr>
                <w:rFonts w:ascii="Consolas" w:eastAsia="Times New Roman" w:hAnsi="Consolas" w:cs="Times New Roman"/>
                <w:color w:val="7A3E9D"/>
              </w:rPr>
              <w:t>conn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;</w:t>
            </w:r>
            <w:proofErr w:type="gramEnd"/>
          </w:p>
          <w:p w14:paraId="71F6E8A8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28486F9E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777777"/>
              </w:rPr>
              <w:t xml:space="preserve">    </w:t>
            </w:r>
            <w:r w:rsidRPr="009C7439">
              <w:rPr>
                <w:rFonts w:ascii="Consolas" w:eastAsia="Times New Roman" w:hAnsi="Consolas" w:cs="Times New Roman"/>
                <w:i/>
                <w:iCs/>
                <w:color w:val="AAAAAA"/>
              </w:rPr>
              <w:t>// Azure SQL connection credentials</w:t>
            </w:r>
          </w:p>
          <w:p w14:paraId="7DEEBA2A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    </w:t>
            </w:r>
            <w:r w:rsidRPr="009C7439">
              <w:rPr>
                <w:rFonts w:ascii="Consolas" w:eastAsia="Times New Roman" w:hAnsi="Consolas" w:cs="Times New Roman"/>
                <w:color w:val="4B69C6"/>
              </w:rPr>
              <w:t>private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r w:rsidRPr="009C7439">
              <w:rPr>
                <w:rFonts w:ascii="Consolas" w:eastAsia="Times New Roman" w:hAnsi="Consolas" w:cs="Times New Roman"/>
                <w:color w:val="7A3E9D"/>
              </w:rPr>
              <w:t>String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r w:rsidRPr="009C7439">
              <w:rPr>
                <w:rFonts w:ascii="Consolas" w:eastAsia="Times New Roman" w:hAnsi="Consolas" w:cs="Times New Roman"/>
                <w:color w:val="7A3E9D"/>
              </w:rPr>
              <w:t>server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  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=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"</w:t>
            </w:r>
            <w:r w:rsidRPr="009C7439">
              <w:rPr>
                <w:rFonts w:ascii="Consolas" w:eastAsia="Times New Roman" w:hAnsi="Consolas" w:cs="Times New Roman"/>
                <w:color w:val="448C27"/>
              </w:rPr>
              <w:t>carp9743.database.windows.net</w:t>
            </w:r>
            <w:proofErr w:type="gramStart"/>
            <w:r w:rsidRPr="009C7439">
              <w:rPr>
                <w:rFonts w:ascii="Consolas" w:eastAsia="Times New Roman" w:hAnsi="Consolas" w:cs="Times New Roman"/>
                <w:color w:val="777777"/>
              </w:rPr>
              <w:t>";</w:t>
            </w:r>
            <w:proofErr w:type="gramEnd"/>
          </w:p>
          <w:p w14:paraId="4A68DF2F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    </w:t>
            </w:r>
            <w:r w:rsidRPr="009C7439">
              <w:rPr>
                <w:rFonts w:ascii="Consolas" w:eastAsia="Times New Roman" w:hAnsi="Consolas" w:cs="Times New Roman"/>
                <w:color w:val="4B69C6"/>
              </w:rPr>
              <w:t>private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r w:rsidRPr="009C7439">
              <w:rPr>
                <w:rFonts w:ascii="Consolas" w:eastAsia="Times New Roman" w:hAnsi="Consolas" w:cs="Times New Roman"/>
                <w:color w:val="7A3E9D"/>
              </w:rPr>
              <w:t>String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r w:rsidRPr="009C7439">
              <w:rPr>
                <w:rFonts w:ascii="Consolas" w:eastAsia="Times New Roman" w:hAnsi="Consolas" w:cs="Times New Roman"/>
                <w:color w:val="7A3E9D"/>
              </w:rPr>
              <w:t>database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=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"</w:t>
            </w:r>
            <w:r w:rsidRPr="009C7439">
              <w:rPr>
                <w:rFonts w:ascii="Consolas" w:eastAsia="Times New Roman" w:hAnsi="Consolas" w:cs="Times New Roman"/>
                <w:color w:val="448C27"/>
              </w:rPr>
              <w:t>cs-dsa-4513-sql-db</w:t>
            </w:r>
            <w:proofErr w:type="gramStart"/>
            <w:r w:rsidRPr="009C7439">
              <w:rPr>
                <w:rFonts w:ascii="Consolas" w:eastAsia="Times New Roman" w:hAnsi="Consolas" w:cs="Times New Roman"/>
                <w:color w:val="777777"/>
              </w:rPr>
              <w:t>";</w:t>
            </w:r>
            <w:proofErr w:type="gramEnd"/>
          </w:p>
          <w:p w14:paraId="3446E6B7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    </w:t>
            </w:r>
            <w:r w:rsidRPr="009C7439">
              <w:rPr>
                <w:rFonts w:ascii="Consolas" w:eastAsia="Times New Roman" w:hAnsi="Consolas" w:cs="Times New Roman"/>
                <w:color w:val="4B69C6"/>
              </w:rPr>
              <w:t>private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r w:rsidRPr="009C7439">
              <w:rPr>
                <w:rFonts w:ascii="Consolas" w:eastAsia="Times New Roman" w:hAnsi="Consolas" w:cs="Times New Roman"/>
                <w:color w:val="7A3E9D"/>
              </w:rPr>
              <w:t>String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r w:rsidRPr="009C7439">
              <w:rPr>
                <w:rFonts w:ascii="Consolas" w:eastAsia="Times New Roman" w:hAnsi="Consolas" w:cs="Times New Roman"/>
                <w:color w:val="7A3E9D"/>
              </w:rPr>
              <w:t>username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=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"</w:t>
            </w:r>
            <w:r w:rsidRPr="009C7439">
              <w:rPr>
                <w:rFonts w:ascii="Consolas" w:eastAsia="Times New Roman" w:hAnsi="Consolas" w:cs="Times New Roman"/>
                <w:color w:val="448C27"/>
              </w:rPr>
              <w:t>carp9743</w:t>
            </w:r>
            <w:proofErr w:type="gramStart"/>
            <w:r w:rsidRPr="009C7439">
              <w:rPr>
                <w:rFonts w:ascii="Consolas" w:eastAsia="Times New Roman" w:hAnsi="Consolas" w:cs="Times New Roman"/>
                <w:color w:val="777777"/>
              </w:rPr>
              <w:t>";</w:t>
            </w:r>
            <w:proofErr w:type="gramEnd"/>
          </w:p>
          <w:p w14:paraId="1F0DCFC0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    </w:t>
            </w:r>
            <w:r w:rsidRPr="009C7439">
              <w:rPr>
                <w:rFonts w:ascii="Consolas" w:eastAsia="Times New Roman" w:hAnsi="Consolas" w:cs="Times New Roman"/>
                <w:color w:val="4B69C6"/>
              </w:rPr>
              <w:t>private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r w:rsidRPr="009C7439">
              <w:rPr>
                <w:rFonts w:ascii="Consolas" w:eastAsia="Times New Roman" w:hAnsi="Consolas" w:cs="Times New Roman"/>
                <w:color w:val="7A3E9D"/>
              </w:rPr>
              <w:t>String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r w:rsidRPr="009C7439">
              <w:rPr>
                <w:rFonts w:ascii="Consolas" w:eastAsia="Times New Roman" w:hAnsi="Consolas" w:cs="Times New Roman"/>
                <w:color w:val="7A3E9D"/>
              </w:rPr>
              <w:t>password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=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"</w:t>
            </w:r>
            <w:r w:rsidRPr="009C7439">
              <w:rPr>
                <w:rFonts w:ascii="Consolas" w:eastAsia="Times New Roman" w:hAnsi="Consolas" w:cs="Times New Roman"/>
                <w:color w:val="448C27"/>
              </w:rPr>
              <w:t>tacoBout$97315!</w:t>
            </w:r>
            <w:proofErr w:type="gramStart"/>
            <w:r w:rsidRPr="009C7439">
              <w:rPr>
                <w:rFonts w:ascii="Consolas" w:eastAsia="Times New Roman" w:hAnsi="Consolas" w:cs="Times New Roman"/>
                <w:color w:val="777777"/>
              </w:rPr>
              <w:t>";</w:t>
            </w:r>
            <w:proofErr w:type="gramEnd"/>
          </w:p>
          <w:p w14:paraId="6FE7C759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29D78FEE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777777"/>
              </w:rPr>
              <w:t xml:space="preserve">    </w:t>
            </w:r>
            <w:r w:rsidRPr="009C7439">
              <w:rPr>
                <w:rFonts w:ascii="Consolas" w:eastAsia="Times New Roman" w:hAnsi="Consolas" w:cs="Times New Roman"/>
                <w:i/>
                <w:iCs/>
                <w:color w:val="AAAAAA"/>
              </w:rPr>
              <w:t>// Resulting connection string</w:t>
            </w:r>
          </w:p>
          <w:p w14:paraId="4DB954D5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    </w:t>
            </w:r>
            <w:r w:rsidRPr="009C7439">
              <w:rPr>
                <w:rFonts w:ascii="Consolas" w:eastAsia="Times New Roman" w:hAnsi="Consolas" w:cs="Times New Roman"/>
                <w:color w:val="4B69C6"/>
              </w:rPr>
              <w:t>final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r w:rsidRPr="009C7439">
              <w:rPr>
                <w:rFonts w:ascii="Consolas" w:eastAsia="Times New Roman" w:hAnsi="Consolas" w:cs="Times New Roman"/>
                <w:color w:val="4B69C6"/>
              </w:rPr>
              <w:t>private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r w:rsidRPr="009C7439">
              <w:rPr>
                <w:rFonts w:ascii="Consolas" w:eastAsia="Times New Roman" w:hAnsi="Consolas" w:cs="Times New Roman"/>
                <w:color w:val="7A3E9D"/>
              </w:rPr>
              <w:t>String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proofErr w:type="spellStart"/>
            <w:r w:rsidRPr="009C7439">
              <w:rPr>
                <w:rFonts w:ascii="Consolas" w:eastAsia="Times New Roman" w:hAnsi="Consolas" w:cs="Times New Roman"/>
                <w:color w:val="7A3E9D"/>
              </w:rPr>
              <w:t>url</w:t>
            </w:r>
            <w:proofErr w:type="spellEnd"/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=</w:t>
            </w:r>
          </w:p>
          <w:p w14:paraId="59F85222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            </w:t>
            </w:r>
            <w:r w:rsidRPr="009C7439">
              <w:rPr>
                <w:rFonts w:ascii="Consolas" w:eastAsia="Times New Roman" w:hAnsi="Consolas" w:cs="Times New Roman"/>
                <w:color w:val="7A3E9D"/>
              </w:rPr>
              <w:t>String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.</w:t>
            </w:r>
            <w:r w:rsidRPr="009C7439">
              <w:rPr>
                <w:rFonts w:ascii="Consolas" w:eastAsia="Times New Roman" w:hAnsi="Consolas" w:cs="Times New Roman"/>
                <w:b/>
                <w:bCs/>
                <w:color w:val="AA3731"/>
              </w:rPr>
              <w:t>format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("</w:t>
            </w:r>
            <w:proofErr w:type="gramStart"/>
            <w:r w:rsidRPr="009C7439">
              <w:rPr>
                <w:rFonts w:ascii="Consolas" w:eastAsia="Times New Roman" w:hAnsi="Consolas" w:cs="Times New Roman"/>
                <w:color w:val="448C27"/>
              </w:rPr>
              <w:t>jdbc:sqlserver://%s:1433;database=%s;user=%s;password=%s;encrypt=true;trustServerCertificate=false;hostNameInCertificate=*.database.windows.net;loginTimeout=30</w:t>
            </w:r>
            <w:proofErr w:type="gramEnd"/>
            <w:r w:rsidRPr="009C7439">
              <w:rPr>
                <w:rFonts w:ascii="Consolas" w:eastAsia="Times New Roman" w:hAnsi="Consolas" w:cs="Times New Roman"/>
                <w:color w:val="448C27"/>
              </w:rPr>
              <w:t>;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",</w:t>
            </w:r>
          </w:p>
          <w:p w14:paraId="2673CBA1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333333"/>
              </w:rPr>
              <w:t>                    server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,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database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,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username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,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password</w:t>
            </w:r>
            <w:proofErr w:type="gramStart"/>
            <w:r w:rsidRPr="009C7439">
              <w:rPr>
                <w:rFonts w:ascii="Consolas" w:eastAsia="Times New Roman" w:hAnsi="Consolas" w:cs="Times New Roman"/>
                <w:color w:val="777777"/>
              </w:rPr>
              <w:t>);</w:t>
            </w:r>
            <w:proofErr w:type="gramEnd"/>
          </w:p>
          <w:p w14:paraId="43579AD5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12DBB1D4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777777"/>
              </w:rPr>
              <w:t xml:space="preserve">    </w:t>
            </w:r>
            <w:r w:rsidRPr="009C7439">
              <w:rPr>
                <w:rFonts w:ascii="Consolas" w:eastAsia="Times New Roman" w:hAnsi="Consolas" w:cs="Times New Roman"/>
                <w:i/>
                <w:iCs/>
                <w:color w:val="AAAAAA"/>
              </w:rPr>
              <w:t>// Initialize and save the database connection</w:t>
            </w:r>
          </w:p>
          <w:p w14:paraId="1141BA55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    </w:t>
            </w:r>
            <w:r w:rsidRPr="009C7439">
              <w:rPr>
                <w:rFonts w:ascii="Consolas" w:eastAsia="Times New Roman" w:hAnsi="Consolas" w:cs="Times New Roman"/>
                <w:color w:val="4B69C6"/>
              </w:rPr>
              <w:t>private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r w:rsidRPr="009C7439">
              <w:rPr>
                <w:rFonts w:ascii="Consolas" w:eastAsia="Times New Roman" w:hAnsi="Consolas" w:cs="Times New Roman"/>
                <w:color w:val="7A3E9D"/>
              </w:rPr>
              <w:t>void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proofErr w:type="spellStart"/>
            <w:proofErr w:type="gramStart"/>
            <w:r w:rsidRPr="009C7439">
              <w:rPr>
                <w:rFonts w:ascii="Consolas" w:eastAsia="Times New Roman" w:hAnsi="Consolas" w:cs="Times New Roman"/>
                <w:b/>
                <w:bCs/>
                <w:color w:val="AA3731"/>
              </w:rPr>
              <w:t>getDBConnection</w:t>
            </w:r>
            <w:proofErr w:type="spellEnd"/>
            <w:r w:rsidRPr="009C7439">
              <w:rPr>
                <w:rFonts w:ascii="Consolas" w:eastAsia="Times New Roman" w:hAnsi="Consolas" w:cs="Times New Roman"/>
                <w:color w:val="777777"/>
              </w:rPr>
              <w:t>(</w:t>
            </w:r>
            <w:proofErr w:type="gramEnd"/>
            <w:r w:rsidRPr="009C7439">
              <w:rPr>
                <w:rFonts w:ascii="Consolas" w:eastAsia="Times New Roman" w:hAnsi="Consolas" w:cs="Times New Roman"/>
                <w:color w:val="777777"/>
              </w:rPr>
              <w:t>)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r w:rsidRPr="009C7439">
              <w:rPr>
                <w:rFonts w:ascii="Consolas" w:eastAsia="Times New Roman" w:hAnsi="Consolas" w:cs="Times New Roman"/>
                <w:color w:val="4B69C6"/>
              </w:rPr>
              <w:t>throws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proofErr w:type="spellStart"/>
            <w:r w:rsidRPr="009C7439">
              <w:rPr>
                <w:rFonts w:ascii="Consolas" w:eastAsia="Times New Roman" w:hAnsi="Consolas" w:cs="Times New Roman"/>
                <w:color w:val="7A3E9D"/>
              </w:rPr>
              <w:t>SQLException</w:t>
            </w:r>
            <w:proofErr w:type="spellEnd"/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{</w:t>
            </w:r>
          </w:p>
          <w:p w14:paraId="2195F7B8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        </w:t>
            </w:r>
            <w:r w:rsidRPr="009C7439">
              <w:rPr>
                <w:rFonts w:ascii="Consolas" w:eastAsia="Times New Roman" w:hAnsi="Consolas" w:cs="Times New Roman"/>
                <w:color w:val="4B69C6"/>
              </w:rPr>
              <w:t>if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(</w:t>
            </w:r>
            <w:proofErr w:type="gramStart"/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conn 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!</w:t>
            </w:r>
            <w:proofErr w:type="gramEnd"/>
            <w:r w:rsidRPr="009C7439">
              <w:rPr>
                <w:rFonts w:ascii="Consolas" w:eastAsia="Times New Roman" w:hAnsi="Consolas" w:cs="Times New Roman"/>
                <w:color w:val="777777"/>
              </w:rPr>
              <w:t>=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r w:rsidRPr="009C7439">
              <w:rPr>
                <w:rFonts w:ascii="Consolas" w:eastAsia="Times New Roman" w:hAnsi="Consolas" w:cs="Times New Roman"/>
                <w:color w:val="9C5D27"/>
              </w:rPr>
              <w:t>null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)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{</w:t>
            </w:r>
          </w:p>
          <w:p w14:paraId="114D0119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            </w:t>
            </w:r>
            <w:proofErr w:type="gramStart"/>
            <w:r w:rsidRPr="009C7439">
              <w:rPr>
                <w:rFonts w:ascii="Consolas" w:eastAsia="Times New Roman" w:hAnsi="Consolas" w:cs="Times New Roman"/>
                <w:color w:val="4B69C6"/>
              </w:rPr>
              <w:t>return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;</w:t>
            </w:r>
            <w:proofErr w:type="gramEnd"/>
          </w:p>
          <w:p w14:paraId="522FD8D9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        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}</w:t>
            </w:r>
          </w:p>
          <w:p w14:paraId="109EE296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3A676198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        </w:t>
            </w:r>
            <w:proofErr w:type="spellStart"/>
            <w:proofErr w:type="gramStart"/>
            <w:r w:rsidRPr="009C7439">
              <w:rPr>
                <w:rFonts w:ascii="Consolas" w:eastAsia="Times New Roman" w:hAnsi="Consolas" w:cs="Times New Roman"/>
                <w:color w:val="9C5D27"/>
              </w:rPr>
              <w:t>this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.</w:t>
            </w:r>
            <w:r w:rsidRPr="009C7439">
              <w:rPr>
                <w:rFonts w:ascii="Consolas" w:eastAsia="Times New Roman" w:hAnsi="Consolas" w:cs="Times New Roman"/>
                <w:color w:val="7A3E9D"/>
              </w:rPr>
              <w:t>conn</w:t>
            </w:r>
            <w:proofErr w:type="spellEnd"/>
            <w:proofErr w:type="gramEnd"/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=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proofErr w:type="spellStart"/>
            <w:r w:rsidRPr="009C7439">
              <w:rPr>
                <w:rFonts w:ascii="Consolas" w:eastAsia="Times New Roman" w:hAnsi="Consolas" w:cs="Times New Roman"/>
                <w:color w:val="7A3E9D"/>
              </w:rPr>
              <w:t>DriverManager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.</w:t>
            </w:r>
            <w:r w:rsidRPr="009C7439">
              <w:rPr>
                <w:rFonts w:ascii="Consolas" w:eastAsia="Times New Roman" w:hAnsi="Consolas" w:cs="Times New Roman"/>
                <w:b/>
                <w:bCs/>
                <w:color w:val="AA3731"/>
              </w:rPr>
              <w:t>getConnection</w:t>
            </w:r>
            <w:proofErr w:type="spellEnd"/>
            <w:r w:rsidRPr="009C7439">
              <w:rPr>
                <w:rFonts w:ascii="Consolas" w:eastAsia="Times New Roman" w:hAnsi="Consolas" w:cs="Times New Roman"/>
                <w:color w:val="777777"/>
              </w:rPr>
              <w:t>(</w:t>
            </w:r>
            <w:proofErr w:type="spellStart"/>
            <w:r w:rsidRPr="009C7439">
              <w:rPr>
                <w:rFonts w:ascii="Consolas" w:eastAsia="Times New Roman" w:hAnsi="Consolas" w:cs="Times New Roman"/>
                <w:color w:val="333333"/>
              </w:rPr>
              <w:t>url</w:t>
            </w:r>
            <w:proofErr w:type="spellEnd"/>
            <w:r w:rsidRPr="009C7439">
              <w:rPr>
                <w:rFonts w:ascii="Consolas" w:eastAsia="Times New Roman" w:hAnsi="Consolas" w:cs="Times New Roman"/>
                <w:color w:val="777777"/>
              </w:rPr>
              <w:t>);</w:t>
            </w:r>
          </w:p>
          <w:p w14:paraId="2B17DA8A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    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}</w:t>
            </w:r>
          </w:p>
          <w:p w14:paraId="4D279D33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03C688CB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777777"/>
              </w:rPr>
              <w:t xml:space="preserve">    </w:t>
            </w:r>
            <w:r w:rsidRPr="009C7439">
              <w:rPr>
                <w:rFonts w:ascii="Consolas" w:eastAsia="Times New Roman" w:hAnsi="Consolas" w:cs="Times New Roman"/>
                <w:i/>
                <w:iCs/>
                <w:color w:val="AAAAAA"/>
              </w:rPr>
              <w:t>// Adds a customer to the Customer table and returns true if executed correctly</w:t>
            </w:r>
          </w:p>
          <w:p w14:paraId="727A905C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    </w:t>
            </w:r>
            <w:r w:rsidRPr="009C7439">
              <w:rPr>
                <w:rFonts w:ascii="Consolas" w:eastAsia="Times New Roman" w:hAnsi="Consolas" w:cs="Times New Roman"/>
                <w:color w:val="4B69C6"/>
              </w:rPr>
              <w:t>public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proofErr w:type="spellStart"/>
            <w:r w:rsidRPr="009C7439">
              <w:rPr>
                <w:rFonts w:ascii="Consolas" w:eastAsia="Times New Roman" w:hAnsi="Consolas" w:cs="Times New Roman"/>
                <w:color w:val="7A3E9D"/>
              </w:rPr>
              <w:t>boolean</w:t>
            </w:r>
            <w:proofErr w:type="spellEnd"/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proofErr w:type="spellStart"/>
            <w:proofErr w:type="gramStart"/>
            <w:r w:rsidRPr="009C7439">
              <w:rPr>
                <w:rFonts w:ascii="Consolas" w:eastAsia="Times New Roman" w:hAnsi="Consolas" w:cs="Times New Roman"/>
                <w:b/>
                <w:bCs/>
                <w:color w:val="AA3731"/>
              </w:rPr>
              <w:t>addCustomer</w:t>
            </w:r>
            <w:proofErr w:type="spellEnd"/>
            <w:r w:rsidRPr="009C7439">
              <w:rPr>
                <w:rFonts w:ascii="Consolas" w:eastAsia="Times New Roman" w:hAnsi="Consolas" w:cs="Times New Roman"/>
                <w:color w:val="777777"/>
              </w:rPr>
              <w:t>(</w:t>
            </w:r>
            <w:proofErr w:type="gramEnd"/>
            <w:r w:rsidRPr="009C7439">
              <w:rPr>
                <w:rFonts w:ascii="Consolas" w:eastAsia="Times New Roman" w:hAnsi="Consolas" w:cs="Times New Roman"/>
                <w:color w:val="7A3E9D"/>
              </w:rPr>
              <w:t>String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r w:rsidRPr="009C7439">
              <w:rPr>
                <w:rFonts w:ascii="Consolas" w:eastAsia="Times New Roman" w:hAnsi="Consolas" w:cs="Times New Roman"/>
                <w:color w:val="7A3E9D"/>
              </w:rPr>
              <w:t>name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,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r w:rsidRPr="009C7439">
              <w:rPr>
                <w:rFonts w:ascii="Consolas" w:eastAsia="Times New Roman" w:hAnsi="Consolas" w:cs="Times New Roman"/>
                <w:color w:val="7A3E9D"/>
              </w:rPr>
              <w:t>String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r w:rsidRPr="009C7439">
              <w:rPr>
                <w:rFonts w:ascii="Consolas" w:eastAsia="Times New Roman" w:hAnsi="Consolas" w:cs="Times New Roman"/>
                <w:color w:val="7A3E9D"/>
              </w:rPr>
              <w:t>address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,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r w:rsidRPr="009C7439">
              <w:rPr>
                <w:rFonts w:ascii="Consolas" w:eastAsia="Times New Roman" w:hAnsi="Consolas" w:cs="Times New Roman"/>
                <w:color w:val="7A3E9D"/>
              </w:rPr>
              <w:t>int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r w:rsidRPr="009C7439">
              <w:rPr>
                <w:rFonts w:ascii="Consolas" w:eastAsia="Times New Roman" w:hAnsi="Consolas" w:cs="Times New Roman"/>
                <w:color w:val="7A3E9D"/>
              </w:rPr>
              <w:t>category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)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r w:rsidRPr="009C7439">
              <w:rPr>
                <w:rFonts w:ascii="Consolas" w:eastAsia="Times New Roman" w:hAnsi="Consolas" w:cs="Times New Roman"/>
                <w:color w:val="4B69C6"/>
              </w:rPr>
              <w:t>throws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proofErr w:type="spellStart"/>
            <w:r w:rsidRPr="009C7439">
              <w:rPr>
                <w:rFonts w:ascii="Consolas" w:eastAsia="Times New Roman" w:hAnsi="Consolas" w:cs="Times New Roman"/>
                <w:color w:val="7A3E9D"/>
              </w:rPr>
              <w:t>SQLException</w:t>
            </w:r>
            <w:proofErr w:type="spellEnd"/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{</w:t>
            </w:r>
          </w:p>
          <w:p w14:paraId="63011799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        </w:t>
            </w:r>
            <w:proofErr w:type="spellStart"/>
            <w:proofErr w:type="gramStart"/>
            <w:r w:rsidRPr="009C7439">
              <w:rPr>
                <w:rFonts w:ascii="Consolas" w:eastAsia="Times New Roman" w:hAnsi="Consolas" w:cs="Times New Roman"/>
                <w:b/>
                <w:bCs/>
                <w:color w:val="AA3731"/>
              </w:rPr>
              <w:t>getDBConnection</w:t>
            </w:r>
            <w:proofErr w:type="spellEnd"/>
            <w:r w:rsidRPr="009C7439">
              <w:rPr>
                <w:rFonts w:ascii="Consolas" w:eastAsia="Times New Roman" w:hAnsi="Consolas" w:cs="Times New Roman"/>
                <w:color w:val="777777"/>
              </w:rPr>
              <w:t>(</w:t>
            </w:r>
            <w:proofErr w:type="gramEnd"/>
            <w:r w:rsidRPr="009C7439">
              <w:rPr>
                <w:rFonts w:ascii="Consolas" w:eastAsia="Times New Roman" w:hAnsi="Consolas" w:cs="Times New Roman"/>
                <w:color w:val="777777"/>
              </w:rPr>
              <w:t>);</w:t>
            </w:r>
          </w:p>
          <w:p w14:paraId="3BF3444A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        </w:t>
            </w:r>
          </w:p>
          <w:p w14:paraId="7E8FA073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777777"/>
              </w:rPr>
              <w:t xml:space="preserve">        </w:t>
            </w:r>
            <w:r w:rsidRPr="009C7439">
              <w:rPr>
                <w:rFonts w:ascii="Consolas" w:eastAsia="Times New Roman" w:hAnsi="Consolas" w:cs="Times New Roman"/>
                <w:i/>
                <w:iCs/>
                <w:color w:val="AAAAAA"/>
              </w:rPr>
              <w:t>// Prepare the query</w:t>
            </w:r>
          </w:p>
          <w:p w14:paraId="670B4640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        </w:t>
            </w:r>
            <w:r w:rsidRPr="009C7439">
              <w:rPr>
                <w:rFonts w:ascii="Consolas" w:eastAsia="Times New Roman" w:hAnsi="Consolas" w:cs="Times New Roman"/>
                <w:color w:val="4B69C6"/>
              </w:rPr>
              <w:t>final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r w:rsidRPr="009C7439">
              <w:rPr>
                <w:rFonts w:ascii="Consolas" w:eastAsia="Times New Roman" w:hAnsi="Consolas" w:cs="Times New Roman"/>
                <w:color w:val="7A3E9D"/>
              </w:rPr>
              <w:t>String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proofErr w:type="spellStart"/>
            <w:r w:rsidRPr="009C7439">
              <w:rPr>
                <w:rFonts w:ascii="Consolas" w:eastAsia="Times New Roman" w:hAnsi="Consolas" w:cs="Times New Roman"/>
                <w:color w:val="7A3E9D"/>
              </w:rPr>
              <w:t>sqlQuery</w:t>
            </w:r>
            <w:proofErr w:type="spellEnd"/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=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"</w:t>
            </w:r>
            <w:r w:rsidRPr="009C7439">
              <w:rPr>
                <w:rFonts w:ascii="Consolas" w:eastAsia="Times New Roman" w:hAnsi="Consolas" w:cs="Times New Roman"/>
                <w:color w:val="448C27"/>
              </w:rPr>
              <w:t>EXEC [Project</w:t>
            </w:r>
            <w:proofErr w:type="gramStart"/>
            <w:r w:rsidRPr="009C7439">
              <w:rPr>
                <w:rFonts w:ascii="Consolas" w:eastAsia="Times New Roman" w:hAnsi="Consolas" w:cs="Times New Roman"/>
                <w:color w:val="448C27"/>
              </w:rPr>
              <w:t>].</w:t>
            </w:r>
            <w:proofErr w:type="spellStart"/>
            <w:r w:rsidRPr="009C7439">
              <w:rPr>
                <w:rFonts w:ascii="Consolas" w:eastAsia="Times New Roman" w:hAnsi="Consolas" w:cs="Times New Roman"/>
                <w:color w:val="448C27"/>
              </w:rPr>
              <w:t>addCustomer</w:t>
            </w:r>
            <w:proofErr w:type="spellEnd"/>
            <w:proofErr w:type="gramEnd"/>
            <w:r w:rsidRPr="009C7439">
              <w:rPr>
                <w:rFonts w:ascii="Consolas" w:eastAsia="Times New Roman" w:hAnsi="Consolas" w:cs="Times New Roman"/>
                <w:color w:val="448C27"/>
              </w:rPr>
              <w:t xml:space="preserve"> @name = ?,  @address = ?, @category = ?;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";</w:t>
            </w:r>
          </w:p>
          <w:p w14:paraId="3692E370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        </w:t>
            </w:r>
          </w:p>
          <w:p w14:paraId="3C2BFF87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777777"/>
              </w:rPr>
              <w:t xml:space="preserve">        </w:t>
            </w:r>
            <w:r w:rsidRPr="009C7439">
              <w:rPr>
                <w:rFonts w:ascii="Consolas" w:eastAsia="Times New Roman" w:hAnsi="Consolas" w:cs="Times New Roman"/>
                <w:i/>
                <w:iCs/>
                <w:color w:val="AAAAAA"/>
              </w:rPr>
              <w:t>// Replace the '?' in the above statement with the given attribute values</w:t>
            </w:r>
          </w:p>
          <w:p w14:paraId="7EF6AE96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        </w:t>
            </w:r>
            <w:r w:rsidRPr="009C7439">
              <w:rPr>
                <w:rFonts w:ascii="Consolas" w:eastAsia="Times New Roman" w:hAnsi="Consolas" w:cs="Times New Roman"/>
                <w:color w:val="4B69C6"/>
              </w:rPr>
              <w:t>final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proofErr w:type="spellStart"/>
            <w:r w:rsidRPr="009C7439">
              <w:rPr>
                <w:rFonts w:ascii="Consolas" w:eastAsia="Times New Roman" w:hAnsi="Consolas" w:cs="Times New Roman"/>
                <w:color w:val="7A3E9D"/>
              </w:rPr>
              <w:t>PreparedStatement</w:t>
            </w:r>
            <w:proofErr w:type="spellEnd"/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r w:rsidRPr="009C7439">
              <w:rPr>
                <w:rFonts w:ascii="Consolas" w:eastAsia="Times New Roman" w:hAnsi="Consolas" w:cs="Times New Roman"/>
                <w:color w:val="7A3E9D"/>
              </w:rPr>
              <w:t>statement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=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proofErr w:type="spellStart"/>
            <w:proofErr w:type="gramStart"/>
            <w:r w:rsidRPr="009C7439">
              <w:rPr>
                <w:rFonts w:ascii="Consolas" w:eastAsia="Times New Roman" w:hAnsi="Consolas" w:cs="Times New Roman"/>
                <w:color w:val="7A3E9D"/>
              </w:rPr>
              <w:t>conn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.</w:t>
            </w:r>
            <w:r w:rsidRPr="009C7439">
              <w:rPr>
                <w:rFonts w:ascii="Consolas" w:eastAsia="Times New Roman" w:hAnsi="Consolas" w:cs="Times New Roman"/>
                <w:b/>
                <w:bCs/>
                <w:color w:val="AA3731"/>
              </w:rPr>
              <w:t>prepareStatement</w:t>
            </w:r>
            <w:proofErr w:type="spellEnd"/>
            <w:proofErr w:type="gramEnd"/>
            <w:r w:rsidRPr="009C7439">
              <w:rPr>
                <w:rFonts w:ascii="Consolas" w:eastAsia="Times New Roman" w:hAnsi="Consolas" w:cs="Times New Roman"/>
                <w:color w:val="777777"/>
              </w:rPr>
              <w:t>(</w:t>
            </w:r>
            <w:proofErr w:type="spellStart"/>
            <w:r w:rsidRPr="009C7439">
              <w:rPr>
                <w:rFonts w:ascii="Consolas" w:eastAsia="Times New Roman" w:hAnsi="Consolas" w:cs="Times New Roman"/>
                <w:color w:val="333333"/>
              </w:rPr>
              <w:t>sqlQuery</w:t>
            </w:r>
            <w:proofErr w:type="spellEnd"/>
            <w:r w:rsidRPr="009C7439">
              <w:rPr>
                <w:rFonts w:ascii="Consolas" w:eastAsia="Times New Roman" w:hAnsi="Consolas" w:cs="Times New Roman"/>
                <w:color w:val="777777"/>
              </w:rPr>
              <w:t>);</w:t>
            </w:r>
          </w:p>
          <w:p w14:paraId="5894BACF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            </w:t>
            </w:r>
            <w:proofErr w:type="spellStart"/>
            <w:proofErr w:type="gramStart"/>
            <w:r w:rsidRPr="009C7439">
              <w:rPr>
                <w:rFonts w:ascii="Consolas" w:eastAsia="Times New Roman" w:hAnsi="Consolas" w:cs="Times New Roman"/>
                <w:color w:val="7A3E9D"/>
              </w:rPr>
              <w:t>statement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.</w:t>
            </w:r>
            <w:r w:rsidRPr="009C7439">
              <w:rPr>
                <w:rFonts w:ascii="Consolas" w:eastAsia="Times New Roman" w:hAnsi="Consolas" w:cs="Times New Roman"/>
                <w:b/>
                <w:bCs/>
                <w:color w:val="AA3731"/>
              </w:rPr>
              <w:t>setString</w:t>
            </w:r>
            <w:proofErr w:type="spellEnd"/>
            <w:proofErr w:type="gramEnd"/>
            <w:r w:rsidRPr="009C7439">
              <w:rPr>
                <w:rFonts w:ascii="Consolas" w:eastAsia="Times New Roman" w:hAnsi="Consolas" w:cs="Times New Roman"/>
                <w:color w:val="777777"/>
              </w:rPr>
              <w:t>(</w:t>
            </w:r>
            <w:r w:rsidRPr="009C7439">
              <w:rPr>
                <w:rFonts w:ascii="Consolas" w:eastAsia="Times New Roman" w:hAnsi="Consolas" w:cs="Times New Roman"/>
                <w:color w:val="9C5D27"/>
              </w:rPr>
              <w:t>1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,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 name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);</w:t>
            </w:r>
          </w:p>
          <w:p w14:paraId="5CCF7D06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            </w:t>
            </w:r>
            <w:proofErr w:type="spellStart"/>
            <w:proofErr w:type="gramStart"/>
            <w:r w:rsidRPr="009C7439">
              <w:rPr>
                <w:rFonts w:ascii="Consolas" w:eastAsia="Times New Roman" w:hAnsi="Consolas" w:cs="Times New Roman"/>
                <w:color w:val="7A3E9D"/>
              </w:rPr>
              <w:t>statement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.</w:t>
            </w:r>
            <w:r w:rsidRPr="009C7439">
              <w:rPr>
                <w:rFonts w:ascii="Consolas" w:eastAsia="Times New Roman" w:hAnsi="Consolas" w:cs="Times New Roman"/>
                <w:b/>
                <w:bCs/>
                <w:color w:val="AA3731"/>
              </w:rPr>
              <w:t>setString</w:t>
            </w:r>
            <w:proofErr w:type="spellEnd"/>
            <w:proofErr w:type="gramEnd"/>
            <w:r w:rsidRPr="009C7439">
              <w:rPr>
                <w:rFonts w:ascii="Consolas" w:eastAsia="Times New Roman" w:hAnsi="Consolas" w:cs="Times New Roman"/>
                <w:color w:val="777777"/>
              </w:rPr>
              <w:t>(</w:t>
            </w:r>
            <w:r w:rsidRPr="009C7439">
              <w:rPr>
                <w:rFonts w:ascii="Consolas" w:eastAsia="Times New Roman" w:hAnsi="Consolas" w:cs="Times New Roman"/>
                <w:color w:val="9C5D27"/>
              </w:rPr>
              <w:t>2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,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 address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);</w:t>
            </w:r>
          </w:p>
          <w:p w14:paraId="1EFC499D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            </w:t>
            </w:r>
            <w:proofErr w:type="spellStart"/>
            <w:proofErr w:type="gramStart"/>
            <w:r w:rsidRPr="009C7439">
              <w:rPr>
                <w:rFonts w:ascii="Consolas" w:eastAsia="Times New Roman" w:hAnsi="Consolas" w:cs="Times New Roman"/>
                <w:color w:val="7A3E9D"/>
              </w:rPr>
              <w:t>statement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.</w:t>
            </w:r>
            <w:r w:rsidRPr="009C7439">
              <w:rPr>
                <w:rFonts w:ascii="Consolas" w:eastAsia="Times New Roman" w:hAnsi="Consolas" w:cs="Times New Roman"/>
                <w:b/>
                <w:bCs/>
                <w:color w:val="AA3731"/>
              </w:rPr>
              <w:t>setInt</w:t>
            </w:r>
            <w:proofErr w:type="spellEnd"/>
            <w:proofErr w:type="gramEnd"/>
            <w:r w:rsidRPr="009C7439">
              <w:rPr>
                <w:rFonts w:ascii="Consolas" w:eastAsia="Times New Roman" w:hAnsi="Consolas" w:cs="Times New Roman"/>
                <w:color w:val="777777"/>
              </w:rPr>
              <w:t>(</w:t>
            </w:r>
            <w:r w:rsidRPr="009C7439">
              <w:rPr>
                <w:rFonts w:ascii="Consolas" w:eastAsia="Times New Roman" w:hAnsi="Consolas" w:cs="Times New Roman"/>
                <w:color w:val="9C5D27"/>
              </w:rPr>
              <w:t>3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,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    category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);</w:t>
            </w:r>
          </w:p>
          <w:p w14:paraId="4FA0DE3B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            </w:t>
            </w:r>
          </w:p>
          <w:p w14:paraId="697A613C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777777"/>
              </w:rPr>
              <w:t xml:space="preserve">        </w:t>
            </w:r>
            <w:r w:rsidRPr="009C7439">
              <w:rPr>
                <w:rFonts w:ascii="Consolas" w:eastAsia="Times New Roman" w:hAnsi="Consolas" w:cs="Times New Roman"/>
                <w:i/>
                <w:iCs/>
                <w:color w:val="AAAAAA"/>
              </w:rPr>
              <w:t>// Return true if successful</w:t>
            </w:r>
          </w:p>
          <w:p w14:paraId="16F138E7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        </w:t>
            </w:r>
            <w:r w:rsidRPr="009C7439">
              <w:rPr>
                <w:rFonts w:ascii="Consolas" w:eastAsia="Times New Roman" w:hAnsi="Consolas" w:cs="Times New Roman"/>
                <w:color w:val="4B69C6"/>
              </w:rPr>
              <w:t>return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proofErr w:type="spellStart"/>
            <w:proofErr w:type="gramStart"/>
            <w:r w:rsidRPr="009C7439">
              <w:rPr>
                <w:rFonts w:ascii="Consolas" w:eastAsia="Times New Roman" w:hAnsi="Consolas" w:cs="Times New Roman"/>
                <w:color w:val="7A3E9D"/>
              </w:rPr>
              <w:t>statement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.</w:t>
            </w:r>
            <w:r w:rsidRPr="009C7439">
              <w:rPr>
                <w:rFonts w:ascii="Consolas" w:eastAsia="Times New Roman" w:hAnsi="Consolas" w:cs="Times New Roman"/>
                <w:b/>
                <w:bCs/>
                <w:color w:val="AA3731"/>
              </w:rPr>
              <w:t>executeUpdate</w:t>
            </w:r>
            <w:proofErr w:type="spellEnd"/>
            <w:proofErr w:type="gramEnd"/>
            <w:r w:rsidRPr="009C7439">
              <w:rPr>
                <w:rFonts w:ascii="Consolas" w:eastAsia="Times New Roman" w:hAnsi="Consolas" w:cs="Times New Roman"/>
                <w:color w:val="777777"/>
              </w:rPr>
              <w:t>()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==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r w:rsidRPr="009C7439">
              <w:rPr>
                <w:rFonts w:ascii="Consolas" w:eastAsia="Times New Roman" w:hAnsi="Consolas" w:cs="Times New Roman"/>
                <w:color w:val="9C5D27"/>
              </w:rPr>
              <w:t>1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;</w:t>
            </w:r>
          </w:p>
          <w:p w14:paraId="3F20C44B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    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}</w:t>
            </w:r>
          </w:p>
          <w:p w14:paraId="67174AEF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03A29CED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777777"/>
              </w:rPr>
              <w:t xml:space="preserve">    </w:t>
            </w:r>
            <w:r w:rsidRPr="009C7439">
              <w:rPr>
                <w:rFonts w:ascii="Consolas" w:eastAsia="Times New Roman" w:hAnsi="Consolas" w:cs="Times New Roman"/>
                <w:i/>
                <w:iCs/>
                <w:color w:val="AAAAAA"/>
              </w:rPr>
              <w:t xml:space="preserve">// Inserts a record into the </w:t>
            </w:r>
            <w:proofErr w:type="spellStart"/>
            <w:r w:rsidRPr="009C7439">
              <w:rPr>
                <w:rFonts w:ascii="Consolas" w:eastAsia="Times New Roman" w:hAnsi="Consolas" w:cs="Times New Roman"/>
                <w:i/>
                <w:iCs/>
                <w:color w:val="AAAAAA"/>
              </w:rPr>
              <w:t>movie_night</w:t>
            </w:r>
            <w:proofErr w:type="spellEnd"/>
            <w:r w:rsidRPr="009C7439">
              <w:rPr>
                <w:rFonts w:ascii="Consolas" w:eastAsia="Times New Roman" w:hAnsi="Consolas" w:cs="Times New Roman"/>
                <w:i/>
                <w:iCs/>
                <w:color w:val="AAAAAA"/>
              </w:rPr>
              <w:t xml:space="preserve"> table with the given attribute values</w:t>
            </w:r>
          </w:p>
          <w:p w14:paraId="106AEB5F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333333"/>
              </w:rPr>
              <w:lastRenderedPageBreak/>
              <w:t xml:space="preserve">    </w:t>
            </w:r>
            <w:r w:rsidRPr="009C7439">
              <w:rPr>
                <w:rFonts w:ascii="Consolas" w:eastAsia="Times New Roman" w:hAnsi="Consolas" w:cs="Times New Roman"/>
                <w:color w:val="4B69C6"/>
              </w:rPr>
              <w:t>public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proofErr w:type="spellStart"/>
            <w:r w:rsidRPr="009C7439">
              <w:rPr>
                <w:rFonts w:ascii="Consolas" w:eastAsia="Times New Roman" w:hAnsi="Consolas" w:cs="Times New Roman"/>
                <w:color w:val="7A3E9D"/>
              </w:rPr>
              <w:t>ResultSet</w:t>
            </w:r>
            <w:proofErr w:type="spellEnd"/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proofErr w:type="spellStart"/>
            <w:proofErr w:type="gramStart"/>
            <w:r w:rsidRPr="009C7439">
              <w:rPr>
                <w:rFonts w:ascii="Consolas" w:eastAsia="Times New Roman" w:hAnsi="Consolas" w:cs="Times New Roman"/>
                <w:b/>
                <w:bCs/>
                <w:color w:val="AA3731"/>
              </w:rPr>
              <w:t>getCustomersInRange</w:t>
            </w:r>
            <w:proofErr w:type="spellEnd"/>
            <w:r w:rsidRPr="009C7439">
              <w:rPr>
                <w:rFonts w:ascii="Consolas" w:eastAsia="Times New Roman" w:hAnsi="Consolas" w:cs="Times New Roman"/>
                <w:color w:val="777777"/>
              </w:rPr>
              <w:t>(</w:t>
            </w:r>
            <w:proofErr w:type="gramEnd"/>
            <w:r w:rsidRPr="009C7439">
              <w:rPr>
                <w:rFonts w:ascii="Consolas" w:eastAsia="Times New Roman" w:hAnsi="Consolas" w:cs="Times New Roman"/>
                <w:color w:val="7A3E9D"/>
              </w:rPr>
              <w:t>int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r w:rsidRPr="009C7439">
              <w:rPr>
                <w:rFonts w:ascii="Consolas" w:eastAsia="Times New Roman" w:hAnsi="Consolas" w:cs="Times New Roman"/>
                <w:color w:val="7A3E9D"/>
              </w:rPr>
              <w:t>min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,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r w:rsidRPr="009C7439">
              <w:rPr>
                <w:rFonts w:ascii="Consolas" w:eastAsia="Times New Roman" w:hAnsi="Consolas" w:cs="Times New Roman"/>
                <w:color w:val="7A3E9D"/>
              </w:rPr>
              <w:t>int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r w:rsidRPr="009C7439">
              <w:rPr>
                <w:rFonts w:ascii="Consolas" w:eastAsia="Times New Roman" w:hAnsi="Consolas" w:cs="Times New Roman"/>
                <w:color w:val="7A3E9D"/>
              </w:rPr>
              <w:t>max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)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r w:rsidRPr="009C7439">
              <w:rPr>
                <w:rFonts w:ascii="Consolas" w:eastAsia="Times New Roman" w:hAnsi="Consolas" w:cs="Times New Roman"/>
                <w:color w:val="4B69C6"/>
              </w:rPr>
              <w:t>throws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proofErr w:type="spellStart"/>
            <w:r w:rsidRPr="009C7439">
              <w:rPr>
                <w:rFonts w:ascii="Consolas" w:eastAsia="Times New Roman" w:hAnsi="Consolas" w:cs="Times New Roman"/>
                <w:color w:val="7A3E9D"/>
              </w:rPr>
              <w:t>SQLException</w:t>
            </w:r>
            <w:proofErr w:type="spellEnd"/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{</w:t>
            </w:r>
          </w:p>
          <w:p w14:paraId="70D4429F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1A0CC6EC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        </w:t>
            </w:r>
            <w:proofErr w:type="spellStart"/>
            <w:proofErr w:type="gramStart"/>
            <w:r w:rsidRPr="009C7439">
              <w:rPr>
                <w:rFonts w:ascii="Consolas" w:eastAsia="Times New Roman" w:hAnsi="Consolas" w:cs="Times New Roman"/>
                <w:b/>
                <w:bCs/>
                <w:color w:val="AA3731"/>
              </w:rPr>
              <w:t>getDBConnection</w:t>
            </w:r>
            <w:proofErr w:type="spellEnd"/>
            <w:r w:rsidRPr="009C7439">
              <w:rPr>
                <w:rFonts w:ascii="Consolas" w:eastAsia="Times New Roman" w:hAnsi="Consolas" w:cs="Times New Roman"/>
                <w:color w:val="777777"/>
              </w:rPr>
              <w:t>(</w:t>
            </w:r>
            <w:proofErr w:type="gramEnd"/>
            <w:r w:rsidRPr="009C7439">
              <w:rPr>
                <w:rFonts w:ascii="Consolas" w:eastAsia="Times New Roman" w:hAnsi="Consolas" w:cs="Times New Roman"/>
                <w:color w:val="777777"/>
              </w:rPr>
              <w:t>);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r w:rsidRPr="009C7439">
              <w:rPr>
                <w:rFonts w:ascii="Consolas" w:eastAsia="Times New Roman" w:hAnsi="Consolas" w:cs="Times New Roman"/>
                <w:i/>
                <w:iCs/>
                <w:color w:val="AAAAAA"/>
              </w:rPr>
              <w:t>// Prepare the database connection</w:t>
            </w:r>
          </w:p>
          <w:p w14:paraId="77381AA1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3E629CF5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777777"/>
              </w:rPr>
              <w:t xml:space="preserve">        </w:t>
            </w:r>
            <w:r w:rsidRPr="009C7439">
              <w:rPr>
                <w:rFonts w:ascii="Consolas" w:eastAsia="Times New Roman" w:hAnsi="Consolas" w:cs="Times New Roman"/>
                <w:i/>
                <w:iCs/>
                <w:color w:val="AAAAAA"/>
              </w:rPr>
              <w:t>// Query</w:t>
            </w:r>
          </w:p>
          <w:p w14:paraId="682C3041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        </w:t>
            </w:r>
            <w:r w:rsidRPr="009C7439">
              <w:rPr>
                <w:rFonts w:ascii="Consolas" w:eastAsia="Times New Roman" w:hAnsi="Consolas" w:cs="Times New Roman"/>
                <w:color w:val="7A3E9D"/>
              </w:rPr>
              <w:t>String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proofErr w:type="spellStart"/>
            <w:r w:rsidRPr="009C7439">
              <w:rPr>
                <w:rFonts w:ascii="Consolas" w:eastAsia="Times New Roman" w:hAnsi="Consolas" w:cs="Times New Roman"/>
                <w:color w:val="7A3E9D"/>
              </w:rPr>
              <w:t>sqlQuery</w:t>
            </w:r>
            <w:proofErr w:type="spellEnd"/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=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"</w:t>
            </w:r>
            <w:r w:rsidRPr="009C7439">
              <w:rPr>
                <w:rFonts w:ascii="Consolas" w:eastAsia="Times New Roman" w:hAnsi="Consolas" w:cs="Times New Roman"/>
                <w:color w:val="448C27"/>
              </w:rPr>
              <w:t>{CALL [Project</w:t>
            </w:r>
            <w:proofErr w:type="gramStart"/>
            <w:r w:rsidRPr="009C7439">
              <w:rPr>
                <w:rFonts w:ascii="Consolas" w:eastAsia="Times New Roman" w:hAnsi="Consolas" w:cs="Times New Roman"/>
                <w:color w:val="448C27"/>
              </w:rPr>
              <w:t>].</w:t>
            </w:r>
            <w:proofErr w:type="spellStart"/>
            <w:r w:rsidRPr="009C7439">
              <w:rPr>
                <w:rFonts w:ascii="Consolas" w:eastAsia="Times New Roman" w:hAnsi="Consolas" w:cs="Times New Roman"/>
                <w:color w:val="448C27"/>
              </w:rPr>
              <w:t>getCustomers</w:t>
            </w:r>
            <w:proofErr w:type="spellEnd"/>
            <w:proofErr w:type="gramEnd"/>
            <w:r w:rsidRPr="009C7439">
              <w:rPr>
                <w:rFonts w:ascii="Consolas" w:eastAsia="Times New Roman" w:hAnsi="Consolas" w:cs="Times New Roman"/>
                <w:color w:val="448C27"/>
              </w:rPr>
              <w:t>(?, ?)}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";</w:t>
            </w:r>
          </w:p>
          <w:p w14:paraId="024411DF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        </w:t>
            </w:r>
          </w:p>
          <w:p w14:paraId="086E4CD7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777777"/>
              </w:rPr>
              <w:t xml:space="preserve">        </w:t>
            </w:r>
            <w:r w:rsidRPr="009C7439">
              <w:rPr>
                <w:rFonts w:ascii="Consolas" w:eastAsia="Times New Roman" w:hAnsi="Consolas" w:cs="Times New Roman"/>
                <w:i/>
                <w:iCs/>
                <w:color w:val="AAAAAA"/>
              </w:rPr>
              <w:t>// Prepare query call</w:t>
            </w:r>
          </w:p>
          <w:p w14:paraId="0A8689C3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        </w:t>
            </w:r>
            <w:proofErr w:type="spellStart"/>
            <w:r w:rsidRPr="009C7439">
              <w:rPr>
                <w:rFonts w:ascii="Consolas" w:eastAsia="Times New Roman" w:hAnsi="Consolas" w:cs="Times New Roman"/>
                <w:color w:val="7A3E9D"/>
              </w:rPr>
              <w:t>CallableStatement</w:t>
            </w:r>
            <w:proofErr w:type="spellEnd"/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r w:rsidRPr="009C7439">
              <w:rPr>
                <w:rFonts w:ascii="Consolas" w:eastAsia="Times New Roman" w:hAnsi="Consolas" w:cs="Times New Roman"/>
                <w:color w:val="7A3E9D"/>
              </w:rPr>
              <w:t>statement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=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proofErr w:type="spellStart"/>
            <w:proofErr w:type="gramStart"/>
            <w:r w:rsidRPr="009C7439">
              <w:rPr>
                <w:rFonts w:ascii="Consolas" w:eastAsia="Times New Roman" w:hAnsi="Consolas" w:cs="Times New Roman"/>
                <w:color w:val="7A3E9D"/>
              </w:rPr>
              <w:t>conn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.</w:t>
            </w:r>
            <w:r w:rsidRPr="009C7439">
              <w:rPr>
                <w:rFonts w:ascii="Consolas" w:eastAsia="Times New Roman" w:hAnsi="Consolas" w:cs="Times New Roman"/>
                <w:b/>
                <w:bCs/>
                <w:color w:val="AA3731"/>
              </w:rPr>
              <w:t>prepareCall</w:t>
            </w:r>
            <w:proofErr w:type="spellEnd"/>
            <w:proofErr w:type="gramEnd"/>
            <w:r w:rsidRPr="009C7439">
              <w:rPr>
                <w:rFonts w:ascii="Consolas" w:eastAsia="Times New Roman" w:hAnsi="Consolas" w:cs="Times New Roman"/>
                <w:color w:val="777777"/>
              </w:rPr>
              <w:t>(</w:t>
            </w:r>
            <w:proofErr w:type="spellStart"/>
            <w:r w:rsidRPr="009C7439">
              <w:rPr>
                <w:rFonts w:ascii="Consolas" w:eastAsia="Times New Roman" w:hAnsi="Consolas" w:cs="Times New Roman"/>
                <w:color w:val="333333"/>
              </w:rPr>
              <w:t>sqlQuery</w:t>
            </w:r>
            <w:proofErr w:type="spellEnd"/>
            <w:r w:rsidRPr="009C7439">
              <w:rPr>
                <w:rFonts w:ascii="Consolas" w:eastAsia="Times New Roman" w:hAnsi="Consolas" w:cs="Times New Roman"/>
                <w:color w:val="777777"/>
              </w:rPr>
              <w:t>);</w:t>
            </w:r>
          </w:p>
          <w:p w14:paraId="665FA40B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        </w:t>
            </w:r>
          </w:p>
          <w:p w14:paraId="7E251D00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777777"/>
              </w:rPr>
              <w:t xml:space="preserve">        </w:t>
            </w:r>
            <w:r w:rsidRPr="009C7439">
              <w:rPr>
                <w:rFonts w:ascii="Consolas" w:eastAsia="Times New Roman" w:hAnsi="Consolas" w:cs="Times New Roman"/>
                <w:i/>
                <w:iCs/>
                <w:color w:val="AAAAAA"/>
              </w:rPr>
              <w:t>// Set the assigned value(s) to the procedures input '?'</w:t>
            </w:r>
          </w:p>
          <w:p w14:paraId="70D68E98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        </w:t>
            </w:r>
            <w:proofErr w:type="spellStart"/>
            <w:proofErr w:type="gramStart"/>
            <w:r w:rsidRPr="009C7439">
              <w:rPr>
                <w:rFonts w:ascii="Consolas" w:eastAsia="Times New Roman" w:hAnsi="Consolas" w:cs="Times New Roman"/>
                <w:color w:val="7A3E9D"/>
              </w:rPr>
              <w:t>statement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.</w:t>
            </w:r>
            <w:r w:rsidRPr="009C7439">
              <w:rPr>
                <w:rFonts w:ascii="Consolas" w:eastAsia="Times New Roman" w:hAnsi="Consolas" w:cs="Times New Roman"/>
                <w:b/>
                <w:bCs/>
                <w:color w:val="AA3731"/>
              </w:rPr>
              <w:t>setInt</w:t>
            </w:r>
            <w:proofErr w:type="spellEnd"/>
            <w:proofErr w:type="gramEnd"/>
            <w:r w:rsidRPr="009C7439">
              <w:rPr>
                <w:rFonts w:ascii="Consolas" w:eastAsia="Times New Roman" w:hAnsi="Consolas" w:cs="Times New Roman"/>
                <w:color w:val="777777"/>
              </w:rPr>
              <w:t>("</w:t>
            </w:r>
            <w:r w:rsidRPr="009C7439">
              <w:rPr>
                <w:rFonts w:ascii="Consolas" w:eastAsia="Times New Roman" w:hAnsi="Consolas" w:cs="Times New Roman"/>
                <w:color w:val="448C27"/>
              </w:rPr>
              <w:t>min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",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min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);</w:t>
            </w:r>
          </w:p>
          <w:p w14:paraId="72295853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        </w:t>
            </w:r>
            <w:proofErr w:type="spellStart"/>
            <w:proofErr w:type="gramStart"/>
            <w:r w:rsidRPr="009C7439">
              <w:rPr>
                <w:rFonts w:ascii="Consolas" w:eastAsia="Times New Roman" w:hAnsi="Consolas" w:cs="Times New Roman"/>
                <w:color w:val="7A3E9D"/>
              </w:rPr>
              <w:t>statement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.</w:t>
            </w:r>
            <w:r w:rsidRPr="009C7439">
              <w:rPr>
                <w:rFonts w:ascii="Consolas" w:eastAsia="Times New Roman" w:hAnsi="Consolas" w:cs="Times New Roman"/>
                <w:b/>
                <w:bCs/>
                <w:color w:val="AA3731"/>
              </w:rPr>
              <w:t>setInt</w:t>
            </w:r>
            <w:proofErr w:type="spellEnd"/>
            <w:proofErr w:type="gramEnd"/>
            <w:r w:rsidRPr="009C7439">
              <w:rPr>
                <w:rFonts w:ascii="Consolas" w:eastAsia="Times New Roman" w:hAnsi="Consolas" w:cs="Times New Roman"/>
                <w:color w:val="777777"/>
              </w:rPr>
              <w:t>("</w:t>
            </w:r>
            <w:r w:rsidRPr="009C7439">
              <w:rPr>
                <w:rFonts w:ascii="Consolas" w:eastAsia="Times New Roman" w:hAnsi="Consolas" w:cs="Times New Roman"/>
                <w:color w:val="448C27"/>
              </w:rPr>
              <w:t>max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",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max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);</w:t>
            </w:r>
          </w:p>
          <w:p w14:paraId="372E52C7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072A620E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777777"/>
              </w:rPr>
              <w:t xml:space="preserve">        </w:t>
            </w:r>
            <w:r w:rsidRPr="009C7439">
              <w:rPr>
                <w:rFonts w:ascii="Consolas" w:eastAsia="Times New Roman" w:hAnsi="Consolas" w:cs="Times New Roman"/>
                <w:i/>
                <w:iCs/>
                <w:color w:val="AAAAAA"/>
              </w:rPr>
              <w:t>// Execute the query</w:t>
            </w:r>
          </w:p>
          <w:p w14:paraId="00006AB0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        </w:t>
            </w:r>
            <w:r w:rsidRPr="009C7439">
              <w:rPr>
                <w:rFonts w:ascii="Consolas" w:eastAsia="Times New Roman" w:hAnsi="Consolas" w:cs="Times New Roman"/>
                <w:color w:val="4B69C6"/>
              </w:rPr>
              <w:t>return</w:t>
            </w: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proofErr w:type="spellStart"/>
            <w:proofErr w:type="gramStart"/>
            <w:r w:rsidRPr="009C7439">
              <w:rPr>
                <w:rFonts w:ascii="Consolas" w:eastAsia="Times New Roman" w:hAnsi="Consolas" w:cs="Times New Roman"/>
                <w:color w:val="7A3E9D"/>
              </w:rPr>
              <w:t>statement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.</w:t>
            </w:r>
            <w:r w:rsidRPr="009C7439">
              <w:rPr>
                <w:rFonts w:ascii="Consolas" w:eastAsia="Times New Roman" w:hAnsi="Consolas" w:cs="Times New Roman"/>
                <w:b/>
                <w:bCs/>
                <w:color w:val="AA3731"/>
              </w:rPr>
              <w:t>executeQuery</w:t>
            </w:r>
            <w:proofErr w:type="spellEnd"/>
            <w:proofErr w:type="gramEnd"/>
            <w:r w:rsidRPr="009C7439">
              <w:rPr>
                <w:rFonts w:ascii="Consolas" w:eastAsia="Times New Roman" w:hAnsi="Consolas" w:cs="Times New Roman"/>
                <w:color w:val="777777"/>
              </w:rPr>
              <w:t>();</w:t>
            </w:r>
          </w:p>
          <w:p w14:paraId="2B098CDF" w14:textId="77777777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9C7439">
              <w:rPr>
                <w:rFonts w:ascii="Consolas" w:eastAsia="Times New Roman" w:hAnsi="Consolas" w:cs="Times New Roman"/>
                <w:color w:val="333333"/>
              </w:rPr>
              <w:t xml:space="preserve">    </w:t>
            </w:r>
            <w:r w:rsidRPr="009C7439">
              <w:rPr>
                <w:rFonts w:ascii="Consolas" w:eastAsia="Times New Roman" w:hAnsi="Consolas" w:cs="Times New Roman"/>
                <w:color w:val="777777"/>
              </w:rPr>
              <w:t>}</w:t>
            </w:r>
          </w:p>
          <w:p w14:paraId="5FA1EB0D" w14:textId="77777777" w:rsidR="0068543E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777777"/>
              </w:rPr>
            </w:pPr>
            <w:r w:rsidRPr="009C7439">
              <w:rPr>
                <w:rFonts w:ascii="Consolas" w:eastAsia="Times New Roman" w:hAnsi="Consolas" w:cs="Times New Roman"/>
                <w:color w:val="777777"/>
              </w:rPr>
              <w:t>}</w:t>
            </w:r>
          </w:p>
          <w:p w14:paraId="60C9B382" w14:textId="273CB96A" w:rsidR="009C7439" w:rsidRPr="009C7439" w:rsidRDefault="009C7439" w:rsidP="009C7439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  <w:sz w:val="23"/>
                <w:szCs w:val="23"/>
              </w:rPr>
            </w:pPr>
          </w:p>
        </w:tc>
      </w:tr>
    </w:tbl>
    <w:p w14:paraId="574A847E" w14:textId="34544059" w:rsidR="0068543E" w:rsidRDefault="0068543E">
      <w:pPr>
        <w:rPr>
          <w:b/>
          <w:bCs/>
          <w:sz w:val="26"/>
          <w:szCs w:val="26"/>
        </w:rPr>
      </w:pPr>
    </w:p>
    <w:p w14:paraId="1F356BAD" w14:textId="11524703" w:rsidR="000A4E1B" w:rsidRPr="000A4E1B" w:rsidRDefault="0074566C">
      <w:pPr>
        <w:rPr>
          <w:b/>
          <w:bCs/>
          <w:i/>
          <w:iCs/>
          <w:sz w:val="26"/>
          <w:szCs w:val="26"/>
        </w:rPr>
      </w:pPr>
      <w:r w:rsidRPr="0074566C">
        <w:rPr>
          <w:b/>
          <w:bCs/>
          <w:i/>
          <w:iCs/>
          <w:sz w:val="26"/>
          <w:szCs w:val="26"/>
        </w:rPr>
        <w:t>Carpenter_Daniel_IP_Task7_getCustomersInRange</w:t>
      </w:r>
      <w:r w:rsidR="000A4E1B">
        <w:rPr>
          <w:b/>
          <w:bCs/>
          <w:i/>
          <w:iCs/>
          <w:sz w:val="26"/>
          <w:szCs w:val="26"/>
        </w:rPr>
        <w:t>.jsp</w:t>
      </w:r>
    </w:p>
    <w:tbl>
      <w:tblPr>
        <w:tblStyle w:val="TableGrid"/>
        <w:tblW w:w="1439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14395"/>
      </w:tblGrid>
      <w:tr w:rsidR="0068543E" w14:paraId="2097A020" w14:textId="77777777" w:rsidTr="000E0FD4">
        <w:tc>
          <w:tcPr>
            <w:tcW w:w="14395" w:type="dxa"/>
            <w:shd w:val="clear" w:color="auto" w:fill="F2F2F2" w:themeFill="background1" w:themeFillShade="F2"/>
          </w:tcPr>
          <w:p w14:paraId="21FF9D06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660000"/>
              </w:rPr>
              <w:t>&lt;</w:t>
            </w:r>
            <w:r w:rsidRPr="00EF3D9E">
              <w:rPr>
                <w:rFonts w:ascii="Consolas" w:eastAsia="Times New Roman" w:hAnsi="Consolas" w:cs="Times New Roman"/>
                <w:color w:val="333333"/>
              </w:rPr>
              <w:t xml:space="preserve">%@ page language="java" </w:t>
            </w:r>
            <w:proofErr w:type="spellStart"/>
            <w:r w:rsidRPr="00EF3D9E">
              <w:rPr>
                <w:rFonts w:ascii="Consolas" w:eastAsia="Times New Roman" w:hAnsi="Consolas" w:cs="Times New Roman"/>
                <w:color w:val="333333"/>
              </w:rPr>
              <w:t>contentType</w:t>
            </w:r>
            <w:proofErr w:type="spellEnd"/>
            <w:r w:rsidRPr="00EF3D9E">
              <w:rPr>
                <w:rFonts w:ascii="Consolas" w:eastAsia="Times New Roman" w:hAnsi="Consolas" w:cs="Times New Roman"/>
                <w:color w:val="333333"/>
              </w:rPr>
              <w:t>="text/html; charset=UTF-8"</w:t>
            </w:r>
          </w:p>
          <w:p w14:paraId="6637A26E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proofErr w:type="spellStart"/>
            <w:r w:rsidRPr="00EF3D9E">
              <w:rPr>
                <w:rFonts w:ascii="Consolas" w:eastAsia="Times New Roman" w:hAnsi="Consolas" w:cs="Times New Roman"/>
                <w:color w:val="333333"/>
              </w:rPr>
              <w:t>pageEncoding</w:t>
            </w:r>
            <w:proofErr w:type="spellEnd"/>
            <w:r w:rsidRPr="00EF3D9E">
              <w:rPr>
                <w:rFonts w:ascii="Consolas" w:eastAsia="Times New Roman" w:hAnsi="Consolas" w:cs="Times New Roman"/>
                <w:color w:val="333333"/>
              </w:rPr>
              <w:t>="UTF-8"%&gt;</w:t>
            </w:r>
          </w:p>
          <w:p w14:paraId="7F5F3916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91B3E0"/>
              </w:rPr>
              <w:t>&lt;!</w:t>
            </w:r>
            <w:r w:rsidRPr="00EF3D9E">
              <w:rPr>
                <w:rFonts w:ascii="Consolas" w:eastAsia="Times New Roman" w:hAnsi="Consolas" w:cs="Times New Roman"/>
                <w:color w:val="4B69C6"/>
              </w:rPr>
              <w:t>DOCTYPE</w:t>
            </w:r>
            <w:r w:rsidRPr="00EF3D9E">
              <w:rPr>
                <w:rFonts w:ascii="Consolas" w:eastAsia="Times New Roman" w:hAnsi="Consolas" w:cs="Times New Roman"/>
                <w:color w:val="91B3E0"/>
              </w:rPr>
              <w:t xml:space="preserve"> </w:t>
            </w:r>
            <w:r w:rsidRPr="00EF3D9E">
              <w:rPr>
                <w:rFonts w:ascii="Consolas" w:eastAsia="Times New Roman" w:hAnsi="Consolas" w:cs="Times New Roman"/>
                <w:i/>
                <w:iCs/>
                <w:color w:val="8190A0"/>
              </w:rPr>
              <w:t>html</w:t>
            </w:r>
            <w:r w:rsidRPr="00EF3D9E">
              <w:rPr>
                <w:rFonts w:ascii="Consolas" w:eastAsia="Times New Roman" w:hAnsi="Consolas" w:cs="Times New Roman"/>
                <w:color w:val="91B3E0"/>
              </w:rPr>
              <w:t xml:space="preserve"> </w:t>
            </w:r>
            <w:r w:rsidRPr="00EF3D9E">
              <w:rPr>
                <w:rFonts w:ascii="Consolas" w:eastAsia="Times New Roman" w:hAnsi="Consolas" w:cs="Times New Roman"/>
                <w:i/>
                <w:iCs/>
                <w:color w:val="8190A0"/>
              </w:rPr>
              <w:t>PUBLIC</w:t>
            </w:r>
            <w:r w:rsidRPr="00EF3D9E">
              <w:rPr>
                <w:rFonts w:ascii="Consolas" w:eastAsia="Times New Roman" w:hAnsi="Consolas" w:cs="Times New Roman"/>
                <w:color w:val="91B3E0"/>
              </w:rPr>
              <w:t xml:space="preserve"> </w:t>
            </w:r>
            <w:r w:rsidRPr="00EF3D9E">
              <w:rPr>
                <w:rFonts w:ascii="Consolas" w:eastAsia="Times New Roman" w:hAnsi="Consolas" w:cs="Times New Roman"/>
                <w:color w:val="448C27"/>
              </w:rPr>
              <w:t>"-//W3C//DTD HTML 4.01 Transitional//EN"</w:t>
            </w:r>
          </w:p>
          <w:p w14:paraId="031E0D1D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448C27"/>
              </w:rPr>
              <w:t>"http://www.w3.org/TR/html4/loose.dtd"</w:t>
            </w:r>
            <w:r w:rsidRPr="00EF3D9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32E9B86D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EF3D9E">
              <w:rPr>
                <w:rFonts w:ascii="Consolas" w:eastAsia="Times New Roman" w:hAnsi="Consolas" w:cs="Times New Roman"/>
                <w:color w:val="4B69C6"/>
              </w:rPr>
              <w:t>html</w:t>
            </w:r>
            <w:r w:rsidRPr="00EF3D9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4B54EB7E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EF3D9E">
              <w:rPr>
                <w:rFonts w:ascii="Consolas" w:eastAsia="Times New Roman" w:hAnsi="Consolas" w:cs="Times New Roman"/>
                <w:color w:val="4B69C6"/>
              </w:rPr>
              <w:t>head</w:t>
            </w:r>
            <w:r w:rsidRPr="00EF3D9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13DB0C9B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EF3D9E">
              <w:rPr>
                <w:rFonts w:ascii="Consolas" w:eastAsia="Times New Roman" w:hAnsi="Consolas" w:cs="Times New Roman"/>
                <w:color w:val="4B69C6"/>
              </w:rPr>
              <w:t>meta</w:t>
            </w:r>
            <w:r w:rsidRPr="00EF3D9E">
              <w:rPr>
                <w:rFonts w:ascii="Consolas" w:eastAsia="Times New Roman" w:hAnsi="Consolas" w:cs="Times New Roman"/>
                <w:color w:val="91B3E0"/>
              </w:rPr>
              <w:t xml:space="preserve"> </w:t>
            </w:r>
            <w:r w:rsidRPr="00EF3D9E">
              <w:rPr>
                <w:rFonts w:ascii="Consolas" w:eastAsia="Times New Roman" w:hAnsi="Consolas" w:cs="Times New Roman"/>
                <w:i/>
                <w:iCs/>
                <w:color w:val="8190A0"/>
              </w:rPr>
              <w:t>http-</w:t>
            </w:r>
            <w:proofErr w:type="spellStart"/>
            <w:r w:rsidRPr="00EF3D9E">
              <w:rPr>
                <w:rFonts w:ascii="Consolas" w:eastAsia="Times New Roman" w:hAnsi="Consolas" w:cs="Times New Roman"/>
                <w:i/>
                <w:iCs/>
                <w:color w:val="8190A0"/>
              </w:rPr>
              <w:t>equiv</w:t>
            </w:r>
            <w:proofErr w:type="spellEnd"/>
            <w:r w:rsidRPr="00EF3D9E">
              <w:rPr>
                <w:rFonts w:ascii="Consolas" w:eastAsia="Times New Roman" w:hAnsi="Consolas" w:cs="Times New Roman"/>
                <w:color w:val="777777"/>
              </w:rPr>
              <w:t>="</w:t>
            </w:r>
            <w:r w:rsidRPr="00EF3D9E">
              <w:rPr>
                <w:rFonts w:ascii="Consolas" w:eastAsia="Times New Roman" w:hAnsi="Consolas" w:cs="Times New Roman"/>
                <w:color w:val="448C27"/>
              </w:rPr>
              <w:t>Content-Type</w:t>
            </w:r>
            <w:r w:rsidRPr="00EF3D9E">
              <w:rPr>
                <w:rFonts w:ascii="Consolas" w:eastAsia="Times New Roman" w:hAnsi="Consolas" w:cs="Times New Roman"/>
                <w:color w:val="777777"/>
              </w:rPr>
              <w:t>"</w:t>
            </w:r>
            <w:r w:rsidRPr="00EF3D9E">
              <w:rPr>
                <w:rFonts w:ascii="Consolas" w:eastAsia="Times New Roman" w:hAnsi="Consolas" w:cs="Times New Roman"/>
                <w:color w:val="91B3E0"/>
              </w:rPr>
              <w:t xml:space="preserve"> </w:t>
            </w:r>
            <w:r w:rsidRPr="00EF3D9E">
              <w:rPr>
                <w:rFonts w:ascii="Consolas" w:eastAsia="Times New Roman" w:hAnsi="Consolas" w:cs="Times New Roman"/>
                <w:i/>
                <w:iCs/>
                <w:color w:val="8190A0"/>
              </w:rPr>
              <w:t>content</w:t>
            </w:r>
            <w:r w:rsidRPr="00EF3D9E">
              <w:rPr>
                <w:rFonts w:ascii="Consolas" w:eastAsia="Times New Roman" w:hAnsi="Consolas" w:cs="Times New Roman"/>
                <w:color w:val="777777"/>
              </w:rPr>
              <w:t>="</w:t>
            </w:r>
            <w:r w:rsidRPr="00EF3D9E">
              <w:rPr>
                <w:rFonts w:ascii="Consolas" w:eastAsia="Times New Roman" w:hAnsi="Consolas" w:cs="Times New Roman"/>
                <w:color w:val="448C27"/>
              </w:rPr>
              <w:t>text/html; charset=UTF-8</w:t>
            </w:r>
            <w:r w:rsidRPr="00EF3D9E">
              <w:rPr>
                <w:rFonts w:ascii="Consolas" w:eastAsia="Times New Roman" w:hAnsi="Consolas" w:cs="Times New Roman"/>
                <w:color w:val="777777"/>
              </w:rPr>
              <w:t>"</w:t>
            </w:r>
            <w:r w:rsidRPr="00EF3D9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557F42E4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EF3D9E">
              <w:rPr>
                <w:rFonts w:ascii="Consolas" w:eastAsia="Times New Roman" w:hAnsi="Consolas" w:cs="Times New Roman"/>
                <w:color w:val="4B69C6"/>
              </w:rPr>
              <w:t>title</w:t>
            </w:r>
            <w:r w:rsidRPr="00EF3D9E">
              <w:rPr>
                <w:rFonts w:ascii="Consolas" w:eastAsia="Times New Roman" w:hAnsi="Consolas" w:cs="Times New Roman"/>
                <w:color w:val="91B3E0"/>
              </w:rPr>
              <w:t>&gt;</w:t>
            </w:r>
            <w:r w:rsidRPr="00EF3D9E">
              <w:rPr>
                <w:rFonts w:ascii="Consolas" w:eastAsia="Times New Roman" w:hAnsi="Consolas" w:cs="Times New Roman"/>
                <w:color w:val="333333"/>
              </w:rPr>
              <w:t>Query Result</w:t>
            </w:r>
            <w:r w:rsidRPr="00EF3D9E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EF3D9E">
              <w:rPr>
                <w:rFonts w:ascii="Consolas" w:eastAsia="Times New Roman" w:hAnsi="Consolas" w:cs="Times New Roman"/>
                <w:color w:val="4B69C6"/>
              </w:rPr>
              <w:t>title</w:t>
            </w:r>
            <w:r w:rsidRPr="00EF3D9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0E360198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EF3D9E">
              <w:rPr>
                <w:rFonts w:ascii="Consolas" w:eastAsia="Times New Roman" w:hAnsi="Consolas" w:cs="Times New Roman"/>
                <w:color w:val="4B69C6"/>
              </w:rPr>
              <w:t>head</w:t>
            </w:r>
            <w:r w:rsidRPr="00EF3D9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48E7D2C0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333333"/>
              </w:rPr>
              <w:t xml:space="preserve">    </w:t>
            </w:r>
            <w:r w:rsidRPr="00EF3D9E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EF3D9E">
              <w:rPr>
                <w:rFonts w:ascii="Consolas" w:eastAsia="Times New Roman" w:hAnsi="Consolas" w:cs="Times New Roman"/>
                <w:color w:val="4B69C6"/>
              </w:rPr>
              <w:t>body</w:t>
            </w:r>
            <w:r w:rsidRPr="00EF3D9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008CE1E0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333333"/>
              </w:rPr>
              <w:lastRenderedPageBreak/>
              <w:t xml:space="preserve">    </w:t>
            </w:r>
            <w:r w:rsidRPr="00EF3D9E">
              <w:rPr>
                <w:rFonts w:ascii="Consolas" w:eastAsia="Times New Roman" w:hAnsi="Consolas" w:cs="Times New Roman"/>
                <w:color w:val="660000"/>
              </w:rPr>
              <w:t>&lt;</w:t>
            </w:r>
            <w:r w:rsidRPr="00EF3D9E">
              <w:rPr>
                <w:rFonts w:ascii="Consolas" w:eastAsia="Times New Roman" w:hAnsi="Consolas" w:cs="Times New Roman"/>
                <w:color w:val="333333"/>
              </w:rPr>
              <w:t>%@page import="JobShopProject.Carpenter_Daniel_IP_Task7_DataHandler"%&gt;</w:t>
            </w:r>
          </w:p>
          <w:p w14:paraId="37C204D9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333333"/>
              </w:rPr>
              <w:t xml:space="preserve">    </w:t>
            </w:r>
            <w:r w:rsidRPr="00EF3D9E">
              <w:rPr>
                <w:rFonts w:ascii="Consolas" w:eastAsia="Times New Roman" w:hAnsi="Consolas" w:cs="Times New Roman"/>
                <w:color w:val="660000"/>
              </w:rPr>
              <w:t>&lt;</w:t>
            </w:r>
            <w:r w:rsidRPr="00EF3D9E">
              <w:rPr>
                <w:rFonts w:ascii="Consolas" w:eastAsia="Times New Roman" w:hAnsi="Consolas" w:cs="Times New Roman"/>
                <w:color w:val="333333"/>
              </w:rPr>
              <w:t>%@page import="</w:t>
            </w:r>
            <w:proofErr w:type="spellStart"/>
            <w:proofErr w:type="gramStart"/>
            <w:r w:rsidRPr="00EF3D9E">
              <w:rPr>
                <w:rFonts w:ascii="Consolas" w:eastAsia="Times New Roman" w:hAnsi="Consolas" w:cs="Times New Roman"/>
                <w:color w:val="333333"/>
              </w:rPr>
              <w:t>java.sql.ResultSet</w:t>
            </w:r>
            <w:proofErr w:type="spellEnd"/>
            <w:proofErr w:type="gramEnd"/>
            <w:r w:rsidRPr="00EF3D9E">
              <w:rPr>
                <w:rFonts w:ascii="Consolas" w:eastAsia="Times New Roman" w:hAnsi="Consolas" w:cs="Times New Roman"/>
                <w:color w:val="333333"/>
              </w:rPr>
              <w:t>"%&gt;</w:t>
            </w:r>
          </w:p>
          <w:p w14:paraId="2940D4B2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333333"/>
              </w:rPr>
              <w:t xml:space="preserve">    </w:t>
            </w:r>
            <w:r w:rsidRPr="00EF3D9E">
              <w:rPr>
                <w:rFonts w:ascii="Consolas" w:eastAsia="Times New Roman" w:hAnsi="Consolas" w:cs="Times New Roman"/>
                <w:color w:val="660000"/>
              </w:rPr>
              <w:t>&lt;</w:t>
            </w:r>
            <w:r w:rsidRPr="00EF3D9E">
              <w:rPr>
                <w:rFonts w:ascii="Consolas" w:eastAsia="Times New Roman" w:hAnsi="Consolas" w:cs="Times New Roman"/>
                <w:color w:val="333333"/>
              </w:rPr>
              <w:t>%@page import="</w:t>
            </w:r>
            <w:proofErr w:type="spellStart"/>
            <w:proofErr w:type="gramStart"/>
            <w:r w:rsidRPr="00EF3D9E">
              <w:rPr>
                <w:rFonts w:ascii="Consolas" w:eastAsia="Times New Roman" w:hAnsi="Consolas" w:cs="Times New Roman"/>
                <w:color w:val="333333"/>
              </w:rPr>
              <w:t>java.sql.Array</w:t>
            </w:r>
            <w:proofErr w:type="spellEnd"/>
            <w:proofErr w:type="gramEnd"/>
            <w:r w:rsidRPr="00EF3D9E">
              <w:rPr>
                <w:rFonts w:ascii="Consolas" w:eastAsia="Times New Roman" w:hAnsi="Consolas" w:cs="Times New Roman"/>
                <w:color w:val="333333"/>
              </w:rPr>
              <w:t>"%&gt;</w:t>
            </w:r>
          </w:p>
          <w:p w14:paraId="372C8A21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333333"/>
              </w:rPr>
              <w:t xml:space="preserve">    </w:t>
            </w:r>
            <w:r w:rsidRPr="00EF3D9E">
              <w:rPr>
                <w:rFonts w:ascii="Consolas" w:eastAsia="Times New Roman" w:hAnsi="Consolas" w:cs="Times New Roman"/>
                <w:color w:val="660000"/>
              </w:rPr>
              <w:t>&lt;</w:t>
            </w:r>
            <w:r w:rsidRPr="00EF3D9E">
              <w:rPr>
                <w:rFonts w:ascii="Consolas" w:eastAsia="Times New Roman" w:hAnsi="Consolas" w:cs="Times New Roman"/>
                <w:color w:val="333333"/>
              </w:rPr>
              <w:t>%</w:t>
            </w:r>
          </w:p>
          <w:p w14:paraId="42BBE92F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333333"/>
              </w:rPr>
              <w:t xml:space="preserve">    // The handler is the one in charge of </w:t>
            </w:r>
            <w:proofErr w:type="gramStart"/>
            <w:r w:rsidRPr="00EF3D9E">
              <w:rPr>
                <w:rFonts w:ascii="Consolas" w:eastAsia="Times New Roman" w:hAnsi="Consolas" w:cs="Times New Roman"/>
                <w:color w:val="333333"/>
              </w:rPr>
              <w:t>establishing</w:t>
            </w:r>
            <w:proofErr w:type="gramEnd"/>
            <w:r w:rsidRPr="00EF3D9E">
              <w:rPr>
                <w:rFonts w:ascii="Consolas" w:eastAsia="Times New Roman" w:hAnsi="Consolas" w:cs="Times New Roman"/>
                <w:color w:val="333333"/>
              </w:rPr>
              <w:t xml:space="preserve"> the connection.</w:t>
            </w:r>
          </w:p>
          <w:p w14:paraId="3DED77B5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333333"/>
              </w:rPr>
              <w:t>    Carpenter_Daniel_IP_Task7_DataHandler handler = new Carpenter_Daniel_IP_Task7_</w:t>
            </w:r>
            <w:proofErr w:type="gramStart"/>
            <w:r w:rsidRPr="00EF3D9E">
              <w:rPr>
                <w:rFonts w:ascii="Consolas" w:eastAsia="Times New Roman" w:hAnsi="Consolas" w:cs="Times New Roman"/>
                <w:color w:val="333333"/>
              </w:rPr>
              <w:t>DataHandler(</w:t>
            </w:r>
            <w:proofErr w:type="gramEnd"/>
            <w:r w:rsidRPr="00EF3D9E">
              <w:rPr>
                <w:rFonts w:ascii="Consolas" w:eastAsia="Times New Roman" w:hAnsi="Consolas" w:cs="Times New Roman"/>
                <w:color w:val="333333"/>
              </w:rPr>
              <w:t>);</w:t>
            </w:r>
          </w:p>
          <w:p w14:paraId="5A16271B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1EE7142C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333333"/>
              </w:rPr>
              <w:t>    // Get the attribute values passed from the input form.</w:t>
            </w:r>
          </w:p>
          <w:p w14:paraId="21FD9BE6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333333"/>
              </w:rPr>
              <w:t xml:space="preserve">    String </w:t>
            </w:r>
            <w:proofErr w:type="gramStart"/>
            <w:r w:rsidRPr="00EF3D9E">
              <w:rPr>
                <w:rFonts w:ascii="Consolas" w:eastAsia="Times New Roman" w:hAnsi="Consolas" w:cs="Times New Roman"/>
                <w:color w:val="333333"/>
              </w:rPr>
              <w:t>min  =</w:t>
            </w:r>
            <w:proofErr w:type="gramEnd"/>
            <w:r w:rsidRPr="00EF3D9E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proofErr w:type="spellStart"/>
            <w:r w:rsidRPr="00EF3D9E">
              <w:rPr>
                <w:rFonts w:ascii="Consolas" w:eastAsia="Times New Roman" w:hAnsi="Consolas" w:cs="Times New Roman"/>
                <w:color w:val="333333"/>
              </w:rPr>
              <w:t>request.getParameter</w:t>
            </w:r>
            <w:proofErr w:type="spellEnd"/>
            <w:r w:rsidRPr="00EF3D9E">
              <w:rPr>
                <w:rFonts w:ascii="Consolas" w:eastAsia="Times New Roman" w:hAnsi="Consolas" w:cs="Times New Roman"/>
                <w:color w:val="333333"/>
              </w:rPr>
              <w:t>("min");</w:t>
            </w:r>
          </w:p>
          <w:p w14:paraId="19529E13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333333"/>
              </w:rPr>
              <w:t xml:space="preserve">    String </w:t>
            </w:r>
            <w:proofErr w:type="gramStart"/>
            <w:r w:rsidRPr="00EF3D9E">
              <w:rPr>
                <w:rFonts w:ascii="Consolas" w:eastAsia="Times New Roman" w:hAnsi="Consolas" w:cs="Times New Roman"/>
                <w:color w:val="333333"/>
              </w:rPr>
              <w:t>max  =</w:t>
            </w:r>
            <w:proofErr w:type="gramEnd"/>
            <w:r w:rsidRPr="00EF3D9E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proofErr w:type="spellStart"/>
            <w:r w:rsidRPr="00EF3D9E">
              <w:rPr>
                <w:rFonts w:ascii="Consolas" w:eastAsia="Times New Roman" w:hAnsi="Consolas" w:cs="Times New Roman"/>
                <w:color w:val="333333"/>
              </w:rPr>
              <w:t>request.getParameter</w:t>
            </w:r>
            <w:proofErr w:type="spellEnd"/>
            <w:r w:rsidRPr="00EF3D9E">
              <w:rPr>
                <w:rFonts w:ascii="Consolas" w:eastAsia="Times New Roman" w:hAnsi="Consolas" w:cs="Times New Roman"/>
                <w:color w:val="333333"/>
              </w:rPr>
              <w:t>("max");</w:t>
            </w:r>
          </w:p>
          <w:p w14:paraId="1186F860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01F33A91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333333"/>
              </w:rPr>
              <w:t>     // Assume all categories if query fails</w:t>
            </w:r>
          </w:p>
          <w:p w14:paraId="6B1A8F49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333333"/>
              </w:rPr>
              <w:t xml:space="preserve">     int </w:t>
            </w:r>
            <w:proofErr w:type="spellStart"/>
            <w:r w:rsidRPr="00EF3D9E">
              <w:rPr>
                <w:rFonts w:ascii="Consolas" w:eastAsia="Times New Roman" w:hAnsi="Consolas" w:cs="Times New Roman"/>
                <w:color w:val="333333"/>
              </w:rPr>
              <w:t>minAsInt</w:t>
            </w:r>
            <w:proofErr w:type="spellEnd"/>
            <w:r w:rsidRPr="00EF3D9E">
              <w:rPr>
                <w:rFonts w:ascii="Consolas" w:eastAsia="Times New Roman" w:hAnsi="Consolas" w:cs="Times New Roman"/>
                <w:color w:val="333333"/>
              </w:rPr>
              <w:t xml:space="preserve"> = </w:t>
            </w:r>
            <w:proofErr w:type="gramStart"/>
            <w:r w:rsidRPr="00EF3D9E">
              <w:rPr>
                <w:rFonts w:ascii="Consolas" w:eastAsia="Times New Roman" w:hAnsi="Consolas" w:cs="Times New Roman"/>
                <w:color w:val="333333"/>
              </w:rPr>
              <w:t>1;</w:t>
            </w:r>
            <w:proofErr w:type="gramEnd"/>
          </w:p>
          <w:p w14:paraId="74F7CFB7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333333"/>
              </w:rPr>
              <w:t xml:space="preserve">     int </w:t>
            </w:r>
            <w:proofErr w:type="spellStart"/>
            <w:r w:rsidRPr="00EF3D9E">
              <w:rPr>
                <w:rFonts w:ascii="Consolas" w:eastAsia="Times New Roman" w:hAnsi="Consolas" w:cs="Times New Roman"/>
                <w:color w:val="333333"/>
              </w:rPr>
              <w:t>maxAsInt</w:t>
            </w:r>
            <w:proofErr w:type="spellEnd"/>
            <w:r w:rsidRPr="00EF3D9E">
              <w:rPr>
                <w:rFonts w:ascii="Consolas" w:eastAsia="Times New Roman" w:hAnsi="Consolas" w:cs="Times New Roman"/>
                <w:color w:val="333333"/>
              </w:rPr>
              <w:t xml:space="preserve"> = </w:t>
            </w:r>
            <w:proofErr w:type="gramStart"/>
            <w:r w:rsidRPr="00EF3D9E">
              <w:rPr>
                <w:rFonts w:ascii="Consolas" w:eastAsia="Times New Roman" w:hAnsi="Consolas" w:cs="Times New Roman"/>
                <w:color w:val="333333"/>
              </w:rPr>
              <w:t>10;</w:t>
            </w:r>
            <w:proofErr w:type="gramEnd"/>
          </w:p>
          <w:p w14:paraId="61E89B7C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333333"/>
              </w:rPr>
              <w:t>     </w:t>
            </w:r>
            <w:proofErr w:type="spellStart"/>
            <w:r w:rsidRPr="00EF3D9E">
              <w:rPr>
                <w:rFonts w:ascii="Consolas" w:eastAsia="Times New Roman" w:hAnsi="Consolas" w:cs="Times New Roman"/>
                <w:color w:val="333333"/>
              </w:rPr>
              <w:t>ResultSet</w:t>
            </w:r>
            <w:proofErr w:type="spellEnd"/>
            <w:r w:rsidRPr="00EF3D9E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proofErr w:type="gramStart"/>
            <w:r w:rsidRPr="00EF3D9E">
              <w:rPr>
                <w:rFonts w:ascii="Consolas" w:eastAsia="Times New Roman" w:hAnsi="Consolas" w:cs="Times New Roman"/>
                <w:color w:val="333333"/>
              </w:rPr>
              <w:t>customers;</w:t>
            </w:r>
            <w:proofErr w:type="gramEnd"/>
          </w:p>
          <w:p w14:paraId="33A1D590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333333"/>
              </w:rPr>
              <w:t xml:space="preserve">    </w:t>
            </w:r>
          </w:p>
          <w:p w14:paraId="628AD645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333333"/>
              </w:rPr>
              <w:t>    // detect input</w:t>
            </w:r>
          </w:p>
          <w:p w14:paraId="034AF08F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333333"/>
              </w:rPr>
              <w:t>    if (</w:t>
            </w:r>
            <w:proofErr w:type="spellStart"/>
            <w:proofErr w:type="gramStart"/>
            <w:r w:rsidRPr="00EF3D9E">
              <w:rPr>
                <w:rFonts w:ascii="Consolas" w:eastAsia="Times New Roman" w:hAnsi="Consolas" w:cs="Times New Roman"/>
                <w:color w:val="333333"/>
              </w:rPr>
              <w:t>min.equals</w:t>
            </w:r>
            <w:proofErr w:type="spellEnd"/>
            <w:proofErr w:type="gramEnd"/>
            <w:r w:rsidRPr="00EF3D9E">
              <w:rPr>
                <w:rFonts w:ascii="Consolas" w:eastAsia="Times New Roman" w:hAnsi="Consolas" w:cs="Times New Roman"/>
                <w:color w:val="333333"/>
              </w:rPr>
              <w:t xml:space="preserve">("") || </w:t>
            </w:r>
            <w:proofErr w:type="spellStart"/>
            <w:r w:rsidRPr="00EF3D9E">
              <w:rPr>
                <w:rFonts w:ascii="Consolas" w:eastAsia="Times New Roman" w:hAnsi="Consolas" w:cs="Times New Roman"/>
                <w:color w:val="333333"/>
              </w:rPr>
              <w:t>max.equals</w:t>
            </w:r>
            <w:proofErr w:type="spellEnd"/>
            <w:r w:rsidRPr="00EF3D9E">
              <w:rPr>
                <w:rFonts w:ascii="Consolas" w:eastAsia="Times New Roman" w:hAnsi="Consolas" w:cs="Times New Roman"/>
                <w:color w:val="333333"/>
              </w:rPr>
              <w:t>("")) {</w:t>
            </w:r>
          </w:p>
          <w:p w14:paraId="6CFB491B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333333"/>
              </w:rPr>
              <w:t xml:space="preserve">        </w:t>
            </w:r>
            <w:proofErr w:type="gramStart"/>
            <w:r w:rsidRPr="00EF3D9E">
              <w:rPr>
                <w:rFonts w:ascii="Consolas" w:eastAsia="Times New Roman" w:hAnsi="Consolas" w:cs="Times New Roman"/>
                <w:color w:val="333333"/>
              </w:rPr>
              <w:t>response.sendRedirect</w:t>
            </w:r>
            <w:proofErr w:type="gramEnd"/>
            <w:r w:rsidRPr="00EF3D9E">
              <w:rPr>
                <w:rFonts w:ascii="Consolas" w:eastAsia="Times New Roman" w:hAnsi="Consolas" w:cs="Times New Roman"/>
                <w:color w:val="333333"/>
              </w:rPr>
              <w:t>("Carpenter_Daniel_IP_Task7_getCustomersInRange.jsp");</w:t>
            </w:r>
          </w:p>
          <w:p w14:paraId="7F3082A0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333333"/>
              </w:rPr>
              <w:t>    } else {</w:t>
            </w:r>
          </w:p>
          <w:p w14:paraId="03102199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333333"/>
              </w:rPr>
              <w:t xml:space="preserve">      // Get the actual input </w:t>
            </w:r>
          </w:p>
          <w:p w14:paraId="1CE5AC99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333333"/>
              </w:rPr>
              <w:t xml:space="preserve">      </w:t>
            </w:r>
            <w:proofErr w:type="spellStart"/>
            <w:r w:rsidRPr="00EF3D9E">
              <w:rPr>
                <w:rFonts w:ascii="Consolas" w:eastAsia="Times New Roman" w:hAnsi="Consolas" w:cs="Times New Roman"/>
                <w:color w:val="333333"/>
              </w:rPr>
              <w:t>minAsInt</w:t>
            </w:r>
            <w:proofErr w:type="spellEnd"/>
            <w:r w:rsidRPr="00EF3D9E">
              <w:rPr>
                <w:rFonts w:ascii="Consolas" w:eastAsia="Times New Roman" w:hAnsi="Consolas" w:cs="Times New Roman"/>
                <w:color w:val="333333"/>
              </w:rPr>
              <w:t xml:space="preserve"> = </w:t>
            </w:r>
            <w:proofErr w:type="spellStart"/>
            <w:r w:rsidRPr="00EF3D9E">
              <w:rPr>
                <w:rFonts w:ascii="Consolas" w:eastAsia="Times New Roman" w:hAnsi="Consolas" w:cs="Times New Roman"/>
                <w:color w:val="333333"/>
              </w:rPr>
              <w:t>Integer.parseInt</w:t>
            </w:r>
            <w:proofErr w:type="spellEnd"/>
            <w:r w:rsidRPr="00EF3D9E">
              <w:rPr>
                <w:rFonts w:ascii="Consolas" w:eastAsia="Times New Roman" w:hAnsi="Consolas" w:cs="Times New Roman"/>
                <w:color w:val="333333"/>
              </w:rPr>
              <w:t>(min</w:t>
            </w:r>
            <w:proofErr w:type="gramStart"/>
            <w:r w:rsidRPr="00EF3D9E">
              <w:rPr>
                <w:rFonts w:ascii="Consolas" w:eastAsia="Times New Roman" w:hAnsi="Consolas" w:cs="Times New Roman"/>
                <w:color w:val="333333"/>
              </w:rPr>
              <w:t>);</w:t>
            </w:r>
            <w:proofErr w:type="gramEnd"/>
          </w:p>
          <w:p w14:paraId="321B1E09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333333"/>
              </w:rPr>
              <w:t xml:space="preserve">      </w:t>
            </w:r>
            <w:proofErr w:type="spellStart"/>
            <w:r w:rsidRPr="00EF3D9E">
              <w:rPr>
                <w:rFonts w:ascii="Consolas" w:eastAsia="Times New Roman" w:hAnsi="Consolas" w:cs="Times New Roman"/>
                <w:color w:val="333333"/>
              </w:rPr>
              <w:t>maxAsInt</w:t>
            </w:r>
            <w:proofErr w:type="spellEnd"/>
            <w:r w:rsidRPr="00EF3D9E">
              <w:rPr>
                <w:rFonts w:ascii="Consolas" w:eastAsia="Times New Roman" w:hAnsi="Consolas" w:cs="Times New Roman"/>
                <w:color w:val="333333"/>
              </w:rPr>
              <w:t xml:space="preserve"> = </w:t>
            </w:r>
            <w:proofErr w:type="spellStart"/>
            <w:r w:rsidRPr="00EF3D9E">
              <w:rPr>
                <w:rFonts w:ascii="Consolas" w:eastAsia="Times New Roman" w:hAnsi="Consolas" w:cs="Times New Roman"/>
                <w:color w:val="333333"/>
              </w:rPr>
              <w:t>Integer.parseInt</w:t>
            </w:r>
            <w:proofErr w:type="spellEnd"/>
            <w:r w:rsidRPr="00EF3D9E">
              <w:rPr>
                <w:rFonts w:ascii="Consolas" w:eastAsia="Times New Roman" w:hAnsi="Consolas" w:cs="Times New Roman"/>
                <w:color w:val="333333"/>
              </w:rPr>
              <w:t>(max</w:t>
            </w:r>
            <w:proofErr w:type="gramStart"/>
            <w:r w:rsidRPr="00EF3D9E">
              <w:rPr>
                <w:rFonts w:ascii="Consolas" w:eastAsia="Times New Roman" w:hAnsi="Consolas" w:cs="Times New Roman"/>
                <w:color w:val="333333"/>
              </w:rPr>
              <w:t>);</w:t>
            </w:r>
            <w:proofErr w:type="gramEnd"/>
          </w:p>
          <w:p w14:paraId="555C0F71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333333"/>
              </w:rPr>
              <w:t xml:space="preserve">      </w:t>
            </w:r>
          </w:p>
          <w:p w14:paraId="47C94987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333333"/>
              </w:rPr>
              <w:t>    }</w:t>
            </w:r>
          </w:p>
          <w:p w14:paraId="101693F7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333333"/>
              </w:rPr>
              <w:t>    // Now perform the query with the data from the form.</w:t>
            </w:r>
          </w:p>
          <w:p w14:paraId="4D372EFD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333333"/>
              </w:rPr>
              <w:t xml:space="preserve">    customers = </w:t>
            </w:r>
            <w:proofErr w:type="spellStart"/>
            <w:proofErr w:type="gramStart"/>
            <w:r w:rsidRPr="00EF3D9E">
              <w:rPr>
                <w:rFonts w:ascii="Consolas" w:eastAsia="Times New Roman" w:hAnsi="Consolas" w:cs="Times New Roman"/>
                <w:color w:val="333333"/>
              </w:rPr>
              <w:t>handler.getCustomersInRange</w:t>
            </w:r>
            <w:proofErr w:type="spellEnd"/>
            <w:proofErr w:type="gramEnd"/>
            <w:r w:rsidRPr="00EF3D9E">
              <w:rPr>
                <w:rFonts w:ascii="Consolas" w:eastAsia="Times New Roman" w:hAnsi="Consolas" w:cs="Times New Roman"/>
                <w:color w:val="333333"/>
              </w:rPr>
              <w:t>(</w:t>
            </w:r>
            <w:proofErr w:type="spellStart"/>
            <w:r w:rsidRPr="00EF3D9E">
              <w:rPr>
                <w:rFonts w:ascii="Consolas" w:eastAsia="Times New Roman" w:hAnsi="Consolas" w:cs="Times New Roman"/>
                <w:color w:val="333333"/>
              </w:rPr>
              <w:t>minAsInt</w:t>
            </w:r>
            <w:proofErr w:type="spellEnd"/>
            <w:r w:rsidRPr="00EF3D9E">
              <w:rPr>
                <w:rFonts w:ascii="Consolas" w:eastAsia="Times New Roman" w:hAnsi="Consolas" w:cs="Times New Roman"/>
                <w:color w:val="333333"/>
              </w:rPr>
              <w:t xml:space="preserve">, </w:t>
            </w:r>
            <w:proofErr w:type="spellStart"/>
            <w:r w:rsidRPr="00EF3D9E">
              <w:rPr>
                <w:rFonts w:ascii="Consolas" w:eastAsia="Times New Roman" w:hAnsi="Consolas" w:cs="Times New Roman"/>
                <w:color w:val="333333"/>
              </w:rPr>
              <w:t>maxAsInt</w:t>
            </w:r>
            <w:proofErr w:type="spellEnd"/>
            <w:r w:rsidRPr="00EF3D9E">
              <w:rPr>
                <w:rFonts w:ascii="Consolas" w:eastAsia="Times New Roman" w:hAnsi="Consolas" w:cs="Times New Roman"/>
                <w:color w:val="333333"/>
              </w:rPr>
              <w:t>);</w:t>
            </w:r>
          </w:p>
          <w:p w14:paraId="59128BF5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333333"/>
              </w:rPr>
              <w:t>   </w:t>
            </w:r>
          </w:p>
          <w:p w14:paraId="37900CFF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333333"/>
              </w:rPr>
              <w:t xml:space="preserve">    </w:t>
            </w:r>
          </w:p>
          <w:p w14:paraId="2C4F680E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333333"/>
              </w:rPr>
              <w:t>    %&gt;</w:t>
            </w:r>
          </w:p>
          <w:p w14:paraId="7D57BD9E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333333"/>
              </w:rPr>
              <w:t xml:space="preserve">    </w:t>
            </w:r>
            <w:proofErr w:type="gramStart"/>
            <w:r w:rsidRPr="00EF3D9E">
              <w:rPr>
                <w:rFonts w:ascii="Consolas" w:eastAsia="Times New Roman" w:hAnsi="Consolas" w:cs="Times New Roman"/>
                <w:i/>
                <w:iCs/>
                <w:color w:val="AAAAAA"/>
              </w:rPr>
              <w:t>&lt;!--</w:t>
            </w:r>
            <w:proofErr w:type="gramEnd"/>
            <w:r w:rsidRPr="00EF3D9E">
              <w:rPr>
                <w:rFonts w:ascii="Consolas" w:eastAsia="Times New Roman" w:hAnsi="Consolas" w:cs="Times New Roman"/>
                <w:i/>
                <w:iCs/>
                <w:color w:val="AAAAAA"/>
              </w:rPr>
              <w:t xml:space="preserve"> The table for displaying all the customer records --&gt;</w:t>
            </w:r>
          </w:p>
          <w:p w14:paraId="2A12631E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333333"/>
              </w:rPr>
              <w:t xml:space="preserve">    </w:t>
            </w:r>
            <w:r w:rsidRPr="00EF3D9E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EF3D9E">
              <w:rPr>
                <w:rFonts w:ascii="Consolas" w:eastAsia="Times New Roman" w:hAnsi="Consolas" w:cs="Times New Roman"/>
                <w:color w:val="4B69C6"/>
              </w:rPr>
              <w:t>table</w:t>
            </w:r>
            <w:r w:rsidRPr="00EF3D9E">
              <w:rPr>
                <w:rFonts w:ascii="Consolas" w:eastAsia="Times New Roman" w:hAnsi="Consolas" w:cs="Times New Roman"/>
                <w:color w:val="91B3E0"/>
              </w:rPr>
              <w:t xml:space="preserve"> </w:t>
            </w:r>
            <w:proofErr w:type="spellStart"/>
            <w:r w:rsidRPr="00EF3D9E">
              <w:rPr>
                <w:rFonts w:ascii="Consolas" w:eastAsia="Times New Roman" w:hAnsi="Consolas" w:cs="Times New Roman"/>
                <w:i/>
                <w:iCs/>
                <w:color w:val="8190A0"/>
              </w:rPr>
              <w:t>cellspacing</w:t>
            </w:r>
            <w:proofErr w:type="spellEnd"/>
            <w:r w:rsidRPr="00EF3D9E">
              <w:rPr>
                <w:rFonts w:ascii="Consolas" w:eastAsia="Times New Roman" w:hAnsi="Consolas" w:cs="Times New Roman"/>
                <w:color w:val="777777"/>
              </w:rPr>
              <w:t>="</w:t>
            </w:r>
            <w:r w:rsidRPr="00EF3D9E">
              <w:rPr>
                <w:rFonts w:ascii="Consolas" w:eastAsia="Times New Roman" w:hAnsi="Consolas" w:cs="Times New Roman"/>
                <w:color w:val="448C27"/>
              </w:rPr>
              <w:t>2</w:t>
            </w:r>
            <w:r w:rsidRPr="00EF3D9E">
              <w:rPr>
                <w:rFonts w:ascii="Consolas" w:eastAsia="Times New Roman" w:hAnsi="Consolas" w:cs="Times New Roman"/>
                <w:color w:val="777777"/>
              </w:rPr>
              <w:t>"</w:t>
            </w:r>
            <w:r w:rsidRPr="00EF3D9E">
              <w:rPr>
                <w:rFonts w:ascii="Consolas" w:eastAsia="Times New Roman" w:hAnsi="Consolas" w:cs="Times New Roman"/>
                <w:color w:val="91B3E0"/>
              </w:rPr>
              <w:t xml:space="preserve"> </w:t>
            </w:r>
            <w:r w:rsidRPr="00EF3D9E">
              <w:rPr>
                <w:rFonts w:ascii="Consolas" w:eastAsia="Times New Roman" w:hAnsi="Consolas" w:cs="Times New Roman"/>
                <w:i/>
                <w:iCs/>
                <w:color w:val="8190A0"/>
              </w:rPr>
              <w:t>cellpadding</w:t>
            </w:r>
            <w:r w:rsidRPr="00EF3D9E">
              <w:rPr>
                <w:rFonts w:ascii="Consolas" w:eastAsia="Times New Roman" w:hAnsi="Consolas" w:cs="Times New Roman"/>
                <w:color w:val="777777"/>
              </w:rPr>
              <w:t>="</w:t>
            </w:r>
            <w:r w:rsidRPr="00EF3D9E">
              <w:rPr>
                <w:rFonts w:ascii="Consolas" w:eastAsia="Times New Roman" w:hAnsi="Consolas" w:cs="Times New Roman"/>
                <w:color w:val="448C27"/>
              </w:rPr>
              <w:t>2</w:t>
            </w:r>
            <w:r w:rsidRPr="00EF3D9E">
              <w:rPr>
                <w:rFonts w:ascii="Consolas" w:eastAsia="Times New Roman" w:hAnsi="Consolas" w:cs="Times New Roman"/>
                <w:color w:val="777777"/>
              </w:rPr>
              <w:t>"</w:t>
            </w:r>
            <w:r w:rsidRPr="00EF3D9E">
              <w:rPr>
                <w:rFonts w:ascii="Consolas" w:eastAsia="Times New Roman" w:hAnsi="Consolas" w:cs="Times New Roman"/>
                <w:color w:val="91B3E0"/>
              </w:rPr>
              <w:t xml:space="preserve"> </w:t>
            </w:r>
            <w:r w:rsidRPr="00EF3D9E">
              <w:rPr>
                <w:rFonts w:ascii="Consolas" w:eastAsia="Times New Roman" w:hAnsi="Consolas" w:cs="Times New Roman"/>
                <w:color w:val="CD3131"/>
              </w:rPr>
              <w:t>border</w:t>
            </w:r>
            <w:r w:rsidRPr="00EF3D9E">
              <w:rPr>
                <w:rFonts w:ascii="Consolas" w:eastAsia="Times New Roman" w:hAnsi="Consolas" w:cs="Times New Roman"/>
                <w:color w:val="777777"/>
              </w:rPr>
              <w:t>="</w:t>
            </w:r>
            <w:r w:rsidRPr="00EF3D9E">
              <w:rPr>
                <w:rFonts w:ascii="Consolas" w:eastAsia="Times New Roman" w:hAnsi="Consolas" w:cs="Times New Roman"/>
                <w:color w:val="448C27"/>
              </w:rPr>
              <w:t>1</w:t>
            </w:r>
            <w:r w:rsidRPr="00EF3D9E">
              <w:rPr>
                <w:rFonts w:ascii="Consolas" w:eastAsia="Times New Roman" w:hAnsi="Consolas" w:cs="Times New Roman"/>
                <w:color w:val="777777"/>
              </w:rPr>
              <w:t>"</w:t>
            </w:r>
            <w:r w:rsidRPr="00EF3D9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1E712E2C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333333"/>
              </w:rPr>
              <w:t xml:space="preserve">        </w:t>
            </w:r>
            <w:r w:rsidRPr="00EF3D9E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EF3D9E">
              <w:rPr>
                <w:rFonts w:ascii="Consolas" w:eastAsia="Times New Roman" w:hAnsi="Consolas" w:cs="Times New Roman"/>
                <w:color w:val="4B69C6"/>
              </w:rPr>
              <w:t>tr</w:t>
            </w:r>
            <w:r w:rsidRPr="00EF3D9E">
              <w:rPr>
                <w:rFonts w:ascii="Consolas" w:eastAsia="Times New Roman" w:hAnsi="Consolas" w:cs="Times New Roman"/>
                <w:color w:val="91B3E0"/>
              </w:rPr>
              <w:t>&gt;</w:t>
            </w:r>
            <w:r w:rsidRPr="00EF3D9E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proofErr w:type="gramStart"/>
            <w:r w:rsidRPr="00EF3D9E">
              <w:rPr>
                <w:rFonts w:ascii="Consolas" w:eastAsia="Times New Roman" w:hAnsi="Consolas" w:cs="Times New Roman"/>
                <w:i/>
                <w:iCs/>
                <w:color w:val="AAAAAA"/>
              </w:rPr>
              <w:t>&lt;!--</w:t>
            </w:r>
            <w:proofErr w:type="gramEnd"/>
            <w:r w:rsidRPr="00EF3D9E">
              <w:rPr>
                <w:rFonts w:ascii="Consolas" w:eastAsia="Times New Roman" w:hAnsi="Consolas" w:cs="Times New Roman"/>
                <w:i/>
                <w:iCs/>
                <w:color w:val="AAAAAA"/>
              </w:rPr>
              <w:t xml:space="preserve"> The table headers row --&gt;</w:t>
            </w:r>
          </w:p>
          <w:p w14:paraId="77051144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333333"/>
              </w:rPr>
              <w:lastRenderedPageBreak/>
              <w:t xml:space="preserve">          </w:t>
            </w:r>
            <w:r w:rsidRPr="00EF3D9E">
              <w:rPr>
                <w:rFonts w:ascii="Consolas" w:eastAsia="Times New Roman" w:hAnsi="Consolas" w:cs="Times New Roman"/>
                <w:color w:val="91B3E0"/>
              </w:rPr>
              <w:t>&lt;</w:t>
            </w:r>
            <w:proofErr w:type="spellStart"/>
            <w:r w:rsidRPr="00EF3D9E">
              <w:rPr>
                <w:rFonts w:ascii="Consolas" w:eastAsia="Times New Roman" w:hAnsi="Consolas" w:cs="Times New Roman"/>
                <w:color w:val="4B69C6"/>
              </w:rPr>
              <w:t>td</w:t>
            </w:r>
            <w:proofErr w:type="spellEnd"/>
            <w:r w:rsidRPr="00EF3D9E">
              <w:rPr>
                <w:rFonts w:ascii="Consolas" w:eastAsia="Times New Roman" w:hAnsi="Consolas" w:cs="Times New Roman"/>
                <w:color w:val="91B3E0"/>
              </w:rPr>
              <w:t xml:space="preserve"> </w:t>
            </w:r>
            <w:proofErr w:type="gramStart"/>
            <w:r w:rsidRPr="00EF3D9E">
              <w:rPr>
                <w:rFonts w:ascii="Consolas" w:eastAsia="Times New Roman" w:hAnsi="Consolas" w:cs="Times New Roman"/>
                <w:color w:val="CD3131"/>
              </w:rPr>
              <w:t>align</w:t>
            </w:r>
            <w:proofErr w:type="gramEnd"/>
            <w:r w:rsidRPr="00EF3D9E">
              <w:rPr>
                <w:rFonts w:ascii="Consolas" w:eastAsia="Times New Roman" w:hAnsi="Consolas" w:cs="Times New Roman"/>
                <w:color w:val="777777"/>
              </w:rPr>
              <w:t>="</w:t>
            </w:r>
            <w:r w:rsidRPr="00EF3D9E">
              <w:rPr>
                <w:rFonts w:ascii="Consolas" w:eastAsia="Times New Roman" w:hAnsi="Consolas" w:cs="Times New Roman"/>
                <w:color w:val="448C27"/>
              </w:rPr>
              <w:t>center</w:t>
            </w:r>
            <w:r w:rsidRPr="00EF3D9E">
              <w:rPr>
                <w:rFonts w:ascii="Consolas" w:eastAsia="Times New Roman" w:hAnsi="Consolas" w:cs="Times New Roman"/>
                <w:color w:val="777777"/>
              </w:rPr>
              <w:t>"</w:t>
            </w:r>
            <w:r w:rsidRPr="00EF3D9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18746241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333333"/>
              </w:rPr>
              <w:t xml:space="preserve">            </w:t>
            </w:r>
            <w:r w:rsidRPr="00EF3D9E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EF3D9E">
              <w:rPr>
                <w:rFonts w:ascii="Consolas" w:eastAsia="Times New Roman" w:hAnsi="Consolas" w:cs="Times New Roman"/>
                <w:color w:val="4B69C6"/>
              </w:rPr>
              <w:t>h4</w:t>
            </w:r>
            <w:r w:rsidRPr="00EF3D9E">
              <w:rPr>
                <w:rFonts w:ascii="Consolas" w:eastAsia="Times New Roman" w:hAnsi="Consolas" w:cs="Times New Roman"/>
                <w:color w:val="91B3E0"/>
              </w:rPr>
              <w:t>&gt;</w:t>
            </w:r>
            <w:r w:rsidRPr="00EF3D9E">
              <w:rPr>
                <w:rFonts w:ascii="Consolas" w:eastAsia="Times New Roman" w:hAnsi="Consolas" w:cs="Times New Roman"/>
                <w:color w:val="333333"/>
              </w:rPr>
              <w:t>name</w:t>
            </w:r>
            <w:r w:rsidRPr="00EF3D9E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EF3D9E">
              <w:rPr>
                <w:rFonts w:ascii="Consolas" w:eastAsia="Times New Roman" w:hAnsi="Consolas" w:cs="Times New Roman"/>
                <w:color w:val="4B69C6"/>
              </w:rPr>
              <w:t>h4</w:t>
            </w:r>
            <w:r w:rsidRPr="00EF3D9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43EA1787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333333"/>
              </w:rPr>
              <w:t xml:space="preserve">          </w:t>
            </w:r>
            <w:r w:rsidRPr="00EF3D9E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EF3D9E">
              <w:rPr>
                <w:rFonts w:ascii="Consolas" w:eastAsia="Times New Roman" w:hAnsi="Consolas" w:cs="Times New Roman"/>
                <w:color w:val="4B69C6"/>
              </w:rPr>
              <w:t>td</w:t>
            </w:r>
            <w:r w:rsidRPr="00EF3D9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06956D90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333333"/>
              </w:rPr>
              <w:t xml:space="preserve">        </w:t>
            </w:r>
            <w:r w:rsidRPr="00EF3D9E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EF3D9E">
              <w:rPr>
                <w:rFonts w:ascii="Consolas" w:eastAsia="Times New Roman" w:hAnsi="Consolas" w:cs="Times New Roman"/>
                <w:color w:val="4B69C6"/>
              </w:rPr>
              <w:t>tr</w:t>
            </w:r>
            <w:r w:rsidRPr="00EF3D9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2D98E6C9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333333"/>
              </w:rPr>
              <w:t xml:space="preserve">        </w:t>
            </w:r>
            <w:r w:rsidRPr="00EF3D9E">
              <w:rPr>
                <w:rFonts w:ascii="Consolas" w:eastAsia="Times New Roman" w:hAnsi="Consolas" w:cs="Times New Roman"/>
                <w:color w:val="660000"/>
              </w:rPr>
              <w:t>&lt;</w:t>
            </w:r>
            <w:r w:rsidRPr="00EF3D9E">
              <w:rPr>
                <w:rFonts w:ascii="Consolas" w:eastAsia="Times New Roman" w:hAnsi="Consolas" w:cs="Times New Roman"/>
                <w:color w:val="333333"/>
              </w:rPr>
              <w:t>%</w:t>
            </w:r>
          </w:p>
          <w:p w14:paraId="5DDA6CB5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333333"/>
              </w:rPr>
              <w:t>           while(</w:t>
            </w:r>
            <w:proofErr w:type="spellStart"/>
            <w:proofErr w:type="gramStart"/>
            <w:r w:rsidRPr="00EF3D9E">
              <w:rPr>
                <w:rFonts w:ascii="Consolas" w:eastAsia="Times New Roman" w:hAnsi="Consolas" w:cs="Times New Roman"/>
                <w:color w:val="333333"/>
              </w:rPr>
              <w:t>customers.next</w:t>
            </w:r>
            <w:proofErr w:type="spellEnd"/>
            <w:proofErr w:type="gramEnd"/>
            <w:r w:rsidRPr="00EF3D9E">
              <w:rPr>
                <w:rFonts w:ascii="Consolas" w:eastAsia="Times New Roman" w:hAnsi="Consolas" w:cs="Times New Roman"/>
                <w:color w:val="333333"/>
              </w:rPr>
              <w:t>()) { // For each Customer record returned...</w:t>
            </w:r>
          </w:p>
          <w:p w14:paraId="1F8944BB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333333"/>
              </w:rPr>
              <w:t>               // Extract the attribute values for every row returned</w:t>
            </w:r>
          </w:p>
          <w:p w14:paraId="701E7FC4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333333"/>
              </w:rPr>
              <w:t xml:space="preserve">               final String name     = </w:t>
            </w:r>
            <w:proofErr w:type="spellStart"/>
            <w:proofErr w:type="gramStart"/>
            <w:r w:rsidRPr="00EF3D9E">
              <w:rPr>
                <w:rFonts w:ascii="Consolas" w:eastAsia="Times New Roman" w:hAnsi="Consolas" w:cs="Times New Roman"/>
                <w:color w:val="333333"/>
              </w:rPr>
              <w:t>customers.getString</w:t>
            </w:r>
            <w:proofErr w:type="spellEnd"/>
            <w:proofErr w:type="gramEnd"/>
            <w:r w:rsidRPr="00EF3D9E">
              <w:rPr>
                <w:rFonts w:ascii="Consolas" w:eastAsia="Times New Roman" w:hAnsi="Consolas" w:cs="Times New Roman"/>
                <w:color w:val="333333"/>
              </w:rPr>
              <w:t>("name");</w:t>
            </w:r>
          </w:p>
          <w:p w14:paraId="5D186721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333333"/>
              </w:rPr>
              <w:t>               </w:t>
            </w:r>
          </w:p>
          <w:p w14:paraId="0C39509B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333333"/>
              </w:rPr>
              <w:t>               </w:t>
            </w:r>
            <w:proofErr w:type="spellStart"/>
            <w:proofErr w:type="gramStart"/>
            <w:r w:rsidRPr="00EF3D9E">
              <w:rPr>
                <w:rFonts w:ascii="Consolas" w:eastAsia="Times New Roman" w:hAnsi="Consolas" w:cs="Times New Roman"/>
                <w:color w:val="333333"/>
              </w:rPr>
              <w:t>out.println</w:t>
            </w:r>
            <w:proofErr w:type="spellEnd"/>
            <w:proofErr w:type="gramEnd"/>
            <w:r w:rsidRPr="00EF3D9E">
              <w:rPr>
                <w:rFonts w:ascii="Consolas" w:eastAsia="Times New Roman" w:hAnsi="Consolas" w:cs="Times New Roman"/>
                <w:color w:val="333333"/>
              </w:rPr>
              <w:t>("</w:t>
            </w:r>
            <w:r w:rsidRPr="00EF3D9E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EF3D9E">
              <w:rPr>
                <w:rFonts w:ascii="Consolas" w:eastAsia="Times New Roman" w:hAnsi="Consolas" w:cs="Times New Roman"/>
                <w:color w:val="4B69C6"/>
              </w:rPr>
              <w:t>tr</w:t>
            </w:r>
            <w:r w:rsidRPr="00EF3D9E">
              <w:rPr>
                <w:rFonts w:ascii="Consolas" w:eastAsia="Times New Roman" w:hAnsi="Consolas" w:cs="Times New Roman"/>
                <w:color w:val="91B3E0"/>
              </w:rPr>
              <w:t>&gt;</w:t>
            </w:r>
            <w:r w:rsidRPr="00EF3D9E">
              <w:rPr>
                <w:rFonts w:ascii="Consolas" w:eastAsia="Times New Roman" w:hAnsi="Consolas" w:cs="Times New Roman"/>
                <w:color w:val="333333"/>
              </w:rPr>
              <w:t>"); // Start printing out the new table row</w:t>
            </w:r>
          </w:p>
          <w:p w14:paraId="0DD60834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333333"/>
              </w:rPr>
              <w:t>               </w:t>
            </w:r>
            <w:proofErr w:type="spellStart"/>
            <w:proofErr w:type="gramStart"/>
            <w:r w:rsidRPr="00EF3D9E">
              <w:rPr>
                <w:rFonts w:ascii="Consolas" w:eastAsia="Times New Roman" w:hAnsi="Consolas" w:cs="Times New Roman"/>
                <w:color w:val="333333"/>
              </w:rPr>
              <w:t>out.println</w:t>
            </w:r>
            <w:proofErr w:type="spellEnd"/>
            <w:proofErr w:type="gramEnd"/>
            <w:r w:rsidRPr="00EF3D9E">
              <w:rPr>
                <w:rFonts w:ascii="Consolas" w:eastAsia="Times New Roman" w:hAnsi="Consolas" w:cs="Times New Roman"/>
                <w:color w:val="333333"/>
              </w:rPr>
              <w:t>( // Print each attribute value</w:t>
            </w:r>
          </w:p>
          <w:p w14:paraId="670567B7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333333"/>
              </w:rPr>
              <w:t>                    "</w:t>
            </w:r>
            <w:r w:rsidRPr="00EF3D9E">
              <w:rPr>
                <w:rFonts w:ascii="Consolas" w:eastAsia="Times New Roman" w:hAnsi="Consolas" w:cs="Times New Roman"/>
                <w:color w:val="91B3E0"/>
              </w:rPr>
              <w:t>&lt;</w:t>
            </w:r>
            <w:proofErr w:type="spellStart"/>
            <w:r w:rsidRPr="00EF3D9E">
              <w:rPr>
                <w:rFonts w:ascii="Consolas" w:eastAsia="Times New Roman" w:hAnsi="Consolas" w:cs="Times New Roman"/>
                <w:color w:val="4B69C6"/>
              </w:rPr>
              <w:t>td</w:t>
            </w:r>
            <w:proofErr w:type="spellEnd"/>
            <w:r w:rsidRPr="00EF3D9E">
              <w:rPr>
                <w:rFonts w:ascii="Consolas" w:eastAsia="Times New Roman" w:hAnsi="Consolas" w:cs="Times New Roman"/>
                <w:color w:val="91B3E0"/>
              </w:rPr>
              <w:t xml:space="preserve"> </w:t>
            </w:r>
            <w:proofErr w:type="gramStart"/>
            <w:r w:rsidRPr="00EF3D9E">
              <w:rPr>
                <w:rFonts w:ascii="Consolas" w:eastAsia="Times New Roman" w:hAnsi="Consolas" w:cs="Times New Roman"/>
                <w:color w:val="CD3131"/>
              </w:rPr>
              <w:t>align</w:t>
            </w:r>
            <w:proofErr w:type="gramEnd"/>
            <w:r w:rsidRPr="00EF3D9E">
              <w:rPr>
                <w:rFonts w:ascii="Consolas" w:eastAsia="Times New Roman" w:hAnsi="Consolas" w:cs="Times New Roman"/>
                <w:color w:val="777777"/>
              </w:rPr>
              <w:t>=</w:t>
            </w:r>
            <w:r w:rsidRPr="00EF3D9E">
              <w:rPr>
                <w:rFonts w:ascii="Consolas" w:eastAsia="Times New Roman" w:hAnsi="Consolas" w:cs="Times New Roman"/>
                <w:color w:val="448C27"/>
              </w:rPr>
              <w:t>\</w:t>
            </w:r>
            <w:r w:rsidRPr="00EF3D9E">
              <w:rPr>
                <w:rFonts w:ascii="Consolas" w:eastAsia="Times New Roman" w:hAnsi="Consolas" w:cs="Times New Roman"/>
                <w:color w:val="660000"/>
              </w:rPr>
              <w:t>"center\"</w:t>
            </w:r>
            <w:r w:rsidRPr="00EF3D9E">
              <w:rPr>
                <w:rFonts w:ascii="Consolas" w:eastAsia="Times New Roman" w:hAnsi="Consolas" w:cs="Times New Roman"/>
                <w:color w:val="91B3E0"/>
              </w:rPr>
              <w:t>&gt;</w:t>
            </w:r>
            <w:r w:rsidRPr="00EF3D9E">
              <w:rPr>
                <w:rFonts w:ascii="Consolas" w:eastAsia="Times New Roman" w:hAnsi="Consolas" w:cs="Times New Roman"/>
                <w:color w:val="333333"/>
              </w:rPr>
              <w:t>" + name + "</w:t>
            </w:r>
            <w:r w:rsidRPr="00EF3D9E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EF3D9E">
              <w:rPr>
                <w:rFonts w:ascii="Consolas" w:eastAsia="Times New Roman" w:hAnsi="Consolas" w:cs="Times New Roman"/>
                <w:color w:val="4B69C6"/>
              </w:rPr>
              <w:t>td</w:t>
            </w:r>
            <w:r w:rsidRPr="00EF3D9E">
              <w:rPr>
                <w:rFonts w:ascii="Consolas" w:eastAsia="Times New Roman" w:hAnsi="Consolas" w:cs="Times New Roman"/>
                <w:color w:val="91B3E0"/>
              </w:rPr>
              <w:t>&gt;</w:t>
            </w:r>
            <w:r w:rsidRPr="00EF3D9E">
              <w:rPr>
                <w:rFonts w:ascii="Consolas" w:eastAsia="Times New Roman" w:hAnsi="Consolas" w:cs="Times New Roman"/>
                <w:color w:val="333333"/>
              </w:rPr>
              <w:t>");</w:t>
            </w:r>
          </w:p>
          <w:p w14:paraId="5568B37E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333333"/>
              </w:rPr>
              <w:t>               </w:t>
            </w:r>
            <w:proofErr w:type="spellStart"/>
            <w:proofErr w:type="gramStart"/>
            <w:r w:rsidRPr="00EF3D9E">
              <w:rPr>
                <w:rFonts w:ascii="Consolas" w:eastAsia="Times New Roman" w:hAnsi="Consolas" w:cs="Times New Roman"/>
                <w:color w:val="333333"/>
              </w:rPr>
              <w:t>out.println</w:t>
            </w:r>
            <w:proofErr w:type="spellEnd"/>
            <w:proofErr w:type="gramEnd"/>
            <w:r w:rsidRPr="00EF3D9E">
              <w:rPr>
                <w:rFonts w:ascii="Consolas" w:eastAsia="Times New Roman" w:hAnsi="Consolas" w:cs="Times New Roman"/>
                <w:color w:val="333333"/>
              </w:rPr>
              <w:t>("</w:t>
            </w:r>
            <w:r w:rsidRPr="00EF3D9E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EF3D9E">
              <w:rPr>
                <w:rFonts w:ascii="Consolas" w:eastAsia="Times New Roman" w:hAnsi="Consolas" w:cs="Times New Roman"/>
                <w:color w:val="4B69C6"/>
              </w:rPr>
              <w:t>tr</w:t>
            </w:r>
            <w:r w:rsidRPr="00EF3D9E">
              <w:rPr>
                <w:rFonts w:ascii="Consolas" w:eastAsia="Times New Roman" w:hAnsi="Consolas" w:cs="Times New Roman"/>
                <w:color w:val="91B3E0"/>
              </w:rPr>
              <w:t>&gt;</w:t>
            </w:r>
            <w:r w:rsidRPr="00EF3D9E">
              <w:rPr>
                <w:rFonts w:ascii="Consolas" w:eastAsia="Times New Roman" w:hAnsi="Consolas" w:cs="Times New Roman"/>
                <w:color w:val="333333"/>
              </w:rPr>
              <w:t>");</w:t>
            </w:r>
          </w:p>
          <w:p w14:paraId="2CBAC4B6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333333"/>
              </w:rPr>
              <w:t>           }</w:t>
            </w:r>
          </w:p>
          <w:p w14:paraId="14194F17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333333"/>
              </w:rPr>
              <w:t>           %&gt;</w:t>
            </w:r>
          </w:p>
          <w:p w14:paraId="29FBD815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333333"/>
              </w:rPr>
              <w:t xml:space="preserve">      </w:t>
            </w:r>
            <w:r w:rsidRPr="00EF3D9E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EF3D9E">
              <w:rPr>
                <w:rFonts w:ascii="Consolas" w:eastAsia="Times New Roman" w:hAnsi="Consolas" w:cs="Times New Roman"/>
                <w:color w:val="4B69C6"/>
              </w:rPr>
              <w:t>table</w:t>
            </w:r>
            <w:r w:rsidRPr="00EF3D9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3D9D7658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333333"/>
              </w:rPr>
              <w:t xml:space="preserve">      </w:t>
            </w:r>
            <w:r w:rsidRPr="00EF3D9E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EF3D9E">
              <w:rPr>
                <w:rFonts w:ascii="Consolas" w:eastAsia="Times New Roman" w:hAnsi="Consolas" w:cs="Times New Roman"/>
                <w:color w:val="4B69C6"/>
              </w:rPr>
              <w:t>a</w:t>
            </w:r>
            <w:r w:rsidRPr="00EF3D9E">
              <w:rPr>
                <w:rFonts w:ascii="Consolas" w:eastAsia="Times New Roman" w:hAnsi="Consolas" w:cs="Times New Roman"/>
                <w:color w:val="91B3E0"/>
              </w:rPr>
              <w:t xml:space="preserve"> </w:t>
            </w:r>
            <w:proofErr w:type="spellStart"/>
            <w:r w:rsidRPr="00EF3D9E">
              <w:rPr>
                <w:rFonts w:ascii="Consolas" w:eastAsia="Times New Roman" w:hAnsi="Consolas" w:cs="Times New Roman"/>
                <w:i/>
                <w:iCs/>
                <w:color w:val="8190A0"/>
              </w:rPr>
              <w:t>href</w:t>
            </w:r>
            <w:proofErr w:type="spellEnd"/>
            <w:r w:rsidRPr="00EF3D9E">
              <w:rPr>
                <w:rFonts w:ascii="Consolas" w:eastAsia="Times New Roman" w:hAnsi="Consolas" w:cs="Times New Roman"/>
                <w:color w:val="777777"/>
              </w:rPr>
              <w:t>="</w:t>
            </w:r>
            <w:r w:rsidRPr="00EF3D9E">
              <w:rPr>
                <w:rFonts w:ascii="Consolas" w:eastAsia="Times New Roman" w:hAnsi="Consolas" w:cs="Times New Roman"/>
                <w:color w:val="448C27"/>
              </w:rPr>
              <w:t>Carpenter_Daniel_IP_Task7_addCustomerForm.jsp</w:t>
            </w:r>
            <w:r w:rsidRPr="00EF3D9E">
              <w:rPr>
                <w:rFonts w:ascii="Consolas" w:eastAsia="Times New Roman" w:hAnsi="Consolas" w:cs="Times New Roman"/>
                <w:color w:val="777777"/>
              </w:rPr>
              <w:t>"</w:t>
            </w:r>
            <w:r w:rsidRPr="00EF3D9E">
              <w:rPr>
                <w:rFonts w:ascii="Consolas" w:eastAsia="Times New Roman" w:hAnsi="Consolas" w:cs="Times New Roman"/>
                <w:color w:val="91B3E0"/>
              </w:rPr>
              <w:t>&gt;</w:t>
            </w:r>
            <w:r w:rsidRPr="00EF3D9E">
              <w:rPr>
                <w:rFonts w:ascii="Consolas" w:eastAsia="Times New Roman" w:hAnsi="Consolas" w:cs="Times New Roman"/>
                <w:color w:val="333333"/>
              </w:rPr>
              <w:t xml:space="preserve">Add more </w:t>
            </w:r>
            <w:proofErr w:type="gramStart"/>
            <w:r w:rsidRPr="00EF3D9E">
              <w:rPr>
                <w:rFonts w:ascii="Consolas" w:eastAsia="Times New Roman" w:hAnsi="Consolas" w:cs="Times New Roman"/>
                <w:color w:val="333333"/>
              </w:rPr>
              <w:t>customers.</w:t>
            </w:r>
            <w:r w:rsidRPr="00EF3D9E">
              <w:rPr>
                <w:rFonts w:ascii="Consolas" w:eastAsia="Times New Roman" w:hAnsi="Consolas" w:cs="Times New Roman"/>
                <w:color w:val="91B3E0"/>
              </w:rPr>
              <w:t>&lt;</w:t>
            </w:r>
            <w:proofErr w:type="gramEnd"/>
            <w:r w:rsidRPr="00EF3D9E">
              <w:rPr>
                <w:rFonts w:ascii="Consolas" w:eastAsia="Times New Roman" w:hAnsi="Consolas" w:cs="Times New Roman"/>
                <w:color w:val="91B3E0"/>
              </w:rPr>
              <w:t>/</w:t>
            </w:r>
            <w:r w:rsidRPr="00EF3D9E">
              <w:rPr>
                <w:rFonts w:ascii="Consolas" w:eastAsia="Times New Roman" w:hAnsi="Consolas" w:cs="Times New Roman"/>
                <w:color w:val="4B69C6"/>
              </w:rPr>
              <w:t>a</w:t>
            </w:r>
            <w:r w:rsidRPr="00EF3D9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5CD1EA34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7C12BDBB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333333"/>
              </w:rPr>
              <w:t xml:space="preserve">    </w:t>
            </w:r>
            <w:r w:rsidRPr="00EF3D9E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EF3D9E">
              <w:rPr>
                <w:rFonts w:ascii="Consolas" w:eastAsia="Times New Roman" w:hAnsi="Consolas" w:cs="Times New Roman"/>
                <w:color w:val="4B69C6"/>
              </w:rPr>
              <w:t>body</w:t>
            </w:r>
            <w:r w:rsidRPr="00EF3D9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76059DE6" w14:textId="77777777" w:rsidR="00EF3D9E" w:rsidRPr="00EF3D9E" w:rsidRDefault="00EF3D9E" w:rsidP="00EF3D9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EF3D9E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EF3D9E">
              <w:rPr>
                <w:rFonts w:ascii="Consolas" w:eastAsia="Times New Roman" w:hAnsi="Consolas" w:cs="Times New Roman"/>
                <w:color w:val="4B69C6"/>
              </w:rPr>
              <w:t>html</w:t>
            </w:r>
            <w:r w:rsidRPr="00EF3D9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23056244" w14:textId="77777777" w:rsidR="0068543E" w:rsidRPr="00945FE5" w:rsidRDefault="0068543E" w:rsidP="008E0FDF">
            <w:pPr>
              <w:shd w:val="clear" w:color="auto" w:fill="F5F5F5"/>
              <w:spacing w:line="285" w:lineRule="atLeast"/>
              <w:rPr>
                <w:sz w:val="26"/>
                <w:szCs w:val="26"/>
              </w:rPr>
            </w:pPr>
          </w:p>
        </w:tc>
      </w:tr>
    </w:tbl>
    <w:p w14:paraId="71B2A83E" w14:textId="39C197DA" w:rsidR="0068543E" w:rsidRDefault="0068543E">
      <w:pPr>
        <w:rPr>
          <w:b/>
          <w:bCs/>
          <w:sz w:val="26"/>
          <w:szCs w:val="26"/>
        </w:rPr>
      </w:pPr>
    </w:p>
    <w:p w14:paraId="52EB5099" w14:textId="19625337" w:rsidR="000A4E1B" w:rsidRPr="000A4E1B" w:rsidRDefault="00DF2AB1">
      <w:pPr>
        <w:rPr>
          <w:b/>
          <w:bCs/>
          <w:i/>
          <w:iCs/>
          <w:sz w:val="26"/>
          <w:szCs w:val="26"/>
        </w:rPr>
      </w:pPr>
      <w:r w:rsidRPr="00DF2AB1">
        <w:rPr>
          <w:b/>
          <w:bCs/>
          <w:i/>
          <w:iCs/>
          <w:sz w:val="26"/>
          <w:szCs w:val="26"/>
        </w:rPr>
        <w:t>Carpenter_Daniel_IP_Task7_getCustomersInRangeForm</w:t>
      </w:r>
      <w:r w:rsidR="000A4E1B">
        <w:rPr>
          <w:b/>
          <w:bCs/>
          <w:i/>
          <w:iCs/>
          <w:sz w:val="26"/>
          <w:szCs w:val="26"/>
        </w:rPr>
        <w:t>.jsp</w:t>
      </w:r>
    </w:p>
    <w:tbl>
      <w:tblPr>
        <w:tblStyle w:val="TableGrid"/>
        <w:tblW w:w="1439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14395"/>
      </w:tblGrid>
      <w:tr w:rsidR="0068543E" w14:paraId="1729AE3A" w14:textId="77777777" w:rsidTr="000E0FD4">
        <w:tc>
          <w:tcPr>
            <w:tcW w:w="14395" w:type="dxa"/>
            <w:shd w:val="clear" w:color="auto" w:fill="F2F2F2" w:themeFill="background1" w:themeFillShade="F2"/>
          </w:tcPr>
          <w:p w14:paraId="5759E338" w14:textId="77777777" w:rsidR="007E310A" w:rsidRPr="007E310A" w:rsidRDefault="007E310A" w:rsidP="007E310A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7E310A">
              <w:rPr>
                <w:rFonts w:ascii="Consolas" w:eastAsia="Times New Roman" w:hAnsi="Consolas" w:cs="Times New Roman"/>
                <w:color w:val="91B3E0"/>
              </w:rPr>
              <w:t>&lt;!</w:t>
            </w:r>
            <w:r w:rsidRPr="007E310A">
              <w:rPr>
                <w:rFonts w:ascii="Consolas" w:eastAsia="Times New Roman" w:hAnsi="Consolas" w:cs="Times New Roman"/>
                <w:color w:val="4B69C6"/>
              </w:rPr>
              <w:t>DOCTYPE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 xml:space="preserve"> </w:t>
            </w:r>
            <w:r w:rsidRPr="007E310A">
              <w:rPr>
                <w:rFonts w:ascii="Consolas" w:eastAsia="Times New Roman" w:hAnsi="Consolas" w:cs="Times New Roman"/>
                <w:i/>
                <w:iCs/>
                <w:color w:val="8190A0"/>
              </w:rPr>
              <w:t>html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2E6EB52F" w14:textId="77777777" w:rsidR="007E310A" w:rsidRPr="007E310A" w:rsidRDefault="007E310A" w:rsidP="007E310A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7E310A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7E310A">
              <w:rPr>
                <w:rFonts w:ascii="Consolas" w:eastAsia="Times New Roman" w:hAnsi="Consolas" w:cs="Times New Roman"/>
                <w:color w:val="4B69C6"/>
              </w:rPr>
              <w:t>html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68299DBE" w14:textId="77777777" w:rsidR="007E310A" w:rsidRPr="007E310A" w:rsidRDefault="007E310A" w:rsidP="007E310A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7E310A">
              <w:rPr>
                <w:rFonts w:ascii="Consolas" w:eastAsia="Times New Roman" w:hAnsi="Consolas" w:cs="Times New Roman"/>
                <w:color w:val="333333"/>
              </w:rPr>
              <w:t xml:space="preserve">    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7E310A">
              <w:rPr>
                <w:rFonts w:ascii="Consolas" w:eastAsia="Times New Roman" w:hAnsi="Consolas" w:cs="Times New Roman"/>
                <w:color w:val="4B69C6"/>
              </w:rPr>
              <w:t>head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1F9581C7" w14:textId="77777777" w:rsidR="007E310A" w:rsidRPr="007E310A" w:rsidRDefault="007E310A" w:rsidP="007E310A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7E310A">
              <w:rPr>
                <w:rFonts w:ascii="Consolas" w:eastAsia="Times New Roman" w:hAnsi="Consolas" w:cs="Times New Roman"/>
                <w:color w:val="333333"/>
              </w:rPr>
              <w:t xml:space="preserve">        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7E310A">
              <w:rPr>
                <w:rFonts w:ascii="Consolas" w:eastAsia="Times New Roman" w:hAnsi="Consolas" w:cs="Times New Roman"/>
                <w:color w:val="4B69C6"/>
              </w:rPr>
              <w:t>meta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 xml:space="preserve"> </w:t>
            </w:r>
            <w:r w:rsidRPr="007E310A">
              <w:rPr>
                <w:rFonts w:ascii="Consolas" w:eastAsia="Times New Roman" w:hAnsi="Consolas" w:cs="Times New Roman"/>
                <w:i/>
                <w:iCs/>
                <w:color w:val="8190A0"/>
              </w:rPr>
              <w:t>charset</w:t>
            </w:r>
            <w:r w:rsidRPr="007E310A">
              <w:rPr>
                <w:rFonts w:ascii="Consolas" w:eastAsia="Times New Roman" w:hAnsi="Consolas" w:cs="Times New Roman"/>
                <w:color w:val="777777"/>
              </w:rPr>
              <w:t>="</w:t>
            </w:r>
            <w:r w:rsidRPr="007E310A">
              <w:rPr>
                <w:rFonts w:ascii="Consolas" w:eastAsia="Times New Roman" w:hAnsi="Consolas" w:cs="Times New Roman"/>
                <w:color w:val="448C27"/>
              </w:rPr>
              <w:t>UTF-8</w:t>
            </w:r>
            <w:r w:rsidRPr="007E310A">
              <w:rPr>
                <w:rFonts w:ascii="Consolas" w:eastAsia="Times New Roman" w:hAnsi="Consolas" w:cs="Times New Roman"/>
                <w:color w:val="777777"/>
              </w:rPr>
              <w:t>"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45A07D85" w14:textId="77777777" w:rsidR="007E310A" w:rsidRPr="007E310A" w:rsidRDefault="007E310A" w:rsidP="007E310A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7E310A">
              <w:rPr>
                <w:rFonts w:ascii="Consolas" w:eastAsia="Times New Roman" w:hAnsi="Consolas" w:cs="Times New Roman"/>
                <w:color w:val="333333"/>
              </w:rPr>
              <w:t xml:space="preserve">        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7E310A">
              <w:rPr>
                <w:rFonts w:ascii="Consolas" w:eastAsia="Times New Roman" w:hAnsi="Consolas" w:cs="Times New Roman"/>
                <w:color w:val="4B69C6"/>
              </w:rPr>
              <w:t>title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gt;</w:t>
            </w:r>
            <w:r w:rsidRPr="007E310A">
              <w:rPr>
                <w:rFonts w:ascii="Consolas" w:eastAsia="Times New Roman" w:hAnsi="Consolas" w:cs="Times New Roman"/>
                <w:color w:val="333333"/>
              </w:rPr>
              <w:t xml:space="preserve">Get customers whose category is </w:t>
            </w:r>
            <w:proofErr w:type="gramStart"/>
            <w:r w:rsidRPr="007E310A">
              <w:rPr>
                <w:rFonts w:ascii="Consolas" w:eastAsia="Times New Roman" w:hAnsi="Consolas" w:cs="Times New Roman"/>
                <w:color w:val="333333"/>
              </w:rPr>
              <w:t>in a given</w:t>
            </w:r>
            <w:proofErr w:type="gramEnd"/>
            <w:r w:rsidRPr="007E310A">
              <w:rPr>
                <w:rFonts w:ascii="Consolas" w:eastAsia="Times New Roman" w:hAnsi="Consolas" w:cs="Times New Roman"/>
                <w:color w:val="333333"/>
              </w:rPr>
              <w:t xml:space="preserve"> range 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7E310A">
              <w:rPr>
                <w:rFonts w:ascii="Consolas" w:eastAsia="Times New Roman" w:hAnsi="Consolas" w:cs="Times New Roman"/>
                <w:color w:val="4B69C6"/>
              </w:rPr>
              <w:t>title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38FC2312" w14:textId="77777777" w:rsidR="007E310A" w:rsidRPr="007E310A" w:rsidRDefault="007E310A" w:rsidP="007E310A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7E310A">
              <w:rPr>
                <w:rFonts w:ascii="Consolas" w:eastAsia="Times New Roman" w:hAnsi="Consolas" w:cs="Times New Roman"/>
                <w:color w:val="333333"/>
              </w:rPr>
              <w:t xml:space="preserve">    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7E310A">
              <w:rPr>
                <w:rFonts w:ascii="Consolas" w:eastAsia="Times New Roman" w:hAnsi="Consolas" w:cs="Times New Roman"/>
                <w:color w:val="4B69C6"/>
              </w:rPr>
              <w:t>head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3BDA3584" w14:textId="77777777" w:rsidR="007E310A" w:rsidRPr="007E310A" w:rsidRDefault="007E310A" w:rsidP="007E310A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7E310A">
              <w:rPr>
                <w:rFonts w:ascii="Consolas" w:eastAsia="Times New Roman" w:hAnsi="Consolas" w:cs="Times New Roman"/>
                <w:color w:val="333333"/>
              </w:rPr>
              <w:t xml:space="preserve">    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7E310A">
              <w:rPr>
                <w:rFonts w:ascii="Consolas" w:eastAsia="Times New Roman" w:hAnsi="Consolas" w:cs="Times New Roman"/>
                <w:color w:val="4B69C6"/>
              </w:rPr>
              <w:t>body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3D43E9D6" w14:textId="77777777" w:rsidR="007E310A" w:rsidRPr="007E310A" w:rsidRDefault="007E310A" w:rsidP="007E310A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7E310A">
              <w:rPr>
                <w:rFonts w:ascii="Consolas" w:eastAsia="Times New Roman" w:hAnsi="Consolas" w:cs="Times New Roman"/>
                <w:color w:val="333333"/>
              </w:rPr>
              <w:t xml:space="preserve">        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7E310A">
              <w:rPr>
                <w:rFonts w:ascii="Consolas" w:eastAsia="Times New Roman" w:hAnsi="Consolas" w:cs="Times New Roman"/>
                <w:color w:val="4B69C6"/>
              </w:rPr>
              <w:t>h2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gt;</w:t>
            </w:r>
            <w:r w:rsidRPr="007E310A">
              <w:rPr>
                <w:rFonts w:ascii="Consolas" w:eastAsia="Times New Roman" w:hAnsi="Consolas" w:cs="Times New Roman"/>
                <w:color w:val="333333"/>
              </w:rPr>
              <w:t>Get Customers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7E310A">
              <w:rPr>
                <w:rFonts w:ascii="Consolas" w:eastAsia="Times New Roman" w:hAnsi="Consolas" w:cs="Times New Roman"/>
                <w:color w:val="4B69C6"/>
              </w:rPr>
              <w:t>h2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716E8B42" w14:textId="77777777" w:rsidR="007E310A" w:rsidRPr="007E310A" w:rsidRDefault="007E310A" w:rsidP="007E310A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7E310A">
              <w:rPr>
                <w:rFonts w:ascii="Consolas" w:eastAsia="Times New Roman" w:hAnsi="Consolas" w:cs="Times New Roman"/>
                <w:color w:val="333333"/>
              </w:rPr>
              <w:lastRenderedPageBreak/>
              <w:t xml:space="preserve">        </w:t>
            </w:r>
            <w:r w:rsidRPr="007E310A">
              <w:rPr>
                <w:rFonts w:ascii="Consolas" w:eastAsia="Times New Roman" w:hAnsi="Consolas" w:cs="Times New Roman"/>
                <w:i/>
                <w:iCs/>
                <w:color w:val="AAAAAA"/>
              </w:rPr>
              <w:t>&lt;!--</w:t>
            </w:r>
          </w:p>
          <w:p w14:paraId="38E15EFC" w14:textId="77777777" w:rsidR="007E310A" w:rsidRPr="007E310A" w:rsidRDefault="007E310A" w:rsidP="007E310A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7E310A">
              <w:rPr>
                <w:rFonts w:ascii="Consolas" w:eastAsia="Times New Roman" w:hAnsi="Consolas" w:cs="Times New Roman"/>
                <w:i/>
                <w:iCs/>
                <w:color w:val="AAAAAA"/>
              </w:rPr>
              <w:t>            Form for collecting user input for the new Customer record.</w:t>
            </w:r>
          </w:p>
          <w:p w14:paraId="3905B4B3" w14:textId="77777777" w:rsidR="007E310A" w:rsidRPr="007E310A" w:rsidRDefault="007E310A" w:rsidP="007E310A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7E310A">
              <w:rPr>
                <w:rFonts w:ascii="Consolas" w:eastAsia="Times New Roman" w:hAnsi="Consolas" w:cs="Times New Roman"/>
                <w:i/>
                <w:iCs/>
                <w:color w:val="AAAAAA"/>
              </w:rPr>
              <w:t xml:space="preserve">            Upon form submission, </w:t>
            </w:r>
            <w:proofErr w:type="spellStart"/>
            <w:r w:rsidRPr="007E310A">
              <w:rPr>
                <w:rFonts w:ascii="Consolas" w:eastAsia="Times New Roman" w:hAnsi="Consolas" w:cs="Times New Roman"/>
                <w:i/>
                <w:iCs/>
                <w:color w:val="AAAAAA"/>
              </w:rPr>
              <w:t>addCustomer.jsp</w:t>
            </w:r>
            <w:proofErr w:type="spellEnd"/>
            <w:r w:rsidRPr="007E310A">
              <w:rPr>
                <w:rFonts w:ascii="Consolas" w:eastAsia="Times New Roman" w:hAnsi="Consolas" w:cs="Times New Roman"/>
                <w:i/>
                <w:iCs/>
                <w:color w:val="AAAAAA"/>
              </w:rPr>
              <w:t xml:space="preserve"> file will </w:t>
            </w:r>
            <w:proofErr w:type="gramStart"/>
            <w:r w:rsidRPr="007E310A">
              <w:rPr>
                <w:rFonts w:ascii="Consolas" w:eastAsia="Times New Roman" w:hAnsi="Consolas" w:cs="Times New Roman"/>
                <w:i/>
                <w:iCs/>
                <w:color w:val="AAAAAA"/>
              </w:rPr>
              <w:t>be invoked</w:t>
            </w:r>
            <w:proofErr w:type="gramEnd"/>
            <w:r w:rsidRPr="007E310A">
              <w:rPr>
                <w:rFonts w:ascii="Consolas" w:eastAsia="Times New Roman" w:hAnsi="Consolas" w:cs="Times New Roman"/>
                <w:i/>
                <w:iCs/>
                <w:color w:val="AAAAAA"/>
              </w:rPr>
              <w:t>.</w:t>
            </w:r>
          </w:p>
          <w:p w14:paraId="2AF217FC" w14:textId="77777777" w:rsidR="007E310A" w:rsidRPr="007E310A" w:rsidRDefault="007E310A" w:rsidP="007E310A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7E310A">
              <w:rPr>
                <w:rFonts w:ascii="Consolas" w:eastAsia="Times New Roman" w:hAnsi="Consolas" w:cs="Times New Roman"/>
                <w:i/>
                <w:iCs/>
                <w:color w:val="AAAAAA"/>
              </w:rPr>
              <w:t>        --&gt;</w:t>
            </w:r>
          </w:p>
          <w:p w14:paraId="248EFA09" w14:textId="77777777" w:rsidR="007E310A" w:rsidRPr="007E310A" w:rsidRDefault="007E310A" w:rsidP="007E310A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7E310A">
              <w:rPr>
                <w:rFonts w:ascii="Consolas" w:eastAsia="Times New Roman" w:hAnsi="Consolas" w:cs="Times New Roman"/>
                <w:color w:val="333333"/>
              </w:rPr>
              <w:t xml:space="preserve">        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7E310A">
              <w:rPr>
                <w:rFonts w:ascii="Consolas" w:eastAsia="Times New Roman" w:hAnsi="Consolas" w:cs="Times New Roman"/>
                <w:color w:val="4B69C6"/>
              </w:rPr>
              <w:t>form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 xml:space="preserve"> </w:t>
            </w:r>
            <w:r w:rsidRPr="007E310A">
              <w:rPr>
                <w:rFonts w:ascii="Consolas" w:eastAsia="Times New Roman" w:hAnsi="Consolas" w:cs="Times New Roman"/>
                <w:i/>
                <w:iCs/>
                <w:color w:val="8190A0"/>
              </w:rPr>
              <w:t>action</w:t>
            </w:r>
            <w:r w:rsidRPr="007E310A">
              <w:rPr>
                <w:rFonts w:ascii="Consolas" w:eastAsia="Times New Roman" w:hAnsi="Consolas" w:cs="Times New Roman"/>
                <w:color w:val="777777"/>
              </w:rPr>
              <w:t>="</w:t>
            </w:r>
            <w:r w:rsidRPr="007E310A">
              <w:rPr>
                <w:rFonts w:ascii="Consolas" w:eastAsia="Times New Roman" w:hAnsi="Consolas" w:cs="Times New Roman"/>
                <w:color w:val="448C27"/>
              </w:rPr>
              <w:t>Carpenter_Daniel_IP_Task7_getCustomersInRange.jsp</w:t>
            </w:r>
            <w:r w:rsidRPr="007E310A">
              <w:rPr>
                <w:rFonts w:ascii="Consolas" w:eastAsia="Times New Roman" w:hAnsi="Consolas" w:cs="Times New Roman"/>
                <w:color w:val="777777"/>
              </w:rPr>
              <w:t>"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1C1AFCCB" w14:textId="77777777" w:rsidR="007E310A" w:rsidRPr="007E310A" w:rsidRDefault="007E310A" w:rsidP="007E310A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7E310A">
              <w:rPr>
                <w:rFonts w:ascii="Consolas" w:eastAsia="Times New Roman" w:hAnsi="Consolas" w:cs="Times New Roman"/>
                <w:color w:val="333333"/>
              </w:rPr>
              <w:t xml:space="preserve">            </w:t>
            </w:r>
            <w:proofErr w:type="gramStart"/>
            <w:r w:rsidRPr="007E310A">
              <w:rPr>
                <w:rFonts w:ascii="Consolas" w:eastAsia="Times New Roman" w:hAnsi="Consolas" w:cs="Times New Roman"/>
                <w:i/>
                <w:iCs/>
                <w:color w:val="AAAAAA"/>
              </w:rPr>
              <w:t>&lt;!--</w:t>
            </w:r>
            <w:proofErr w:type="gramEnd"/>
            <w:r w:rsidRPr="007E310A">
              <w:rPr>
                <w:rFonts w:ascii="Consolas" w:eastAsia="Times New Roman" w:hAnsi="Consolas" w:cs="Times New Roman"/>
                <w:i/>
                <w:iCs/>
                <w:color w:val="AAAAAA"/>
              </w:rPr>
              <w:t xml:space="preserve"> The form organized in an HTML table for better clarity. --&gt;</w:t>
            </w:r>
          </w:p>
          <w:p w14:paraId="5260C333" w14:textId="77777777" w:rsidR="007E310A" w:rsidRPr="007E310A" w:rsidRDefault="007E310A" w:rsidP="007E310A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7E310A">
              <w:rPr>
                <w:rFonts w:ascii="Consolas" w:eastAsia="Times New Roman" w:hAnsi="Consolas" w:cs="Times New Roman"/>
                <w:color w:val="333333"/>
              </w:rPr>
              <w:t xml:space="preserve">            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7E310A">
              <w:rPr>
                <w:rFonts w:ascii="Consolas" w:eastAsia="Times New Roman" w:hAnsi="Consolas" w:cs="Times New Roman"/>
                <w:color w:val="4B69C6"/>
              </w:rPr>
              <w:t>table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 xml:space="preserve"> </w:t>
            </w:r>
            <w:r w:rsidRPr="007E310A">
              <w:rPr>
                <w:rFonts w:ascii="Consolas" w:eastAsia="Times New Roman" w:hAnsi="Consolas" w:cs="Times New Roman"/>
                <w:color w:val="CD3131"/>
              </w:rPr>
              <w:t>border</w:t>
            </w:r>
            <w:r w:rsidRPr="007E310A">
              <w:rPr>
                <w:rFonts w:ascii="Consolas" w:eastAsia="Times New Roman" w:hAnsi="Consolas" w:cs="Times New Roman"/>
                <w:color w:val="777777"/>
              </w:rPr>
              <w:t>=</w:t>
            </w:r>
            <w:r w:rsidRPr="007E310A">
              <w:rPr>
                <w:rFonts w:ascii="Consolas" w:eastAsia="Times New Roman" w:hAnsi="Consolas" w:cs="Times New Roman"/>
                <w:color w:val="448C27"/>
              </w:rPr>
              <w:t>1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652D51FE" w14:textId="77777777" w:rsidR="007E310A" w:rsidRPr="007E310A" w:rsidRDefault="007E310A" w:rsidP="007E310A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7E310A">
              <w:rPr>
                <w:rFonts w:ascii="Consolas" w:eastAsia="Times New Roman" w:hAnsi="Consolas" w:cs="Times New Roman"/>
                <w:color w:val="333333"/>
              </w:rPr>
              <w:t xml:space="preserve">                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7E310A">
              <w:rPr>
                <w:rFonts w:ascii="Consolas" w:eastAsia="Times New Roman" w:hAnsi="Consolas" w:cs="Times New Roman"/>
                <w:color w:val="4B69C6"/>
              </w:rPr>
              <w:t>tr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16AF6EA5" w14:textId="77777777" w:rsidR="007E310A" w:rsidRPr="007E310A" w:rsidRDefault="007E310A" w:rsidP="007E310A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7E310A">
              <w:rPr>
                <w:rFonts w:ascii="Consolas" w:eastAsia="Times New Roman" w:hAnsi="Consolas" w:cs="Times New Roman"/>
                <w:color w:val="333333"/>
              </w:rPr>
              <w:t xml:space="preserve">                    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lt;</w:t>
            </w:r>
            <w:proofErr w:type="spellStart"/>
            <w:r w:rsidRPr="007E310A">
              <w:rPr>
                <w:rFonts w:ascii="Consolas" w:eastAsia="Times New Roman" w:hAnsi="Consolas" w:cs="Times New Roman"/>
                <w:color w:val="4B69C6"/>
              </w:rPr>
              <w:t>th</w:t>
            </w:r>
            <w:proofErr w:type="spellEnd"/>
            <w:r w:rsidRPr="007E310A">
              <w:rPr>
                <w:rFonts w:ascii="Consolas" w:eastAsia="Times New Roman" w:hAnsi="Consolas" w:cs="Times New Roman"/>
                <w:color w:val="91B3E0"/>
              </w:rPr>
              <w:t xml:space="preserve"> </w:t>
            </w:r>
            <w:proofErr w:type="spellStart"/>
            <w:r w:rsidRPr="007E310A">
              <w:rPr>
                <w:rFonts w:ascii="Consolas" w:eastAsia="Times New Roman" w:hAnsi="Consolas" w:cs="Times New Roman"/>
                <w:i/>
                <w:iCs/>
                <w:color w:val="8190A0"/>
              </w:rPr>
              <w:t>colspan</w:t>
            </w:r>
            <w:proofErr w:type="spellEnd"/>
            <w:r w:rsidRPr="007E310A">
              <w:rPr>
                <w:rFonts w:ascii="Consolas" w:eastAsia="Times New Roman" w:hAnsi="Consolas" w:cs="Times New Roman"/>
                <w:color w:val="777777"/>
              </w:rPr>
              <w:t>="</w:t>
            </w:r>
            <w:r w:rsidRPr="007E310A">
              <w:rPr>
                <w:rFonts w:ascii="Consolas" w:eastAsia="Times New Roman" w:hAnsi="Consolas" w:cs="Times New Roman"/>
                <w:color w:val="448C27"/>
              </w:rPr>
              <w:t>2</w:t>
            </w:r>
            <w:r w:rsidRPr="007E310A">
              <w:rPr>
                <w:rFonts w:ascii="Consolas" w:eastAsia="Times New Roman" w:hAnsi="Consolas" w:cs="Times New Roman"/>
                <w:color w:val="777777"/>
              </w:rPr>
              <w:t>"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gt;</w:t>
            </w:r>
            <w:r w:rsidRPr="007E310A">
              <w:rPr>
                <w:rFonts w:ascii="Consolas" w:eastAsia="Times New Roman" w:hAnsi="Consolas" w:cs="Times New Roman"/>
                <w:color w:val="333333"/>
              </w:rPr>
              <w:t>Retrieve the customers (in name order) whose category is in range 1 through 10 (integer):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lt;/</w:t>
            </w:r>
            <w:proofErr w:type="spellStart"/>
            <w:r w:rsidRPr="007E310A">
              <w:rPr>
                <w:rFonts w:ascii="Consolas" w:eastAsia="Times New Roman" w:hAnsi="Consolas" w:cs="Times New Roman"/>
                <w:color w:val="4B69C6"/>
              </w:rPr>
              <w:t>th</w:t>
            </w:r>
            <w:proofErr w:type="spellEnd"/>
            <w:r w:rsidRPr="007E310A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63345C99" w14:textId="77777777" w:rsidR="007E310A" w:rsidRPr="007E310A" w:rsidRDefault="007E310A" w:rsidP="007E310A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7E310A">
              <w:rPr>
                <w:rFonts w:ascii="Consolas" w:eastAsia="Times New Roman" w:hAnsi="Consolas" w:cs="Times New Roman"/>
                <w:color w:val="333333"/>
              </w:rPr>
              <w:t xml:space="preserve">                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7E310A">
              <w:rPr>
                <w:rFonts w:ascii="Consolas" w:eastAsia="Times New Roman" w:hAnsi="Consolas" w:cs="Times New Roman"/>
                <w:color w:val="4B69C6"/>
              </w:rPr>
              <w:t>tr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6AD13D4F" w14:textId="77777777" w:rsidR="007E310A" w:rsidRPr="007E310A" w:rsidRDefault="007E310A" w:rsidP="007E310A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7E310A">
              <w:rPr>
                <w:rFonts w:ascii="Consolas" w:eastAsia="Times New Roman" w:hAnsi="Consolas" w:cs="Times New Roman"/>
                <w:color w:val="333333"/>
              </w:rPr>
              <w:t xml:space="preserve">                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7E310A">
              <w:rPr>
                <w:rFonts w:ascii="Consolas" w:eastAsia="Times New Roman" w:hAnsi="Consolas" w:cs="Times New Roman"/>
                <w:color w:val="4B69C6"/>
              </w:rPr>
              <w:t>tr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7829F6D5" w14:textId="77777777" w:rsidR="007E310A" w:rsidRPr="007E310A" w:rsidRDefault="007E310A" w:rsidP="007E310A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7E310A">
              <w:rPr>
                <w:rFonts w:ascii="Consolas" w:eastAsia="Times New Roman" w:hAnsi="Consolas" w:cs="Times New Roman"/>
                <w:color w:val="333333"/>
              </w:rPr>
              <w:t xml:space="preserve">                    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7E310A">
              <w:rPr>
                <w:rFonts w:ascii="Consolas" w:eastAsia="Times New Roman" w:hAnsi="Consolas" w:cs="Times New Roman"/>
                <w:color w:val="4B69C6"/>
              </w:rPr>
              <w:t>td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gt;</w:t>
            </w:r>
            <w:r w:rsidRPr="007E310A">
              <w:rPr>
                <w:rFonts w:ascii="Consolas" w:eastAsia="Times New Roman" w:hAnsi="Consolas" w:cs="Times New Roman"/>
                <w:color w:val="333333"/>
              </w:rPr>
              <w:t>Min Value: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7E310A">
              <w:rPr>
                <w:rFonts w:ascii="Consolas" w:eastAsia="Times New Roman" w:hAnsi="Consolas" w:cs="Times New Roman"/>
                <w:color w:val="4B69C6"/>
              </w:rPr>
              <w:t>td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7CEF4262" w14:textId="77777777" w:rsidR="007E310A" w:rsidRPr="007E310A" w:rsidRDefault="007E310A" w:rsidP="007E310A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7E310A">
              <w:rPr>
                <w:rFonts w:ascii="Consolas" w:eastAsia="Times New Roman" w:hAnsi="Consolas" w:cs="Times New Roman"/>
                <w:color w:val="333333"/>
              </w:rPr>
              <w:t xml:space="preserve">                    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7E310A">
              <w:rPr>
                <w:rFonts w:ascii="Consolas" w:eastAsia="Times New Roman" w:hAnsi="Consolas" w:cs="Times New Roman"/>
                <w:color w:val="4B69C6"/>
              </w:rPr>
              <w:t>td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gt;&lt;</w:t>
            </w:r>
            <w:r w:rsidRPr="007E310A">
              <w:rPr>
                <w:rFonts w:ascii="Consolas" w:eastAsia="Times New Roman" w:hAnsi="Consolas" w:cs="Times New Roman"/>
                <w:color w:val="4B69C6"/>
              </w:rPr>
              <w:t>div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 xml:space="preserve"> </w:t>
            </w:r>
            <w:r w:rsidRPr="007E310A">
              <w:rPr>
                <w:rFonts w:ascii="Consolas" w:eastAsia="Times New Roman" w:hAnsi="Consolas" w:cs="Times New Roman"/>
                <w:i/>
                <w:iCs/>
                <w:color w:val="8190A0"/>
              </w:rPr>
              <w:t>style</w:t>
            </w:r>
            <w:r w:rsidRPr="007E310A">
              <w:rPr>
                <w:rFonts w:ascii="Consolas" w:eastAsia="Times New Roman" w:hAnsi="Consolas" w:cs="Times New Roman"/>
                <w:color w:val="777777"/>
              </w:rPr>
              <w:t>="</w:t>
            </w:r>
            <w:r w:rsidRPr="007E310A">
              <w:rPr>
                <w:rFonts w:ascii="Consolas" w:eastAsia="Times New Roman" w:hAnsi="Consolas" w:cs="Times New Roman"/>
                <w:color w:val="448C27"/>
              </w:rPr>
              <w:t>text-</w:t>
            </w:r>
            <w:proofErr w:type="gramStart"/>
            <w:r w:rsidRPr="007E310A">
              <w:rPr>
                <w:rFonts w:ascii="Consolas" w:eastAsia="Times New Roman" w:hAnsi="Consolas" w:cs="Times New Roman"/>
                <w:color w:val="448C27"/>
              </w:rPr>
              <w:t>align:</w:t>
            </w:r>
            <w:proofErr w:type="gramEnd"/>
            <w:r w:rsidRPr="007E310A">
              <w:rPr>
                <w:rFonts w:ascii="Consolas" w:eastAsia="Times New Roman" w:hAnsi="Consolas" w:cs="Times New Roman"/>
                <w:color w:val="448C27"/>
              </w:rPr>
              <w:t xml:space="preserve"> center;</w:t>
            </w:r>
            <w:r w:rsidRPr="007E310A">
              <w:rPr>
                <w:rFonts w:ascii="Consolas" w:eastAsia="Times New Roman" w:hAnsi="Consolas" w:cs="Times New Roman"/>
                <w:color w:val="777777"/>
              </w:rPr>
              <w:t>"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01D2B74C" w14:textId="77777777" w:rsidR="007E310A" w:rsidRPr="007E310A" w:rsidRDefault="007E310A" w:rsidP="007E310A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7E310A">
              <w:rPr>
                <w:rFonts w:ascii="Consolas" w:eastAsia="Times New Roman" w:hAnsi="Consolas" w:cs="Times New Roman"/>
                <w:color w:val="333333"/>
              </w:rPr>
              <w:t xml:space="preserve">                    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7E310A">
              <w:rPr>
                <w:rFonts w:ascii="Consolas" w:eastAsia="Times New Roman" w:hAnsi="Consolas" w:cs="Times New Roman"/>
                <w:color w:val="4B69C6"/>
              </w:rPr>
              <w:t>input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 xml:space="preserve"> </w:t>
            </w:r>
            <w:r w:rsidRPr="007E310A">
              <w:rPr>
                <w:rFonts w:ascii="Consolas" w:eastAsia="Times New Roman" w:hAnsi="Consolas" w:cs="Times New Roman"/>
                <w:i/>
                <w:iCs/>
                <w:color w:val="8190A0"/>
              </w:rPr>
              <w:t>type</w:t>
            </w:r>
            <w:r w:rsidRPr="007E310A">
              <w:rPr>
                <w:rFonts w:ascii="Consolas" w:eastAsia="Times New Roman" w:hAnsi="Consolas" w:cs="Times New Roman"/>
                <w:color w:val="777777"/>
              </w:rPr>
              <w:t>=</w:t>
            </w:r>
            <w:r w:rsidRPr="007E310A">
              <w:rPr>
                <w:rFonts w:ascii="Consolas" w:eastAsia="Times New Roman" w:hAnsi="Consolas" w:cs="Times New Roman"/>
                <w:color w:val="448C27"/>
              </w:rPr>
              <w:t>text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 xml:space="preserve"> </w:t>
            </w:r>
            <w:r w:rsidRPr="007E310A">
              <w:rPr>
                <w:rFonts w:ascii="Consolas" w:eastAsia="Times New Roman" w:hAnsi="Consolas" w:cs="Times New Roman"/>
                <w:i/>
                <w:iCs/>
                <w:color w:val="8190A0"/>
              </w:rPr>
              <w:t>name</w:t>
            </w:r>
            <w:r w:rsidRPr="007E310A">
              <w:rPr>
                <w:rFonts w:ascii="Consolas" w:eastAsia="Times New Roman" w:hAnsi="Consolas" w:cs="Times New Roman"/>
                <w:color w:val="777777"/>
              </w:rPr>
              <w:t>=</w:t>
            </w:r>
            <w:r w:rsidRPr="007E310A">
              <w:rPr>
                <w:rFonts w:ascii="Consolas" w:eastAsia="Times New Roman" w:hAnsi="Consolas" w:cs="Times New Roman"/>
                <w:color w:val="448C27"/>
              </w:rPr>
              <w:t>min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0BCE7E4F" w14:textId="77777777" w:rsidR="007E310A" w:rsidRPr="007E310A" w:rsidRDefault="007E310A" w:rsidP="007E310A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7E310A">
              <w:rPr>
                <w:rFonts w:ascii="Consolas" w:eastAsia="Times New Roman" w:hAnsi="Consolas" w:cs="Times New Roman"/>
                <w:color w:val="333333"/>
              </w:rPr>
              <w:t xml:space="preserve">                    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7E310A">
              <w:rPr>
                <w:rFonts w:ascii="Consolas" w:eastAsia="Times New Roman" w:hAnsi="Consolas" w:cs="Times New Roman"/>
                <w:color w:val="4B69C6"/>
              </w:rPr>
              <w:t>div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gt;&lt;/</w:t>
            </w:r>
            <w:r w:rsidRPr="007E310A">
              <w:rPr>
                <w:rFonts w:ascii="Consolas" w:eastAsia="Times New Roman" w:hAnsi="Consolas" w:cs="Times New Roman"/>
                <w:color w:val="4B69C6"/>
              </w:rPr>
              <w:t>td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0BD049D0" w14:textId="77777777" w:rsidR="007E310A" w:rsidRPr="007E310A" w:rsidRDefault="007E310A" w:rsidP="007E310A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7E310A">
              <w:rPr>
                <w:rFonts w:ascii="Consolas" w:eastAsia="Times New Roman" w:hAnsi="Consolas" w:cs="Times New Roman"/>
                <w:color w:val="333333"/>
              </w:rPr>
              <w:t xml:space="preserve">                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7E310A">
              <w:rPr>
                <w:rFonts w:ascii="Consolas" w:eastAsia="Times New Roman" w:hAnsi="Consolas" w:cs="Times New Roman"/>
                <w:color w:val="4B69C6"/>
              </w:rPr>
              <w:t>tr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50AC6201" w14:textId="77777777" w:rsidR="007E310A" w:rsidRPr="007E310A" w:rsidRDefault="007E310A" w:rsidP="007E310A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7E310A">
              <w:rPr>
                <w:rFonts w:ascii="Consolas" w:eastAsia="Times New Roman" w:hAnsi="Consolas" w:cs="Times New Roman"/>
                <w:color w:val="333333"/>
              </w:rPr>
              <w:t xml:space="preserve">                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7E310A">
              <w:rPr>
                <w:rFonts w:ascii="Consolas" w:eastAsia="Times New Roman" w:hAnsi="Consolas" w:cs="Times New Roman"/>
                <w:color w:val="4B69C6"/>
              </w:rPr>
              <w:t>tr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0038ACD1" w14:textId="77777777" w:rsidR="007E310A" w:rsidRPr="007E310A" w:rsidRDefault="007E310A" w:rsidP="007E310A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7E310A">
              <w:rPr>
                <w:rFonts w:ascii="Consolas" w:eastAsia="Times New Roman" w:hAnsi="Consolas" w:cs="Times New Roman"/>
                <w:color w:val="333333"/>
              </w:rPr>
              <w:t xml:space="preserve">                    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7E310A">
              <w:rPr>
                <w:rFonts w:ascii="Consolas" w:eastAsia="Times New Roman" w:hAnsi="Consolas" w:cs="Times New Roman"/>
                <w:color w:val="4B69C6"/>
              </w:rPr>
              <w:t>td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gt;</w:t>
            </w:r>
            <w:r w:rsidRPr="007E310A">
              <w:rPr>
                <w:rFonts w:ascii="Consolas" w:eastAsia="Times New Roman" w:hAnsi="Consolas" w:cs="Times New Roman"/>
                <w:color w:val="333333"/>
              </w:rPr>
              <w:t>Max Value: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7E310A">
              <w:rPr>
                <w:rFonts w:ascii="Consolas" w:eastAsia="Times New Roman" w:hAnsi="Consolas" w:cs="Times New Roman"/>
                <w:color w:val="4B69C6"/>
              </w:rPr>
              <w:t>td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194A8274" w14:textId="77777777" w:rsidR="007E310A" w:rsidRPr="007E310A" w:rsidRDefault="007E310A" w:rsidP="007E310A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7E310A">
              <w:rPr>
                <w:rFonts w:ascii="Consolas" w:eastAsia="Times New Roman" w:hAnsi="Consolas" w:cs="Times New Roman"/>
                <w:color w:val="333333"/>
              </w:rPr>
              <w:t xml:space="preserve">                    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7E310A">
              <w:rPr>
                <w:rFonts w:ascii="Consolas" w:eastAsia="Times New Roman" w:hAnsi="Consolas" w:cs="Times New Roman"/>
                <w:color w:val="4B69C6"/>
              </w:rPr>
              <w:t>td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gt;&lt;</w:t>
            </w:r>
            <w:r w:rsidRPr="007E310A">
              <w:rPr>
                <w:rFonts w:ascii="Consolas" w:eastAsia="Times New Roman" w:hAnsi="Consolas" w:cs="Times New Roman"/>
                <w:color w:val="4B69C6"/>
              </w:rPr>
              <w:t>div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 xml:space="preserve"> </w:t>
            </w:r>
            <w:r w:rsidRPr="007E310A">
              <w:rPr>
                <w:rFonts w:ascii="Consolas" w:eastAsia="Times New Roman" w:hAnsi="Consolas" w:cs="Times New Roman"/>
                <w:i/>
                <w:iCs/>
                <w:color w:val="8190A0"/>
              </w:rPr>
              <w:t>style</w:t>
            </w:r>
            <w:r w:rsidRPr="007E310A">
              <w:rPr>
                <w:rFonts w:ascii="Consolas" w:eastAsia="Times New Roman" w:hAnsi="Consolas" w:cs="Times New Roman"/>
                <w:color w:val="777777"/>
              </w:rPr>
              <w:t>="</w:t>
            </w:r>
            <w:r w:rsidRPr="007E310A">
              <w:rPr>
                <w:rFonts w:ascii="Consolas" w:eastAsia="Times New Roman" w:hAnsi="Consolas" w:cs="Times New Roman"/>
                <w:color w:val="448C27"/>
              </w:rPr>
              <w:t>text-</w:t>
            </w:r>
            <w:proofErr w:type="gramStart"/>
            <w:r w:rsidRPr="007E310A">
              <w:rPr>
                <w:rFonts w:ascii="Consolas" w:eastAsia="Times New Roman" w:hAnsi="Consolas" w:cs="Times New Roman"/>
                <w:color w:val="448C27"/>
              </w:rPr>
              <w:t>align:</w:t>
            </w:r>
            <w:proofErr w:type="gramEnd"/>
            <w:r w:rsidRPr="007E310A">
              <w:rPr>
                <w:rFonts w:ascii="Consolas" w:eastAsia="Times New Roman" w:hAnsi="Consolas" w:cs="Times New Roman"/>
                <w:color w:val="448C27"/>
              </w:rPr>
              <w:t xml:space="preserve"> center;</w:t>
            </w:r>
            <w:r w:rsidRPr="007E310A">
              <w:rPr>
                <w:rFonts w:ascii="Consolas" w:eastAsia="Times New Roman" w:hAnsi="Consolas" w:cs="Times New Roman"/>
                <w:color w:val="777777"/>
              </w:rPr>
              <w:t>"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5A7B5C48" w14:textId="77777777" w:rsidR="007E310A" w:rsidRPr="007E310A" w:rsidRDefault="007E310A" w:rsidP="007E310A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7E310A">
              <w:rPr>
                <w:rFonts w:ascii="Consolas" w:eastAsia="Times New Roman" w:hAnsi="Consolas" w:cs="Times New Roman"/>
                <w:color w:val="333333"/>
              </w:rPr>
              <w:t xml:space="preserve">                    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7E310A">
              <w:rPr>
                <w:rFonts w:ascii="Consolas" w:eastAsia="Times New Roman" w:hAnsi="Consolas" w:cs="Times New Roman"/>
                <w:color w:val="4B69C6"/>
              </w:rPr>
              <w:t>input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 xml:space="preserve"> </w:t>
            </w:r>
            <w:r w:rsidRPr="007E310A">
              <w:rPr>
                <w:rFonts w:ascii="Consolas" w:eastAsia="Times New Roman" w:hAnsi="Consolas" w:cs="Times New Roman"/>
                <w:i/>
                <w:iCs/>
                <w:color w:val="8190A0"/>
              </w:rPr>
              <w:t>type</w:t>
            </w:r>
            <w:r w:rsidRPr="007E310A">
              <w:rPr>
                <w:rFonts w:ascii="Consolas" w:eastAsia="Times New Roman" w:hAnsi="Consolas" w:cs="Times New Roman"/>
                <w:color w:val="777777"/>
              </w:rPr>
              <w:t>=</w:t>
            </w:r>
            <w:r w:rsidRPr="007E310A">
              <w:rPr>
                <w:rFonts w:ascii="Consolas" w:eastAsia="Times New Roman" w:hAnsi="Consolas" w:cs="Times New Roman"/>
                <w:color w:val="448C27"/>
              </w:rPr>
              <w:t>text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 xml:space="preserve"> </w:t>
            </w:r>
            <w:r w:rsidRPr="007E310A">
              <w:rPr>
                <w:rFonts w:ascii="Consolas" w:eastAsia="Times New Roman" w:hAnsi="Consolas" w:cs="Times New Roman"/>
                <w:i/>
                <w:iCs/>
                <w:color w:val="8190A0"/>
              </w:rPr>
              <w:t>name</w:t>
            </w:r>
            <w:r w:rsidRPr="007E310A">
              <w:rPr>
                <w:rFonts w:ascii="Consolas" w:eastAsia="Times New Roman" w:hAnsi="Consolas" w:cs="Times New Roman"/>
                <w:color w:val="777777"/>
              </w:rPr>
              <w:t>=</w:t>
            </w:r>
            <w:r w:rsidRPr="007E310A">
              <w:rPr>
                <w:rFonts w:ascii="Consolas" w:eastAsia="Times New Roman" w:hAnsi="Consolas" w:cs="Times New Roman"/>
                <w:color w:val="448C27"/>
              </w:rPr>
              <w:t>max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49900A95" w14:textId="77777777" w:rsidR="007E310A" w:rsidRPr="007E310A" w:rsidRDefault="007E310A" w:rsidP="007E310A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7E310A">
              <w:rPr>
                <w:rFonts w:ascii="Consolas" w:eastAsia="Times New Roman" w:hAnsi="Consolas" w:cs="Times New Roman"/>
                <w:color w:val="333333"/>
              </w:rPr>
              <w:t xml:space="preserve">                    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7E310A">
              <w:rPr>
                <w:rFonts w:ascii="Consolas" w:eastAsia="Times New Roman" w:hAnsi="Consolas" w:cs="Times New Roman"/>
                <w:color w:val="4B69C6"/>
              </w:rPr>
              <w:t>div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gt;&lt;/</w:t>
            </w:r>
            <w:r w:rsidRPr="007E310A">
              <w:rPr>
                <w:rFonts w:ascii="Consolas" w:eastAsia="Times New Roman" w:hAnsi="Consolas" w:cs="Times New Roman"/>
                <w:color w:val="4B69C6"/>
              </w:rPr>
              <w:t>td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35F2CCAC" w14:textId="77777777" w:rsidR="007E310A" w:rsidRPr="007E310A" w:rsidRDefault="007E310A" w:rsidP="007E310A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7E310A">
              <w:rPr>
                <w:rFonts w:ascii="Consolas" w:eastAsia="Times New Roman" w:hAnsi="Consolas" w:cs="Times New Roman"/>
                <w:color w:val="333333"/>
              </w:rPr>
              <w:t xml:space="preserve">                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7E310A">
              <w:rPr>
                <w:rFonts w:ascii="Consolas" w:eastAsia="Times New Roman" w:hAnsi="Consolas" w:cs="Times New Roman"/>
                <w:color w:val="4B69C6"/>
              </w:rPr>
              <w:t>tr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3EA2B475" w14:textId="77777777" w:rsidR="007E310A" w:rsidRPr="007E310A" w:rsidRDefault="007E310A" w:rsidP="007E310A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7E310A">
              <w:rPr>
                <w:rFonts w:ascii="Consolas" w:eastAsia="Times New Roman" w:hAnsi="Consolas" w:cs="Times New Roman"/>
                <w:color w:val="333333"/>
              </w:rPr>
              <w:t xml:space="preserve">                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7E310A">
              <w:rPr>
                <w:rFonts w:ascii="Consolas" w:eastAsia="Times New Roman" w:hAnsi="Consolas" w:cs="Times New Roman"/>
                <w:color w:val="4B69C6"/>
              </w:rPr>
              <w:t>tr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02F1BB68" w14:textId="77777777" w:rsidR="007E310A" w:rsidRPr="007E310A" w:rsidRDefault="007E310A" w:rsidP="007E310A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7E310A">
              <w:rPr>
                <w:rFonts w:ascii="Consolas" w:eastAsia="Times New Roman" w:hAnsi="Consolas" w:cs="Times New Roman"/>
                <w:color w:val="333333"/>
              </w:rPr>
              <w:t xml:space="preserve">                    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7E310A">
              <w:rPr>
                <w:rFonts w:ascii="Consolas" w:eastAsia="Times New Roman" w:hAnsi="Consolas" w:cs="Times New Roman"/>
                <w:color w:val="4B69C6"/>
              </w:rPr>
              <w:t>td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gt;&lt;</w:t>
            </w:r>
            <w:r w:rsidRPr="007E310A">
              <w:rPr>
                <w:rFonts w:ascii="Consolas" w:eastAsia="Times New Roman" w:hAnsi="Consolas" w:cs="Times New Roman"/>
                <w:color w:val="4B69C6"/>
              </w:rPr>
              <w:t>div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 xml:space="preserve"> </w:t>
            </w:r>
            <w:r w:rsidRPr="007E310A">
              <w:rPr>
                <w:rFonts w:ascii="Consolas" w:eastAsia="Times New Roman" w:hAnsi="Consolas" w:cs="Times New Roman"/>
                <w:i/>
                <w:iCs/>
                <w:color w:val="8190A0"/>
              </w:rPr>
              <w:t>style</w:t>
            </w:r>
            <w:r w:rsidRPr="007E310A">
              <w:rPr>
                <w:rFonts w:ascii="Consolas" w:eastAsia="Times New Roman" w:hAnsi="Consolas" w:cs="Times New Roman"/>
                <w:color w:val="777777"/>
              </w:rPr>
              <w:t>="</w:t>
            </w:r>
            <w:r w:rsidRPr="007E310A">
              <w:rPr>
                <w:rFonts w:ascii="Consolas" w:eastAsia="Times New Roman" w:hAnsi="Consolas" w:cs="Times New Roman"/>
                <w:color w:val="448C27"/>
              </w:rPr>
              <w:t>text-</w:t>
            </w:r>
            <w:proofErr w:type="gramStart"/>
            <w:r w:rsidRPr="007E310A">
              <w:rPr>
                <w:rFonts w:ascii="Consolas" w:eastAsia="Times New Roman" w:hAnsi="Consolas" w:cs="Times New Roman"/>
                <w:color w:val="448C27"/>
              </w:rPr>
              <w:t>align:</w:t>
            </w:r>
            <w:proofErr w:type="gramEnd"/>
            <w:r w:rsidRPr="007E310A">
              <w:rPr>
                <w:rFonts w:ascii="Consolas" w:eastAsia="Times New Roman" w:hAnsi="Consolas" w:cs="Times New Roman"/>
                <w:color w:val="448C27"/>
              </w:rPr>
              <w:t xml:space="preserve"> center;</w:t>
            </w:r>
            <w:r w:rsidRPr="007E310A">
              <w:rPr>
                <w:rFonts w:ascii="Consolas" w:eastAsia="Times New Roman" w:hAnsi="Consolas" w:cs="Times New Roman"/>
                <w:color w:val="777777"/>
              </w:rPr>
              <w:t>"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0EAF4287" w14:textId="77777777" w:rsidR="007E310A" w:rsidRPr="007E310A" w:rsidRDefault="007E310A" w:rsidP="007E310A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7E310A">
              <w:rPr>
                <w:rFonts w:ascii="Consolas" w:eastAsia="Times New Roman" w:hAnsi="Consolas" w:cs="Times New Roman"/>
                <w:color w:val="333333"/>
              </w:rPr>
              <w:t xml:space="preserve">                    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7E310A">
              <w:rPr>
                <w:rFonts w:ascii="Consolas" w:eastAsia="Times New Roman" w:hAnsi="Consolas" w:cs="Times New Roman"/>
                <w:color w:val="4B69C6"/>
              </w:rPr>
              <w:t>input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 xml:space="preserve"> </w:t>
            </w:r>
            <w:r w:rsidRPr="007E310A">
              <w:rPr>
                <w:rFonts w:ascii="Consolas" w:eastAsia="Times New Roman" w:hAnsi="Consolas" w:cs="Times New Roman"/>
                <w:i/>
                <w:iCs/>
                <w:color w:val="8190A0"/>
              </w:rPr>
              <w:t>type</w:t>
            </w:r>
            <w:r w:rsidRPr="007E310A">
              <w:rPr>
                <w:rFonts w:ascii="Consolas" w:eastAsia="Times New Roman" w:hAnsi="Consolas" w:cs="Times New Roman"/>
                <w:color w:val="777777"/>
              </w:rPr>
              <w:t>=</w:t>
            </w:r>
            <w:r w:rsidRPr="007E310A">
              <w:rPr>
                <w:rFonts w:ascii="Consolas" w:eastAsia="Times New Roman" w:hAnsi="Consolas" w:cs="Times New Roman"/>
                <w:color w:val="448C27"/>
              </w:rPr>
              <w:t>reset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 xml:space="preserve"> </w:t>
            </w:r>
            <w:r w:rsidRPr="007E310A">
              <w:rPr>
                <w:rFonts w:ascii="Consolas" w:eastAsia="Times New Roman" w:hAnsi="Consolas" w:cs="Times New Roman"/>
                <w:i/>
                <w:iCs/>
                <w:color w:val="8190A0"/>
              </w:rPr>
              <w:t>value</w:t>
            </w:r>
            <w:r w:rsidRPr="007E310A">
              <w:rPr>
                <w:rFonts w:ascii="Consolas" w:eastAsia="Times New Roman" w:hAnsi="Consolas" w:cs="Times New Roman"/>
                <w:color w:val="777777"/>
              </w:rPr>
              <w:t>=</w:t>
            </w:r>
            <w:r w:rsidRPr="007E310A">
              <w:rPr>
                <w:rFonts w:ascii="Consolas" w:eastAsia="Times New Roman" w:hAnsi="Consolas" w:cs="Times New Roman"/>
                <w:color w:val="448C27"/>
              </w:rPr>
              <w:t>Clear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7497DBEE" w14:textId="77777777" w:rsidR="007E310A" w:rsidRPr="007E310A" w:rsidRDefault="007E310A" w:rsidP="007E310A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7E310A">
              <w:rPr>
                <w:rFonts w:ascii="Consolas" w:eastAsia="Times New Roman" w:hAnsi="Consolas" w:cs="Times New Roman"/>
                <w:color w:val="333333"/>
              </w:rPr>
              <w:t xml:space="preserve">                    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7E310A">
              <w:rPr>
                <w:rFonts w:ascii="Consolas" w:eastAsia="Times New Roman" w:hAnsi="Consolas" w:cs="Times New Roman"/>
                <w:color w:val="4B69C6"/>
              </w:rPr>
              <w:t>div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gt;&lt;/</w:t>
            </w:r>
            <w:r w:rsidRPr="007E310A">
              <w:rPr>
                <w:rFonts w:ascii="Consolas" w:eastAsia="Times New Roman" w:hAnsi="Consolas" w:cs="Times New Roman"/>
                <w:color w:val="4B69C6"/>
              </w:rPr>
              <w:t>td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00DD34B9" w14:textId="77777777" w:rsidR="007E310A" w:rsidRPr="007E310A" w:rsidRDefault="007E310A" w:rsidP="007E310A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7E310A">
              <w:rPr>
                <w:rFonts w:ascii="Consolas" w:eastAsia="Times New Roman" w:hAnsi="Consolas" w:cs="Times New Roman"/>
                <w:color w:val="333333"/>
              </w:rPr>
              <w:t xml:space="preserve">                    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7E310A">
              <w:rPr>
                <w:rFonts w:ascii="Consolas" w:eastAsia="Times New Roman" w:hAnsi="Consolas" w:cs="Times New Roman"/>
                <w:color w:val="4B69C6"/>
              </w:rPr>
              <w:t>td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gt;&lt;</w:t>
            </w:r>
            <w:r w:rsidRPr="007E310A">
              <w:rPr>
                <w:rFonts w:ascii="Consolas" w:eastAsia="Times New Roman" w:hAnsi="Consolas" w:cs="Times New Roman"/>
                <w:color w:val="4B69C6"/>
              </w:rPr>
              <w:t>div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 xml:space="preserve"> </w:t>
            </w:r>
            <w:r w:rsidRPr="007E310A">
              <w:rPr>
                <w:rFonts w:ascii="Consolas" w:eastAsia="Times New Roman" w:hAnsi="Consolas" w:cs="Times New Roman"/>
                <w:i/>
                <w:iCs/>
                <w:color w:val="8190A0"/>
              </w:rPr>
              <w:t>style</w:t>
            </w:r>
            <w:r w:rsidRPr="007E310A">
              <w:rPr>
                <w:rFonts w:ascii="Consolas" w:eastAsia="Times New Roman" w:hAnsi="Consolas" w:cs="Times New Roman"/>
                <w:color w:val="777777"/>
              </w:rPr>
              <w:t>="</w:t>
            </w:r>
            <w:r w:rsidRPr="007E310A">
              <w:rPr>
                <w:rFonts w:ascii="Consolas" w:eastAsia="Times New Roman" w:hAnsi="Consolas" w:cs="Times New Roman"/>
                <w:color w:val="448C27"/>
              </w:rPr>
              <w:t>text-</w:t>
            </w:r>
            <w:proofErr w:type="gramStart"/>
            <w:r w:rsidRPr="007E310A">
              <w:rPr>
                <w:rFonts w:ascii="Consolas" w:eastAsia="Times New Roman" w:hAnsi="Consolas" w:cs="Times New Roman"/>
                <w:color w:val="448C27"/>
              </w:rPr>
              <w:t>align:</w:t>
            </w:r>
            <w:proofErr w:type="gramEnd"/>
            <w:r w:rsidRPr="007E310A">
              <w:rPr>
                <w:rFonts w:ascii="Consolas" w:eastAsia="Times New Roman" w:hAnsi="Consolas" w:cs="Times New Roman"/>
                <w:color w:val="448C27"/>
              </w:rPr>
              <w:t xml:space="preserve"> center;</w:t>
            </w:r>
            <w:r w:rsidRPr="007E310A">
              <w:rPr>
                <w:rFonts w:ascii="Consolas" w:eastAsia="Times New Roman" w:hAnsi="Consolas" w:cs="Times New Roman"/>
                <w:color w:val="777777"/>
              </w:rPr>
              <w:t>"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413C490A" w14:textId="77777777" w:rsidR="007E310A" w:rsidRPr="007E310A" w:rsidRDefault="007E310A" w:rsidP="007E310A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7E310A">
              <w:rPr>
                <w:rFonts w:ascii="Consolas" w:eastAsia="Times New Roman" w:hAnsi="Consolas" w:cs="Times New Roman"/>
                <w:color w:val="333333"/>
              </w:rPr>
              <w:t xml:space="preserve">                    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7E310A">
              <w:rPr>
                <w:rFonts w:ascii="Consolas" w:eastAsia="Times New Roman" w:hAnsi="Consolas" w:cs="Times New Roman"/>
                <w:color w:val="4B69C6"/>
              </w:rPr>
              <w:t>input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 xml:space="preserve"> </w:t>
            </w:r>
            <w:r w:rsidRPr="007E310A">
              <w:rPr>
                <w:rFonts w:ascii="Consolas" w:eastAsia="Times New Roman" w:hAnsi="Consolas" w:cs="Times New Roman"/>
                <w:i/>
                <w:iCs/>
                <w:color w:val="8190A0"/>
              </w:rPr>
              <w:t>type</w:t>
            </w:r>
            <w:r w:rsidRPr="007E310A">
              <w:rPr>
                <w:rFonts w:ascii="Consolas" w:eastAsia="Times New Roman" w:hAnsi="Consolas" w:cs="Times New Roman"/>
                <w:color w:val="777777"/>
              </w:rPr>
              <w:t>=</w:t>
            </w:r>
            <w:proofErr w:type="gramStart"/>
            <w:r w:rsidRPr="007E310A">
              <w:rPr>
                <w:rFonts w:ascii="Consolas" w:eastAsia="Times New Roman" w:hAnsi="Consolas" w:cs="Times New Roman"/>
                <w:color w:val="448C27"/>
              </w:rPr>
              <w:t>submit</w:t>
            </w:r>
            <w:proofErr w:type="gramEnd"/>
            <w:r w:rsidRPr="007E310A">
              <w:rPr>
                <w:rFonts w:ascii="Consolas" w:eastAsia="Times New Roman" w:hAnsi="Consolas" w:cs="Times New Roman"/>
                <w:color w:val="91B3E0"/>
              </w:rPr>
              <w:t xml:space="preserve"> </w:t>
            </w:r>
            <w:r w:rsidRPr="007E310A">
              <w:rPr>
                <w:rFonts w:ascii="Consolas" w:eastAsia="Times New Roman" w:hAnsi="Consolas" w:cs="Times New Roman"/>
                <w:i/>
                <w:iCs/>
                <w:color w:val="8190A0"/>
              </w:rPr>
              <w:t>value</w:t>
            </w:r>
            <w:r w:rsidRPr="007E310A">
              <w:rPr>
                <w:rFonts w:ascii="Consolas" w:eastAsia="Times New Roman" w:hAnsi="Consolas" w:cs="Times New Roman"/>
                <w:color w:val="777777"/>
              </w:rPr>
              <w:t>=</w:t>
            </w:r>
            <w:r w:rsidRPr="007E310A">
              <w:rPr>
                <w:rFonts w:ascii="Consolas" w:eastAsia="Times New Roman" w:hAnsi="Consolas" w:cs="Times New Roman"/>
                <w:color w:val="448C27"/>
              </w:rPr>
              <w:t>Submit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40CAE870" w14:textId="77777777" w:rsidR="007E310A" w:rsidRPr="007E310A" w:rsidRDefault="007E310A" w:rsidP="007E310A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7E310A">
              <w:rPr>
                <w:rFonts w:ascii="Consolas" w:eastAsia="Times New Roman" w:hAnsi="Consolas" w:cs="Times New Roman"/>
                <w:color w:val="333333"/>
              </w:rPr>
              <w:t xml:space="preserve">                    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7E310A">
              <w:rPr>
                <w:rFonts w:ascii="Consolas" w:eastAsia="Times New Roman" w:hAnsi="Consolas" w:cs="Times New Roman"/>
                <w:color w:val="4B69C6"/>
              </w:rPr>
              <w:t>div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gt;&lt;/</w:t>
            </w:r>
            <w:r w:rsidRPr="007E310A">
              <w:rPr>
                <w:rFonts w:ascii="Consolas" w:eastAsia="Times New Roman" w:hAnsi="Consolas" w:cs="Times New Roman"/>
                <w:color w:val="4B69C6"/>
              </w:rPr>
              <w:t>td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4343F3E5" w14:textId="77777777" w:rsidR="007E310A" w:rsidRPr="007E310A" w:rsidRDefault="007E310A" w:rsidP="007E310A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7E310A">
              <w:rPr>
                <w:rFonts w:ascii="Consolas" w:eastAsia="Times New Roman" w:hAnsi="Consolas" w:cs="Times New Roman"/>
                <w:color w:val="333333"/>
              </w:rPr>
              <w:t xml:space="preserve">                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7E310A">
              <w:rPr>
                <w:rFonts w:ascii="Consolas" w:eastAsia="Times New Roman" w:hAnsi="Consolas" w:cs="Times New Roman"/>
                <w:color w:val="4B69C6"/>
              </w:rPr>
              <w:t>tr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20F05E8D" w14:textId="77777777" w:rsidR="007E310A" w:rsidRPr="007E310A" w:rsidRDefault="007E310A" w:rsidP="007E310A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7E310A">
              <w:rPr>
                <w:rFonts w:ascii="Consolas" w:eastAsia="Times New Roman" w:hAnsi="Consolas" w:cs="Times New Roman"/>
                <w:color w:val="333333"/>
              </w:rPr>
              <w:t xml:space="preserve">            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7E310A">
              <w:rPr>
                <w:rFonts w:ascii="Consolas" w:eastAsia="Times New Roman" w:hAnsi="Consolas" w:cs="Times New Roman"/>
                <w:color w:val="4B69C6"/>
              </w:rPr>
              <w:t>table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40681034" w14:textId="77777777" w:rsidR="007E310A" w:rsidRPr="007E310A" w:rsidRDefault="007E310A" w:rsidP="007E310A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7E310A">
              <w:rPr>
                <w:rFonts w:ascii="Consolas" w:eastAsia="Times New Roman" w:hAnsi="Consolas" w:cs="Times New Roman"/>
                <w:color w:val="333333"/>
              </w:rPr>
              <w:t xml:space="preserve">        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7E310A">
              <w:rPr>
                <w:rFonts w:ascii="Consolas" w:eastAsia="Times New Roman" w:hAnsi="Consolas" w:cs="Times New Roman"/>
                <w:color w:val="4B69C6"/>
              </w:rPr>
              <w:t>form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73427194" w14:textId="77777777" w:rsidR="007E310A" w:rsidRPr="007E310A" w:rsidRDefault="007E310A" w:rsidP="007E310A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7E310A">
              <w:rPr>
                <w:rFonts w:ascii="Consolas" w:eastAsia="Times New Roman" w:hAnsi="Consolas" w:cs="Times New Roman"/>
                <w:color w:val="333333"/>
              </w:rPr>
              <w:lastRenderedPageBreak/>
              <w:t xml:space="preserve">    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7E310A">
              <w:rPr>
                <w:rFonts w:ascii="Consolas" w:eastAsia="Times New Roman" w:hAnsi="Consolas" w:cs="Times New Roman"/>
                <w:color w:val="4B69C6"/>
              </w:rPr>
              <w:t>body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570C4109" w14:textId="77777777" w:rsidR="007E310A" w:rsidRPr="007E310A" w:rsidRDefault="007E310A" w:rsidP="007E310A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7E310A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7E310A">
              <w:rPr>
                <w:rFonts w:ascii="Consolas" w:eastAsia="Times New Roman" w:hAnsi="Consolas" w:cs="Times New Roman"/>
                <w:color w:val="4B69C6"/>
              </w:rPr>
              <w:t>html</w:t>
            </w:r>
            <w:r w:rsidRPr="007E310A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51AA8E80" w14:textId="0612AAD9" w:rsidR="000A4E1B" w:rsidRPr="000A4E1B" w:rsidRDefault="000A4E1B" w:rsidP="007E310A">
            <w:pPr>
              <w:shd w:val="clear" w:color="auto" w:fill="F5F5F5"/>
              <w:spacing w:line="285" w:lineRule="atLeast"/>
              <w:rPr>
                <w:rFonts w:ascii="Consolas" w:eastAsia="Times New Roman" w:hAnsi="Consolas" w:cs="Times New Roman"/>
                <w:color w:val="333333"/>
              </w:rPr>
            </w:pPr>
          </w:p>
        </w:tc>
      </w:tr>
    </w:tbl>
    <w:p w14:paraId="71D9F575" w14:textId="6DD7CC93" w:rsidR="0068543E" w:rsidRDefault="0068543E">
      <w:pPr>
        <w:rPr>
          <w:b/>
          <w:bCs/>
          <w:sz w:val="26"/>
          <w:szCs w:val="26"/>
        </w:rPr>
      </w:pPr>
    </w:p>
    <w:p w14:paraId="0AD01F43" w14:textId="0CDF9F12" w:rsidR="000A4E1B" w:rsidRPr="007E310A" w:rsidRDefault="000A4E1B">
      <w:pPr>
        <w:rPr>
          <w:b/>
          <w:bCs/>
          <w:i/>
          <w:iCs/>
          <w:sz w:val="26"/>
          <w:szCs w:val="26"/>
        </w:rPr>
      </w:pPr>
      <w:r>
        <w:rPr>
          <w:b/>
          <w:bCs/>
          <w:i/>
          <w:iCs/>
          <w:sz w:val="26"/>
          <w:szCs w:val="26"/>
        </w:rPr>
        <w:br w:type="page"/>
      </w:r>
      <w:r w:rsidR="00DF2AB1" w:rsidRPr="00DF2AB1">
        <w:rPr>
          <w:b/>
          <w:bCs/>
          <w:i/>
          <w:iCs/>
          <w:sz w:val="26"/>
          <w:szCs w:val="26"/>
        </w:rPr>
        <w:lastRenderedPageBreak/>
        <w:t>Carpenter_Daniel_IP_Task7_addCustomer</w:t>
      </w:r>
      <w:r w:rsidRPr="000A4E1B">
        <w:rPr>
          <w:b/>
          <w:bCs/>
          <w:i/>
          <w:iCs/>
          <w:sz w:val="26"/>
          <w:szCs w:val="26"/>
        </w:rPr>
        <w:t>.jsp</w:t>
      </w:r>
    </w:p>
    <w:tbl>
      <w:tblPr>
        <w:tblStyle w:val="TableGrid"/>
        <w:tblW w:w="1439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14395"/>
      </w:tblGrid>
      <w:tr w:rsidR="0068543E" w14:paraId="6395EEF3" w14:textId="77777777" w:rsidTr="000E0FD4">
        <w:tc>
          <w:tcPr>
            <w:tcW w:w="14395" w:type="dxa"/>
            <w:shd w:val="clear" w:color="auto" w:fill="F2F2F2" w:themeFill="background1" w:themeFillShade="F2"/>
          </w:tcPr>
          <w:p w14:paraId="79B5A05D" w14:textId="77777777" w:rsidR="00617C32" w:rsidRPr="00617C32" w:rsidRDefault="00617C32" w:rsidP="00617C32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617C32">
              <w:rPr>
                <w:rFonts w:ascii="Consolas" w:eastAsia="Times New Roman" w:hAnsi="Consolas" w:cs="Times New Roman"/>
                <w:color w:val="660000"/>
              </w:rPr>
              <w:t>&lt;</w:t>
            </w:r>
            <w:r w:rsidRPr="00617C32">
              <w:rPr>
                <w:rFonts w:ascii="Consolas" w:eastAsia="Times New Roman" w:hAnsi="Consolas" w:cs="Times New Roman"/>
                <w:color w:val="333333"/>
              </w:rPr>
              <w:t xml:space="preserve">%@ page language="java" </w:t>
            </w:r>
            <w:proofErr w:type="spellStart"/>
            <w:r w:rsidRPr="00617C32">
              <w:rPr>
                <w:rFonts w:ascii="Consolas" w:eastAsia="Times New Roman" w:hAnsi="Consolas" w:cs="Times New Roman"/>
                <w:color w:val="333333"/>
              </w:rPr>
              <w:t>contentType</w:t>
            </w:r>
            <w:proofErr w:type="spellEnd"/>
            <w:r w:rsidRPr="00617C32">
              <w:rPr>
                <w:rFonts w:ascii="Consolas" w:eastAsia="Times New Roman" w:hAnsi="Consolas" w:cs="Times New Roman"/>
                <w:color w:val="333333"/>
              </w:rPr>
              <w:t>="text/html; charset=UTF-8"</w:t>
            </w:r>
          </w:p>
          <w:p w14:paraId="47D602A6" w14:textId="77777777" w:rsidR="00617C32" w:rsidRPr="00617C32" w:rsidRDefault="00617C32" w:rsidP="00617C32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proofErr w:type="spellStart"/>
            <w:r w:rsidRPr="00617C32">
              <w:rPr>
                <w:rFonts w:ascii="Consolas" w:eastAsia="Times New Roman" w:hAnsi="Consolas" w:cs="Times New Roman"/>
                <w:color w:val="333333"/>
              </w:rPr>
              <w:t>pageEncoding</w:t>
            </w:r>
            <w:proofErr w:type="spellEnd"/>
            <w:r w:rsidRPr="00617C32">
              <w:rPr>
                <w:rFonts w:ascii="Consolas" w:eastAsia="Times New Roman" w:hAnsi="Consolas" w:cs="Times New Roman"/>
                <w:color w:val="333333"/>
              </w:rPr>
              <w:t>="UTF-8"%&gt;</w:t>
            </w:r>
          </w:p>
          <w:p w14:paraId="783085AC" w14:textId="77777777" w:rsidR="00617C32" w:rsidRPr="00617C32" w:rsidRDefault="00617C32" w:rsidP="00617C32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617C32">
              <w:rPr>
                <w:rFonts w:ascii="Consolas" w:eastAsia="Times New Roman" w:hAnsi="Consolas" w:cs="Times New Roman"/>
                <w:color w:val="91B3E0"/>
              </w:rPr>
              <w:t>&lt;!</w:t>
            </w:r>
            <w:r w:rsidRPr="00617C32">
              <w:rPr>
                <w:rFonts w:ascii="Consolas" w:eastAsia="Times New Roman" w:hAnsi="Consolas" w:cs="Times New Roman"/>
                <w:color w:val="4B69C6"/>
              </w:rPr>
              <w:t>DOCTYPE</w:t>
            </w:r>
            <w:r w:rsidRPr="00617C32">
              <w:rPr>
                <w:rFonts w:ascii="Consolas" w:eastAsia="Times New Roman" w:hAnsi="Consolas" w:cs="Times New Roman"/>
                <w:color w:val="91B3E0"/>
              </w:rPr>
              <w:t xml:space="preserve"> </w:t>
            </w:r>
            <w:r w:rsidRPr="00617C32">
              <w:rPr>
                <w:rFonts w:ascii="Consolas" w:eastAsia="Times New Roman" w:hAnsi="Consolas" w:cs="Times New Roman"/>
                <w:i/>
                <w:iCs/>
                <w:color w:val="8190A0"/>
              </w:rPr>
              <w:t>html</w:t>
            </w:r>
            <w:r w:rsidRPr="00617C32">
              <w:rPr>
                <w:rFonts w:ascii="Consolas" w:eastAsia="Times New Roman" w:hAnsi="Consolas" w:cs="Times New Roman"/>
                <w:color w:val="91B3E0"/>
              </w:rPr>
              <w:t xml:space="preserve"> </w:t>
            </w:r>
            <w:r w:rsidRPr="00617C32">
              <w:rPr>
                <w:rFonts w:ascii="Consolas" w:eastAsia="Times New Roman" w:hAnsi="Consolas" w:cs="Times New Roman"/>
                <w:i/>
                <w:iCs/>
                <w:color w:val="8190A0"/>
              </w:rPr>
              <w:t>PUBLIC</w:t>
            </w:r>
            <w:r w:rsidRPr="00617C32">
              <w:rPr>
                <w:rFonts w:ascii="Consolas" w:eastAsia="Times New Roman" w:hAnsi="Consolas" w:cs="Times New Roman"/>
                <w:color w:val="91B3E0"/>
              </w:rPr>
              <w:t xml:space="preserve"> </w:t>
            </w:r>
            <w:r w:rsidRPr="00617C32">
              <w:rPr>
                <w:rFonts w:ascii="Consolas" w:eastAsia="Times New Roman" w:hAnsi="Consolas" w:cs="Times New Roman"/>
                <w:color w:val="448C27"/>
              </w:rPr>
              <w:t>"-//W3C//DTD HTML 4.01 Transitional//EN"</w:t>
            </w:r>
          </w:p>
          <w:p w14:paraId="788522D9" w14:textId="77777777" w:rsidR="00617C32" w:rsidRPr="00617C32" w:rsidRDefault="00617C32" w:rsidP="00617C32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617C32">
              <w:rPr>
                <w:rFonts w:ascii="Consolas" w:eastAsia="Times New Roman" w:hAnsi="Consolas" w:cs="Times New Roman"/>
                <w:color w:val="448C27"/>
              </w:rPr>
              <w:t>"http://www.w3.org/TR/html4/loose.dtd"</w:t>
            </w:r>
            <w:r w:rsidRPr="00617C32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2696D957" w14:textId="77777777" w:rsidR="00617C32" w:rsidRPr="00617C32" w:rsidRDefault="00617C32" w:rsidP="00617C32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617C32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617C32">
              <w:rPr>
                <w:rFonts w:ascii="Consolas" w:eastAsia="Times New Roman" w:hAnsi="Consolas" w:cs="Times New Roman"/>
                <w:color w:val="4B69C6"/>
              </w:rPr>
              <w:t>html</w:t>
            </w:r>
            <w:r w:rsidRPr="00617C32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041CB7D9" w14:textId="77777777" w:rsidR="00617C32" w:rsidRPr="00617C32" w:rsidRDefault="00617C32" w:rsidP="00617C32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617C32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617C32">
              <w:rPr>
                <w:rFonts w:ascii="Consolas" w:eastAsia="Times New Roman" w:hAnsi="Consolas" w:cs="Times New Roman"/>
                <w:color w:val="4B69C6"/>
              </w:rPr>
              <w:t>head</w:t>
            </w:r>
            <w:r w:rsidRPr="00617C32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5CC5C01E" w14:textId="77777777" w:rsidR="00617C32" w:rsidRPr="00617C32" w:rsidRDefault="00617C32" w:rsidP="00617C32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617C32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617C32">
              <w:rPr>
                <w:rFonts w:ascii="Consolas" w:eastAsia="Times New Roman" w:hAnsi="Consolas" w:cs="Times New Roman"/>
                <w:color w:val="4B69C6"/>
              </w:rPr>
              <w:t>meta</w:t>
            </w:r>
            <w:r w:rsidRPr="00617C32">
              <w:rPr>
                <w:rFonts w:ascii="Consolas" w:eastAsia="Times New Roman" w:hAnsi="Consolas" w:cs="Times New Roman"/>
                <w:color w:val="91B3E0"/>
              </w:rPr>
              <w:t xml:space="preserve"> </w:t>
            </w:r>
            <w:r w:rsidRPr="00617C32">
              <w:rPr>
                <w:rFonts w:ascii="Consolas" w:eastAsia="Times New Roman" w:hAnsi="Consolas" w:cs="Times New Roman"/>
                <w:i/>
                <w:iCs/>
                <w:color w:val="8190A0"/>
              </w:rPr>
              <w:t>http-</w:t>
            </w:r>
            <w:proofErr w:type="spellStart"/>
            <w:r w:rsidRPr="00617C32">
              <w:rPr>
                <w:rFonts w:ascii="Consolas" w:eastAsia="Times New Roman" w:hAnsi="Consolas" w:cs="Times New Roman"/>
                <w:i/>
                <w:iCs/>
                <w:color w:val="8190A0"/>
              </w:rPr>
              <w:t>equiv</w:t>
            </w:r>
            <w:proofErr w:type="spellEnd"/>
            <w:r w:rsidRPr="00617C32">
              <w:rPr>
                <w:rFonts w:ascii="Consolas" w:eastAsia="Times New Roman" w:hAnsi="Consolas" w:cs="Times New Roman"/>
                <w:color w:val="777777"/>
              </w:rPr>
              <w:t>="</w:t>
            </w:r>
            <w:r w:rsidRPr="00617C32">
              <w:rPr>
                <w:rFonts w:ascii="Consolas" w:eastAsia="Times New Roman" w:hAnsi="Consolas" w:cs="Times New Roman"/>
                <w:color w:val="448C27"/>
              </w:rPr>
              <w:t>Content-Type</w:t>
            </w:r>
            <w:r w:rsidRPr="00617C32">
              <w:rPr>
                <w:rFonts w:ascii="Consolas" w:eastAsia="Times New Roman" w:hAnsi="Consolas" w:cs="Times New Roman"/>
                <w:color w:val="777777"/>
              </w:rPr>
              <w:t>"</w:t>
            </w:r>
            <w:r w:rsidRPr="00617C32">
              <w:rPr>
                <w:rFonts w:ascii="Consolas" w:eastAsia="Times New Roman" w:hAnsi="Consolas" w:cs="Times New Roman"/>
                <w:color w:val="91B3E0"/>
              </w:rPr>
              <w:t xml:space="preserve"> </w:t>
            </w:r>
            <w:r w:rsidRPr="00617C32">
              <w:rPr>
                <w:rFonts w:ascii="Consolas" w:eastAsia="Times New Roman" w:hAnsi="Consolas" w:cs="Times New Roman"/>
                <w:i/>
                <w:iCs/>
                <w:color w:val="8190A0"/>
              </w:rPr>
              <w:t>content</w:t>
            </w:r>
            <w:r w:rsidRPr="00617C32">
              <w:rPr>
                <w:rFonts w:ascii="Consolas" w:eastAsia="Times New Roman" w:hAnsi="Consolas" w:cs="Times New Roman"/>
                <w:color w:val="777777"/>
              </w:rPr>
              <w:t>="</w:t>
            </w:r>
            <w:r w:rsidRPr="00617C32">
              <w:rPr>
                <w:rFonts w:ascii="Consolas" w:eastAsia="Times New Roman" w:hAnsi="Consolas" w:cs="Times New Roman"/>
                <w:color w:val="448C27"/>
              </w:rPr>
              <w:t>text/html; charset=UTF-8</w:t>
            </w:r>
            <w:r w:rsidRPr="00617C32">
              <w:rPr>
                <w:rFonts w:ascii="Consolas" w:eastAsia="Times New Roman" w:hAnsi="Consolas" w:cs="Times New Roman"/>
                <w:color w:val="777777"/>
              </w:rPr>
              <w:t>"</w:t>
            </w:r>
            <w:r w:rsidRPr="00617C32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29683942" w14:textId="77777777" w:rsidR="00617C32" w:rsidRPr="00617C32" w:rsidRDefault="00617C32" w:rsidP="00617C32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617C32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617C32">
              <w:rPr>
                <w:rFonts w:ascii="Consolas" w:eastAsia="Times New Roman" w:hAnsi="Consolas" w:cs="Times New Roman"/>
                <w:color w:val="4B69C6"/>
              </w:rPr>
              <w:t>title</w:t>
            </w:r>
            <w:r w:rsidRPr="00617C32">
              <w:rPr>
                <w:rFonts w:ascii="Consolas" w:eastAsia="Times New Roman" w:hAnsi="Consolas" w:cs="Times New Roman"/>
                <w:color w:val="91B3E0"/>
              </w:rPr>
              <w:t>&gt;</w:t>
            </w:r>
            <w:r w:rsidRPr="00617C32">
              <w:rPr>
                <w:rFonts w:ascii="Consolas" w:eastAsia="Times New Roman" w:hAnsi="Consolas" w:cs="Times New Roman"/>
                <w:color w:val="333333"/>
              </w:rPr>
              <w:t>Query Result</w:t>
            </w:r>
            <w:r w:rsidRPr="00617C32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617C32">
              <w:rPr>
                <w:rFonts w:ascii="Consolas" w:eastAsia="Times New Roman" w:hAnsi="Consolas" w:cs="Times New Roman"/>
                <w:color w:val="4B69C6"/>
              </w:rPr>
              <w:t>title</w:t>
            </w:r>
            <w:r w:rsidRPr="00617C32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1E696435" w14:textId="77777777" w:rsidR="00617C32" w:rsidRPr="00617C32" w:rsidRDefault="00617C32" w:rsidP="00617C32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617C32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617C32">
              <w:rPr>
                <w:rFonts w:ascii="Consolas" w:eastAsia="Times New Roman" w:hAnsi="Consolas" w:cs="Times New Roman"/>
                <w:color w:val="4B69C6"/>
              </w:rPr>
              <w:t>head</w:t>
            </w:r>
            <w:r w:rsidRPr="00617C32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4C3606D1" w14:textId="77777777" w:rsidR="00617C32" w:rsidRPr="00617C32" w:rsidRDefault="00617C32" w:rsidP="00617C32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617C32">
              <w:rPr>
                <w:rFonts w:ascii="Consolas" w:eastAsia="Times New Roman" w:hAnsi="Consolas" w:cs="Times New Roman"/>
                <w:color w:val="333333"/>
              </w:rPr>
              <w:t xml:space="preserve">    </w:t>
            </w:r>
            <w:r w:rsidRPr="00617C32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617C32">
              <w:rPr>
                <w:rFonts w:ascii="Consolas" w:eastAsia="Times New Roman" w:hAnsi="Consolas" w:cs="Times New Roman"/>
                <w:color w:val="4B69C6"/>
              </w:rPr>
              <w:t>body</w:t>
            </w:r>
            <w:r w:rsidRPr="00617C32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4FB0574B" w14:textId="77777777" w:rsidR="00617C32" w:rsidRPr="00617C32" w:rsidRDefault="00617C32" w:rsidP="00617C32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617C32">
              <w:rPr>
                <w:rFonts w:ascii="Consolas" w:eastAsia="Times New Roman" w:hAnsi="Consolas" w:cs="Times New Roman"/>
                <w:color w:val="333333"/>
              </w:rPr>
              <w:t xml:space="preserve">    </w:t>
            </w:r>
            <w:r w:rsidRPr="00617C32">
              <w:rPr>
                <w:rFonts w:ascii="Consolas" w:eastAsia="Times New Roman" w:hAnsi="Consolas" w:cs="Times New Roman"/>
                <w:color w:val="660000"/>
              </w:rPr>
              <w:t>&lt;</w:t>
            </w:r>
            <w:r w:rsidRPr="00617C32">
              <w:rPr>
                <w:rFonts w:ascii="Consolas" w:eastAsia="Times New Roman" w:hAnsi="Consolas" w:cs="Times New Roman"/>
                <w:color w:val="333333"/>
              </w:rPr>
              <w:t>%@page import="JobShopProject.Carpenter_Daniel_IP_Task7_DataHandler"%&gt;</w:t>
            </w:r>
          </w:p>
          <w:p w14:paraId="3B11AA25" w14:textId="77777777" w:rsidR="00617C32" w:rsidRPr="00617C32" w:rsidRDefault="00617C32" w:rsidP="00617C32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617C32">
              <w:rPr>
                <w:rFonts w:ascii="Consolas" w:eastAsia="Times New Roman" w:hAnsi="Consolas" w:cs="Times New Roman"/>
                <w:color w:val="333333"/>
              </w:rPr>
              <w:t xml:space="preserve">    </w:t>
            </w:r>
            <w:r w:rsidRPr="00617C32">
              <w:rPr>
                <w:rFonts w:ascii="Consolas" w:eastAsia="Times New Roman" w:hAnsi="Consolas" w:cs="Times New Roman"/>
                <w:color w:val="660000"/>
              </w:rPr>
              <w:t>&lt;</w:t>
            </w:r>
            <w:r w:rsidRPr="00617C32">
              <w:rPr>
                <w:rFonts w:ascii="Consolas" w:eastAsia="Times New Roman" w:hAnsi="Consolas" w:cs="Times New Roman"/>
                <w:color w:val="333333"/>
              </w:rPr>
              <w:t>%@page import="</w:t>
            </w:r>
            <w:proofErr w:type="spellStart"/>
            <w:proofErr w:type="gramStart"/>
            <w:r w:rsidRPr="00617C32">
              <w:rPr>
                <w:rFonts w:ascii="Consolas" w:eastAsia="Times New Roman" w:hAnsi="Consolas" w:cs="Times New Roman"/>
                <w:color w:val="333333"/>
              </w:rPr>
              <w:t>java.sql.ResultSet</w:t>
            </w:r>
            <w:proofErr w:type="spellEnd"/>
            <w:proofErr w:type="gramEnd"/>
            <w:r w:rsidRPr="00617C32">
              <w:rPr>
                <w:rFonts w:ascii="Consolas" w:eastAsia="Times New Roman" w:hAnsi="Consolas" w:cs="Times New Roman"/>
                <w:color w:val="333333"/>
              </w:rPr>
              <w:t>"%&gt;</w:t>
            </w:r>
          </w:p>
          <w:p w14:paraId="2FB91560" w14:textId="77777777" w:rsidR="00617C32" w:rsidRPr="00617C32" w:rsidRDefault="00617C32" w:rsidP="00617C32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617C32">
              <w:rPr>
                <w:rFonts w:ascii="Consolas" w:eastAsia="Times New Roman" w:hAnsi="Consolas" w:cs="Times New Roman"/>
                <w:color w:val="333333"/>
              </w:rPr>
              <w:t xml:space="preserve">    </w:t>
            </w:r>
            <w:r w:rsidRPr="00617C32">
              <w:rPr>
                <w:rFonts w:ascii="Consolas" w:eastAsia="Times New Roman" w:hAnsi="Consolas" w:cs="Times New Roman"/>
                <w:color w:val="660000"/>
              </w:rPr>
              <w:t>&lt;</w:t>
            </w:r>
            <w:r w:rsidRPr="00617C32">
              <w:rPr>
                <w:rFonts w:ascii="Consolas" w:eastAsia="Times New Roman" w:hAnsi="Consolas" w:cs="Times New Roman"/>
                <w:color w:val="333333"/>
              </w:rPr>
              <w:t>%@page import="</w:t>
            </w:r>
            <w:proofErr w:type="spellStart"/>
            <w:proofErr w:type="gramStart"/>
            <w:r w:rsidRPr="00617C32">
              <w:rPr>
                <w:rFonts w:ascii="Consolas" w:eastAsia="Times New Roman" w:hAnsi="Consolas" w:cs="Times New Roman"/>
                <w:color w:val="333333"/>
              </w:rPr>
              <w:t>java.sql.Array</w:t>
            </w:r>
            <w:proofErr w:type="spellEnd"/>
            <w:proofErr w:type="gramEnd"/>
            <w:r w:rsidRPr="00617C32">
              <w:rPr>
                <w:rFonts w:ascii="Consolas" w:eastAsia="Times New Roman" w:hAnsi="Consolas" w:cs="Times New Roman"/>
                <w:color w:val="333333"/>
              </w:rPr>
              <w:t>"%&gt;</w:t>
            </w:r>
          </w:p>
          <w:p w14:paraId="6A75C5BC" w14:textId="77777777" w:rsidR="00617C32" w:rsidRPr="00617C32" w:rsidRDefault="00617C32" w:rsidP="00617C32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617C32">
              <w:rPr>
                <w:rFonts w:ascii="Consolas" w:eastAsia="Times New Roman" w:hAnsi="Consolas" w:cs="Times New Roman"/>
                <w:color w:val="333333"/>
              </w:rPr>
              <w:t xml:space="preserve">    </w:t>
            </w:r>
            <w:r w:rsidRPr="00617C32">
              <w:rPr>
                <w:rFonts w:ascii="Consolas" w:eastAsia="Times New Roman" w:hAnsi="Consolas" w:cs="Times New Roman"/>
                <w:color w:val="660000"/>
              </w:rPr>
              <w:t>&lt;</w:t>
            </w:r>
            <w:r w:rsidRPr="00617C32">
              <w:rPr>
                <w:rFonts w:ascii="Consolas" w:eastAsia="Times New Roman" w:hAnsi="Consolas" w:cs="Times New Roman"/>
                <w:color w:val="333333"/>
              </w:rPr>
              <w:t>%</w:t>
            </w:r>
          </w:p>
          <w:p w14:paraId="432FB089" w14:textId="77777777" w:rsidR="00617C32" w:rsidRPr="00617C32" w:rsidRDefault="00617C32" w:rsidP="00617C32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617C32">
              <w:rPr>
                <w:rFonts w:ascii="Consolas" w:eastAsia="Times New Roman" w:hAnsi="Consolas" w:cs="Times New Roman"/>
                <w:color w:val="333333"/>
              </w:rPr>
              <w:t xml:space="preserve">    // The handler is the one in charge of </w:t>
            </w:r>
            <w:proofErr w:type="gramStart"/>
            <w:r w:rsidRPr="00617C32">
              <w:rPr>
                <w:rFonts w:ascii="Consolas" w:eastAsia="Times New Roman" w:hAnsi="Consolas" w:cs="Times New Roman"/>
                <w:color w:val="333333"/>
              </w:rPr>
              <w:t>establishing</w:t>
            </w:r>
            <w:proofErr w:type="gramEnd"/>
            <w:r w:rsidRPr="00617C32">
              <w:rPr>
                <w:rFonts w:ascii="Consolas" w:eastAsia="Times New Roman" w:hAnsi="Consolas" w:cs="Times New Roman"/>
                <w:color w:val="333333"/>
              </w:rPr>
              <w:t xml:space="preserve"> the connection.</w:t>
            </w:r>
          </w:p>
          <w:p w14:paraId="17945F8C" w14:textId="77777777" w:rsidR="00617C32" w:rsidRPr="00617C32" w:rsidRDefault="00617C32" w:rsidP="00617C32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617C32">
              <w:rPr>
                <w:rFonts w:ascii="Consolas" w:eastAsia="Times New Roman" w:hAnsi="Consolas" w:cs="Times New Roman"/>
                <w:color w:val="333333"/>
              </w:rPr>
              <w:t>    Carpenter_Daniel_IP_Task7_DataHandler handler = new Carpenter_Daniel_IP_Task7_</w:t>
            </w:r>
            <w:proofErr w:type="gramStart"/>
            <w:r w:rsidRPr="00617C32">
              <w:rPr>
                <w:rFonts w:ascii="Consolas" w:eastAsia="Times New Roman" w:hAnsi="Consolas" w:cs="Times New Roman"/>
                <w:color w:val="333333"/>
              </w:rPr>
              <w:t>DataHandler(</w:t>
            </w:r>
            <w:proofErr w:type="gramEnd"/>
            <w:r w:rsidRPr="00617C32">
              <w:rPr>
                <w:rFonts w:ascii="Consolas" w:eastAsia="Times New Roman" w:hAnsi="Consolas" w:cs="Times New Roman"/>
                <w:color w:val="333333"/>
              </w:rPr>
              <w:t>);</w:t>
            </w:r>
          </w:p>
          <w:p w14:paraId="3222474A" w14:textId="77777777" w:rsidR="00617C32" w:rsidRPr="00617C32" w:rsidRDefault="00617C32" w:rsidP="00617C32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6815BC05" w14:textId="77777777" w:rsidR="00617C32" w:rsidRPr="00617C32" w:rsidRDefault="00617C32" w:rsidP="00617C32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617C32">
              <w:rPr>
                <w:rFonts w:ascii="Consolas" w:eastAsia="Times New Roman" w:hAnsi="Consolas" w:cs="Times New Roman"/>
                <w:color w:val="333333"/>
              </w:rPr>
              <w:t>    // Get the attribute values passed from the input form.</w:t>
            </w:r>
          </w:p>
          <w:p w14:paraId="24DAF95D" w14:textId="77777777" w:rsidR="00617C32" w:rsidRPr="00617C32" w:rsidRDefault="00617C32" w:rsidP="00617C32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617C32">
              <w:rPr>
                <w:rFonts w:ascii="Consolas" w:eastAsia="Times New Roman" w:hAnsi="Consolas" w:cs="Times New Roman"/>
                <w:color w:val="333333"/>
              </w:rPr>
              <w:t xml:space="preserve">    String name     = </w:t>
            </w:r>
            <w:proofErr w:type="spellStart"/>
            <w:proofErr w:type="gramStart"/>
            <w:r w:rsidRPr="00617C32">
              <w:rPr>
                <w:rFonts w:ascii="Consolas" w:eastAsia="Times New Roman" w:hAnsi="Consolas" w:cs="Times New Roman"/>
                <w:color w:val="333333"/>
              </w:rPr>
              <w:t>request.getParameter</w:t>
            </w:r>
            <w:proofErr w:type="spellEnd"/>
            <w:proofErr w:type="gramEnd"/>
            <w:r w:rsidRPr="00617C32">
              <w:rPr>
                <w:rFonts w:ascii="Consolas" w:eastAsia="Times New Roman" w:hAnsi="Consolas" w:cs="Times New Roman"/>
                <w:color w:val="333333"/>
              </w:rPr>
              <w:t>("name");</w:t>
            </w:r>
          </w:p>
          <w:p w14:paraId="7F9D2DB0" w14:textId="77777777" w:rsidR="00617C32" w:rsidRPr="00617C32" w:rsidRDefault="00617C32" w:rsidP="00617C32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617C32">
              <w:rPr>
                <w:rFonts w:ascii="Consolas" w:eastAsia="Times New Roman" w:hAnsi="Consolas" w:cs="Times New Roman"/>
                <w:color w:val="333333"/>
              </w:rPr>
              <w:t xml:space="preserve">    String </w:t>
            </w:r>
            <w:proofErr w:type="gramStart"/>
            <w:r w:rsidRPr="00617C32">
              <w:rPr>
                <w:rFonts w:ascii="Consolas" w:eastAsia="Times New Roman" w:hAnsi="Consolas" w:cs="Times New Roman"/>
                <w:color w:val="333333"/>
              </w:rPr>
              <w:t>address  =</w:t>
            </w:r>
            <w:proofErr w:type="gramEnd"/>
            <w:r w:rsidRPr="00617C32">
              <w:rPr>
                <w:rFonts w:ascii="Consolas" w:eastAsia="Times New Roman" w:hAnsi="Consolas" w:cs="Times New Roman"/>
                <w:color w:val="333333"/>
              </w:rPr>
              <w:t xml:space="preserve"> </w:t>
            </w:r>
            <w:proofErr w:type="spellStart"/>
            <w:r w:rsidRPr="00617C32">
              <w:rPr>
                <w:rFonts w:ascii="Consolas" w:eastAsia="Times New Roman" w:hAnsi="Consolas" w:cs="Times New Roman"/>
                <w:color w:val="333333"/>
              </w:rPr>
              <w:t>request.getParameter</w:t>
            </w:r>
            <w:proofErr w:type="spellEnd"/>
            <w:r w:rsidRPr="00617C32">
              <w:rPr>
                <w:rFonts w:ascii="Consolas" w:eastAsia="Times New Roman" w:hAnsi="Consolas" w:cs="Times New Roman"/>
                <w:color w:val="333333"/>
              </w:rPr>
              <w:t>("address");</w:t>
            </w:r>
          </w:p>
          <w:p w14:paraId="4BEEAF06" w14:textId="77777777" w:rsidR="00617C32" w:rsidRPr="00617C32" w:rsidRDefault="00617C32" w:rsidP="00617C32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617C32">
              <w:rPr>
                <w:rFonts w:ascii="Consolas" w:eastAsia="Times New Roman" w:hAnsi="Consolas" w:cs="Times New Roman"/>
                <w:color w:val="333333"/>
              </w:rPr>
              <w:t xml:space="preserve">    String category = </w:t>
            </w:r>
            <w:proofErr w:type="spellStart"/>
            <w:proofErr w:type="gramStart"/>
            <w:r w:rsidRPr="00617C32">
              <w:rPr>
                <w:rFonts w:ascii="Consolas" w:eastAsia="Times New Roman" w:hAnsi="Consolas" w:cs="Times New Roman"/>
                <w:color w:val="333333"/>
              </w:rPr>
              <w:t>request.getParameter</w:t>
            </w:r>
            <w:proofErr w:type="spellEnd"/>
            <w:proofErr w:type="gramEnd"/>
            <w:r w:rsidRPr="00617C32">
              <w:rPr>
                <w:rFonts w:ascii="Consolas" w:eastAsia="Times New Roman" w:hAnsi="Consolas" w:cs="Times New Roman"/>
                <w:color w:val="333333"/>
              </w:rPr>
              <w:t>("category");</w:t>
            </w:r>
          </w:p>
          <w:p w14:paraId="1EBD5D36" w14:textId="77777777" w:rsidR="00617C32" w:rsidRPr="00617C32" w:rsidRDefault="00617C32" w:rsidP="00617C32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61ADA6E6" w14:textId="77777777" w:rsidR="00617C32" w:rsidRPr="00617C32" w:rsidRDefault="00617C32" w:rsidP="00617C32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617C32">
              <w:rPr>
                <w:rFonts w:ascii="Consolas" w:eastAsia="Times New Roman" w:hAnsi="Consolas" w:cs="Times New Roman"/>
                <w:color w:val="333333"/>
              </w:rPr>
              <w:t>    /*</w:t>
            </w:r>
          </w:p>
          <w:p w14:paraId="5DE8ADEE" w14:textId="77777777" w:rsidR="00617C32" w:rsidRPr="00617C32" w:rsidRDefault="00617C32" w:rsidP="00617C32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617C32">
              <w:rPr>
                <w:rFonts w:ascii="Consolas" w:eastAsia="Times New Roman" w:hAnsi="Consolas" w:cs="Times New Roman"/>
                <w:color w:val="333333"/>
              </w:rPr>
              <w:t xml:space="preserve">     * If the user </w:t>
            </w:r>
            <w:proofErr w:type="gramStart"/>
            <w:r w:rsidRPr="00617C32">
              <w:rPr>
                <w:rFonts w:ascii="Consolas" w:eastAsia="Times New Roman" w:hAnsi="Consolas" w:cs="Times New Roman"/>
                <w:color w:val="333333"/>
              </w:rPr>
              <w:t>hasn't</w:t>
            </w:r>
            <w:proofErr w:type="gramEnd"/>
            <w:r w:rsidRPr="00617C32">
              <w:rPr>
                <w:rFonts w:ascii="Consolas" w:eastAsia="Times New Roman" w:hAnsi="Consolas" w:cs="Times New Roman"/>
                <w:color w:val="333333"/>
              </w:rPr>
              <w:t xml:space="preserve"> filled out all the fields. This is </w:t>
            </w:r>
            <w:proofErr w:type="gramStart"/>
            <w:r w:rsidRPr="00617C32">
              <w:rPr>
                <w:rFonts w:ascii="Consolas" w:eastAsia="Times New Roman" w:hAnsi="Consolas" w:cs="Times New Roman"/>
                <w:color w:val="333333"/>
              </w:rPr>
              <w:t>very simple</w:t>
            </w:r>
            <w:proofErr w:type="gramEnd"/>
            <w:r w:rsidRPr="00617C32">
              <w:rPr>
                <w:rFonts w:ascii="Consolas" w:eastAsia="Times New Roman" w:hAnsi="Consolas" w:cs="Times New Roman"/>
                <w:color w:val="333333"/>
              </w:rPr>
              <w:t xml:space="preserve"> checking.</w:t>
            </w:r>
          </w:p>
          <w:p w14:paraId="42655E46" w14:textId="77777777" w:rsidR="00617C32" w:rsidRPr="00617C32" w:rsidRDefault="00617C32" w:rsidP="00617C32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617C32">
              <w:rPr>
                <w:rFonts w:ascii="Consolas" w:eastAsia="Times New Roman" w:hAnsi="Consolas" w:cs="Times New Roman"/>
                <w:color w:val="333333"/>
              </w:rPr>
              <w:t>     */</w:t>
            </w:r>
          </w:p>
          <w:p w14:paraId="45DE82F7" w14:textId="77777777" w:rsidR="00617C32" w:rsidRPr="00617C32" w:rsidRDefault="00617C32" w:rsidP="00617C32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617C32">
              <w:rPr>
                <w:rFonts w:ascii="Consolas" w:eastAsia="Times New Roman" w:hAnsi="Consolas" w:cs="Times New Roman"/>
                <w:color w:val="333333"/>
              </w:rPr>
              <w:t>    if (</w:t>
            </w:r>
            <w:proofErr w:type="spellStart"/>
            <w:proofErr w:type="gramStart"/>
            <w:r w:rsidRPr="00617C32">
              <w:rPr>
                <w:rFonts w:ascii="Consolas" w:eastAsia="Times New Roman" w:hAnsi="Consolas" w:cs="Times New Roman"/>
                <w:color w:val="333333"/>
              </w:rPr>
              <w:t>name.equals</w:t>
            </w:r>
            <w:proofErr w:type="spellEnd"/>
            <w:proofErr w:type="gramEnd"/>
            <w:r w:rsidRPr="00617C32">
              <w:rPr>
                <w:rFonts w:ascii="Consolas" w:eastAsia="Times New Roman" w:hAnsi="Consolas" w:cs="Times New Roman"/>
                <w:color w:val="333333"/>
              </w:rPr>
              <w:t xml:space="preserve">("") || </w:t>
            </w:r>
            <w:proofErr w:type="spellStart"/>
            <w:r w:rsidRPr="00617C32">
              <w:rPr>
                <w:rFonts w:ascii="Consolas" w:eastAsia="Times New Roman" w:hAnsi="Consolas" w:cs="Times New Roman"/>
                <w:color w:val="333333"/>
              </w:rPr>
              <w:t>address.equals</w:t>
            </w:r>
            <w:proofErr w:type="spellEnd"/>
            <w:r w:rsidRPr="00617C32">
              <w:rPr>
                <w:rFonts w:ascii="Consolas" w:eastAsia="Times New Roman" w:hAnsi="Consolas" w:cs="Times New Roman"/>
                <w:color w:val="333333"/>
              </w:rPr>
              <w:t xml:space="preserve">("") || </w:t>
            </w:r>
            <w:proofErr w:type="spellStart"/>
            <w:r w:rsidRPr="00617C32">
              <w:rPr>
                <w:rFonts w:ascii="Consolas" w:eastAsia="Times New Roman" w:hAnsi="Consolas" w:cs="Times New Roman"/>
                <w:color w:val="333333"/>
              </w:rPr>
              <w:t>category.equals</w:t>
            </w:r>
            <w:proofErr w:type="spellEnd"/>
            <w:r w:rsidRPr="00617C32">
              <w:rPr>
                <w:rFonts w:ascii="Consolas" w:eastAsia="Times New Roman" w:hAnsi="Consolas" w:cs="Times New Roman"/>
                <w:color w:val="333333"/>
              </w:rPr>
              <w:t>("")) {</w:t>
            </w:r>
          </w:p>
          <w:p w14:paraId="045307EA" w14:textId="77777777" w:rsidR="00617C32" w:rsidRPr="00617C32" w:rsidRDefault="00617C32" w:rsidP="00617C32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617C32">
              <w:rPr>
                <w:rFonts w:ascii="Consolas" w:eastAsia="Times New Roman" w:hAnsi="Consolas" w:cs="Times New Roman"/>
                <w:color w:val="333333"/>
              </w:rPr>
              <w:t xml:space="preserve">        </w:t>
            </w:r>
            <w:proofErr w:type="gramStart"/>
            <w:r w:rsidRPr="00617C32">
              <w:rPr>
                <w:rFonts w:ascii="Consolas" w:eastAsia="Times New Roman" w:hAnsi="Consolas" w:cs="Times New Roman"/>
                <w:color w:val="333333"/>
              </w:rPr>
              <w:t>response.sendRedirect</w:t>
            </w:r>
            <w:proofErr w:type="gramEnd"/>
            <w:r w:rsidRPr="00617C32">
              <w:rPr>
                <w:rFonts w:ascii="Consolas" w:eastAsia="Times New Roman" w:hAnsi="Consolas" w:cs="Times New Roman"/>
                <w:color w:val="333333"/>
              </w:rPr>
              <w:t>("Carpenter_Daniel_IP_Task7_addCustomerForm.jsp");</w:t>
            </w:r>
          </w:p>
          <w:p w14:paraId="006348BF" w14:textId="77777777" w:rsidR="00617C32" w:rsidRPr="00617C32" w:rsidRDefault="00617C32" w:rsidP="00617C32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617C32">
              <w:rPr>
                <w:rFonts w:ascii="Consolas" w:eastAsia="Times New Roman" w:hAnsi="Consolas" w:cs="Times New Roman"/>
                <w:color w:val="333333"/>
              </w:rPr>
              <w:t>    } else {</w:t>
            </w:r>
          </w:p>
          <w:p w14:paraId="7BEA655B" w14:textId="77777777" w:rsidR="00617C32" w:rsidRPr="00617C32" w:rsidRDefault="00617C32" w:rsidP="00617C32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617C32">
              <w:rPr>
                <w:rFonts w:ascii="Consolas" w:eastAsia="Times New Roman" w:hAnsi="Consolas" w:cs="Times New Roman"/>
                <w:color w:val="333333"/>
              </w:rPr>
              <w:t xml:space="preserve">        int </w:t>
            </w:r>
            <w:proofErr w:type="spellStart"/>
            <w:r w:rsidRPr="00617C32">
              <w:rPr>
                <w:rFonts w:ascii="Consolas" w:eastAsia="Times New Roman" w:hAnsi="Consolas" w:cs="Times New Roman"/>
                <w:color w:val="333333"/>
              </w:rPr>
              <w:t>categoryAsInt</w:t>
            </w:r>
            <w:proofErr w:type="spellEnd"/>
            <w:r w:rsidRPr="00617C32">
              <w:rPr>
                <w:rFonts w:ascii="Consolas" w:eastAsia="Times New Roman" w:hAnsi="Consolas" w:cs="Times New Roman"/>
                <w:color w:val="333333"/>
              </w:rPr>
              <w:t xml:space="preserve"> = </w:t>
            </w:r>
            <w:proofErr w:type="spellStart"/>
            <w:r w:rsidRPr="00617C32">
              <w:rPr>
                <w:rFonts w:ascii="Consolas" w:eastAsia="Times New Roman" w:hAnsi="Consolas" w:cs="Times New Roman"/>
                <w:color w:val="333333"/>
              </w:rPr>
              <w:t>Integer.parseInt</w:t>
            </w:r>
            <w:proofErr w:type="spellEnd"/>
            <w:r w:rsidRPr="00617C32">
              <w:rPr>
                <w:rFonts w:ascii="Consolas" w:eastAsia="Times New Roman" w:hAnsi="Consolas" w:cs="Times New Roman"/>
                <w:color w:val="333333"/>
              </w:rPr>
              <w:t>(category</w:t>
            </w:r>
            <w:proofErr w:type="gramStart"/>
            <w:r w:rsidRPr="00617C32">
              <w:rPr>
                <w:rFonts w:ascii="Consolas" w:eastAsia="Times New Roman" w:hAnsi="Consolas" w:cs="Times New Roman"/>
                <w:color w:val="333333"/>
              </w:rPr>
              <w:t>);</w:t>
            </w:r>
            <w:proofErr w:type="gramEnd"/>
          </w:p>
          <w:p w14:paraId="6A3F4713" w14:textId="77777777" w:rsidR="00617C32" w:rsidRPr="00617C32" w:rsidRDefault="00617C32" w:rsidP="00617C32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617C32">
              <w:rPr>
                <w:rFonts w:ascii="Consolas" w:eastAsia="Times New Roman" w:hAnsi="Consolas" w:cs="Times New Roman"/>
                <w:color w:val="333333"/>
              </w:rPr>
              <w:t xml:space="preserve">        </w:t>
            </w:r>
          </w:p>
          <w:p w14:paraId="1896853D" w14:textId="77777777" w:rsidR="00617C32" w:rsidRPr="00617C32" w:rsidRDefault="00617C32" w:rsidP="00617C32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617C32">
              <w:rPr>
                <w:rFonts w:ascii="Consolas" w:eastAsia="Times New Roman" w:hAnsi="Consolas" w:cs="Times New Roman"/>
                <w:color w:val="333333"/>
              </w:rPr>
              <w:t>        // Now perform the query with the data from the form.</w:t>
            </w:r>
          </w:p>
          <w:p w14:paraId="618226C3" w14:textId="77777777" w:rsidR="00617C32" w:rsidRPr="00617C32" w:rsidRDefault="00617C32" w:rsidP="00617C32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617C32">
              <w:rPr>
                <w:rFonts w:ascii="Consolas" w:eastAsia="Times New Roman" w:hAnsi="Consolas" w:cs="Times New Roman"/>
                <w:color w:val="333333"/>
              </w:rPr>
              <w:lastRenderedPageBreak/>
              <w:t xml:space="preserve">        </w:t>
            </w:r>
            <w:proofErr w:type="spellStart"/>
            <w:r w:rsidRPr="00617C32">
              <w:rPr>
                <w:rFonts w:ascii="Consolas" w:eastAsia="Times New Roman" w:hAnsi="Consolas" w:cs="Times New Roman"/>
                <w:color w:val="333333"/>
              </w:rPr>
              <w:t>boolean</w:t>
            </w:r>
            <w:proofErr w:type="spellEnd"/>
            <w:r w:rsidRPr="00617C32">
              <w:rPr>
                <w:rFonts w:ascii="Consolas" w:eastAsia="Times New Roman" w:hAnsi="Consolas" w:cs="Times New Roman"/>
                <w:color w:val="333333"/>
              </w:rPr>
              <w:t xml:space="preserve"> success = </w:t>
            </w:r>
            <w:proofErr w:type="spellStart"/>
            <w:proofErr w:type="gramStart"/>
            <w:r w:rsidRPr="00617C32">
              <w:rPr>
                <w:rFonts w:ascii="Consolas" w:eastAsia="Times New Roman" w:hAnsi="Consolas" w:cs="Times New Roman"/>
                <w:color w:val="333333"/>
              </w:rPr>
              <w:t>handler.addCustomer</w:t>
            </w:r>
            <w:proofErr w:type="spellEnd"/>
            <w:proofErr w:type="gramEnd"/>
            <w:r w:rsidRPr="00617C32">
              <w:rPr>
                <w:rFonts w:ascii="Consolas" w:eastAsia="Times New Roman" w:hAnsi="Consolas" w:cs="Times New Roman"/>
                <w:color w:val="333333"/>
              </w:rPr>
              <w:t xml:space="preserve">(name, address, </w:t>
            </w:r>
            <w:proofErr w:type="spellStart"/>
            <w:r w:rsidRPr="00617C32">
              <w:rPr>
                <w:rFonts w:ascii="Consolas" w:eastAsia="Times New Roman" w:hAnsi="Consolas" w:cs="Times New Roman"/>
                <w:color w:val="333333"/>
              </w:rPr>
              <w:t>categoryAsInt</w:t>
            </w:r>
            <w:proofErr w:type="spellEnd"/>
            <w:r w:rsidRPr="00617C32">
              <w:rPr>
                <w:rFonts w:ascii="Consolas" w:eastAsia="Times New Roman" w:hAnsi="Consolas" w:cs="Times New Roman"/>
                <w:color w:val="333333"/>
              </w:rPr>
              <w:t>);</w:t>
            </w:r>
          </w:p>
          <w:p w14:paraId="5915EA1E" w14:textId="77777777" w:rsidR="00617C32" w:rsidRPr="00617C32" w:rsidRDefault="00617C32" w:rsidP="00617C32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617C32">
              <w:rPr>
                <w:rFonts w:ascii="Consolas" w:eastAsia="Times New Roman" w:hAnsi="Consolas" w:cs="Times New Roman"/>
                <w:color w:val="333333"/>
              </w:rPr>
              <w:t xml:space="preserve">        if </w:t>
            </w:r>
            <w:proofErr w:type="gramStart"/>
            <w:r w:rsidRPr="00617C32">
              <w:rPr>
                <w:rFonts w:ascii="Consolas" w:eastAsia="Times New Roman" w:hAnsi="Consolas" w:cs="Times New Roman"/>
                <w:color w:val="333333"/>
              </w:rPr>
              <w:t>(!success</w:t>
            </w:r>
            <w:proofErr w:type="gramEnd"/>
            <w:r w:rsidRPr="00617C32">
              <w:rPr>
                <w:rFonts w:ascii="Consolas" w:eastAsia="Times New Roman" w:hAnsi="Consolas" w:cs="Times New Roman"/>
                <w:color w:val="333333"/>
              </w:rPr>
              <w:t>) { // Something went wrong</w:t>
            </w:r>
          </w:p>
          <w:p w14:paraId="38C37497" w14:textId="77777777" w:rsidR="00617C32" w:rsidRPr="00617C32" w:rsidRDefault="00617C32" w:rsidP="00617C32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617C32">
              <w:rPr>
                <w:rFonts w:ascii="Consolas" w:eastAsia="Times New Roman" w:hAnsi="Consolas" w:cs="Times New Roman"/>
                <w:color w:val="333333"/>
              </w:rPr>
              <w:t>            %&gt;</w:t>
            </w:r>
          </w:p>
          <w:p w14:paraId="3D5C89B7" w14:textId="77777777" w:rsidR="00617C32" w:rsidRPr="00617C32" w:rsidRDefault="00617C32" w:rsidP="00617C32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617C32">
              <w:rPr>
                <w:rFonts w:ascii="Consolas" w:eastAsia="Times New Roman" w:hAnsi="Consolas" w:cs="Times New Roman"/>
                <w:color w:val="333333"/>
              </w:rPr>
              <w:t xml:space="preserve">                </w:t>
            </w:r>
            <w:r w:rsidRPr="00617C32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617C32">
              <w:rPr>
                <w:rFonts w:ascii="Consolas" w:eastAsia="Times New Roman" w:hAnsi="Consolas" w:cs="Times New Roman"/>
                <w:color w:val="4B69C6"/>
              </w:rPr>
              <w:t>h2</w:t>
            </w:r>
            <w:r w:rsidRPr="00617C32">
              <w:rPr>
                <w:rFonts w:ascii="Consolas" w:eastAsia="Times New Roman" w:hAnsi="Consolas" w:cs="Times New Roman"/>
                <w:color w:val="91B3E0"/>
              </w:rPr>
              <w:t>&gt;</w:t>
            </w:r>
            <w:r w:rsidRPr="00617C32">
              <w:rPr>
                <w:rFonts w:ascii="Consolas" w:eastAsia="Times New Roman" w:hAnsi="Consolas" w:cs="Times New Roman"/>
                <w:color w:val="333333"/>
              </w:rPr>
              <w:t>There was a problem inserting the course</w:t>
            </w:r>
            <w:r w:rsidRPr="00617C32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617C32">
              <w:rPr>
                <w:rFonts w:ascii="Consolas" w:eastAsia="Times New Roman" w:hAnsi="Consolas" w:cs="Times New Roman"/>
                <w:color w:val="4B69C6"/>
              </w:rPr>
              <w:t>h2</w:t>
            </w:r>
            <w:r w:rsidRPr="00617C32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221C088D" w14:textId="77777777" w:rsidR="00617C32" w:rsidRPr="00617C32" w:rsidRDefault="00617C32" w:rsidP="00617C32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617C32">
              <w:rPr>
                <w:rFonts w:ascii="Consolas" w:eastAsia="Times New Roman" w:hAnsi="Consolas" w:cs="Times New Roman"/>
                <w:color w:val="333333"/>
              </w:rPr>
              <w:t xml:space="preserve">            </w:t>
            </w:r>
            <w:r w:rsidRPr="00617C32">
              <w:rPr>
                <w:rFonts w:ascii="Consolas" w:eastAsia="Times New Roman" w:hAnsi="Consolas" w:cs="Times New Roman"/>
                <w:color w:val="660000"/>
              </w:rPr>
              <w:t>&lt;</w:t>
            </w:r>
            <w:r w:rsidRPr="00617C32">
              <w:rPr>
                <w:rFonts w:ascii="Consolas" w:eastAsia="Times New Roman" w:hAnsi="Consolas" w:cs="Times New Roman"/>
                <w:color w:val="333333"/>
              </w:rPr>
              <w:t>%</w:t>
            </w:r>
          </w:p>
          <w:p w14:paraId="2880BF3F" w14:textId="77777777" w:rsidR="00617C32" w:rsidRPr="00617C32" w:rsidRDefault="00617C32" w:rsidP="00617C32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617C32">
              <w:rPr>
                <w:rFonts w:ascii="Consolas" w:eastAsia="Times New Roman" w:hAnsi="Consolas" w:cs="Times New Roman"/>
                <w:color w:val="333333"/>
              </w:rPr>
              <w:t xml:space="preserve">        } else </w:t>
            </w:r>
            <w:proofErr w:type="gramStart"/>
            <w:r w:rsidRPr="00617C32">
              <w:rPr>
                <w:rFonts w:ascii="Consolas" w:eastAsia="Times New Roman" w:hAnsi="Consolas" w:cs="Times New Roman"/>
                <w:color w:val="333333"/>
              </w:rPr>
              <w:t>{ /</w:t>
            </w:r>
            <w:proofErr w:type="gramEnd"/>
            <w:r w:rsidRPr="00617C32">
              <w:rPr>
                <w:rFonts w:ascii="Consolas" w:eastAsia="Times New Roman" w:hAnsi="Consolas" w:cs="Times New Roman"/>
                <w:color w:val="333333"/>
              </w:rPr>
              <w:t>/ Confirm success to the user</w:t>
            </w:r>
          </w:p>
          <w:p w14:paraId="6E35AC4D" w14:textId="77777777" w:rsidR="00617C32" w:rsidRPr="00617C32" w:rsidRDefault="00617C32" w:rsidP="00617C32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617C32">
              <w:rPr>
                <w:rFonts w:ascii="Consolas" w:eastAsia="Times New Roman" w:hAnsi="Consolas" w:cs="Times New Roman"/>
                <w:color w:val="333333"/>
              </w:rPr>
              <w:t>            %&gt;</w:t>
            </w:r>
          </w:p>
          <w:p w14:paraId="1C1FECB4" w14:textId="77777777" w:rsidR="00617C32" w:rsidRPr="00617C32" w:rsidRDefault="00617C32" w:rsidP="00617C32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617C32">
              <w:rPr>
                <w:rFonts w:ascii="Consolas" w:eastAsia="Times New Roman" w:hAnsi="Consolas" w:cs="Times New Roman"/>
                <w:color w:val="333333"/>
              </w:rPr>
              <w:t xml:space="preserve">            </w:t>
            </w:r>
            <w:r w:rsidRPr="00617C32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617C32">
              <w:rPr>
                <w:rFonts w:ascii="Consolas" w:eastAsia="Times New Roman" w:hAnsi="Consolas" w:cs="Times New Roman"/>
                <w:color w:val="4B69C6"/>
              </w:rPr>
              <w:t>h2</w:t>
            </w:r>
            <w:r w:rsidRPr="00617C32">
              <w:rPr>
                <w:rFonts w:ascii="Consolas" w:eastAsia="Times New Roman" w:hAnsi="Consolas" w:cs="Times New Roman"/>
                <w:color w:val="91B3E0"/>
              </w:rPr>
              <w:t>&gt;</w:t>
            </w:r>
            <w:r w:rsidRPr="00617C32">
              <w:rPr>
                <w:rFonts w:ascii="Consolas" w:eastAsia="Times New Roman" w:hAnsi="Consolas" w:cs="Times New Roman"/>
                <w:color w:val="333333"/>
              </w:rPr>
              <w:t>The Customer:</w:t>
            </w:r>
            <w:r w:rsidRPr="00617C32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617C32">
              <w:rPr>
                <w:rFonts w:ascii="Consolas" w:eastAsia="Times New Roman" w:hAnsi="Consolas" w:cs="Times New Roman"/>
                <w:color w:val="4B69C6"/>
              </w:rPr>
              <w:t>h2</w:t>
            </w:r>
            <w:r w:rsidRPr="00617C32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0FC86A12" w14:textId="77777777" w:rsidR="00617C32" w:rsidRPr="00617C32" w:rsidRDefault="00617C32" w:rsidP="00617C32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1699DC41" w14:textId="77777777" w:rsidR="00617C32" w:rsidRPr="00617C32" w:rsidRDefault="00617C32" w:rsidP="00617C32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617C32">
              <w:rPr>
                <w:rFonts w:ascii="Consolas" w:eastAsia="Times New Roman" w:hAnsi="Consolas" w:cs="Times New Roman"/>
                <w:color w:val="333333"/>
              </w:rPr>
              <w:t xml:space="preserve">            </w:t>
            </w:r>
            <w:r w:rsidRPr="00617C32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617C32">
              <w:rPr>
                <w:rFonts w:ascii="Consolas" w:eastAsia="Times New Roman" w:hAnsi="Consolas" w:cs="Times New Roman"/>
                <w:color w:val="4B69C6"/>
              </w:rPr>
              <w:t>ul</w:t>
            </w:r>
            <w:r w:rsidRPr="00617C32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27A3676E" w14:textId="77777777" w:rsidR="00617C32" w:rsidRPr="00617C32" w:rsidRDefault="00617C32" w:rsidP="00617C32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617C32">
              <w:rPr>
                <w:rFonts w:ascii="Consolas" w:eastAsia="Times New Roman" w:hAnsi="Consolas" w:cs="Times New Roman"/>
                <w:color w:val="333333"/>
              </w:rPr>
              <w:t xml:space="preserve">                </w:t>
            </w:r>
            <w:r w:rsidRPr="00617C32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617C32">
              <w:rPr>
                <w:rFonts w:ascii="Consolas" w:eastAsia="Times New Roman" w:hAnsi="Consolas" w:cs="Times New Roman"/>
                <w:color w:val="4B69C6"/>
              </w:rPr>
              <w:t>li</w:t>
            </w:r>
            <w:r w:rsidRPr="00617C32">
              <w:rPr>
                <w:rFonts w:ascii="Consolas" w:eastAsia="Times New Roman" w:hAnsi="Consolas" w:cs="Times New Roman"/>
                <w:color w:val="91B3E0"/>
              </w:rPr>
              <w:t>&gt;</w:t>
            </w:r>
            <w:r w:rsidRPr="00617C32">
              <w:rPr>
                <w:rFonts w:ascii="Consolas" w:eastAsia="Times New Roman" w:hAnsi="Consolas" w:cs="Times New Roman"/>
                <w:color w:val="333333"/>
              </w:rPr>
              <w:t xml:space="preserve">Customer Name: </w:t>
            </w:r>
            <w:r w:rsidRPr="00617C32">
              <w:rPr>
                <w:rFonts w:ascii="Consolas" w:eastAsia="Times New Roman" w:hAnsi="Consolas" w:cs="Times New Roman"/>
                <w:color w:val="660000"/>
              </w:rPr>
              <w:t>&lt;</w:t>
            </w:r>
            <w:r w:rsidRPr="00617C32">
              <w:rPr>
                <w:rFonts w:ascii="Consolas" w:eastAsia="Times New Roman" w:hAnsi="Consolas" w:cs="Times New Roman"/>
                <w:color w:val="333333"/>
              </w:rPr>
              <w:t>%=name%&gt;</w:t>
            </w:r>
            <w:r w:rsidRPr="00617C32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617C32">
              <w:rPr>
                <w:rFonts w:ascii="Consolas" w:eastAsia="Times New Roman" w:hAnsi="Consolas" w:cs="Times New Roman"/>
                <w:color w:val="4B69C6"/>
              </w:rPr>
              <w:t>li</w:t>
            </w:r>
            <w:r w:rsidRPr="00617C32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42C3BB2E" w14:textId="77777777" w:rsidR="00617C32" w:rsidRPr="00617C32" w:rsidRDefault="00617C32" w:rsidP="00617C32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617C32">
              <w:rPr>
                <w:rFonts w:ascii="Consolas" w:eastAsia="Times New Roman" w:hAnsi="Consolas" w:cs="Times New Roman"/>
                <w:color w:val="333333"/>
              </w:rPr>
              <w:t xml:space="preserve">                </w:t>
            </w:r>
            <w:r w:rsidRPr="00617C32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617C32">
              <w:rPr>
                <w:rFonts w:ascii="Consolas" w:eastAsia="Times New Roman" w:hAnsi="Consolas" w:cs="Times New Roman"/>
                <w:color w:val="4B69C6"/>
              </w:rPr>
              <w:t>li</w:t>
            </w:r>
            <w:r w:rsidRPr="00617C32">
              <w:rPr>
                <w:rFonts w:ascii="Consolas" w:eastAsia="Times New Roman" w:hAnsi="Consolas" w:cs="Times New Roman"/>
                <w:color w:val="91B3E0"/>
              </w:rPr>
              <w:t>&gt;</w:t>
            </w:r>
            <w:r w:rsidRPr="00617C32">
              <w:rPr>
                <w:rFonts w:ascii="Consolas" w:eastAsia="Times New Roman" w:hAnsi="Consolas" w:cs="Times New Roman"/>
                <w:color w:val="333333"/>
              </w:rPr>
              <w:t xml:space="preserve">Address: </w:t>
            </w:r>
            <w:r w:rsidRPr="00617C32">
              <w:rPr>
                <w:rFonts w:ascii="Consolas" w:eastAsia="Times New Roman" w:hAnsi="Consolas" w:cs="Times New Roman"/>
                <w:color w:val="660000"/>
              </w:rPr>
              <w:t>&lt;</w:t>
            </w:r>
            <w:r w:rsidRPr="00617C32">
              <w:rPr>
                <w:rFonts w:ascii="Consolas" w:eastAsia="Times New Roman" w:hAnsi="Consolas" w:cs="Times New Roman"/>
                <w:color w:val="333333"/>
              </w:rPr>
              <w:t>%=address%&gt;</w:t>
            </w:r>
            <w:r w:rsidRPr="00617C32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617C32">
              <w:rPr>
                <w:rFonts w:ascii="Consolas" w:eastAsia="Times New Roman" w:hAnsi="Consolas" w:cs="Times New Roman"/>
                <w:color w:val="4B69C6"/>
              </w:rPr>
              <w:t>li</w:t>
            </w:r>
            <w:r w:rsidRPr="00617C32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69F0B3D7" w14:textId="77777777" w:rsidR="00617C32" w:rsidRPr="00617C32" w:rsidRDefault="00617C32" w:rsidP="00617C32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617C32">
              <w:rPr>
                <w:rFonts w:ascii="Consolas" w:eastAsia="Times New Roman" w:hAnsi="Consolas" w:cs="Times New Roman"/>
                <w:color w:val="333333"/>
              </w:rPr>
              <w:t xml:space="preserve">                </w:t>
            </w:r>
            <w:r w:rsidRPr="00617C32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617C32">
              <w:rPr>
                <w:rFonts w:ascii="Consolas" w:eastAsia="Times New Roman" w:hAnsi="Consolas" w:cs="Times New Roman"/>
                <w:color w:val="4B69C6"/>
              </w:rPr>
              <w:t>li</w:t>
            </w:r>
            <w:r w:rsidRPr="00617C32">
              <w:rPr>
                <w:rFonts w:ascii="Consolas" w:eastAsia="Times New Roman" w:hAnsi="Consolas" w:cs="Times New Roman"/>
                <w:color w:val="91B3E0"/>
              </w:rPr>
              <w:t>&gt;</w:t>
            </w:r>
            <w:r w:rsidRPr="00617C32">
              <w:rPr>
                <w:rFonts w:ascii="Consolas" w:eastAsia="Times New Roman" w:hAnsi="Consolas" w:cs="Times New Roman"/>
                <w:color w:val="333333"/>
              </w:rPr>
              <w:t xml:space="preserve">Category: </w:t>
            </w:r>
            <w:r w:rsidRPr="00617C32">
              <w:rPr>
                <w:rFonts w:ascii="Consolas" w:eastAsia="Times New Roman" w:hAnsi="Consolas" w:cs="Times New Roman"/>
                <w:color w:val="660000"/>
              </w:rPr>
              <w:t>&lt;</w:t>
            </w:r>
            <w:r w:rsidRPr="00617C32">
              <w:rPr>
                <w:rFonts w:ascii="Consolas" w:eastAsia="Times New Roman" w:hAnsi="Consolas" w:cs="Times New Roman"/>
                <w:color w:val="333333"/>
              </w:rPr>
              <w:t>%=</w:t>
            </w:r>
            <w:proofErr w:type="spellStart"/>
            <w:r w:rsidRPr="00617C32">
              <w:rPr>
                <w:rFonts w:ascii="Consolas" w:eastAsia="Times New Roman" w:hAnsi="Consolas" w:cs="Times New Roman"/>
                <w:color w:val="333333"/>
              </w:rPr>
              <w:t>categoryAsInt</w:t>
            </w:r>
            <w:proofErr w:type="spellEnd"/>
            <w:r w:rsidRPr="00617C32">
              <w:rPr>
                <w:rFonts w:ascii="Consolas" w:eastAsia="Times New Roman" w:hAnsi="Consolas" w:cs="Times New Roman"/>
                <w:color w:val="333333"/>
              </w:rPr>
              <w:t>%&gt;</w:t>
            </w:r>
            <w:r w:rsidRPr="00617C32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617C32">
              <w:rPr>
                <w:rFonts w:ascii="Consolas" w:eastAsia="Times New Roman" w:hAnsi="Consolas" w:cs="Times New Roman"/>
                <w:color w:val="4B69C6"/>
              </w:rPr>
              <w:t>li</w:t>
            </w:r>
            <w:r w:rsidRPr="00617C32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52304108" w14:textId="77777777" w:rsidR="00617C32" w:rsidRPr="00617C32" w:rsidRDefault="00617C32" w:rsidP="00617C32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617C32">
              <w:rPr>
                <w:rFonts w:ascii="Consolas" w:eastAsia="Times New Roman" w:hAnsi="Consolas" w:cs="Times New Roman"/>
                <w:color w:val="333333"/>
              </w:rPr>
              <w:t xml:space="preserve">            </w:t>
            </w:r>
            <w:r w:rsidRPr="00617C32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617C32">
              <w:rPr>
                <w:rFonts w:ascii="Consolas" w:eastAsia="Times New Roman" w:hAnsi="Consolas" w:cs="Times New Roman"/>
                <w:color w:val="4B69C6"/>
              </w:rPr>
              <w:t>ul</w:t>
            </w:r>
            <w:r w:rsidRPr="00617C32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203BA866" w14:textId="77777777" w:rsidR="00617C32" w:rsidRPr="00617C32" w:rsidRDefault="00617C32" w:rsidP="00617C32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</w:p>
          <w:p w14:paraId="2BB81863" w14:textId="77777777" w:rsidR="00617C32" w:rsidRPr="00617C32" w:rsidRDefault="00617C32" w:rsidP="00617C32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617C32">
              <w:rPr>
                <w:rFonts w:ascii="Consolas" w:eastAsia="Times New Roman" w:hAnsi="Consolas" w:cs="Times New Roman"/>
                <w:color w:val="333333"/>
              </w:rPr>
              <w:t xml:space="preserve">            </w:t>
            </w:r>
            <w:r w:rsidRPr="00617C32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617C32">
              <w:rPr>
                <w:rFonts w:ascii="Consolas" w:eastAsia="Times New Roman" w:hAnsi="Consolas" w:cs="Times New Roman"/>
                <w:color w:val="4B69C6"/>
              </w:rPr>
              <w:t>h2</w:t>
            </w:r>
            <w:r w:rsidRPr="00617C32">
              <w:rPr>
                <w:rFonts w:ascii="Consolas" w:eastAsia="Times New Roman" w:hAnsi="Consolas" w:cs="Times New Roman"/>
                <w:color w:val="91B3E0"/>
              </w:rPr>
              <w:t>&gt;</w:t>
            </w:r>
            <w:r w:rsidRPr="00617C32">
              <w:rPr>
                <w:rFonts w:ascii="Consolas" w:eastAsia="Times New Roman" w:hAnsi="Consolas" w:cs="Times New Roman"/>
                <w:color w:val="333333"/>
              </w:rPr>
              <w:t xml:space="preserve">Was successfully </w:t>
            </w:r>
            <w:proofErr w:type="gramStart"/>
            <w:r w:rsidRPr="00617C32">
              <w:rPr>
                <w:rFonts w:ascii="Consolas" w:eastAsia="Times New Roman" w:hAnsi="Consolas" w:cs="Times New Roman"/>
                <w:color w:val="333333"/>
              </w:rPr>
              <w:t>inserted.</w:t>
            </w:r>
            <w:r w:rsidRPr="00617C32">
              <w:rPr>
                <w:rFonts w:ascii="Consolas" w:eastAsia="Times New Roman" w:hAnsi="Consolas" w:cs="Times New Roman"/>
                <w:color w:val="91B3E0"/>
              </w:rPr>
              <w:t>&lt;</w:t>
            </w:r>
            <w:proofErr w:type="gramEnd"/>
            <w:r w:rsidRPr="00617C32">
              <w:rPr>
                <w:rFonts w:ascii="Consolas" w:eastAsia="Times New Roman" w:hAnsi="Consolas" w:cs="Times New Roman"/>
                <w:color w:val="91B3E0"/>
              </w:rPr>
              <w:t>/</w:t>
            </w:r>
            <w:r w:rsidRPr="00617C32">
              <w:rPr>
                <w:rFonts w:ascii="Consolas" w:eastAsia="Times New Roman" w:hAnsi="Consolas" w:cs="Times New Roman"/>
                <w:color w:val="4B69C6"/>
              </w:rPr>
              <w:t>h2</w:t>
            </w:r>
            <w:r w:rsidRPr="00617C32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508C64CE" w14:textId="77777777" w:rsidR="00617C32" w:rsidRPr="00617C32" w:rsidRDefault="00617C32" w:rsidP="00617C32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617C32">
              <w:rPr>
                <w:rFonts w:ascii="Consolas" w:eastAsia="Times New Roman" w:hAnsi="Consolas" w:cs="Times New Roman"/>
                <w:color w:val="333333"/>
              </w:rPr>
              <w:t xml:space="preserve">            </w:t>
            </w:r>
          </w:p>
          <w:p w14:paraId="350420AF" w14:textId="77777777" w:rsidR="00617C32" w:rsidRPr="00617C32" w:rsidRDefault="00617C32" w:rsidP="00617C32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617C32">
              <w:rPr>
                <w:rFonts w:ascii="Consolas" w:eastAsia="Times New Roman" w:hAnsi="Consolas" w:cs="Times New Roman"/>
                <w:color w:val="333333"/>
              </w:rPr>
              <w:t xml:space="preserve">            </w:t>
            </w:r>
            <w:r w:rsidRPr="00617C32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617C32">
              <w:rPr>
                <w:rFonts w:ascii="Consolas" w:eastAsia="Times New Roman" w:hAnsi="Consolas" w:cs="Times New Roman"/>
                <w:color w:val="4B69C6"/>
              </w:rPr>
              <w:t>a</w:t>
            </w:r>
            <w:r w:rsidRPr="00617C32">
              <w:rPr>
                <w:rFonts w:ascii="Consolas" w:eastAsia="Times New Roman" w:hAnsi="Consolas" w:cs="Times New Roman"/>
                <w:color w:val="91B3E0"/>
              </w:rPr>
              <w:t xml:space="preserve"> </w:t>
            </w:r>
            <w:r w:rsidRPr="00617C32">
              <w:rPr>
                <w:rFonts w:ascii="Consolas" w:eastAsia="Times New Roman" w:hAnsi="Consolas" w:cs="Times New Roman"/>
                <w:i/>
                <w:iCs/>
                <w:color w:val="8190A0"/>
              </w:rPr>
              <w:t>href</w:t>
            </w:r>
            <w:r w:rsidRPr="00617C32">
              <w:rPr>
                <w:rFonts w:ascii="Consolas" w:eastAsia="Times New Roman" w:hAnsi="Consolas" w:cs="Times New Roman"/>
                <w:color w:val="777777"/>
              </w:rPr>
              <w:t>="</w:t>
            </w:r>
            <w:r w:rsidRPr="00617C32">
              <w:rPr>
                <w:rFonts w:ascii="Consolas" w:eastAsia="Times New Roman" w:hAnsi="Consolas" w:cs="Times New Roman"/>
                <w:color w:val="448C27"/>
              </w:rPr>
              <w:t>Carpenter_Daniel_IP_Task7_getCustomersInRangeForm.jsp</w:t>
            </w:r>
            <w:r w:rsidRPr="00617C32">
              <w:rPr>
                <w:rFonts w:ascii="Consolas" w:eastAsia="Times New Roman" w:hAnsi="Consolas" w:cs="Times New Roman"/>
                <w:color w:val="777777"/>
              </w:rPr>
              <w:t>"</w:t>
            </w:r>
            <w:r w:rsidRPr="00617C32">
              <w:rPr>
                <w:rFonts w:ascii="Consolas" w:eastAsia="Times New Roman" w:hAnsi="Consolas" w:cs="Times New Roman"/>
                <w:color w:val="91B3E0"/>
              </w:rPr>
              <w:t>&gt;</w:t>
            </w:r>
            <w:r w:rsidRPr="00617C32">
              <w:rPr>
                <w:rFonts w:ascii="Consolas" w:eastAsia="Times New Roman" w:hAnsi="Consolas" w:cs="Times New Roman"/>
                <w:color w:val="333333"/>
              </w:rPr>
              <w:t xml:space="preserve">Retrieve list of </w:t>
            </w:r>
            <w:proofErr w:type="gramStart"/>
            <w:r w:rsidRPr="00617C32">
              <w:rPr>
                <w:rFonts w:ascii="Consolas" w:eastAsia="Times New Roman" w:hAnsi="Consolas" w:cs="Times New Roman"/>
                <w:color w:val="333333"/>
              </w:rPr>
              <w:t>customers.</w:t>
            </w:r>
            <w:r w:rsidRPr="00617C32">
              <w:rPr>
                <w:rFonts w:ascii="Consolas" w:eastAsia="Times New Roman" w:hAnsi="Consolas" w:cs="Times New Roman"/>
                <w:color w:val="91B3E0"/>
              </w:rPr>
              <w:t>&lt;</w:t>
            </w:r>
            <w:proofErr w:type="gramEnd"/>
            <w:r w:rsidRPr="00617C32">
              <w:rPr>
                <w:rFonts w:ascii="Consolas" w:eastAsia="Times New Roman" w:hAnsi="Consolas" w:cs="Times New Roman"/>
                <w:color w:val="91B3E0"/>
              </w:rPr>
              <w:t>/</w:t>
            </w:r>
            <w:r w:rsidRPr="00617C32">
              <w:rPr>
                <w:rFonts w:ascii="Consolas" w:eastAsia="Times New Roman" w:hAnsi="Consolas" w:cs="Times New Roman"/>
                <w:color w:val="4B69C6"/>
              </w:rPr>
              <w:t>a</w:t>
            </w:r>
            <w:r w:rsidRPr="00617C32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7A6697FC" w14:textId="77777777" w:rsidR="00617C32" w:rsidRPr="00617C32" w:rsidRDefault="00617C32" w:rsidP="00617C32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617C32">
              <w:rPr>
                <w:rFonts w:ascii="Consolas" w:eastAsia="Times New Roman" w:hAnsi="Consolas" w:cs="Times New Roman"/>
                <w:color w:val="333333"/>
              </w:rPr>
              <w:t xml:space="preserve">            </w:t>
            </w:r>
            <w:r w:rsidRPr="00617C32">
              <w:rPr>
                <w:rFonts w:ascii="Consolas" w:eastAsia="Times New Roman" w:hAnsi="Consolas" w:cs="Times New Roman"/>
                <w:color w:val="660000"/>
              </w:rPr>
              <w:t>&lt;</w:t>
            </w:r>
            <w:r w:rsidRPr="00617C32">
              <w:rPr>
                <w:rFonts w:ascii="Consolas" w:eastAsia="Times New Roman" w:hAnsi="Consolas" w:cs="Times New Roman"/>
                <w:color w:val="333333"/>
              </w:rPr>
              <w:t>%</w:t>
            </w:r>
          </w:p>
          <w:p w14:paraId="4CE1AA83" w14:textId="77777777" w:rsidR="00617C32" w:rsidRPr="00617C32" w:rsidRDefault="00617C32" w:rsidP="00617C32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617C32">
              <w:rPr>
                <w:rFonts w:ascii="Consolas" w:eastAsia="Times New Roman" w:hAnsi="Consolas" w:cs="Times New Roman"/>
                <w:color w:val="333333"/>
              </w:rPr>
              <w:t>        }</w:t>
            </w:r>
          </w:p>
          <w:p w14:paraId="0857491F" w14:textId="77777777" w:rsidR="00617C32" w:rsidRPr="00617C32" w:rsidRDefault="00617C32" w:rsidP="00617C32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617C32">
              <w:rPr>
                <w:rFonts w:ascii="Consolas" w:eastAsia="Times New Roman" w:hAnsi="Consolas" w:cs="Times New Roman"/>
                <w:color w:val="333333"/>
              </w:rPr>
              <w:t>    }</w:t>
            </w:r>
          </w:p>
          <w:p w14:paraId="179CE276" w14:textId="77777777" w:rsidR="00617C32" w:rsidRPr="00617C32" w:rsidRDefault="00617C32" w:rsidP="00617C32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617C32">
              <w:rPr>
                <w:rFonts w:ascii="Consolas" w:eastAsia="Times New Roman" w:hAnsi="Consolas" w:cs="Times New Roman"/>
                <w:color w:val="333333"/>
              </w:rPr>
              <w:t>    %&gt;</w:t>
            </w:r>
          </w:p>
          <w:p w14:paraId="78A8852E" w14:textId="77777777" w:rsidR="00617C32" w:rsidRPr="00617C32" w:rsidRDefault="00617C32" w:rsidP="00617C32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617C32">
              <w:rPr>
                <w:rFonts w:ascii="Consolas" w:eastAsia="Times New Roman" w:hAnsi="Consolas" w:cs="Times New Roman"/>
                <w:color w:val="333333"/>
              </w:rPr>
              <w:t xml:space="preserve">    </w:t>
            </w:r>
            <w:r w:rsidRPr="00617C32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617C32">
              <w:rPr>
                <w:rFonts w:ascii="Consolas" w:eastAsia="Times New Roman" w:hAnsi="Consolas" w:cs="Times New Roman"/>
                <w:color w:val="4B69C6"/>
              </w:rPr>
              <w:t>body</w:t>
            </w:r>
            <w:r w:rsidRPr="00617C32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740A3E61" w14:textId="77777777" w:rsidR="00617C32" w:rsidRPr="00617C32" w:rsidRDefault="00617C32" w:rsidP="00617C32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617C32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617C32">
              <w:rPr>
                <w:rFonts w:ascii="Consolas" w:eastAsia="Times New Roman" w:hAnsi="Consolas" w:cs="Times New Roman"/>
                <w:color w:val="4B69C6"/>
              </w:rPr>
              <w:t>html</w:t>
            </w:r>
            <w:r w:rsidRPr="00617C32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1E98B64A" w14:textId="77777777" w:rsidR="0068543E" w:rsidRPr="00945FE5" w:rsidRDefault="0068543E" w:rsidP="00617C32">
            <w:pPr>
              <w:shd w:val="clear" w:color="auto" w:fill="F5F5F5"/>
              <w:spacing w:line="285" w:lineRule="atLeast"/>
              <w:rPr>
                <w:sz w:val="26"/>
                <w:szCs w:val="26"/>
              </w:rPr>
            </w:pPr>
          </w:p>
        </w:tc>
      </w:tr>
    </w:tbl>
    <w:p w14:paraId="67A0CB00" w14:textId="487B69AF" w:rsidR="0068543E" w:rsidRDefault="0068543E">
      <w:pPr>
        <w:rPr>
          <w:b/>
          <w:bCs/>
          <w:sz w:val="26"/>
          <w:szCs w:val="26"/>
        </w:rPr>
      </w:pPr>
    </w:p>
    <w:p w14:paraId="419248E6" w14:textId="4AB50D3B" w:rsidR="000A4E1B" w:rsidRDefault="00DF2AB1">
      <w:pPr>
        <w:rPr>
          <w:b/>
          <w:bCs/>
          <w:sz w:val="26"/>
          <w:szCs w:val="26"/>
        </w:rPr>
      </w:pPr>
      <w:r w:rsidRPr="00DF2AB1">
        <w:rPr>
          <w:b/>
          <w:bCs/>
          <w:i/>
          <w:iCs/>
          <w:sz w:val="26"/>
          <w:szCs w:val="26"/>
        </w:rPr>
        <w:t>Carpenter_Daniel_IP_Task7_addCustomerForm</w:t>
      </w:r>
      <w:r w:rsidR="000A4E1B" w:rsidRPr="000A4E1B">
        <w:rPr>
          <w:b/>
          <w:bCs/>
          <w:i/>
          <w:iCs/>
          <w:sz w:val="26"/>
          <w:szCs w:val="26"/>
        </w:rPr>
        <w:t>.jsp</w:t>
      </w:r>
    </w:p>
    <w:tbl>
      <w:tblPr>
        <w:tblStyle w:val="TableGrid"/>
        <w:tblW w:w="14395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14395"/>
      </w:tblGrid>
      <w:tr w:rsidR="0068543E" w14:paraId="43C399B2" w14:textId="77777777" w:rsidTr="000E0FD4">
        <w:tc>
          <w:tcPr>
            <w:tcW w:w="14395" w:type="dxa"/>
            <w:shd w:val="clear" w:color="auto" w:fill="F2F2F2" w:themeFill="background1" w:themeFillShade="F2"/>
          </w:tcPr>
          <w:p w14:paraId="233D399D" w14:textId="77777777" w:rsidR="0057061E" w:rsidRPr="0057061E" w:rsidRDefault="0057061E" w:rsidP="0057061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57061E">
              <w:rPr>
                <w:rFonts w:ascii="Consolas" w:eastAsia="Times New Roman" w:hAnsi="Consolas" w:cs="Times New Roman"/>
                <w:color w:val="91B3E0"/>
              </w:rPr>
              <w:t>&lt;!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DOCTYPE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 xml:space="preserve"> </w:t>
            </w:r>
            <w:r w:rsidRPr="0057061E">
              <w:rPr>
                <w:rFonts w:ascii="Consolas" w:eastAsia="Times New Roman" w:hAnsi="Consolas" w:cs="Times New Roman"/>
                <w:i/>
                <w:iCs/>
                <w:color w:val="8190A0"/>
              </w:rPr>
              <w:t>html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7ED7F786" w14:textId="77777777" w:rsidR="0057061E" w:rsidRPr="0057061E" w:rsidRDefault="0057061E" w:rsidP="0057061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57061E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html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3E3FD86D" w14:textId="77777777" w:rsidR="0057061E" w:rsidRPr="0057061E" w:rsidRDefault="0057061E" w:rsidP="0057061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57061E">
              <w:rPr>
                <w:rFonts w:ascii="Consolas" w:eastAsia="Times New Roman" w:hAnsi="Consolas" w:cs="Times New Roman"/>
                <w:color w:val="333333"/>
              </w:rPr>
              <w:t xml:space="preserve">    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head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325E941B" w14:textId="77777777" w:rsidR="0057061E" w:rsidRPr="0057061E" w:rsidRDefault="0057061E" w:rsidP="0057061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57061E">
              <w:rPr>
                <w:rFonts w:ascii="Consolas" w:eastAsia="Times New Roman" w:hAnsi="Consolas" w:cs="Times New Roman"/>
                <w:color w:val="333333"/>
              </w:rPr>
              <w:t xml:space="preserve">        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meta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 xml:space="preserve"> </w:t>
            </w:r>
            <w:r w:rsidRPr="0057061E">
              <w:rPr>
                <w:rFonts w:ascii="Consolas" w:eastAsia="Times New Roman" w:hAnsi="Consolas" w:cs="Times New Roman"/>
                <w:i/>
                <w:iCs/>
                <w:color w:val="8190A0"/>
              </w:rPr>
              <w:t>charset</w:t>
            </w:r>
            <w:r w:rsidRPr="0057061E">
              <w:rPr>
                <w:rFonts w:ascii="Consolas" w:eastAsia="Times New Roman" w:hAnsi="Consolas" w:cs="Times New Roman"/>
                <w:color w:val="777777"/>
              </w:rPr>
              <w:t>="</w:t>
            </w:r>
            <w:r w:rsidRPr="0057061E">
              <w:rPr>
                <w:rFonts w:ascii="Consolas" w:eastAsia="Times New Roman" w:hAnsi="Consolas" w:cs="Times New Roman"/>
                <w:color w:val="448C27"/>
              </w:rPr>
              <w:t>UTF-8</w:t>
            </w:r>
            <w:r w:rsidRPr="0057061E">
              <w:rPr>
                <w:rFonts w:ascii="Consolas" w:eastAsia="Times New Roman" w:hAnsi="Consolas" w:cs="Times New Roman"/>
                <w:color w:val="777777"/>
              </w:rPr>
              <w:t>"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7164A6B9" w14:textId="77777777" w:rsidR="0057061E" w:rsidRPr="0057061E" w:rsidRDefault="0057061E" w:rsidP="0057061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57061E">
              <w:rPr>
                <w:rFonts w:ascii="Consolas" w:eastAsia="Times New Roman" w:hAnsi="Consolas" w:cs="Times New Roman"/>
                <w:color w:val="333333"/>
              </w:rPr>
              <w:lastRenderedPageBreak/>
              <w:t xml:space="preserve">        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title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</w:t>
            </w:r>
            <w:r w:rsidRPr="0057061E">
              <w:rPr>
                <w:rFonts w:ascii="Consolas" w:eastAsia="Times New Roman" w:hAnsi="Consolas" w:cs="Times New Roman"/>
                <w:color w:val="333333"/>
              </w:rPr>
              <w:t>Add Customer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title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3D5CFC05" w14:textId="77777777" w:rsidR="0057061E" w:rsidRPr="0057061E" w:rsidRDefault="0057061E" w:rsidP="0057061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57061E">
              <w:rPr>
                <w:rFonts w:ascii="Consolas" w:eastAsia="Times New Roman" w:hAnsi="Consolas" w:cs="Times New Roman"/>
                <w:color w:val="333333"/>
              </w:rPr>
              <w:t xml:space="preserve">    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head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333D2C8D" w14:textId="77777777" w:rsidR="0057061E" w:rsidRPr="0057061E" w:rsidRDefault="0057061E" w:rsidP="0057061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57061E">
              <w:rPr>
                <w:rFonts w:ascii="Consolas" w:eastAsia="Times New Roman" w:hAnsi="Consolas" w:cs="Times New Roman"/>
                <w:color w:val="333333"/>
              </w:rPr>
              <w:t xml:space="preserve">    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body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4CE2E3CE" w14:textId="77777777" w:rsidR="0057061E" w:rsidRPr="0057061E" w:rsidRDefault="0057061E" w:rsidP="0057061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57061E">
              <w:rPr>
                <w:rFonts w:ascii="Consolas" w:eastAsia="Times New Roman" w:hAnsi="Consolas" w:cs="Times New Roman"/>
                <w:color w:val="333333"/>
              </w:rPr>
              <w:t xml:space="preserve">        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h2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</w:t>
            </w:r>
            <w:r w:rsidRPr="0057061E">
              <w:rPr>
                <w:rFonts w:ascii="Consolas" w:eastAsia="Times New Roman" w:hAnsi="Consolas" w:cs="Times New Roman"/>
                <w:color w:val="333333"/>
              </w:rPr>
              <w:t>Add Customer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h2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374A33B9" w14:textId="77777777" w:rsidR="0057061E" w:rsidRPr="0057061E" w:rsidRDefault="0057061E" w:rsidP="0057061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57061E">
              <w:rPr>
                <w:rFonts w:ascii="Consolas" w:eastAsia="Times New Roman" w:hAnsi="Consolas" w:cs="Times New Roman"/>
                <w:color w:val="333333"/>
              </w:rPr>
              <w:t xml:space="preserve">        </w:t>
            </w:r>
            <w:r w:rsidRPr="0057061E">
              <w:rPr>
                <w:rFonts w:ascii="Consolas" w:eastAsia="Times New Roman" w:hAnsi="Consolas" w:cs="Times New Roman"/>
                <w:i/>
                <w:iCs/>
                <w:color w:val="AAAAAA"/>
              </w:rPr>
              <w:t>&lt;!--</w:t>
            </w:r>
          </w:p>
          <w:p w14:paraId="34AF0A89" w14:textId="77777777" w:rsidR="0057061E" w:rsidRPr="0057061E" w:rsidRDefault="0057061E" w:rsidP="0057061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57061E">
              <w:rPr>
                <w:rFonts w:ascii="Consolas" w:eastAsia="Times New Roman" w:hAnsi="Consolas" w:cs="Times New Roman"/>
                <w:i/>
                <w:iCs/>
                <w:color w:val="AAAAAA"/>
              </w:rPr>
              <w:t>            Form for collecting user input for the new Customer record.</w:t>
            </w:r>
          </w:p>
          <w:p w14:paraId="3A340ACD" w14:textId="77777777" w:rsidR="0057061E" w:rsidRPr="0057061E" w:rsidRDefault="0057061E" w:rsidP="0057061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57061E">
              <w:rPr>
                <w:rFonts w:ascii="Consolas" w:eastAsia="Times New Roman" w:hAnsi="Consolas" w:cs="Times New Roman"/>
                <w:i/>
                <w:iCs/>
                <w:color w:val="AAAAAA"/>
              </w:rPr>
              <w:t xml:space="preserve">            Upon form submission, </w:t>
            </w:r>
            <w:proofErr w:type="spellStart"/>
            <w:r w:rsidRPr="0057061E">
              <w:rPr>
                <w:rFonts w:ascii="Consolas" w:eastAsia="Times New Roman" w:hAnsi="Consolas" w:cs="Times New Roman"/>
                <w:i/>
                <w:iCs/>
                <w:color w:val="AAAAAA"/>
              </w:rPr>
              <w:t>addCustomer.jsp</w:t>
            </w:r>
            <w:proofErr w:type="spellEnd"/>
            <w:r w:rsidRPr="0057061E">
              <w:rPr>
                <w:rFonts w:ascii="Consolas" w:eastAsia="Times New Roman" w:hAnsi="Consolas" w:cs="Times New Roman"/>
                <w:i/>
                <w:iCs/>
                <w:color w:val="AAAAAA"/>
              </w:rPr>
              <w:t xml:space="preserve"> file will </w:t>
            </w:r>
            <w:proofErr w:type="gramStart"/>
            <w:r w:rsidRPr="0057061E">
              <w:rPr>
                <w:rFonts w:ascii="Consolas" w:eastAsia="Times New Roman" w:hAnsi="Consolas" w:cs="Times New Roman"/>
                <w:i/>
                <w:iCs/>
                <w:color w:val="AAAAAA"/>
              </w:rPr>
              <w:t>be invoked</w:t>
            </w:r>
            <w:proofErr w:type="gramEnd"/>
            <w:r w:rsidRPr="0057061E">
              <w:rPr>
                <w:rFonts w:ascii="Consolas" w:eastAsia="Times New Roman" w:hAnsi="Consolas" w:cs="Times New Roman"/>
                <w:i/>
                <w:iCs/>
                <w:color w:val="AAAAAA"/>
              </w:rPr>
              <w:t>.</w:t>
            </w:r>
          </w:p>
          <w:p w14:paraId="798F3CED" w14:textId="77777777" w:rsidR="0057061E" w:rsidRPr="0057061E" w:rsidRDefault="0057061E" w:rsidP="0057061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57061E">
              <w:rPr>
                <w:rFonts w:ascii="Consolas" w:eastAsia="Times New Roman" w:hAnsi="Consolas" w:cs="Times New Roman"/>
                <w:i/>
                <w:iCs/>
                <w:color w:val="AAAAAA"/>
              </w:rPr>
              <w:t>        --&gt;</w:t>
            </w:r>
          </w:p>
          <w:p w14:paraId="072143DE" w14:textId="77777777" w:rsidR="0057061E" w:rsidRPr="0057061E" w:rsidRDefault="0057061E" w:rsidP="0057061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57061E">
              <w:rPr>
                <w:rFonts w:ascii="Consolas" w:eastAsia="Times New Roman" w:hAnsi="Consolas" w:cs="Times New Roman"/>
                <w:color w:val="333333"/>
              </w:rPr>
              <w:t xml:space="preserve">        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form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 xml:space="preserve"> </w:t>
            </w:r>
            <w:r w:rsidRPr="0057061E">
              <w:rPr>
                <w:rFonts w:ascii="Consolas" w:eastAsia="Times New Roman" w:hAnsi="Consolas" w:cs="Times New Roman"/>
                <w:i/>
                <w:iCs/>
                <w:color w:val="8190A0"/>
              </w:rPr>
              <w:t>action</w:t>
            </w:r>
            <w:r w:rsidRPr="0057061E">
              <w:rPr>
                <w:rFonts w:ascii="Consolas" w:eastAsia="Times New Roman" w:hAnsi="Consolas" w:cs="Times New Roman"/>
                <w:color w:val="777777"/>
              </w:rPr>
              <w:t>="</w:t>
            </w:r>
            <w:r w:rsidRPr="0057061E">
              <w:rPr>
                <w:rFonts w:ascii="Consolas" w:eastAsia="Times New Roman" w:hAnsi="Consolas" w:cs="Times New Roman"/>
                <w:color w:val="448C27"/>
              </w:rPr>
              <w:t>Carpenter_Daniel_IP_Task7_addCustomer.jsp</w:t>
            </w:r>
            <w:r w:rsidRPr="0057061E">
              <w:rPr>
                <w:rFonts w:ascii="Consolas" w:eastAsia="Times New Roman" w:hAnsi="Consolas" w:cs="Times New Roman"/>
                <w:color w:val="777777"/>
              </w:rPr>
              <w:t>"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22354131" w14:textId="77777777" w:rsidR="0057061E" w:rsidRPr="0057061E" w:rsidRDefault="0057061E" w:rsidP="0057061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57061E">
              <w:rPr>
                <w:rFonts w:ascii="Consolas" w:eastAsia="Times New Roman" w:hAnsi="Consolas" w:cs="Times New Roman"/>
                <w:color w:val="333333"/>
              </w:rPr>
              <w:t xml:space="preserve">            </w:t>
            </w:r>
            <w:proofErr w:type="gramStart"/>
            <w:r w:rsidRPr="0057061E">
              <w:rPr>
                <w:rFonts w:ascii="Consolas" w:eastAsia="Times New Roman" w:hAnsi="Consolas" w:cs="Times New Roman"/>
                <w:i/>
                <w:iCs/>
                <w:color w:val="AAAAAA"/>
              </w:rPr>
              <w:t>&lt;!--</w:t>
            </w:r>
            <w:proofErr w:type="gramEnd"/>
            <w:r w:rsidRPr="0057061E">
              <w:rPr>
                <w:rFonts w:ascii="Consolas" w:eastAsia="Times New Roman" w:hAnsi="Consolas" w:cs="Times New Roman"/>
                <w:i/>
                <w:iCs/>
                <w:color w:val="AAAAAA"/>
              </w:rPr>
              <w:t xml:space="preserve"> The form organized in an HTML table for better clarity. --&gt;</w:t>
            </w:r>
          </w:p>
          <w:p w14:paraId="7012A859" w14:textId="77777777" w:rsidR="0057061E" w:rsidRPr="0057061E" w:rsidRDefault="0057061E" w:rsidP="0057061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57061E">
              <w:rPr>
                <w:rFonts w:ascii="Consolas" w:eastAsia="Times New Roman" w:hAnsi="Consolas" w:cs="Times New Roman"/>
                <w:color w:val="333333"/>
              </w:rPr>
              <w:t xml:space="preserve">            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table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 xml:space="preserve"> </w:t>
            </w:r>
            <w:r w:rsidRPr="0057061E">
              <w:rPr>
                <w:rFonts w:ascii="Consolas" w:eastAsia="Times New Roman" w:hAnsi="Consolas" w:cs="Times New Roman"/>
                <w:color w:val="CD3131"/>
              </w:rPr>
              <w:t>border</w:t>
            </w:r>
            <w:r w:rsidRPr="0057061E">
              <w:rPr>
                <w:rFonts w:ascii="Consolas" w:eastAsia="Times New Roman" w:hAnsi="Consolas" w:cs="Times New Roman"/>
                <w:color w:val="777777"/>
              </w:rPr>
              <w:t>=</w:t>
            </w:r>
            <w:r w:rsidRPr="0057061E">
              <w:rPr>
                <w:rFonts w:ascii="Consolas" w:eastAsia="Times New Roman" w:hAnsi="Consolas" w:cs="Times New Roman"/>
                <w:color w:val="448C27"/>
              </w:rPr>
              <w:t>1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16D15D57" w14:textId="77777777" w:rsidR="0057061E" w:rsidRPr="0057061E" w:rsidRDefault="0057061E" w:rsidP="0057061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57061E">
              <w:rPr>
                <w:rFonts w:ascii="Consolas" w:eastAsia="Times New Roman" w:hAnsi="Consolas" w:cs="Times New Roman"/>
                <w:color w:val="333333"/>
              </w:rPr>
              <w:t xml:space="preserve">                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tr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78F68195" w14:textId="77777777" w:rsidR="0057061E" w:rsidRPr="0057061E" w:rsidRDefault="0057061E" w:rsidP="0057061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57061E">
              <w:rPr>
                <w:rFonts w:ascii="Consolas" w:eastAsia="Times New Roman" w:hAnsi="Consolas" w:cs="Times New Roman"/>
                <w:color w:val="333333"/>
              </w:rPr>
              <w:t xml:space="preserve">                    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lt;</w:t>
            </w:r>
            <w:proofErr w:type="spellStart"/>
            <w:r w:rsidRPr="0057061E">
              <w:rPr>
                <w:rFonts w:ascii="Consolas" w:eastAsia="Times New Roman" w:hAnsi="Consolas" w:cs="Times New Roman"/>
                <w:color w:val="4B69C6"/>
              </w:rPr>
              <w:t>th</w:t>
            </w:r>
            <w:proofErr w:type="spellEnd"/>
            <w:r w:rsidRPr="0057061E">
              <w:rPr>
                <w:rFonts w:ascii="Consolas" w:eastAsia="Times New Roman" w:hAnsi="Consolas" w:cs="Times New Roman"/>
                <w:color w:val="91B3E0"/>
              </w:rPr>
              <w:t xml:space="preserve"> </w:t>
            </w:r>
            <w:proofErr w:type="spellStart"/>
            <w:r w:rsidRPr="0057061E">
              <w:rPr>
                <w:rFonts w:ascii="Consolas" w:eastAsia="Times New Roman" w:hAnsi="Consolas" w:cs="Times New Roman"/>
                <w:i/>
                <w:iCs/>
                <w:color w:val="8190A0"/>
              </w:rPr>
              <w:t>colspan</w:t>
            </w:r>
            <w:proofErr w:type="spellEnd"/>
            <w:r w:rsidRPr="0057061E">
              <w:rPr>
                <w:rFonts w:ascii="Consolas" w:eastAsia="Times New Roman" w:hAnsi="Consolas" w:cs="Times New Roman"/>
                <w:color w:val="777777"/>
              </w:rPr>
              <w:t>="</w:t>
            </w:r>
            <w:r w:rsidRPr="0057061E">
              <w:rPr>
                <w:rFonts w:ascii="Consolas" w:eastAsia="Times New Roman" w:hAnsi="Consolas" w:cs="Times New Roman"/>
                <w:color w:val="448C27"/>
              </w:rPr>
              <w:t>2</w:t>
            </w:r>
            <w:r w:rsidRPr="0057061E">
              <w:rPr>
                <w:rFonts w:ascii="Consolas" w:eastAsia="Times New Roman" w:hAnsi="Consolas" w:cs="Times New Roman"/>
                <w:color w:val="777777"/>
              </w:rPr>
              <w:t>"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</w:t>
            </w:r>
            <w:r w:rsidRPr="0057061E">
              <w:rPr>
                <w:rFonts w:ascii="Consolas" w:eastAsia="Times New Roman" w:hAnsi="Consolas" w:cs="Times New Roman"/>
                <w:color w:val="333333"/>
              </w:rPr>
              <w:t>Enter the Customer data: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lt;/</w:t>
            </w:r>
            <w:proofErr w:type="spellStart"/>
            <w:r w:rsidRPr="0057061E">
              <w:rPr>
                <w:rFonts w:ascii="Consolas" w:eastAsia="Times New Roman" w:hAnsi="Consolas" w:cs="Times New Roman"/>
                <w:color w:val="4B69C6"/>
              </w:rPr>
              <w:t>th</w:t>
            </w:r>
            <w:proofErr w:type="spellEnd"/>
            <w:r w:rsidRPr="0057061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23D62D10" w14:textId="77777777" w:rsidR="0057061E" w:rsidRPr="0057061E" w:rsidRDefault="0057061E" w:rsidP="0057061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57061E">
              <w:rPr>
                <w:rFonts w:ascii="Consolas" w:eastAsia="Times New Roman" w:hAnsi="Consolas" w:cs="Times New Roman"/>
                <w:color w:val="333333"/>
              </w:rPr>
              <w:t xml:space="preserve">                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tr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6A8B8312" w14:textId="77777777" w:rsidR="0057061E" w:rsidRPr="0057061E" w:rsidRDefault="0057061E" w:rsidP="0057061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57061E">
              <w:rPr>
                <w:rFonts w:ascii="Consolas" w:eastAsia="Times New Roman" w:hAnsi="Consolas" w:cs="Times New Roman"/>
                <w:color w:val="333333"/>
              </w:rPr>
              <w:t xml:space="preserve">                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tr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05303597" w14:textId="77777777" w:rsidR="0057061E" w:rsidRPr="0057061E" w:rsidRDefault="0057061E" w:rsidP="0057061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57061E">
              <w:rPr>
                <w:rFonts w:ascii="Consolas" w:eastAsia="Times New Roman" w:hAnsi="Consolas" w:cs="Times New Roman"/>
                <w:color w:val="333333"/>
              </w:rPr>
              <w:t xml:space="preserve">                    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td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</w:t>
            </w:r>
            <w:r w:rsidRPr="0057061E">
              <w:rPr>
                <w:rFonts w:ascii="Consolas" w:eastAsia="Times New Roman" w:hAnsi="Consolas" w:cs="Times New Roman"/>
                <w:color w:val="333333"/>
              </w:rPr>
              <w:t>Customer Name: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td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2584927C" w14:textId="77777777" w:rsidR="0057061E" w:rsidRPr="0057061E" w:rsidRDefault="0057061E" w:rsidP="0057061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57061E">
              <w:rPr>
                <w:rFonts w:ascii="Consolas" w:eastAsia="Times New Roman" w:hAnsi="Consolas" w:cs="Times New Roman"/>
                <w:color w:val="333333"/>
              </w:rPr>
              <w:t xml:space="preserve">                    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td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&lt;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div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 xml:space="preserve"> </w:t>
            </w:r>
            <w:r w:rsidRPr="0057061E">
              <w:rPr>
                <w:rFonts w:ascii="Consolas" w:eastAsia="Times New Roman" w:hAnsi="Consolas" w:cs="Times New Roman"/>
                <w:i/>
                <w:iCs/>
                <w:color w:val="8190A0"/>
              </w:rPr>
              <w:t>style</w:t>
            </w:r>
            <w:r w:rsidRPr="0057061E">
              <w:rPr>
                <w:rFonts w:ascii="Consolas" w:eastAsia="Times New Roman" w:hAnsi="Consolas" w:cs="Times New Roman"/>
                <w:color w:val="777777"/>
              </w:rPr>
              <w:t>="</w:t>
            </w:r>
            <w:r w:rsidRPr="0057061E">
              <w:rPr>
                <w:rFonts w:ascii="Consolas" w:eastAsia="Times New Roman" w:hAnsi="Consolas" w:cs="Times New Roman"/>
                <w:color w:val="448C27"/>
              </w:rPr>
              <w:t>text-</w:t>
            </w:r>
            <w:proofErr w:type="gramStart"/>
            <w:r w:rsidRPr="0057061E">
              <w:rPr>
                <w:rFonts w:ascii="Consolas" w:eastAsia="Times New Roman" w:hAnsi="Consolas" w:cs="Times New Roman"/>
                <w:color w:val="448C27"/>
              </w:rPr>
              <w:t>align:</w:t>
            </w:r>
            <w:proofErr w:type="gramEnd"/>
            <w:r w:rsidRPr="0057061E">
              <w:rPr>
                <w:rFonts w:ascii="Consolas" w:eastAsia="Times New Roman" w:hAnsi="Consolas" w:cs="Times New Roman"/>
                <w:color w:val="448C27"/>
              </w:rPr>
              <w:t xml:space="preserve"> center;</w:t>
            </w:r>
            <w:r w:rsidRPr="0057061E">
              <w:rPr>
                <w:rFonts w:ascii="Consolas" w:eastAsia="Times New Roman" w:hAnsi="Consolas" w:cs="Times New Roman"/>
                <w:color w:val="777777"/>
              </w:rPr>
              <w:t>"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69F47477" w14:textId="77777777" w:rsidR="0057061E" w:rsidRPr="0057061E" w:rsidRDefault="0057061E" w:rsidP="0057061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57061E">
              <w:rPr>
                <w:rFonts w:ascii="Consolas" w:eastAsia="Times New Roman" w:hAnsi="Consolas" w:cs="Times New Roman"/>
                <w:color w:val="333333"/>
              </w:rPr>
              <w:t xml:space="preserve">                    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input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 xml:space="preserve"> </w:t>
            </w:r>
            <w:r w:rsidRPr="0057061E">
              <w:rPr>
                <w:rFonts w:ascii="Consolas" w:eastAsia="Times New Roman" w:hAnsi="Consolas" w:cs="Times New Roman"/>
                <w:i/>
                <w:iCs/>
                <w:color w:val="8190A0"/>
              </w:rPr>
              <w:t>type</w:t>
            </w:r>
            <w:r w:rsidRPr="0057061E">
              <w:rPr>
                <w:rFonts w:ascii="Consolas" w:eastAsia="Times New Roman" w:hAnsi="Consolas" w:cs="Times New Roman"/>
                <w:color w:val="777777"/>
              </w:rPr>
              <w:t>=</w:t>
            </w:r>
            <w:r w:rsidRPr="0057061E">
              <w:rPr>
                <w:rFonts w:ascii="Consolas" w:eastAsia="Times New Roman" w:hAnsi="Consolas" w:cs="Times New Roman"/>
                <w:color w:val="448C27"/>
              </w:rPr>
              <w:t>text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 xml:space="preserve"> </w:t>
            </w:r>
            <w:r w:rsidRPr="0057061E">
              <w:rPr>
                <w:rFonts w:ascii="Consolas" w:eastAsia="Times New Roman" w:hAnsi="Consolas" w:cs="Times New Roman"/>
                <w:i/>
                <w:iCs/>
                <w:color w:val="8190A0"/>
              </w:rPr>
              <w:t>name</w:t>
            </w:r>
            <w:r w:rsidRPr="0057061E">
              <w:rPr>
                <w:rFonts w:ascii="Consolas" w:eastAsia="Times New Roman" w:hAnsi="Consolas" w:cs="Times New Roman"/>
                <w:color w:val="777777"/>
              </w:rPr>
              <w:t>=</w:t>
            </w:r>
            <w:r w:rsidRPr="0057061E">
              <w:rPr>
                <w:rFonts w:ascii="Consolas" w:eastAsia="Times New Roman" w:hAnsi="Consolas" w:cs="Times New Roman"/>
                <w:color w:val="448C27"/>
              </w:rPr>
              <w:t>name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6224D5C4" w14:textId="77777777" w:rsidR="0057061E" w:rsidRPr="0057061E" w:rsidRDefault="0057061E" w:rsidP="0057061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57061E">
              <w:rPr>
                <w:rFonts w:ascii="Consolas" w:eastAsia="Times New Roman" w:hAnsi="Consolas" w:cs="Times New Roman"/>
                <w:color w:val="333333"/>
              </w:rPr>
              <w:t xml:space="preserve">                    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div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&lt;/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td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3A29A68E" w14:textId="77777777" w:rsidR="0057061E" w:rsidRPr="0057061E" w:rsidRDefault="0057061E" w:rsidP="0057061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57061E">
              <w:rPr>
                <w:rFonts w:ascii="Consolas" w:eastAsia="Times New Roman" w:hAnsi="Consolas" w:cs="Times New Roman"/>
                <w:color w:val="333333"/>
              </w:rPr>
              <w:t xml:space="preserve">                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tr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6AE77411" w14:textId="77777777" w:rsidR="0057061E" w:rsidRPr="0057061E" w:rsidRDefault="0057061E" w:rsidP="0057061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57061E">
              <w:rPr>
                <w:rFonts w:ascii="Consolas" w:eastAsia="Times New Roman" w:hAnsi="Consolas" w:cs="Times New Roman"/>
                <w:color w:val="333333"/>
              </w:rPr>
              <w:t xml:space="preserve">                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tr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4C5CB240" w14:textId="77777777" w:rsidR="0057061E" w:rsidRPr="0057061E" w:rsidRDefault="0057061E" w:rsidP="0057061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57061E">
              <w:rPr>
                <w:rFonts w:ascii="Consolas" w:eastAsia="Times New Roman" w:hAnsi="Consolas" w:cs="Times New Roman"/>
                <w:color w:val="333333"/>
              </w:rPr>
              <w:t xml:space="preserve">                    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td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</w:t>
            </w:r>
            <w:r w:rsidRPr="0057061E">
              <w:rPr>
                <w:rFonts w:ascii="Consolas" w:eastAsia="Times New Roman" w:hAnsi="Consolas" w:cs="Times New Roman"/>
                <w:color w:val="333333"/>
              </w:rPr>
              <w:t>Address: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td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1B2F27AE" w14:textId="77777777" w:rsidR="0057061E" w:rsidRPr="0057061E" w:rsidRDefault="0057061E" w:rsidP="0057061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57061E">
              <w:rPr>
                <w:rFonts w:ascii="Consolas" w:eastAsia="Times New Roman" w:hAnsi="Consolas" w:cs="Times New Roman"/>
                <w:color w:val="333333"/>
              </w:rPr>
              <w:t xml:space="preserve">                    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td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&lt;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div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 xml:space="preserve"> </w:t>
            </w:r>
            <w:r w:rsidRPr="0057061E">
              <w:rPr>
                <w:rFonts w:ascii="Consolas" w:eastAsia="Times New Roman" w:hAnsi="Consolas" w:cs="Times New Roman"/>
                <w:i/>
                <w:iCs/>
                <w:color w:val="8190A0"/>
              </w:rPr>
              <w:t>style</w:t>
            </w:r>
            <w:r w:rsidRPr="0057061E">
              <w:rPr>
                <w:rFonts w:ascii="Consolas" w:eastAsia="Times New Roman" w:hAnsi="Consolas" w:cs="Times New Roman"/>
                <w:color w:val="777777"/>
              </w:rPr>
              <w:t>="</w:t>
            </w:r>
            <w:r w:rsidRPr="0057061E">
              <w:rPr>
                <w:rFonts w:ascii="Consolas" w:eastAsia="Times New Roman" w:hAnsi="Consolas" w:cs="Times New Roman"/>
                <w:color w:val="448C27"/>
              </w:rPr>
              <w:t>text-</w:t>
            </w:r>
            <w:proofErr w:type="gramStart"/>
            <w:r w:rsidRPr="0057061E">
              <w:rPr>
                <w:rFonts w:ascii="Consolas" w:eastAsia="Times New Roman" w:hAnsi="Consolas" w:cs="Times New Roman"/>
                <w:color w:val="448C27"/>
              </w:rPr>
              <w:t>align:</w:t>
            </w:r>
            <w:proofErr w:type="gramEnd"/>
            <w:r w:rsidRPr="0057061E">
              <w:rPr>
                <w:rFonts w:ascii="Consolas" w:eastAsia="Times New Roman" w:hAnsi="Consolas" w:cs="Times New Roman"/>
                <w:color w:val="448C27"/>
              </w:rPr>
              <w:t xml:space="preserve"> center;</w:t>
            </w:r>
            <w:r w:rsidRPr="0057061E">
              <w:rPr>
                <w:rFonts w:ascii="Consolas" w:eastAsia="Times New Roman" w:hAnsi="Consolas" w:cs="Times New Roman"/>
                <w:color w:val="777777"/>
              </w:rPr>
              <w:t>"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7B11FD4C" w14:textId="77777777" w:rsidR="0057061E" w:rsidRPr="0057061E" w:rsidRDefault="0057061E" w:rsidP="0057061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57061E">
              <w:rPr>
                <w:rFonts w:ascii="Consolas" w:eastAsia="Times New Roman" w:hAnsi="Consolas" w:cs="Times New Roman"/>
                <w:color w:val="333333"/>
              </w:rPr>
              <w:t xml:space="preserve">                    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input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 xml:space="preserve"> </w:t>
            </w:r>
            <w:r w:rsidRPr="0057061E">
              <w:rPr>
                <w:rFonts w:ascii="Consolas" w:eastAsia="Times New Roman" w:hAnsi="Consolas" w:cs="Times New Roman"/>
                <w:i/>
                <w:iCs/>
                <w:color w:val="8190A0"/>
              </w:rPr>
              <w:t>type</w:t>
            </w:r>
            <w:r w:rsidRPr="0057061E">
              <w:rPr>
                <w:rFonts w:ascii="Consolas" w:eastAsia="Times New Roman" w:hAnsi="Consolas" w:cs="Times New Roman"/>
                <w:color w:val="777777"/>
              </w:rPr>
              <w:t>=</w:t>
            </w:r>
            <w:r w:rsidRPr="0057061E">
              <w:rPr>
                <w:rFonts w:ascii="Consolas" w:eastAsia="Times New Roman" w:hAnsi="Consolas" w:cs="Times New Roman"/>
                <w:color w:val="448C27"/>
              </w:rPr>
              <w:t>text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 xml:space="preserve"> </w:t>
            </w:r>
            <w:r w:rsidRPr="0057061E">
              <w:rPr>
                <w:rFonts w:ascii="Consolas" w:eastAsia="Times New Roman" w:hAnsi="Consolas" w:cs="Times New Roman"/>
                <w:i/>
                <w:iCs/>
                <w:color w:val="8190A0"/>
              </w:rPr>
              <w:t>name</w:t>
            </w:r>
            <w:r w:rsidRPr="0057061E">
              <w:rPr>
                <w:rFonts w:ascii="Consolas" w:eastAsia="Times New Roman" w:hAnsi="Consolas" w:cs="Times New Roman"/>
                <w:color w:val="777777"/>
              </w:rPr>
              <w:t>=</w:t>
            </w:r>
            <w:r w:rsidRPr="0057061E">
              <w:rPr>
                <w:rFonts w:ascii="Consolas" w:eastAsia="Times New Roman" w:hAnsi="Consolas" w:cs="Times New Roman"/>
                <w:color w:val="448C27"/>
              </w:rPr>
              <w:t>address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7C2F4A8F" w14:textId="77777777" w:rsidR="0057061E" w:rsidRPr="0057061E" w:rsidRDefault="0057061E" w:rsidP="0057061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57061E">
              <w:rPr>
                <w:rFonts w:ascii="Consolas" w:eastAsia="Times New Roman" w:hAnsi="Consolas" w:cs="Times New Roman"/>
                <w:color w:val="333333"/>
              </w:rPr>
              <w:t xml:space="preserve">                    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div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&lt;/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td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3D4C5D31" w14:textId="77777777" w:rsidR="0057061E" w:rsidRPr="0057061E" w:rsidRDefault="0057061E" w:rsidP="0057061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57061E">
              <w:rPr>
                <w:rFonts w:ascii="Consolas" w:eastAsia="Times New Roman" w:hAnsi="Consolas" w:cs="Times New Roman"/>
                <w:color w:val="333333"/>
              </w:rPr>
              <w:t xml:space="preserve">                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tr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359FE36A" w14:textId="77777777" w:rsidR="0057061E" w:rsidRPr="0057061E" w:rsidRDefault="0057061E" w:rsidP="0057061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57061E">
              <w:rPr>
                <w:rFonts w:ascii="Consolas" w:eastAsia="Times New Roman" w:hAnsi="Consolas" w:cs="Times New Roman"/>
                <w:color w:val="333333"/>
              </w:rPr>
              <w:t xml:space="preserve">                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tr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51E41F57" w14:textId="77777777" w:rsidR="0057061E" w:rsidRPr="0057061E" w:rsidRDefault="0057061E" w:rsidP="0057061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57061E">
              <w:rPr>
                <w:rFonts w:ascii="Consolas" w:eastAsia="Times New Roman" w:hAnsi="Consolas" w:cs="Times New Roman"/>
                <w:color w:val="333333"/>
              </w:rPr>
              <w:t xml:space="preserve">                    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td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</w:t>
            </w:r>
            <w:r w:rsidRPr="0057061E">
              <w:rPr>
                <w:rFonts w:ascii="Consolas" w:eastAsia="Times New Roman" w:hAnsi="Consolas" w:cs="Times New Roman"/>
                <w:color w:val="333333"/>
              </w:rPr>
              <w:t>Category: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td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37933189" w14:textId="77777777" w:rsidR="0057061E" w:rsidRPr="0057061E" w:rsidRDefault="0057061E" w:rsidP="0057061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57061E">
              <w:rPr>
                <w:rFonts w:ascii="Consolas" w:eastAsia="Times New Roman" w:hAnsi="Consolas" w:cs="Times New Roman"/>
                <w:color w:val="333333"/>
              </w:rPr>
              <w:t xml:space="preserve">                    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td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&lt;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div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 xml:space="preserve"> </w:t>
            </w:r>
            <w:r w:rsidRPr="0057061E">
              <w:rPr>
                <w:rFonts w:ascii="Consolas" w:eastAsia="Times New Roman" w:hAnsi="Consolas" w:cs="Times New Roman"/>
                <w:i/>
                <w:iCs/>
                <w:color w:val="8190A0"/>
              </w:rPr>
              <w:t>style</w:t>
            </w:r>
            <w:r w:rsidRPr="0057061E">
              <w:rPr>
                <w:rFonts w:ascii="Consolas" w:eastAsia="Times New Roman" w:hAnsi="Consolas" w:cs="Times New Roman"/>
                <w:color w:val="777777"/>
              </w:rPr>
              <w:t>="</w:t>
            </w:r>
            <w:r w:rsidRPr="0057061E">
              <w:rPr>
                <w:rFonts w:ascii="Consolas" w:eastAsia="Times New Roman" w:hAnsi="Consolas" w:cs="Times New Roman"/>
                <w:color w:val="448C27"/>
              </w:rPr>
              <w:t>text-</w:t>
            </w:r>
            <w:proofErr w:type="gramStart"/>
            <w:r w:rsidRPr="0057061E">
              <w:rPr>
                <w:rFonts w:ascii="Consolas" w:eastAsia="Times New Roman" w:hAnsi="Consolas" w:cs="Times New Roman"/>
                <w:color w:val="448C27"/>
              </w:rPr>
              <w:t>align:</w:t>
            </w:r>
            <w:proofErr w:type="gramEnd"/>
            <w:r w:rsidRPr="0057061E">
              <w:rPr>
                <w:rFonts w:ascii="Consolas" w:eastAsia="Times New Roman" w:hAnsi="Consolas" w:cs="Times New Roman"/>
                <w:color w:val="448C27"/>
              </w:rPr>
              <w:t xml:space="preserve"> center;</w:t>
            </w:r>
            <w:r w:rsidRPr="0057061E">
              <w:rPr>
                <w:rFonts w:ascii="Consolas" w:eastAsia="Times New Roman" w:hAnsi="Consolas" w:cs="Times New Roman"/>
                <w:color w:val="777777"/>
              </w:rPr>
              <w:t>"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24E021F3" w14:textId="77777777" w:rsidR="0057061E" w:rsidRPr="0057061E" w:rsidRDefault="0057061E" w:rsidP="0057061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57061E">
              <w:rPr>
                <w:rFonts w:ascii="Consolas" w:eastAsia="Times New Roman" w:hAnsi="Consolas" w:cs="Times New Roman"/>
                <w:color w:val="333333"/>
              </w:rPr>
              <w:t xml:space="preserve">                    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input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 xml:space="preserve"> </w:t>
            </w:r>
            <w:r w:rsidRPr="0057061E">
              <w:rPr>
                <w:rFonts w:ascii="Consolas" w:eastAsia="Times New Roman" w:hAnsi="Consolas" w:cs="Times New Roman"/>
                <w:i/>
                <w:iCs/>
                <w:color w:val="8190A0"/>
              </w:rPr>
              <w:t>type</w:t>
            </w:r>
            <w:r w:rsidRPr="0057061E">
              <w:rPr>
                <w:rFonts w:ascii="Consolas" w:eastAsia="Times New Roman" w:hAnsi="Consolas" w:cs="Times New Roman"/>
                <w:color w:val="777777"/>
              </w:rPr>
              <w:t>=</w:t>
            </w:r>
            <w:r w:rsidRPr="0057061E">
              <w:rPr>
                <w:rFonts w:ascii="Consolas" w:eastAsia="Times New Roman" w:hAnsi="Consolas" w:cs="Times New Roman"/>
                <w:color w:val="448C27"/>
              </w:rPr>
              <w:t>text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 xml:space="preserve"> </w:t>
            </w:r>
            <w:r w:rsidRPr="0057061E">
              <w:rPr>
                <w:rFonts w:ascii="Consolas" w:eastAsia="Times New Roman" w:hAnsi="Consolas" w:cs="Times New Roman"/>
                <w:i/>
                <w:iCs/>
                <w:color w:val="8190A0"/>
              </w:rPr>
              <w:t>name</w:t>
            </w:r>
            <w:r w:rsidRPr="0057061E">
              <w:rPr>
                <w:rFonts w:ascii="Consolas" w:eastAsia="Times New Roman" w:hAnsi="Consolas" w:cs="Times New Roman"/>
                <w:color w:val="777777"/>
              </w:rPr>
              <w:t>=</w:t>
            </w:r>
            <w:r w:rsidRPr="0057061E">
              <w:rPr>
                <w:rFonts w:ascii="Consolas" w:eastAsia="Times New Roman" w:hAnsi="Consolas" w:cs="Times New Roman"/>
                <w:color w:val="448C27"/>
              </w:rPr>
              <w:t>category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45831E33" w14:textId="77777777" w:rsidR="0057061E" w:rsidRPr="0057061E" w:rsidRDefault="0057061E" w:rsidP="0057061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57061E">
              <w:rPr>
                <w:rFonts w:ascii="Consolas" w:eastAsia="Times New Roman" w:hAnsi="Consolas" w:cs="Times New Roman"/>
                <w:color w:val="333333"/>
              </w:rPr>
              <w:t xml:space="preserve">                    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div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&lt;/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td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522A69D6" w14:textId="77777777" w:rsidR="0057061E" w:rsidRPr="0057061E" w:rsidRDefault="0057061E" w:rsidP="0057061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57061E">
              <w:rPr>
                <w:rFonts w:ascii="Consolas" w:eastAsia="Times New Roman" w:hAnsi="Consolas" w:cs="Times New Roman"/>
                <w:color w:val="333333"/>
              </w:rPr>
              <w:t xml:space="preserve">                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tr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402B1261" w14:textId="77777777" w:rsidR="0057061E" w:rsidRPr="0057061E" w:rsidRDefault="0057061E" w:rsidP="0057061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57061E">
              <w:rPr>
                <w:rFonts w:ascii="Consolas" w:eastAsia="Times New Roman" w:hAnsi="Consolas" w:cs="Times New Roman"/>
                <w:color w:val="333333"/>
              </w:rPr>
              <w:t xml:space="preserve">                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tr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4F6CF2B2" w14:textId="77777777" w:rsidR="0057061E" w:rsidRPr="0057061E" w:rsidRDefault="0057061E" w:rsidP="0057061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57061E">
              <w:rPr>
                <w:rFonts w:ascii="Consolas" w:eastAsia="Times New Roman" w:hAnsi="Consolas" w:cs="Times New Roman"/>
                <w:color w:val="333333"/>
              </w:rPr>
              <w:lastRenderedPageBreak/>
              <w:t xml:space="preserve">                    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td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&lt;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div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 xml:space="preserve"> </w:t>
            </w:r>
            <w:r w:rsidRPr="0057061E">
              <w:rPr>
                <w:rFonts w:ascii="Consolas" w:eastAsia="Times New Roman" w:hAnsi="Consolas" w:cs="Times New Roman"/>
                <w:i/>
                <w:iCs/>
                <w:color w:val="8190A0"/>
              </w:rPr>
              <w:t>style</w:t>
            </w:r>
            <w:r w:rsidRPr="0057061E">
              <w:rPr>
                <w:rFonts w:ascii="Consolas" w:eastAsia="Times New Roman" w:hAnsi="Consolas" w:cs="Times New Roman"/>
                <w:color w:val="777777"/>
              </w:rPr>
              <w:t>="</w:t>
            </w:r>
            <w:r w:rsidRPr="0057061E">
              <w:rPr>
                <w:rFonts w:ascii="Consolas" w:eastAsia="Times New Roman" w:hAnsi="Consolas" w:cs="Times New Roman"/>
                <w:color w:val="448C27"/>
              </w:rPr>
              <w:t>text-</w:t>
            </w:r>
            <w:proofErr w:type="gramStart"/>
            <w:r w:rsidRPr="0057061E">
              <w:rPr>
                <w:rFonts w:ascii="Consolas" w:eastAsia="Times New Roman" w:hAnsi="Consolas" w:cs="Times New Roman"/>
                <w:color w:val="448C27"/>
              </w:rPr>
              <w:t>align:</w:t>
            </w:r>
            <w:proofErr w:type="gramEnd"/>
            <w:r w:rsidRPr="0057061E">
              <w:rPr>
                <w:rFonts w:ascii="Consolas" w:eastAsia="Times New Roman" w:hAnsi="Consolas" w:cs="Times New Roman"/>
                <w:color w:val="448C27"/>
              </w:rPr>
              <w:t xml:space="preserve"> center;</w:t>
            </w:r>
            <w:r w:rsidRPr="0057061E">
              <w:rPr>
                <w:rFonts w:ascii="Consolas" w:eastAsia="Times New Roman" w:hAnsi="Consolas" w:cs="Times New Roman"/>
                <w:color w:val="777777"/>
              </w:rPr>
              <w:t>"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21A7803D" w14:textId="77777777" w:rsidR="0057061E" w:rsidRPr="0057061E" w:rsidRDefault="0057061E" w:rsidP="0057061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57061E">
              <w:rPr>
                <w:rFonts w:ascii="Consolas" w:eastAsia="Times New Roman" w:hAnsi="Consolas" w:cs="Times New Roman"/>
                <w:color w:val="333333"/>
              </w:rPr>
              <w:t xml:space="preserve">                    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input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 xml:space="preserve"> </w:t>
            </w:r>
            <w:r w:rsidRPr="0057061E">
              <w:rPr>
                <w:rFonts w:ascii="Consolas" w:eastAsia="Times New Roman" w:hAnsi="Consolas" w:cs="Times New Roman"/>
                <w:i/>
                <w:iCs/>
                <w:color w:val="8190A0"/>
              </w:rPr>
              <w:t>type</w:t>
            </w:r>
            <w:r w:rsidRPr="0057061E">
              <w:rPr>
                <w:rFonts w:ascii="Consolas" w:eastAsia="Times New Roman" w:hAnsi="Consolas" w:cs="Times New Roman"/>
                <w:color w:val="777777"/>
              </w:rPr>
              <w:t>=</w:t>
            </w:r>
            <w:r w:rsidRPr="0057061E">
              <w:rPr>
                <w:rFonts w:ascii="Consolas" w:eastAsia="Times New Roman" w:hAnsi="Consolas" w:cs="Times New Roman"/>
                <w:color w:val="448C27"/>
              </w:rPr>
              <w:t>reset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 xml:space="preserve"> </w:t>
            </w:r>
            <w:r w:rsidRPr="0057061E">
              <w:rPr>
                <w:rFonts w:ascii="Consolas" w:eastAsia="Times New Roman" w:hAnsi="Consolas" w:cs="Times New Roman"/>
                <w:i/>
                <w:iCs/>
                <w:color w:val="8190A0"/>
              </w:rPr>
              <w:t>value</w:t>
            </w:r>
            <w:r w:rsidRPr="0057061E">
              <w:rPr>
                <w:rFonts w:ascii="Consolas" w:eastAsia="Times New Roman" w:hAnsi="Consolas" w:cs="Times New Roman"/>
                <w:color w:val="777777"/>
              </w:rPr>
              <w:t>=</w:t>
            </w:r>
            <w:r w:rsidRPr="0057061E">
              <w:rPr>
                <w:rFonts w:ascii="Consolas" w:eastAsia="Times New Roman" w:hAnsi="Consolas" w:cs="Times New Roman"/>
                <w:color w:val="448C27"/>
              </w:rPr>
              <w:t>Clear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31EF7B61" w14:textId="77777777" w:rsidR="0057061E" w:rsidRPr="0057061E" w:rsidRDefault="0057061E" w:rsidP="0057061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57061E">
              <w:rPr>
                <w:rFonts w:ascii="Consolas" w:eastAsia="Times New Roman" w:hAnsi="Consolas" w:cs="Times New Roman"/>
                <w:color w:val="333333"/>
              </w:rPr>
              <w:t xml:space="preserve">                    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div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&lt;/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td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4B5CFC33" w14:textId="77777777" w:rsidR="0057061E" w:rsidRPr="0057061E" w:rsidRDefault="0057061E" w:rsidP="0057061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57061E">
              <w:rPr>
                <w:rFonts w:ascii="Consolas" w:eastAsia="Times New Roman" w:hAnsi="Consolas" w:cs="Times New Roman"/>
                <w:color w:val="333333"/>
              </w:rPr>
              <w:t xml:space="preserve">                    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td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&lt;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div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 xml:space="preserve"> </w:t>
            </w:r>
            <w:r w:rsidRPr="0057061E">
              <w:rPr>
                <w:rFonts w:ascii="Consolas" w:eastAsia="Times New Roman" w:hAnsi="Consolas" w:cs="Times New Roman"/>
                <w:i/>
                <w:iCs/>
                <w:color w:val="8190A0"/>
              </w:rPr>
              <w:t>style</w:t>
            </w:r>
            <w:r w:rsidRPr="0057061E">
              <w:rPr>
                <w:rFonts w:ascii="Consolas" w:eastAsia="Times New Roman" w:hAnsi="Consolas" w:cs="Times New Roman"/>
                <w:color w:val="777777"/>
              </w:rPr>
              <w:t>="</w:t>
            </w:r>
            <w:r w:rsidRPr="0057061E">
              <w:rPr>
                <w:rFonts w:ascii="Consolas" w:eastAsia="Times New Roman" w:hAnsi="Consolas" w:cs="Times New Roman"/>
                <w:color w:val="448C27"/>
              </w:rPr>
              <w:t>text-</w:t>
            </w:r>
            <w:proofErr w:type="gramStart"/>
            <w:r w:rsidRPr="0057061E">
              <w:rPr>
                <w:rFonts w:ascii="Consolas" w:eastAsia="Times New Roman" w:hAnsi="Consolas" w:cs="Times New Roman"/>
                <w:color w:val="448C27"/>
              </w:rPr>
              <w:t>align:</w:t>
            </w:r>
            <w:proofErr w:type="gramEnd"/>
            <w:r w:rsidRPr="0057061E">
              <w:rPr>
                <w:rFonts w:ascii="Consolas" w:eastAsia="Times New Roman" w:hAnsi="Consolas" w:cs="Times New Roman"/>
                <w:color w:val="448C27"/>
              </w:rPr>
              <w:t xml:space="preserve"> center;</w:t>
            </w:r>
            <w:r w:rsidRPr="0057061E">
              <w:rPr>
                <w:rFonts w:ascii="Consolas" w:eastAsia="Times New Roman" w:hAnsi="Consolas" w:cs="Times New Roman"/>
                <w:color w:val="777777"/>
              </w:rPr>
              <w:t>"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494400B3" w14:textId="77777777" w:rsidR="0057061E" w:rsidRPr="0057061E" w:rsidRDefault="0057061E" w:rsidP="0057061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57061E">
              <w:rPr>
                <w:rFonts w:ascii="Consolas" w:eastAsia="Times New Roman" w:hAnsi="Consolas" w:cs="Times New Roman"/>
                <w:color w:val="333333"/>
              </w:rPr>
              <w:t xml:space="preserve">                    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lt;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input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 xml:space="preserve"> </w:t>
            </w:r>
            <w:r w:rsidRPr="0057061E">
              <w:rPr>
                <w:rFonts w:ascii="Consolas" w:eastAsia="Times New Roman" w:hAnsi="Consolas" w:cs="Times New Roman"/>
                <w:i/>
                <w:iCs/>
                <w:color w:val="8190A0"/>
              </w:rPr>
              <w:t>type</w:t>
            </w:r>
            <w:r w:rsidRPr="0057061E">
              <w:rPr>
                <w:rFonts w:ascii="Consolas" w:eastAsia="Times New Roman" w:hAnsi="Consolas" w:cs="Times New Roman"/>
                <w:color w:val="777777"/>
              </w:rPr>
              <w:t>=</w:t>
            </w:r>
            <w:proofErr w:type="gramStart"/>
            <w:r w:rsidRPr="0057061E">
              <w:rPr>
                <w:rFonts w:ascii="Consolas" w:eastAsia="Times New Roman" w:hAnsi="Consolas" w:cs="Times New Roman"/>
                <w:color w:val="448C27"/>
              </w:rPr>
              <w:t>submit</w:t>
            </w:r>
            <w:proofErr w:type="gramEnd"/>
            <w:r w:rsidRPr="0057061E">
              <w:rPr>
                <w:rFonts w:ascii="Consolas" w:eastAsia="Times New Roman" w:hAnsi="Consolas" w:cs="Times New Roman"/>
                <w:color w:val="91B3E0"/>
              </w:rPr>
              <w:t xml:space="preserve"> </w:t>
            </w:r>
            <w:r w:rsidRPr="0057061E">
              <w:rPr>
                <w:rFonts w:ascii="Consolas" w:eastAsia="Times New Roman" w:hAnsi="Consolas" w:cs="Times New Roman"/>
                <w:i/>
                <w:iCs/>
                <w:color w:val="8190A0"/>
              </w:rPr>
              <w:t>value</w:t>
            </w:r>
            <w:r w:rsidRPr="0057061E">
              <w:rPr>
                <w:rFonts w:ascii="Consolas" w:eastAsia="Times New Roman" w:hAnsi="Consolas" w:cs="Times New Roman"/>
                <w:color w:val="777777"/>
              </w:rPr>
              <w:t>=</w:t>
            </w:r>
            <w:r w:rsidRPr="0057061E">
              <w:rPr>
                <w:rFonts w:ascii="Consolas" w:eastAsia="Times New Roman" w:hAnsi="Consolas" w:cs="Times New Roman"/>
                <w:color w:val="448C27"/>
              </w:rPr>
              <w:t>Insert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50DBBA81" w14:textId="77777777" w:rsidR="0057061E" w:rsidRPr="0057061E" w:rsidRDefault="0057061E" w:rsidP="0057061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57061E">
              <w:rPr>
                <w:rFonts w:ascii="Consolas" w:eastAsia="Times New Roman" w:hAnsi="Consolas" w:cs="Times New Roman"/>
                <w:color w:val="333333"/>
              </w:rPr>
              <w:t xml:space="preserve">                    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div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&lt;/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td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188EBAC9" w14:textId="77777777" w:rsidR="0057061E" w:rsidRPr="0057061E" w:rsidRDefault="0057061E" w:rsidP="0057061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57061E">
              <w:rPr>
                <w:rFonts w:ascii="Consolas" w:eastAsia="Times New Roman" w:hAnsi="Consolas" w:cs="Times New Roman"/>
                <w:color w:val="333333"/>
              </w:rPr>
              <w:t xml:space="preserve">                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tr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36A07548" w14:textId="77777777" w:rsidR="0057061E" w:rsidRPr="0057061E" w:rsidRDefault="0057061E" w:rsidP="0057061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57061E">
              <w:rPr>
                <w:rFonts w:ascii="Consolas" w:eastAsia="Times New Roman" w:hAnsi="Consolas" w:cs="Times New Roman"/>
                <w:color w:val="333333"/>
              </w:rPr>
              <w:t xml:space="preserve">            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table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44C010D7" w14:textId="77777777" w:rsidR="0057061E" w:rsidRPr="0057061E" w:rsidRDefault="0057061E" w:rsidP="0057061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57061E">
              <w:rPr>
                <w:rFonts w:ascii="Consolas" w:eastAsia="Times New Roman" w:hAnsi="Consolas" w:cs="Times New Roman"/>
                <w:color w:val="333333"/>
              </w:rPr>
              <w:t xml:space="preserve">        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form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1752DF1A" w14:textId="77777777" w:rsidR="0057061E" w:rsidRPr="0057061E" w:rsidRDefault="0057061E" w:rsidP="0057061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57061E">
              <w:rPr>
                <w:rFonts w:ascii="Consolas" w:eastAsia="Times New Roman" w:hAnsi="Consolas" w:cs="Times New Roman"/>
                <w:color w:val="333333"/>
              </w:rPr>
              <w:t xml:space="preserve">    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body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61459780" w14:textId="77777777" w:rsidR="0057061E" w:rsidRPr="0057061E" w:rsidRDefault="0057061E" w:rsidP="0057061E">
            <w:pPr>
              <w:shd w:val="clear" w:color="auto" w:fill="F5F5F5"/>
              <w:spacing w:line="300" w:lineRule="atLeast"/>
              <w:rPr>
                <w:rFonts w:ascii="Consolas" w:eastAsia="Times New Roman" w:hAnsi="Consolas" w:cs="Times New Roman"/>
                <w:color w:val="333333"/>
              </w:rPr>
            </w:pPr>
            <w:r w:rsidRPr="0057061E">
              <w:rPr>
                <w:rFonts w:ascii="Consolas" w:eastAsia="Times New Roman" w:hAnsi="Consolas" w:cs="Times New Roman"/>
                <w:color w:val="91B3E0"/>
              </w:rPr>
              <w:t>&lt;/</w:t>
            </w:r>
            <w:r w:rsidRPr="0057061E">
              <w:rPr>
                <w:rFonts w:ascii="Consolas" w:eastAsia="Times New Roman" w:hAnsi="Consolas" w:cs="Times New Roman"/>
                <w:color w:val="4B69C6"/>
              </w:rPr>
              <w:t>html</w:t>
            </w:r>
            <w:r w:rsidRPr="0057061E">
              <w:rPr>
                <w:rFonts w:ascii="Consolas" w:eastAsia="Times New Roman" w:hAnsi="Consolas" w:cs="Times New Roman"/>
                <w:color w:val="91B3E0"/>
              </w:rPr>
              <w:t>&gt;</w:t>
            </w:r>
          </w:p>
          <w:p w14:paraId="3EB513C1" w14:textId="77777777" w:rsidR="0068543E" w:rsidRPr="00945FE5" w:rsidRDefault="0068543E" w:rsidP="0057061E">
            <w:pPr>
              <w:shd w:val="clear" w:color="auto" w:fill="F5F5F5"/>
              <w:spacing w:line="285" w:lineRule="atLeast"/>
              <w:rPr>
                <w:sz w:val="26"/>
                <w:szCs w:val="26"/>
              </w:rPr>
            </w:pPr>
          </w:p>
        </w:tc>
      </w:tr>
    </w:tbl>
    <w:p w14:paraId="4829C2EB" w14:textId="77777777" w:rsidR="00661BA9" w:rsidRDefault="00661BA9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lastRenderedPageBreak/>
        <w:br w:type="page"/>
      </w:r>
    </w:p>
    <w:p w14:paraId="00ADF475" w14:textId="77777777" w:rsidR="007D2579" w:rsidRDefault="007D2579" w:rsidP="00661BA9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  <w:sectPr w:rsidR="007D2579" w:rsidSect="005F2398">
          <w:pgSz w:w="15840" w:h="12240" w:orient="landscape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227DC2B5" w14:textId="46C14CD9" w:rsidR="00661BA9" w:rsidRDefault="00661BA9" w:rsidP="00661BA9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</w:pPr>
      <w:r w:rsidRPr="00DF4315">
        <w:rPr>
          <w:b/>
          <w:bCs/>
          <w:sz w:val="26"/>
          <w:szCs w:val="26"/>
        </w:rPr>
        <w:lastRenderedPageBreak/>
        <w:t xml:space="preserve">7.1. Web </w:t>
      </w:r>
      <w:r>
        <w:rPr>
          <w:b/>
          <w:bCs/>
          <w:sz w:val="26"/>
          <w:szCs w:val="26"/>
        </w:rPr>
        <w:t>D</w:t>
      </w:r>
      <w:r w:rsidRPr="00DF4315">
        <w:rPr>
          <w:b/>
          <w:bCs/>
          <w:sz w:val="26"/>
          <w:szCs w:val="26"/>
        </w:rPr>
        <w:t xml:space="preserve">atabase </w:t>
      </w:r>
      <w:r>
        <w:rPr>
          <w:b/>
          <w:bCs/>
          <w:sz w:val="26"/>
          <w:szCs w:val="26"/>
        </w:rPr>
        <w:t>A</w:t>
      </w:r>
      <w:r w:rsidRPr="00DF4315">
        <w:rPr>
          <w:b/>
          <w:bCs/>
          <w:sz w:val="26"/>
          <w:szCs w:val="26"/>
        </w:rPr>
        <w:t xml:space="preserve">pplication </w:t>
      </w:r>
      <w:r>
        <w:rPr>
          <w:b/>
          <w:bCs/>
          <w:sz w:val="26"/>
          <w:szCs w:val="26"/>
        </w:rPr>
        <w:t>S</w:t>
      </w:r>
      <w:r w:rsidRPr="00DF4315">
        <w:rPr>
          <w:b/>
          <w:bCs/>
          <w:sz w:val="26"/>
          <w:szCs w:val="26"/>
        </w:rPr>
        <w:t xml:space="preserve">ource </w:t>
      </w:r>
      <w:r>
        <w:rPr>
          <w:b/>
          <w:bCs/>
          <w:sz w:val="26"/>
          <w:szCs w:val="26"/>
        </w:rPr>
        <w:t>P</w:t>
      </w:r>
      <w:r w:rsidRPr="00DF4315">
        <w:rPr>
          <w:b/>
          <w:bCs/>
          <w:sz w:val="26"/>
          <w:szCs w:val="26"/>
        </w:rPr>
        <w:t>rogram</w:t>
      </w:r>
    </w:p>
    <w:p w14:paraId="3826AA2E" w14:textId="111E1A24" w:rsidR="00661BA9" w:rsidRDefault="00661BA9" w:rsidP="00661BA9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and A</w:t>
      </w:r>
      <w:r w:rsidRPr="00B72D24">
        <w:rPr>
          <w:b/>
          <w:bCs/>
          <w:sz w:val="26"/>
          <w:szCs w:val="26"/>
        </w:rPr>
        <w:t xml:space="preserve">ssociated </w:t>
      </w:r>
      <w:r>
        <w:rPr>
          <w:b/>
          <w:bCs/>
          <w:sz w:val="26"/>
          <w:szCs w:val="26"/>
        </w:rPr>
        <w:t>S</w:t>
      </w:r>
      <w:r w:rsidRPr="00B72D24">
        <w:rPr>
          <w:b/>
          <w:bCs/>
          <w:sz w:val="26"/>
          <w:szCs w:val="26"/>
        </w:rPr>
        <w:t xml:space="preserve">creenshots of </w:t>
      </w:r>
      <w:r>
        <w:rPr>
          <w:b/>
          <w:bCs/>
          <w:sz w:val="26"/>
          <w:szCs w:val="26"/>
        </w:rPr>
        <w:t>S</w:t>
      </w:r>
      <w:r w:rsidRPr="00B72D24">
        <w:rPr>
          <w:b/>
          <w:bCs/>
          <w:sz w:val="26"/>
          <w:szCs w:val="26"/>
        </w:rPr>
        <w:t xml:space="preserve">uccessful </w:t>
      </w:r>
      <w:r>
        <w:rPr>
          <w:b/>
          <w:bCs/>
          <w:sz w:val="26"/>
          <w:szCs w:val="26"/>
        </w:rPr>
        <w:t>C</w:t>
      </w:r>
      <w:r w:rsidRPr="00B72D24">
        <w:rPr>
          <w:b/>
          <w:bCs/>
          <w:sz w:val="26"/>
          <w:szCs w:val="26"/>
        </w:rPr>
        <w:t>ompilation</w:t>
      </w:r>
      <w:r>
        <w:rPr>
          <w:b/>
          <w:bCs/>
          <w:sz w:val="26"/>
          <w:szCs w:val="26"/>
        </w:rPr>
        <w:t xml:space="preserve"> </w:t>
      </w:r>
      <w:r w:rsidRPr="007D7E90">
        <w:rPr>
          <w:b/>
          <w:bCs/>
          <w:i/>
          <w:iCs/>
          <w:sz w:val="26"/>
          <w:szCs w:val="26"/>
        </w:rPr>
        <w:t>(Continued)</w:t>
      </w:r>
    </w:p>
    <w:p w14:paraId="6CC4988C" w14:textId="4B4E8DF1" w:rsidR="00661BA9" w:rsidRDefault="007D2579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Prior to clicking Project</w:t>
      </w:r>
    </w:p>
    <w:p w14:paraId="1A997D06" w14:textId="17861C31" w:rsidR="007D2579" w:rsidRDefault="00A330AA">
      <w:pPr>
        <w:rPr>
          <w:b/>
          <w:bCs/>
          <w:sz w:val="26"/>
          <w:szCs w:val="26"/>
        </w:rPr>
      </w:pPr>
      <w:r w:rsidRPr="00A330AA">
        <w:rPr>
          <w:noProof/>
        </w:rPr>
        <w:t xml:space="preserve"> </w:t>
      </w:r>
      <w:r w:rsidRPr="00A330AA">
        <w:rPr>
          <w:b/>
          <w:bCs/>
          <w:sz w:val="26"/>
          <w:szCs w:val="26"/>
        </w:rPr>
        <w:drawing>
          <wp:inline distT="0" distB="0" distL="0" distR="0" wp14:anchorId="3F4C1890" wp14:editId="6CB5DA57">
            <wp:extent cx="3742070" cy="3479086"/>
            <wp:effectExtent l="0" t="0" r="0" b="762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3773917" cy="350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A24C4" w14:textId="77777777" w:rsidR="007D58EB" w:rsidRDefault="007D2579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Upon Clicking “Run on Server”</w:t>
      </w:r>
    </w:p>
    <w:p w14:paraId="454AE039" w14:textId="43629F8A" w:rsidR="00683B76" w:rsidRDefault="00E6303A">
      <w:pPr>
        <w:rPr>
          <w:b/>
          <w:bCs/>
          <w:sz w:val="26"/>
          <w:szCs w:val="26"/>
        </w:rPr>
      </w:pPr>
      <w:r w:rsidRPr="00E6303A">
        <w:rPr>
          <w:b/>
          <w:bCs/>
          <w:sz w:val="26"/>
          <w:szCs w:val="26"/>
        </w:rPr>
        <w:drawing>
          <wp:inline distT="0" distB="0" distL="0" distR="0" wp14:anchorId="398F425B" wp14:editId="4E2FCD2B">
            <wp:extent cx="4166967" cy="3132556"/>
            <wp:effectExtent l="0" t="0" r="508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172970" cy="31370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83B76">
        <w:rPr>
          <w:b/>
          <w:bCs/>
          <w:sz w:val="26"/>
          <w:szCs w:val="26"/>
        </w:rPr>
        <w:br w:type="page"/>
      </w:r>
    </w:p>
    <w:p w14:paraId="56AABBF4" w14:textId="77777777" w:rsidR="0090381B" w:rsidRDefault="0090381B" w:rsidP="00683B76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  <w:sectPr w:rsidR="0090381B" w:rsidSect="005F2398"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019895E5" w14:textId="61F03193" w:rsidR="00DF4315" w:rsidRDefault="00683B76" w:rsidP="00683B76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</w:pPr>
      <w:r w:rsidRPr="00683B76">
        <w:rPr>
          <w:b/>
          <w:bCs/>
          <w:sz w:val="26"/>
          <w:szCs w:val="26"/>
        </w:rPr>
        <w:lastRenderedPageBreak/>
        <w:t xml:space="preserve">7.2. Screenshots </w:t>
      </w:r>
      <w:r>
        <w:rPr>
          <w:b/>
          <w:bCs/>
          <w:sz w:val="26"/>
          <w:szCs w:val="26"/>
        </w:rPr>
        <w:t>S</w:t>
      </w:r>
      <w:r w:rsidRPr="00683B76">
        <w:rPr>
          <w:b/>
          <w:bCs/>
          <w:sz w:val="26"/>
          <w:szCs w:val="26"/>
        </w:rPr>
        <w:t xml:space="preserve">howing the </w:t>
      </w:r>
      <w:r>
        <w:rPr>
          <w:b/>
          <w:bCs/>
          <w:sz w:val="26"/>
          <w:szCs w:val="26"/>
        </w:rPr>
        <w:t>T</w:t>
      </w:r>
      <w:r w:rsidRPr="00683B76">
        <w:rPr>
          <w:b/>
          <w:bCs/>
          <w:sz w:val="26"/>
          <w:szCs w:val="26"/>
        </w:rPr>
        <w:t xml:space="preserve">esting of the Web </w:t>
      </w:r>
      <w:r>
        <w:rPr>
          <w:b/>
          <w:bCs/>
          <w:sz w:val="26"/>
          <w:szCs w:val="26"/>
        </w:rPr>
        <w:t>D</w:t>
      </w:r>
      <w:r w:rsidRPr="00683B76">
        <w:rPr>
          <w:b/>
          <w:bCs/>
          <w:sz w:val="26"/>
          <w:szCs w:val="26"/>
        </w:rPr>
        <w:t xml:space="preserve">atabase </w:t>
      </w:r>
      <w:r>
        <w:rPr>
          <w:b/>
          <w:bCs/>
          <w:sz w:val="26"/>
          <w:szCs w:val="26"/>
        </w:rPr>
        <w:t>A</w:t>
      </w:r>
      <w:r w:rsidRPr="00683B76">
        <w:rPr>
          <w:b/>
          <w:bCs/>
          <w:sz w:val="26"/>
          <w:szCs w:val="26"/>
        </w:rPr>
        <w:t>pplication</w:t>
      </w:r>
    </w:p>
    <w:p w14:paraId="1C7FD2D7" w14:textId="2EFE924E" w:rsidR="00683B76" w:rsidRPr="00B05D51" w:rsidRDefault="00617057" w:rsidP="00683B76">
      <w:pPr>
        <w:rPr>
          <w:i/>
          <w:iCs/>
          <w:sz w:val="26"/>
          <w:szCs w:val="26"/>
        </w:rPr>
      </w:pPr>
      <w:r>
        <w:rPr>
          <w:b/>
          <w:bCs/>
          <w:sz w:val="26"/>
          <w:szCs w:val="26"/>
        </w:rPr>
        <w:t>Screenshot 1: Application to get Customers</w:t>
      </w:r>
      <w:r w:rsidR="00B05D51">
        <w:rPr>
          <w:b/>
          <w:bCs/>
          <w:sz w:val="26"/>
          <w:szCs w:val="26"/>
        </w:rPr>
        <w:t xml:space="preserve">, </w:t>
      </w:r>
      <w:r w:rsidR="00B05D51" w:rsidRPr="00B05D51">
        <w:rPr>
          <w:i/>
          <w:iCs/>
          <w:sz w:val="26"/>
          <w:szCs w:val="26"/>
        </w:rPr>
        <w:t>(with inputs range inputs from 1 to 5)</w:t>
      </w:r>
    </w:p>
    <w:p w14:paraId="3358D06B" w14:textId="17C6636C" w:rsidR="00C87F78" w:rsidRDefault="00E6303A" w:rsidP="00683B76">
      <w:pPr>
        <w:rPr>
          <w:b/>
          <w:bCs/>
          <w:sz w:val="26"/>
          <w:szCs w:val="26"/>
        </w:rPr>
      </w:pPr>
      <w:r w:rsidRPr="00E6303A">
        <w:rPr>
          <w:b/>
          <w:bCs/>
          <w:sz w:val="26"/>
          <w:szCs w:val="26"/>
        </w:rPr>
        <w:drawing>
          <wp:inline distT="0" distB="0" distL="0" distR="0" wp14:anchorId="30E0E194" wp14:editId="59369C1A">
            <wp:extent cx="6858000" cy="5196840"/>
            <wp:effectExtent l="0" t="0" r="0" b="381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96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D1E9B" w14:textId="77777777" w:rsidR="00C87F78" w:rsidRDefault="00C87F78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</w:p>
    <w:p w14:paraId="77C8D4AB" w14:textId="722FA4B7" w:rsidR="00C87F78" w:rsidRDefault="00C87F78" w:rsidP="00C87F78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</w:pPr>
      <w:r w:rsidRPr="00683B76">
        <w:rPr>
          <w:b/>
          <w:bCs/>
          <w:sz w:val="26"/>
          <w:szCs w:val="26"/>
        </w:rPr>
        <w:lastRenderedPageBreak/>
        <w:t xml:space="preserve">7.2. Screenshots </w:t>
      </w:r>
      <w:r>
        <w:rPr>
          <w:b/>
          <w:bCs/>
          <w:sz w:val="26"/>
          <w:szCs w:val="26"/>
        </w:rPr>
        <w:t>S</w:t>
      </w:r>
      <w:r w:rsidRPr="00683B76">
        <w:rPr>
          <w:b/>
          <w:bCs/>
          <w:sz w:val="26"/>
          <w:szCs w:val="26"/>
        </w:rPr>
        <w:t xml:space="preserve">howing the </w:t>
      </w:r>
      <w:r>
        <w:rPr>
          <w:b/>
          <w:bCs/>
          <w:sz w:val="26"/>
          <w:szCs w:val="26"/>
        </w:rPr>
        <w:t>T</w:t>
      </w:r>
      <w:r w:rsidRPr="00683B76">
        <w:rPr>
          <w:b/>
          <w:bCs/>
          <w:sz w:val="26"/>
          <w:szCs w:val="26"/>
        </w:rPr>
        <w:t xml:space="preserve">esting of the Web </w:t>
      </w:r>
      <w:r>
        <w:rPr>
          <w:b/>
          <w:bCs/>
          <w:sz w:val="26"/>
          <w:szCs w:val="26"/>
        </w:rPr>
        <w:t>D</w:t>
      </w:r>
      <w:r w:rsidRPr="00683B76">
        <w:rPr>
          <w:b/>
          <w:bCs/>
          <w:sz w:val="26"/>
          <w:szCs w:val="26"/>
        </w:rPr>
        <w:t xml:space="preserve">atabase </w:t>
      </w:r>
      <w:r>
        <w:rPr>
          <w:b/>
          <w:bCs/>
          <w:sz w:val="26"/>
          <w:szCs w:val="26"/>
        </w:rPr>
        <w:t>A</w:t>
      </w:r>
      <w:r w:rsidRPr="00683B76">
        <w:rPr>
          <w:b/>
          <w:bCs/>
          <w:sz w:val="26"/>
          <w:szCs w:val="26"/>
        </w:rPr>
        <w:t>pplication</w:t>
      </w:r>
      <w:r>
        <w:rPr>
          <w:b/>
          <w:bCs/>
          <w:sz w:val="26"/>
          <w:szCs w:val="26"/>
        </w:rPr>
        <w:t xml:space="preserve"> </w:t>
      </w:r>
      <w:r w:rsidRPr="00C87F78">
        <w:rPr>
          <w:b/>
          <w:bCs/>
          <w:i/>
          <w:iCs/>
          <w:sz w:val="26"/>
          <w:szCs w:val="26"/>
        </w:rPr>
        <w:t>(Continued)</w:t>
      </w:r>
    </w:p>
    <w:p w14:paraId="6E0A6B7E" w14:textId="7CB3BF01" w:rsidR="00BE72DD" w:rsidRDefault="00C87F78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Screenshot 2: </w:t>
      </w:r>
      <w:r w:rsidR="00BE72DD">
        <w:rPr>
          <w:b/>
          <w:bCs/>
          <w:sz w:val="26"/>
          <w:szCs w:val="26"/>
        </w:rPr>
        <w:t xml:space="preserve">Application after </w:t>
      </w:r>
      <w:r w:rsidR="0006591D">
        <w:rPr>
          <w:b/>
          <w:bCs/>
          <w:sz w:val="26"/>
          <w:szCs w:val="26"/>
        </w:rPr>
        <w:t>clicking “Submit” on the</w:t>
      </w:r>
      <w:r w:rsidR="00BE72DD">
        <w:rPr>
          <w:b/>
          <w:bCs/>
          <w:sz w:val="26"/>
          <w:szCs w:val="26"/>
        </w:rPr>
        <w:t xml:space="preserve"> prior page</w:t>
      </w:r>
    </w:p>
    <w:p w14:paraId="462B764B" w14:textId="66A61C1A" w:rsidR="00327776" w:rsidRDefault="00F847DD">
      <w:pPr>
        <w:rPr>
          <w:b/>
          <w:bCs/>
          <w:sz w:val="26"/>
          <w:szCs w:val="26"/>
        </w:rPr>
      </w:pPr>
      <w:r w:rsidRPr="00F847DD">
        <w:rPr>
          <w:b/>
          <w:bCs/>
          <w:sz w:val="26"/>
          <w:szCs w:val="26"/>
        </w:rPr>
        <w:drawing>
          <wp:inline distT="0" distB="0" distL="0" distR="0" wp14:anchorId="0D910883" wp14:editId="00F6DE5C">
            <wp:extent cx="6858000" cy="4920615"/>
            <wp:effectExtent l="0" t="0" r="0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920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029A0" w14:textId="0954089A" w:rsidR="00C87F78" w:rsidRDefault="00327776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</w:p>
    <w:p w14:paraId="1964D54A" w14:textId="77777777" w:rsidR="00C87F78" w:rsidRDefault="00C87F78" w:rsidP="00C87F78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</w:pPr>
      <w:r w:rsidRPr="00683B76">
        <w:rPr>
          <w:b/>
          <w:bCs/>
          <w:sz w:val="26"/>
          <w:szCs w:val="26"/>
        </w:rPr>
        <w:lastRenderedPageBreak/>
        <w:t xml:space="preserve">7.2. Screenshots </w:t>
      </w:r>
      <w:r>
        <w:rPr>
          <w:b/>
          <w:bCs/>
          <w:sz w:val="26"/>
          <w:szCs w:val="26"/>
        </w:rPr>
        <w:t>S</w:t>
      </w:r>
      <w:r w:rsidRPr="00683B76">
        <w:rPr>
          <w:b/>
          <w:bCs/>
          <w:sz w:val="26"/>
          <w:szCs w:val="26"/>
        </w:rPr>
        <w:t xml:space="preserve">howing the </w:t>
      </w:r>
      <w:r>
        <w:rPr>
          <w:b/>
          <w:bCs/>
          <w:sz w:val="26"/>
          <w:szCs w:val="26"/>
        </w:rPr>
        <w:t>T</w:t>
      </w:r>
      <w:r w:rsidRPr="00683B76">
        <w:rPr>
          <w:b/>
          <w:bCs/>
          <w:sz w:val="26"/>
          <w:szCs w:val="26"/>
        </w:rPr>
        <w:t xml:space="preserve">esting of the Web </w:t>
      </w:r>
      <w:r>
        <w:rPr>
          <w:b/>
          <w:bCs/>
          <w:sz w:val="26"/>
          <w:szCs w:val="26"/>
        </w:rPr>
        <w:t>D</w:t>
      </w:r>
      <w:r w:rsidRPr="00683B76">
        <w:rPr>
          <w:b/>
          <w:bCs/>
          <w:sz w:val="26"/>
          <w:szCs w:val="26"/>
        </w:rPr>
        <w:t xml:space="preserve">atabase </w:t>
      </w:r>
      <w:r>
        <w:rPr>
          <w:b/>
          <w:bCs/>
          <w:sz w:val="26"/>
          <w:szCs w:val="26"/>
        </w:rPr>
        <w:t>A</w:t>
      </w:r>
      <w:r w:rsidRPr="00683B76">
        <w:rPr>
          <w:b/>
          <w:bCs/>
          <w:sz w:val="26"/>
          <w:szCs w:val="26"/>
        </w:rPr>
        <w:t>pplication</w:t>
      </w:r>
      <w:r>
        <w:rPr>
          <w:b/>
          <w:bCs/>
          <w:sz w:val="26"/>
          <w:szCs w:val="26"/>
        </w:rPr>
        <w:t xml:space="preserve"> </w:t>
      </w:r>
      <w:r w:rsidRPr="00C87F78">
        <w:rPr>
          <w:b/>
          <w:bCs/>
          <w:i/>
          <w:iCs/>
          <w:sz w:val="26"/>
          <w:szCs w:val="26"/>
        </w:rPr>
        <w:t>(Continued)</w:t>
      </w:r>
    </w:p>
    <w:p w14:paraId="77DAB603" w14:textId="2548435A" w:rsidR="00327776" w:rsidRDefault="00327776" w:rsidP="00327776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Screenshot 3: Application after clicking</w:t>
      </w:r>
      <w:r w:rsidR="0012033A">
        <w:rPr>
          <w:b/>
          <w:bCs/>
          <w:sz w:val="26"/>
          <w:szCs w:val="26"/>
        </w:rPr>
        <w:t xml:space="preserve"> the</w:t>
      </w:r>
      <w:r>
        <w:rPr>
          <w:b/>
          <w:bCs/>
          <w:sz w:val="26"/>
          <w:szCs w:val="26"/>
        </w:rPr>
        <w:t xml:space="preserve"> </w:t>
      </w:r>
      <w:r w:rsidR="00DF4F7B">
        <w:rPr>
          <w:b/>
          <w:bCs/>
          <w:sz w:val="26"/>
          <w:szCs w:val="26"/>
        </w:rPr>
        <w:t>“</w:t>
      </w:r>
      <w:r w:rsidR="00DF4F7B" w:rsidRPr="00DF4F7B">
        <w:rPr>
          <w:b/>
          <w:bCs/>
          <w:sz w:val="26"/>
          <w:szCs w:val="26"/>
        </w:rPr>
        <w:t>Add more customers</w:t>
      </w:r>
      <w:r w:rsidR="00DF4F7B">
        <w:rPr>
          <w:b/>
          <w:bCs/>
          <w:sz w:val="26"/>
          <w:szCs w:val="26"/>
        </w:rPr>
        <w:t>” button on prior page</w:t>
      </w:r>
    </w:p>
    <w:p w14:paraId="15B59939" w14:textId="2B23BC24" w:rsidR="004C712D" w:rsidRDefault="004C712D" w:rsidP="00327776">
      <w:pPr>
        <w:rPr>
          <w:b/>
          <w:bCs/>
          <w:sz w:val="26"/>
          <w:szCs w:val="26"/>
        </w:rPr>
      </w:pPr>
      <w:r w:rsidRPr="00B05D51">
        <w:rPr>
          <w:i/>
          <w:iCs/>
          <w:sz w:val="26"/>
          <w:szCs w:val="26"/>
        </w:rPr>
        <w:t xml:space="preserve">(with </w:t>
      </w:r>
      <w:r>
        <w:rPr>
          <w:i/>
          <w:iCs/>
          <w:sz w:val="26"/>
          <w:szCs w:val="26"/>
        </w:rPr>
        <w:t>relevant inputs to the Customer table</w:t>
      </w:r>
      <w:r w:rsidRPr="00B05D51">
        <w:rPr>
          <w:i/>
          <w:iCs/>
          <w:sz w:val="26"/>
          <w:szCs w:val="26"/>
        </w:rPr>
        <w:t>)</w:t>
      </w:r>
    </w:p>
    <w:p w14:paraId="1AB004B5" w14:textId="7980650E" w:rsidR="009F6AE5" w:rsidRDefault="00011A74" w:rsidP="00327776">
      <w:pPr>
        <w:rPr>
          <w:b/>
          <w:bCs/>
          <w:sz w:val="26"/>
          <w:szCs w:val="26"/>
        </w:rPr>
      </w:pPr>
      <w:r w:rsidRPr="00011A74">
        <w:rPr>
          <w:b/>
          <w:bCs/>
          <w:sz w:val="26"/>
          <w:szCs w:val="26"/>
        </w:rPr>
        <w:drawing>
          <wp:inline distT="0" distB="0" distL="0" distR="0" wp14:anchorId="4DB1C81D" wp14:editId="3B7E75E4">
            <wp:extent cx="6858000" cy="5116830"/>
            <wp:effectExtent l="0" t="0" r="0" b="762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16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1833E" w14:textId="49D36B33" w:rsidR="00327776" w:rsidRDefault="00327776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</w:p>
    <w:p w14:paraId="5DC8D61F" w14:textId="77777777" w:rsidR="00327776" w:rsidRDefault="00327776" w:rsidP="00327776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</w:pPr>
      <w:r w:rsidRPr="00683B76">
        <w:rPr>
          <w:b/>
          <w:bCs/>
          <w:sz w:val="26"/>
          <w:szCs w:val="26"/>
        </w:rPr>
        <w:lastRenderedPageBreak/>
        <w:t xml:space="preserve">7.2. Screenshots </w:t>
      </w:r>
      <w:r>
        <w:rPr>
          <w:b/>
          <w:bCs/>
          <w:sz w:val="26"/>
          <w:szCs w:val="26"/>
        </w:rPr>
        <w:t>S</w:t>
      </w:r>
      <w:r w:rsidRPr="00683B76">
        <w:rPr>
          <w:b/>
          <w:bCs/>
          <w:sz w:val="26"/>
          <w:szCs w:val="26"/>
        </w:rPr>
        <w:t xml:space="preserve">howing the </w:t>
      </w:r>
      <w:r>
        <w:rPr>
          <w:b/>
          <w:bCs/>
          <w:sz w:val="26"/>
          <w:szCs w:val="26"/>
        </w:rPr>
        <w:t>T</w:t>
      </w:r>
      <w:r w:rsidRPr="00683B76">
        <w:rPr>
          <w:b/>
          <w:bCs/>
          <w:sz w:val="26"/>
          <w:szCs w:val="26"/>
        </w:rPr>
        <w:t xml:space="preserve">esting of the Web </w:t>
      </w:r>
      <w:r>
        <w:rPr>
          <w:b/>
          <w:bCs/>
          <w:sz w:val="26"/>
          <w:szCs w:val="26"/>
        </w:rPr>
        <w:t>D</w:t>
      </w:r>
      <w:r w:rsidRPr="00683B76">
        <w:rPr>
          <w:b/>
          <w:bCs/>
          <w:sz w:val="26"/>
          <w:szCs w:val="26"/>
        </w:rPr>
        <w:t xml:space="preserve">atabase </w:t>
      </w:r>
      <w:r>
        <w:rPr>
          <w:b/>
          <w:bCs/>
          <w:sz w:val="26"/>
          <w:szCs w:val="26"/>
        </w:rPr>
        <w:t>A</w:t>
      </w:r>
      <w:r w:rsidRPr="00683B76">
        <w:rPr>
          <w:b/>
          <w:bCs/>
          <w:sz w:val="26"/>
          <w:szCs w:val="26"/>
        </w:rPr>
        <w:t>pplication</w:t>
      </w:r>
      <w:r>
        <w:rPr>
          <w:b/>
          <w:bCs/>
          <w:sz w:val="26"/>
          <w:szCs w:val="26"/>
        </w:rPr>
        <w:t xml:space="preserve"> </w:t>
      </w:r>
      <w:r w:rsidRPr="00C87F78">
        <w:rPr>
          <w:b/>
          <w:bCs/>
          <w:i/>
          <w:iCs/>
          <w:sz w:val="26"/>
          <w:szCs w:val="26"/>
        </w:rPr>
        <w:t>(Continued)</w:t>
      </w:r>
    </w:p>
    <w:p w14:paraId="6A681DC7" w14:textId="59175216" w:rsidR="00DC524E" w:rsidRDefault="00DC524E" w:rsidP="00683B76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Screenshot </w:t>
      </w:r>
      <w:r w:rsidR="00254815">
        <w:rPr>
          <w:b/>
          <w:bCs/>
          <w:sz w:val="26"/>
          <w:szCs w:val="26"/>
        </w:rPr>
        <w:t>4</w:t>
      </w:r>
      <w:r>
        <w:rPr>
          <w:b/>
          <w:bCs/>
          <w:sz w:val="26"/>
          <w:szCs w:val="26"/>
        </w:rPr>
        <w:t>: Application after clicking the “Insert” button on prior page</w:t>
      </w:r>
    </w:p>
    <w:p w14:paraId="4EC45A4B" w14:textId="6C42778A" w:rsidR="00254815" w:rsidRDefault="00860943" w:rsidP="00683B76">
      <w:pPr>
        <w:rPr>
          <w:b/>
          <w:bCs/>
          <w:sz w:val="26"/>
          <w:szCs w:val="26"/>
        </w:rPr>
      </w:pPr>
      <w:r w:rsidRPr="00860943">
        <w:rPr>
          <w:b/>
          <w:bCs/>
          <w:sz w:val="26"/>
          <w:szCs w:val="26"/>
        </w:rPr>
        <w:drawing>
          <wp:inline distT="0" distB="0" distL="0" distR="0" wp14:anchorId="4CF0C837" wp14:editId="563CDF17">
            <wp:extent cx="6858000" cy="4214495"/>
            <wp:effectExtent l="0" t="0" r="0" b="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214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2FEBA" w14:textId="77777777" w:rsidR="00254815" w:rsidRDefault="00254815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</w:p>
    <w:p w14:paraId="7B401F6D" w14:textId="77777777" w:rsidR="00254815" w:rsidRDefault="00254815" w:rsidP="00254815">
      <w:pPr>
        <w:pBdr>
          <w:bottom w:val="single" w:sz="4" w:space="1" w:color="A6A6A6" w:themeColor="background1" w:themeShade="A6"/>
        </w:pBdr>
        <w:jc w:val="center"/>
        <w:rPr>
          <w:b/>
          <w:bCs/>
          <w:sz w:val="26"/>
          <w:szCs w:val="26"/>
        </w:rPr>
      </w:pPr>
      <w:r w:rsidRPr="00683B76">
        <w:rPr>
          <w:b/>
          <w:bCs/>
          <w:sz w:val="26"/>
          <w:szCs w:val="26"/>
        </w:rPr>
        <w:lastRenderedPageBreak/>
        <w:t xml:space="preserve">7.2. Screenshots </w:t>
      </w:r>
      <w:r>
        <w:rPr>
          <w:b/>
          <w:bCs/>
          <w:sz w:val="26"/>
          <w:szCs w:val="26"/>
        </w:rPr>
        <w:t>S</w:t>
      </w:r>
      <w:r w:rsidRPr="00683B76">
        <w:rPr>
          <w:b/>
          <w:bCs/>
          <w:sz w:val="26"/>
          <w:szCs w:val="26"/>
        </w:rPr>
        <w:t xml:space="preserve">howing the </w:t>
      </w:r>
      <w:r>
        <w:rPr>
          <w:b/>
          <w:bCs/>
          <w:sz w:val="26"/>
          <w:szCs w:val="26"/>
        </w:rPr>
        <w:t>T</w:t>
      </w:r>
      <w:r w:rsidRPr="00683B76">
        <w:rPr>
          <w:b/>
          <w:bCs/>
          <w:sz w:val="26"/>
          <w:szCs w:val="26"/>
        </w:rPr>
        <w:t xml:space="preserve">esting of the Web </w:t>
      </w:r>
      <w:r>
        <w:rPr>
          <w:b/>
          <w:bCs/>
          <w:sz w:val="26"/>
          <w:szCs w:val="26"/>
        </w:rPr>
        <w:t>D</w:t>
      </w:r>
      <w:r w:rsidRPr="00683B76">
        <w:rPr>
          <w:b/>
          <w:bCs/>
          <w:sz w:val="26"/>
          <w:szCs w:val="26"/>
        </w:rPr>
        <w:t xml:space="preserve">atabase </w:t>
      </w:r>
      <w:r>
        <w:rPr>
          <w:b/>
          <w:bCs/>
          <w:sz w:val="26"/>
          <w:szCs w:val="26"/>
        </w:rPr>
        <w:t>A</w:t>
      </w:r>
      <w:r w:rsidRPr="00683B76">
        <w:rPr>
          <w:b/>
          <w:bCs/>
          <w:sz w:val="26"/>
          <w:szCs w:val="26"/>
        </w:rPr>
        <w:t>pplication</w:t>
      </w:r>
      <w:r>
        <w:rPr>
          <w:b/>
          <w:bCs/>
          <w:sz w:val="26"/>
          <w:szCs w:val="26"/>
        </w:rPr>
        <w:t xml:space="preserve"> </w:t>
      </w:r>
      <w:r w:rsidRPr="00C87F78">
        <w:rPr>
          <w:b/>
          <w:bCs/>
          <w:i/>
          <w:iCs/>
          <w:sz w:val="26"/>
          <w:szCs w:val="26"/>
        </w:rPr>
        <w:t>(Continued)</w:t>
      </w:r>
    </w:p>
    <w:p w14:paraId="6602877D" w14:textId="7416F14B" w:rsidR="00254815" w:rsidRDefault="00254815" w:rsidP="00254815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Screenshot </w:t>
      </w:r>
      <w:r w:rsidR="008F2EA6">
        <w:rPr>
          <w:b/>
          <w:bCs/>
          <w:sz w:val="26"/>
          <w:szCs w:val="26"/>
        </w:rPr>
        <w:t>5</w:t>
      </w:r>
      <w:r>
        <w:rPr>
          <w:b/>
          <w:bCs/>
          <w:sz w:val="26"/>
          <w:szCs w:val="26"/>
        </w:rPr>
        <w:t>: Application after clicking the “</w:t>
      </w:r>
      <w:r w:rsidR="008F2EA6" w:rsidRPr="008F2EA6">
        <w:rPr>
          <w:b/>
          <w:bCs/>
          <w:sz w:val="26"/>
          <w:szCs w:val="26"/>
        </w:rPr>
        <w:t>Retrieve list of customers.</w:t>
      </w:r>
      <w:r>
        <w:rPr>
          <w:b/>
          <w:bCs/>
          <w:sz w:val="26"/>
          <w:szCs w:val="26"/>
        </w:rPr>
        <w:t>” button on prior page</w:t>
      </w:r>
    </w:p>
    <w:p w14:paraId="2F33D10B" w14:textId="2F7CA77B" w:rsidR="00F602CD" w:rsidRDefault="00860943" w:rsidP="00254815">
      <w:pPr>
        <w:rPr>
          <w:b/>
          <w:bCs/>
          <w:sz w:val="26"/>
          <w:szCs w:val="26"/>
        </w:rPr>
      </w:pPr>
      <w:r w:rsidRPr="00860943">
        <w:rPr>
          <w:b/>
          <w:bCs/>
          <w:sz w:val="26"/>
          <w:szCs w:val="26"/>
        </w:rPr>
        <w:drawing>
          <wp:inline distT="0" distB="0" distL="0" distR="0" wp14:anchorId="5C31E0DD" wp14:editId="4F6599B8">
            <wp:extent cx="6858000" cy="5095240"/>
            <wp:effectExtent l="0" t="0" r="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095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602CD" w:rsidSect="005F2398"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58B89F" w14:textId="77777777" w:rsidR="0099021D" w:rsidRDefault="0099021D" w:rsidP="003D3DDE">
      <w:pPr>
        <w:spacing w:after="0" w:line="240" w:lineRule="auto"/>
      </w:pPr>
      <w:r>
        <w:separator/>
      </w:r>
    </w:p>
  </w:endnote>
  <w:endnote w:type="continuationSeparator" w:id="0">
    <w:p w14:paraId="151DF130" w14:textId="77777777" w:rsidR="0099021D" w:rsidRDefault="0099021D" w:rsidP="003D3D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1E4343" w14:textId="77777777" w:rsidR="000C0FE4" w:rsidRDefault="000C0FE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012429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B4AE0F1" w14:textId="12582FEE" w:rsidR="006723F4" w:rsidRDefault="006723F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8BE898" w14:textId="25F04D01" w:rsidR="006723F4" w:rsidRDefault="006723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838362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2D5CB1" w14:textId="65C850B0" w:rsidR="006723F4" w:rsidRDefault="006723F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4A5A5B7" w14:textId="77777777" w:rsidR="006723F4" w:rsidRDefault="006723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C6FC15" w14:textId="77777777" w:rsidR="0099021D" w:rsidRDefault="0099021D" w:rsidP="003D3DDE">
      <w:pPr>
        <w:spacing w:after="0" w:line="240" w:lineRule="auto"/>
      </w:pPr>
      <w:r>
        <w:separator/>
      </w:r>
    </w:p>
  </w:footnote>
  <w:footnote w:type="continuationSeparator" w:id="0">
    <w:p w14:paraId="5DCE9D43" w14:textId="77777777" w:rsidR="0099021D" w:rsidRDefault="0099021D" w:rsidP="003D3D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8E2F44" w14:textId="77777777" w:rsidR="000C0FE4" w:rsidRDefault="000C0FE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C1F31A" w14:textId="77777777" w:rsidR="000C0FE4" w:rsidRDefault="000C0FE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3FB35A" w14:textId="77777777" w:rsidR="000C0FE4" w:rsidRDefault="000C0F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A41083A"/>
    <w:multiLevelType w:val="multilevel"/>
    <w:tmpl w:val="7A18643A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8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MTQ1NzM1MrQ0MzRW0lEKTi0uzszPAykwrQUAK915PSwAAAA="/>
  </w:docVars>
  <w:rsids>
    <w:rsidRoot w:val="00B35CED"/>
    <w:rsid w:val="00001A85"/>
    <w:rsid w:val="00005389"/>
    <w:rsid w:val="00007004"/>
    <w:rsid w:val="00011A74"/>
    <w:rsid w:val="00024DB7"/>
    <w:rsid w:val="0006270D"/>
    <w:rsid w:val="0006591D"/>
    <w:rsid w:val="00067FA2"/>
    <w:rsid w:val="000771F7"/>
    <w:rsid w:val="00083896"/>
    <w:rsid w:val="0008452E"/>
    <w:rsid w:val="00085EA9"/>
    <w:rsid w:val="00087E09"/>
    <w:rsid w:val="00094483"/>
    <w:rsid w:val="000A118C"/>
    <w:rsid w:val="000A19BE"/>
    <w:rsid w:val="000A4DB2"/>
    <w:rsid w:val="000A4E1B"/>
    <w:rsid w:val="000B14E8"/>
    <w:rsid w:val="000B5D12"/>
    <w:rsid w:val="000C0FE4"/>
    <w:rsid w:val="000D5895"/>
    <w:rsid w:val="000D6E4D"/>
    <w:rsid w:val="000D7939"/>
    <w:rsid w:val="00105D35"/>
    <w:rsid w:val="00111CA6"/>
    <w:rsid w:val="0012033A"/>
    <w:rsid w:val="001310F5"/>
    <w:rsid w:val="00142B0F"/>
    <w:rsid w:val="00145F3B"/>
    <w:rsid w:val="00161D9A"/>
    <w:rsid w:val="00162724"/>
    <w:rsid w:val="0018053F"/>
    <w:rsid w:val="00187805"/>
    <w:rsid w:val="00194E60"/>
    <w:rsid w:val="0019527E"/>
    <w:rsid w:val="001A0797"/>
    <w:rsid w:val="001B2FE8"/>
    <w:rsid w:val="001C4845"/>
    <w:rsid w:val="001D2DD1"/>
    <w:rsid w:val="001D6BA3"/>
    <w:rsid w:val="001E1C68"/>
    <w:rsid w:val="001F5572"/>
    <w:rsid w:val="001F611E"/>
    <w:rsid w:val="002059F4"/>
    <w:rsid w:val="002111B4"/>
    <w:rsid w:val="00211511"/>
    <w:rsid w:val="0024433B"/>
    <w:rsid w:val="00254815"/>
    <w:rsid w:val="00273543"/>
    <w:rsid w:val="00277B9B"/>
    <w:rsid w:val="00284676"/>
    <w:rsid w:val="0029365E"/>
    <w:rsid w:val="002A20D2"/>
    <w:rsid w:val="002B1721"/>
    <w:rsid w:val="002C2DDC"/>
    <w:rsid w:val="002E078C"/>
    <w:rsid w:val="002E1042"/>
    <w:rsid w:val="003052A7"/>
    <w:rsid w:val="003225DC"/>
    <w:rsid w:val="0032420E"/>
    <w:rsid w:val="00327776"/>
    <w:rsid w:val="0034304D"/>
    <w:rsid w:val="00363E49"/>
    <w:rsid w:val="00374B17"/>
    <w:rsid w:val="00396D00"/>
    <w:rsid w:val="003A0BD9"/>
    <w:rsid w:val="003A6F90"/>
    <w:rsid w:val="003B4206"/>
    <w:rsid w:val="003B5CE1"/>
    <w:rsid w:val="003C6285"/>
    <w:rsid w:val="003D0B5D"/>
    <w:rsid w:val="003D3DDE"/>
    <w:rsid w:val="003E0800"/>
    <w:rsid w:val="003E134F"/>
    <w:rsid w:val="00405098"/>
    <w:rsid w:val="00411E0A"/>
    <w:rsid w:val="00424D8B"/>
    <w:rsid w:val="004274A0"/>
    <w:rsid w:val="004400C6"/>
    <w:rsid w:val="0044341A"/>
    <w:rsid w:val="00453C96"/>
    <w:rsid w:val="00472D1C"/>
    <w:rsid w:val="00481DEE"/>
    <w:rsid w:val="004902D4"/>
    <w:rsid w:val="004A13B1"/>
    <w:rsid w:val="004A1F7A"/>
    <w:rsid w:val="004A4BF9"/>
    <w:rsid w:val="004B4ADA"/>
    <w:rsid w:val="004B4D0B"/>
    <w:rsid w:val="004C1D9A"/>
    <w:rsid w:val="004C712D"/>
    <w:rsid w:val="004D6747"/>
    <w:rsid w:val="004E37CA"/>
    <w:rsid w:val="004F0859"/>
    <w:rsid w:val="004F5D6A"/>
    <w:rsid w:val="00504401"/>
    <w:rsid w:val="005077EC"/>
    <w:rsid w:val="0053425B"/>
    <w:rsid w:val="00561D02"/>
    <w:rsid w:val="005653D1"/>
    <w:rsid w:val="0057061E"/>
    <w:rsid w:val="00577486"/>
    <w:rsid w:val="0058150D"/>
    <w:rsid w:val="005B6DF7"/>
    <w:rsid w:val="005D4A6D"/>
    <w:rsid w:val="005F2398"/>
    <w:rsid w:val="006018EE"/>
    <w:rsid w:val="00602C0C"/>
    <w:rsid w:val="00607923"/>
    <w:rsid w:val="00607E6D"/>
    <w:rsid w:val="00611C8E"/>
    <w:rsid w:val="0061618E"/>
    <w:rsid w:val="00617057"/>
    <w:rsid w:val="006176B9"/>
    <w:rsid w:val="00617C32"/>
    <w:rsid w:val="00626F40"/>
    <w:rsid w:val="006467D7"/>
    <w:rsid w:val="006518F4"/>
    <w:rsid w:val="00653E41"/>
    <w:rsid w:val="00661BA9"/>
    <w:rsid w:val="006723F4"/>
    <w:rsid w:val="0067296B"/>
    <w:rsid w:val="00683B76"/>
    <w:rsid w:val="0068543E"/>
    <w:rsid w:val="006A4299"/>
    <w:rsid w:val="006E2EDB"/>
    <w:rsid w:val="006F158A"/>
    <w:rsid w:val="00712AA6"/>
    <w:rsid w:val="007155E6"/>
    <w:rsid w:val="007257D8"/>
    <w:rsid w:val="007351CF"/>
    <w:rsid w:val="0074566C"/>
    <w:rsid w:val="00753CF0"/>
    <w:rsid w:val="00774379"/>
    <w:rsid w:val="00780120"/>
    <w:rsid w:val="0079035B"/>
    <w:rsid w:val="00797052"/>
    <w:rsid w:val="007B6D75"/>
    <w:rsid w:val="007C44A1"/>
    <w:rsid w:val="007D2579"/>
    <w:rsid w:val="007D266A"/>
    <w:rsid w:val="007D58EB"/>
    <w:rsid w:val="007D7E90"/>
    <w:rsid w:val="007E310A"/>
    <w:rsid w:val="007E3F08"/>
    <w:rsid w:val="007F0674"/>
    <w:rsid w:val="007F1303"/>
    <w:rsid w:val="007F3BD8"/>
    <w:rsid w:val="007F566F"/>
    <w:rsid w:val="00826632"/>
    <w:rsid w:val="008301F1"/>
    <w:rsid w:val="00851D8C"/>
    <w:rsid w:val="00860943"/>
    <w:rsid w:val="008C6FB3"/>
    <w:rsid w:val="008E0FDF"/>
    <w:rsid w:val="008F2EA6"/>
    <w:rsid w:val="008F38A0"/>
    <w:rsid w:val="0090381B"/>
    <w:rsid w:val="009057FC"/>
    <w:rsid w:val="00906959"/>
    <w:rsid w:val="00915FD1"/>
    <w:rsid w:val="00930C02"/>
    <w:rsid w:val="00945FE5"/>
    <w:rsid w:val="00946F86"/>
    <w:rsid w:val="00961E38"/>
    <w:rsid w:val="00977E81"/>
    <w:rsid w:val="00985A7C"/>
    <w:rsid w:val="0099021D"/>
    <w:rsid w:val="00993E56"/>
    <w:rsid w:val="00995EB4"/>
    <w:rsid w:val="009A3C5A"/>
    <w:rsid w:val="009A6B9B"/>
    <w:rsid w:val="009B7EAB"/>
    <w:rsid w:val="009C15C2"/>
    <w:rsid w:val="009C5088"/>
    <w:rsid w:val="009C7439"/>
    <w:rsid w:val="009E029B"/>
    <w:rsid w:val="009E5EDA"/>
    <w:rsid w:val="009F6AE5"/>
    <w:rsid w:val="00A22B5E"/>
    <w:rsid w:val="00A31088"/>
    <w:rsid w:val="00A330AA"/>
    <w:rsid w:val="00A61ED2"/>
    <w:rsid w:val="00AB26C5"/>
    <w:rsid w:val="00AC120C"/>
    <w:rsid w:val="00AC1ABC"/>
    <w:rsid w:val="00AE1E2B"/>
    <w:rsid w:val="00AE6010"/>
    <w:rsid w:val="00AE7A16"/>
    <w:rsid w:val="00AF58C4"/>
    <w:rsid w:val="00B05D51"/>
    <w:rsid w:val="00B10214"/>
    <w:rsid w:val="00B35CED"/>
    <w:rsid w:val="00B4346C"/>
    <w:rsid w:val="00B46130"/>
    <w:rsid w:val="00B72D24"/>
    <w:rsid w:val="00B7464A"/>
    <w:rsid w:val="00B7543C"/>
    <w:rsid w:val="00B82E83"/>
    <w:rsid w:val="00BA1578"/>
    <w:rsid w:val="00BC5F08"/>
    <w:rsid w:val="00BE0888"/>
    <w:rsid w:val="00BE72DD"/>
    <w:rsid w:val="00BF1CDF"/>
    <w:rsid w:val="00C002AE"/>
    <w:rsid w:val="00C06E57"/>
    <w:rsid w:val="00C104FB"/>
    <w:rsid w:val="00C1491A"/>
    <w:rsid w:val="00C235D5"/>
    <w:rsid w:val="00C27E37"/>
    <w:rsid w:val="00C324AA"/>
    <w:rsid w:val="00C368D9"/>
    <w:rsid w:val="00C421B7"/>
    <w:rsid w:val="00C47A55"/>
    <w:rsid w:val="00C51493"/>
    <w:rsid w:val="00C618D8"/>
    <w:rsid w:val="00C87F78"/>
    <w:rsid w:val="00C92921"/>
    <w:rsid w:val="00CA2ED5"/>
    <w:rsid w:val="00CB4A47"/>
    <w:rsid w:val="00CC22A5"/>
    <w:rsid w:val="00CC460D"/>
    <w:rsid w:val="00CC473B"/>
    <w:rsid w:val="00CE4EDF"/>
    <w:rsid w:val="00CE515B"/>
    <w:rsid w:val="00CF1727"/>
    <w:rsid w:val="00D06C15"/>
    <w:rsid w:val="00D27D37"/>
    <w:rsid w:val="00D36E34"/>
    <w:rsid w:val="00D42D5C"/>
    <w:rsid w:val="00D44300"/>
    <w:rsid w:val="00D6600F"/>
    <w:rsid w:val="00D66372"/>
    <w:rsid w:val="00D74828"/>
    <w:rsid w:val="00D74B38"/>
    <w:rsid w:val="00DA2A2E"/>
    <w:rsid w:val="00DB0CCA"/>
    <w:rsid w:val="00DB79CB"/>
    <w:rsid w:val="00DC2998"/>
    <w:rsid w:val="00DC524E"/>
    <w:rsid w:val="00DD5D4B"/>
    <w:rsid w:val="00DF183E"/>
    <w:rsid w:val="00DF2AB1"/>
    <w:rsid w:val="00DF4315"/>
    <w:rsid w:val="00DF4F7B"/>
    <w:rsid w:val="00E073A5"/>
    <w:rsid w:val="00E321FA"/>
    <w:rsid w:val="00E4024C"/>
    <w:rsid w:val="00E40D7D"/>
    <w:rsid w:val="00E426D1"/>
    <w:rsid w:val="00E4491C"/>
    <w:rsid w:val="00E508D2"/>
    <w:rsid w:val="00E629AE"/>
    <w:rsid w:val="00E6303A"/>
    <w:rsid w:val="00E717D1"/>
    <w:rsid w:val="00E73D80"/>
    <w:rsid w:val="00E76A2E"/>
    <w:rsid w:val="00E8691C"/>
    <w:rsid w:val="00E951D3"/>
    <w:rsid w:val="00EA3EC2"/>
    <w:rsid w:val="00EB0E33"/>
    <w:rsid w:val="00EB7D34"/>
    <w:rsid w:val="00EC59C9"/>
    <w:rsid w:val="00EC5BDA"/>
    <w:rsid w:val="00ED2ED0"/>
    <w:rsid w:val="00ED6FDE"/>
    <w:rsid w:val="00EE313B"/>
    <w:rsid w:val="00EE74C0"/>
    <w:rsid w:val="00EF3D9E"/>
    <w:rsid w:val="00F07E1E"/>
    <w:rsid w:val="00F17AD3"/>
    <w:rsid w:val="00F23BC8"/>
    <w:rsid w:val="00F33DA1"/>
    <w:rsid w:val="00F41CC9"/>
    <w:rsid w:val="00F568AB"/>
    <w:rsid w:val="00F602CD"/>
    <w:rsid w:val="00F746B2"/>
    <w:rsid w:val="00F847DD"/>
    <w:rsid w:val="00F930B6"/>
    <w:rsid w:val="00F9501D"/>
    <w:rsid w:val="00FA2050"/>
    <w:rsid w:val="00FB21DD"/>
    <w:rsid w:val="00FD434A"/>
    <w:rsid w:val="00FD558E"/>
    <w:rsid w:val="00FD7D74"/>
    <w:rsid w:val="00FE0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CFC58E9"/>
  <w15:chartTrackingRefBased/>
  <w15:docId w15:val="{62374002-38B5-4959-AB36-935ADCA7EB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473B"/>
  </w:style>
  <w:style w:type="paragraph" w:styleId="Heading1">
    <w:name w:val="heading 1"/>
    <w:basedOn w:val="Normal"/>
    <w:next w:val="Normal"/>
    <w:link w:val="Heading1Char"/>
    <w:uiPriority w:val="9"/>
    <w:qFormat/>
    <w:rsid w:val="00CC473B"/>
    <w:pPr>
      <w:keepNext/>
      <w:keepLines/>
      <w:pBdr>
        <w:left w:val="single" w:sz="12" w:space="12" w:color="164777" w:themeColor="accent2"/>
      </w:pBdr>
      <w:spacing w:before="80" w:after="80" w:line="240" w:lineRule="auto"/>
      <w:outlineLvl w:val="0"/>
    </w:pPr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C473B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C473B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C473B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473B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C473B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C473B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C473B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C473B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473B"/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C473B"/>
    <w:rPr>
      <w:rFonts w:asciiTheme="majorHAnsi" w:eastAsiaTheme="majorEastAsia" w:hAnsiTheme="majorHAnsi" w:cstheme="majorBidi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C473B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C473B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473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C473B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C473B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C473B"/>
    <w:rPr>
      <w:rFonts w:asciiTheme="majorHAnsi" w:eastAsiaTheme="majorEastAsia" w:hAnsiTheme="majorHAnsi" w:cstheme="majorBidi"/>
      <w:cap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C473B"/>
    <w:rPr>
      <w:rFonts w:asciiTheme="majorHAnsi" w:eastAsiaTheme="majorEastAsia" w:hAnsiTheme="majorHAnsi" w:cstheme="majorBidi"/>
      <w:i/>
      <w:iCs/>
      <w:cap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C473B"/>
    <w:pPr>
      <w:spacing w:line="240" w:lineRule="auto"/>
    </w:pPr>
    <w:rPr>
      <w:b/>
      <w:bCs/>
      <w:color w:val="164777" w:themeColor="accent2"/>
      <w:spacing w:val="10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CC473B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CC473B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C473B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C473B"/>
    <w:rPr>
      <w:color w:val="000000" w:themeColor="text1"/>
      <w:sz w:val="24"/>
      <w:szCs w:val="24"/>
    </w:rPr>
  </w:style>
  <w:style w:type="character" w:styleId="Strong">
    <w:name w:val="Strong"/>
    <w:basedOn w:val="DefaultParagraphFont"/>
    <w:uiPriority w:val="22"/>
    <w:qFormat/>
    <w:rsid w:val="00CC473B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CC473B"/>
    <w:rPr>
      <w:rFonts w:asciiTheme="minorHAnsi" w:eastAsiaTheme="minorEastAsia" w:hAnsiTheme="minorHAnsi" w:cstheme="minorBidi"/>
      <w:i/>
      <w:iCs/>
      <w:color w:val="103458" w:themeColor="accent2" w:themeShade="BF"/>
      <w:sz w:val="20"/>
      <w:szCs w:val="20"/>
    </w:rPr>
  </w:style>
  <w:style w:type="paragraph" w:styleId="NoSpacing">
    <w:name w:val="No Spacing"/>
    <w:link w:val="NoSpacingChar"/>
    <w:uiPriority w:val="1"/>
    <w:qFormat/>
    <w:rsid w:val="00CC473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C473B"/>
    <w:pPr>
      <w:spacing w:before="160"/>
      <w:ind w:left="72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C473B"/>
    <w:rPr>
      <w:rFonts w:asciiTheme="majorHAnsi" w:eastAsiaTheme="majorEastAsia" w:hAnsiTheme="majorHAnsi" w:cstheme="majorBidi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C473B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103458" w:themeColor="accent2" w:themeShade="BF"/>
      <w:spacing w:val="10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C473B"/>
    <w:rPr>
      <w:rFonts w:asciiTheme="majorHAnsi" w:eastAsiaTheme="majorEastAsia" w:hAnsiTheme="majorHAnsi" w:cstheme="majorBidi"/>
      <w:caps/>
      <w:color w:val="103458" w:themeColor="accent2" w:themeShade="BF"/>
      <w:spacing w:val="10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CC473B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CC473B"/>
    <w:rPr>
      <w:rFonts w:asciiTheme="minorHAnsi" w:eastAsiaTheme="minorEastAsia" w:hAnsiTheme="minorHAnsi" w:cstheme="minorBidi"/>
      <w:b/>
      <w:bCs/>
      <w:i/>
      <w:iCs/>
      <w:color w:val="103458" w:themeColor="accent2" w:themeShade="BF"/>
      <w:spacing w:val="0"/>
      <w:w w:val="100"/>
      <w:position w:val="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CC473B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C473B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BookTitle">
    <w:name w:val="Book Title"/>
    <w:basedOn w:val="DefaultParagraphFont"/>
    <w:uiPriority w:val="33"/>
    <w:qFormat/>
    <w:rsid w:val="00CC473B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C473B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5B6DF7"/>
  </w:style>
  <w:style w:type="paragraph" w:styleId="Header">
    <w:name w:val="header"/>
    <w:basedOn w:val="Normal"/>
    <w:link w:val="HeaderChar"/>
    <w:uiPriority w:val="99"/>
    <w:unhideWhenUsed/>
    <w:rsid w:val="003D3D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3DDE"/>
  </w:style>
  <w:style w:type="paragraph" w:styleId="Footer">
    <w:name w:val="footer"/>
    <w:basedOn w:val="Normal"/>
    <w:link w:val="FooterChar"/>
    <w:uiPriority w:val="99"/>
    <w:unhideWhenUsed/>
    <w:rsid w:val="003D3D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3DDE"/>
  </w:style>
  <w:style w:type="paragraph" w:styleId="ListParagraph">
    <w:name w:val="List Paragraph"/>
    <w:basedOn w:val="Normal"/>
    <w:uiPriority w:val="34"/>
    <w:qFormat/>
    <w:rsid w:val="00C002AE"/>
    <w:pPr>
      <w:ind w:left="720"/>
      <w:contextualSpacing/>
    </w:pPr>
  </w:style>
  <w:style w:type="table" w:styleId="TableGrid">
    <w:name w:val="Table Grid"/>
    <w:basedOn w:val="TableNormal"/>
    <w:uiPriority w:val="39"/>
    <w:rsid w:val="0094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8F38A0"/>
  </w:style>
  <w:style w:type="character" w:styleId="Hyperlink">
    <w:name w:val="Hyperlink"/>
    <w:basedOn w:val="DefaultParagraphFont"/>
    <w:uiPriority w:val="99"/>
    <w:unhideWhenUsed/>
    <w:rsid w:val="00E951D3"/>
    <w:rPr>
      <w:color w:val="9454C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51D3"/>
    <w:rPr>
      <w:color w:val="605E5C"/>
      <w:shd w:val="clear" w:color="auto" w:fill="E1DFDD"/>
    </w:rPr>
  </w:style>
  <w:style w:type="numbering" w:customStyle="1" w:styleId="NoList1">
    <w:name w:val="No List1"/>
    <w:next w:val="NoList"/>
    <w:uiPriority w:val="99"/>
    <w:semiHidden/>
    <w:unhideWhenUsed/>
    <w:rsid w:val="00AE7A16"/>
  </w:style>
  <w:style w:type="paragraph" w:customStyle="1" w:styleId="msonormal0">
    <w:name w:val="msonormal"/>
    <w:basedOn w:val="Normal"/>
    <w:rsid w:val="00AE7A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40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0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66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9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07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0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2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1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70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2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33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0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53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8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1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0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75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1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9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9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53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46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6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6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4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8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3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0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2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4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1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4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6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1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80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8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3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64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2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8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241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35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64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1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9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8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0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66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9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6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9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9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1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7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3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6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8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8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7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5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0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1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74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5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6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7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9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8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6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65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2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8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5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7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7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67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64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9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831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51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62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9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043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05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54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7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9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1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93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7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29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1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76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8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0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1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3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5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9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4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0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3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1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96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13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3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8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6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9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63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8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26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6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6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7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9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7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5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1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14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4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9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2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8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3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0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33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37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81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8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4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17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1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7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5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79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2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9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54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8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1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1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2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7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7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63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9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6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0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0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8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3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62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3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16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4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8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8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23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1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2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0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45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4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7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3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45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06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5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0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1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2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6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7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0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94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3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4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44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5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6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8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5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1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2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7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4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9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23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9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4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3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1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7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2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6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53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3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8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62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8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75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2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16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6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0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1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9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5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4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4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0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1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7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2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33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7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8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4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0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6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6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0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26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8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0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1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5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0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35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1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2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2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42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1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19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2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1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9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6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8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4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4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3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2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0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1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9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0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1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06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0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3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03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5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2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06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2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1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5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7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8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4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89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0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4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1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6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4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15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0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96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62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4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8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5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4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8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4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04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8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05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4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93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0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6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7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48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35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0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4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3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9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8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4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1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44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53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8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2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34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2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8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3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4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0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1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16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7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7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7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9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9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2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4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6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6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2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2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24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7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4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0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9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1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9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9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17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7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0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8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8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2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3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4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0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0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3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6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7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66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1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4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9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8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4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7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9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7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65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0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2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8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54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3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9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84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4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8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39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9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4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3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36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7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1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9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96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18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73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1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2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9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7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6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7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5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04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9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1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35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1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9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03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1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84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4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3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5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1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2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1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5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9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13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23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2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5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57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6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19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46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11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66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1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8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3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8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5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9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5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9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0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22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4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1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4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1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4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8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1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2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8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5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9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9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1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02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0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73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5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30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83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5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8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0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36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1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085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2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46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1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0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65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2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5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2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0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8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9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04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13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2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8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9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8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4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90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4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63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8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0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35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0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2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66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4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5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4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60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03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16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8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8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8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1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1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94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2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6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66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4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75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1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6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2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3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7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0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83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5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0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4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6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2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4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82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0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02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32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1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7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6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0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6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4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2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41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37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34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63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2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6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9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0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2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43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9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9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2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4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44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6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7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1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06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4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6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7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50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7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6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7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6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7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92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9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3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8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0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4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4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9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65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30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82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0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0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2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2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8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70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56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2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9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54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2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6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55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8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5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07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1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6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7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3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4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6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2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67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5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2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1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396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96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21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4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4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4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1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03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5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4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8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35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4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0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8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5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7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57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9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1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67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8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50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6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1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0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5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3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7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1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5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9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2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8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96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3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0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83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1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95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7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1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2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56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03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8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6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8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0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8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4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9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0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6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26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4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0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5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5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4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7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3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9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5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9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5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7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5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5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6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2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1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1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6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6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0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4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8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8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2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05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5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2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7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55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2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12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8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1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0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0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8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9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4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2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07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6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1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2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6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2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8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0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9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1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3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8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9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9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56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4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2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39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2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5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4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5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67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3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26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8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9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79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7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14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7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6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8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1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86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0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0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4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2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66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9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2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9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3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7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3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43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1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7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3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7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0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26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9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6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0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8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7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0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8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6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98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8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9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1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6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8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39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53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4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6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2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1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6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63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2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1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42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6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6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73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6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8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3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93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1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1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36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6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7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4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68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1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1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0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56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4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4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99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108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9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42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16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8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2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43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55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8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7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8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51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1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5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96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8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6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1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1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5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53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1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3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1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9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5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1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32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8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9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2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40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9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9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22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66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4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5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3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45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2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8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31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2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45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75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8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8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75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7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5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7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0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0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65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16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0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0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96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4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2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4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2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2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5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7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8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1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4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8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7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7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0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52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43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0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16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2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2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9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9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4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5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9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7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5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14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9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9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1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0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7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8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1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6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8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1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8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54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7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8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9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7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3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8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6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3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0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4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3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3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3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9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0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6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5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8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8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5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6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0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0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9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1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0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86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8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0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7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9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66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82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6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83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4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7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7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57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53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6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7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3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8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94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02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0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2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4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6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0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55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9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5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2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6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0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5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9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6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1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9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0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12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0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8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1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644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3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1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43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8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56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4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8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1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56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6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9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60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14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3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0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2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45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6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8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0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3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1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07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77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4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5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5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8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00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3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1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5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47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3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4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9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2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54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5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0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94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74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8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6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0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6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7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7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8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9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2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63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1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3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9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1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1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1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0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2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93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9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1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2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7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1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8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7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7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5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9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3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9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96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74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0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8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6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7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3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6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7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6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1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95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73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8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7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7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1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7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0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0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7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4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5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24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0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1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7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0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4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6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5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6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3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0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0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73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4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44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3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7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6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26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2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77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9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3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2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8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5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7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9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3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1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6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5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5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4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45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38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1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93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5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3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2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3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2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4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1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2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55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7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7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0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02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8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9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3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1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1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0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3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2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75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8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0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44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9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5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0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68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19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01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1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4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8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7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0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1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9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75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1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54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4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3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2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7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13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1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9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9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0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5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90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3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4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9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84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5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3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4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0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7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3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93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9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7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9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7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1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6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43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0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2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0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2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2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2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9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6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2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2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0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7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95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5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0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94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5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2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99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9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5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0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0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9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8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9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66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0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9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2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55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2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8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7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55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1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7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8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9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0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2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4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04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1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7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3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2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6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9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5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35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9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2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7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9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5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8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1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3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56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96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5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7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8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6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9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2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5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5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6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9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5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2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2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9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288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27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8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51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5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5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6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57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0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64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1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6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6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6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4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16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2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2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56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66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8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6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3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7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0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1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4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9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76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5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9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7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7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8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5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4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2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66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2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16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4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589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2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6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9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00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8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1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46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3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22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9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25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5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3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2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43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6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8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8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14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6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8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93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2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96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9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5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9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1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1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9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0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5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9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36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3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9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3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6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0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2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2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02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0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72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20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0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png"/><Relationship Id="rId21" Type="http://schemas.openxmlformats.org/officeDocument/2006/relationships/image" Target="media/image8.png"/><Relationship Id="rId42" Type="http://schemas.openxmlformats.org/officeDocument/2006/relationships/image" Target="media/image26.png"/><Relationship Id="rId47" Type="http://schemas.openxmlformats.org/officeDocument/2006/relationships/image" Target="media/image31.png"/><Relationship Id="rId63" Type="http://schemas.openxmlformats.org/officeDocument/2006/relationships/image" Target="media/image47.png"/><Relationship Id="rId68" Type="http://schemas.openxmlformats.org/officeDocument/2006/relationships/image" Target="media/image52.png"/><Relationship Id="rId16" Type="http://schemas.openxmlformats.org/officeDocument/2006/relationships/image" Target="media/image3.emf"/><Relationship Id="rId11" Type="http://schemas.openxmlformats.org/officeDocument/2006/relationships/header" Target="header2.xml"/><Relationship Id="rId24" Type="http://schemas.openxmlformats.org/officeDocument/2006/relationships/hyperlink" Target="https://docs.microsoft.com/en-us/sql/relational-databases/sql-server-index-design-guide?view=sql-server-ver15" TargetMode="External"/><Relationship Id="rId32" Type="http://schemas.openxmlformats.org/officeDocument/2006/relationships/image" Target="media/image16.png"/><Relationship Id="rId37" Type="http://schemas.openxmlformats.org/officeDocument/2006/relationships/image" Target="media/image21.png"/><Relationship Id="rId40" Type="http://schemas.openxmlformats.org/officeDocument/2006/relationships/image" Target="media/image24.png"/><Relationship Id="rId45" Type="http://schemas.openxmlformats.org/officeDocument/2006/relationships/image" Target="media/image29.png"/><Relationship Id="rId53" Type="http://schemas.openxmlformats.org/officeDocument/2006/relationships/image" Target="media/image37.png"/><Relationship Id="rId58" Type="http://schemas.openxmlformats.org/officeDocument/2006/relationships/image" Target="media/image42.png"/><Relationship Id="rId66" Type="http://schemas.openxmlformats.org/officeDocument/2006/relationships/image" Target="media/image50.png"/><Relationship Id="rId74" Type="http://schemas.openxmlformats.org/officeDocument/2006/relationships/image" Target="media/image58.png"/><Relationship Id="rId79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image" Target="media/image45.png"/><Relationship Id="rId19" Type="http://schemas.openxmlformats.org/officeDocument/2006/relationships/image" Target="media/image6.png"/><Relationship Id="rId14" Type="http://schemas.openxmlformats.org/officeDocument/2006/relationships/header" Target="header3.xml"/><Relationship Id="rId22" Type="http://schemas.openxmlformats.org/officeDocument/2006/relationships/hyperlink" Target="https://sqlity.net/en/2445/b-plus-tree/" TargetMode="External"/><Relationship Id="rId27" Type="http://schemas.openxmlformats.org/officeDocument/2006/relationships/image" Target="media/image11.png"/><Relationship Id="rId30" Type="http://schemas.openxmlformats.org/officeDocument/2006/relationships/image" Target="media/image14.png"/><Relationship Id="rId35" Type="http://schemas.openxmlformats.org/officeDocument/2006/relationships/image" Target="media/image19.png"/><Relationship Id="rId43" Type="http://schemas.openxmlformats.org/officeDocument/2006/relationships/image" Target="media/image27.png"/><Relationship Id="rId48" Type="http://schemas.openxmlformats.org/officeDocument/2006/relationships/image" Target="media/image32.png"/><Relationship Id="rId56" Type="http://schemas.openxmlformats.org/officeDocument/2006/relationships/image" Target="media/image40.png"/><Relationship Id="rId64" Type="http://schemas.openxmlformats.org/officeDocument/2006/relationships/image" Target="media/image48.png"/><Relationship Id="rId69" Type="http://schemas.openxmlformats.org/officeDocument/2006/relationships/image" Target="media/image53.png"/><Relationship Id="rId77" Type="http://schemas.openxmlformats.org/officeDocument/2006/relationships/image" Target="media/image61.png"/><Relationship Id="rId8" Type="http://schemas.openxmlformats.org/officeDocument/2006/relationships/image" Target="media/image1.png"/><Relationship Id="rId51" Type="http://schemas.openxmlformats.org/officeDocument/2006/relationships/image" Target="media/image35.png"/><Relationship Id="rId72" Type="http://schemas.openxmlformats.org/officeDocument/2006/relationships/image" Target="media/image56.png"/><Relationship Id="rId3" Type="http://schemas.openxmlformats.org/officeDocument/2006/relationships/styles" Target="styles.xml"/><Relationship Id="rId12" Type="http://schemas.openxmlformats.org/officeDocument/2006/relationships/footer" Target="footer1.xml"/><Relationship Id="rId17" Type="http://schemas.openxmlformats.org/officeDocument/2006/relationships/image" Target="media/image4.emf"/><Relationship Id="rId25" Type="http://schemas.openxmlformats.org/officeDocument/2006/relationships/image" Target="media/image9.png"/><Relationship Id="rId33" Type="http://schemas.openxmlformats.org/officeDocument/2006/relationships/image" Target="media/image17.png"/><Relationship Id="rId38" Type="http://schemas.openxmlformats.org/officeDocument/2006/relationships/image" Target="media/image22.png"/><Relationship Id="rId46" Type="http://schemas.openxmlformats.org/officeDocument/2006/relationships/image" Target="media/image30.png"/><Relationship Id="rId59" Type="http://schemas.openxmlformats.org/officeDocument/2006/relationships/image" Target="media/image43.png"/><Relationship Id="rId67" Type="http://schemas.openxmlformats.org/officeDocument/2006/relationships/image" Target="media/image51.png"/><Relationship Id="rId20" Type="http://schemas.openxmlformats.org/officeDocument/2006/relationships/image" Target="media/image7.png"/><Relationship Id="rId41" Type="http://schemas.openxmlformats.org/officeDocument/2006/relationships/image" Target="media/image25.png"/><Relationship Id="rId54" Type="http://schemas.openxmlformats.org/officeDocument/2006/relationships/image" Target="media/image38.png"/><Relationship Id="rId62" Type="http://schemas.openxmlformats.org/officeDocument/2006/relationships/image" Target="media/image46.png"/><Relationship Id="rId70" Type="http://schemas.openxmlformats.org/officeDocument/2006/relationships/image" Target="media/image54.png"/><Relationship Id="rId75" Type="http://schemas.openxmlformats.org/officeDocument/2006/relationships/image" Target="media/image5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footer" Target="footer3.xml"/><Relationship Id="rId23" Type="http://schemas.openxmlformats.org/officeDocument/2006/relationships/hyperlink" Target="https://docs.microsoft.com/en-us/sql/relational-databases/indexes/heaps-tables-without-clustered-indexes?view=sql-server-ver15" TargetMode="External"/><Relationship Id="rId28" Type="http://schemas.openxmlformats.org/officeDocument/2006/relationships/image" Target="media/image12.png"/><Relationship Id="rId36" Type="http://schemas.openxmlformats.org/officeDocument/2006/relationships/image" Target="media/image20.png"/><Relationship Id="rId49" Type="http://schemas.openxmlformats.org/officeDocument/2006/relationships/image" Target="media/image33.png"/><Relationship Id="rId57" Type="http://schemas.openxmlformats.org/officeDocument/2006/relationships/image" Target="media/image41.png"/><Relationship Id="rId10" Type="http://schemas.openxmlformats.org/officeDocument/2006/relationships/header" Target="header1.xml"/><Relationship Id="rId31" Type="http://schemas.openxmlformats.org/officeDocument/2006/relationships/image" Target="media/image15.png"/><Relationship Id="rId44" Type="http://schemas.openxmlformats.org/officeDocument/2006/relationships/image" Target="media/image28.png"/><Relationship Id="rId52" Type="http://schemas.openxmlformats.org/officeDocument/2006/relationships/image" Target="media/image36.png"/><Relationship Id="rId60" Type="http://schemas.openxmlformats.org/officeDocument/2006/relationships/image" Target="media/image44.png"/><Relationship Id="rId65" Type="http://schemas.openxmlformats.org/officeDocument/2006/relationships/image" Target="media/image49.png"/><Relationship Id="rId73" Type="http://schemas.openxmlformats.org/officeDocument/2006/relationships/image" Target="media/image57.png"/><Relationship Id="rId78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footer" Target="footer2.xml"/><Relationship Id="rId18" Type="http://schemas.openxmlformats.org/officeDocument/2006/relationships/image" Target="media/image5.emf"/><Relationship Id="rId39" Type="http://schemas.openxmlformats.org/officeDocument/2006/relationships/image" Target="media/image23.png"/><Relationship Id="rId34" Type="http://schemas.openxmlformats.org/officeDocument/2006/relationships/image" Target="media/image18.png"/><Relationship Id="rId50" Type="http://schemas.openxmlformats.org/officeDocument/2006/relationships/image" Target="media/image34.png"/><Relationship Id="rId55" Type="http://schemas.openxmlformats.org/officeDocument/2006/relationships/image" Target="media/image39.png"/><Relationship Id="rId76" Type="http://schemas.openxmlformats.org/officeDocument/2006/relationships/image" Target="media/image60.png"/><Relationship Id="rId7" Type="http://schemas.openxmlformats.org/officeDocument/2006/relationships/endnotes" Target="endnotes.xml"/><Relationship Id="rId71" Type="http://schemas.openxmlformats.org/officeDocument/2006/relationships/image" Target="media/image55.png"/><Relationship Id="rId2" Type="http://schemas.openxmlformats.org/officeDocument/2006/relationships/numbering" Target="numbering.xml"/><Relationship Id="rId29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Custom 6">
      <a:dk1>
        <a:sysClr val="windowText" lastClr="000000"/>
      </a:dk1>
      <a:lt1>
        <a:sysClr val="window" lastClr="FFFFFF"/>
      </a:lt1>
      <a:dk2>
        <a:srgbClr val="103559"/>
      </a:dk2>
      <a:lt2>
        <a:srgbClr val="C0DAF3"/>
      </a:lt2>
      <a:accent1>
        <a:srgbClr val="82B5E7"/>
      </a:accent1>
      <a:accent2>
        <a:srgbClr val="164777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FBC02D-9BE3-4464-AB90-2317E738D8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1</TotalTime>
  <Pages>97</Pages>
  <Words>12518</Words>
  <Characters>71353</Characters>
  <Application>Microsoft Office Word</Application>
  <DocSecurity>0</DocSecurity>
  <Lines>594</Lines>
  <Paragraphs>1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 Project</vt:lpstr>
    </vt:vector>
  </TitlesOfParts>
  <Company>the Chickasaw Nation</Company>
  <LinksUpToDate>false</LinksUpToDate>
  <CharactersWithSpaces>83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vidual Project</dc:title>
  <dc:subject>course name and number, section number, semester and year, instructor's name, author's name, id, andemail address</dc:subject>
  <dc:creator>Daniel Carpenter</dc:creator>
  <cp:keywords/>
  <dc:description/>
  <cp:lastModifiedBy>Daniel Carpenter</cp:lastModifiedBy>
  <cp:revision>282</cp:revision>
  <dcterms:created xsi:type="dcterms:W3CDTF">2021-11-09T14:26:00Z</dcterms:created>
  <dcterms:modified xsi:type="dcterms:W3CDTF">2021-11-17T18:09:00Z</dcterms:modified>
</cp:coreProperties>
</file>